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686" w:type="dxa"/>
        <w:jc w:val="center"/>
        <w:tblLayout w:type="fixed"/>
        <w:tblLook w:val="0000" w:firstRow="0" w:lastRow="0" w:firstColumn="0" w:lastColumn="0" w:noHBand="0" w:noVBand="0"/>
      </w:tblPr>
      <w:tblGrid>
        <w:gridCol w:w="2410"/>
        <w:gridCol w:w="1276"/>
      </w:tblGrid>
      <w:tr w:rsidR="000E12C5" w:rsidRPr="002210C3" w14:paraId="4325E1A0" w14:textId="77777777" w:rsidTr="00231D4A">
        <w:trPr>
          <w:jc w:val="center"/>
        </w:trPr>
        <w:tc>
          <w:tcPr>
            <w:tcW w:w="3686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37BC0558" w14:textId="394EE156" w:rsidR="000E12C5" w:rsidRPr="003F5E14" w:rsidRDefault="000E12C5" w:rsidP="003F5E1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3F5E14">
              <w:rPr>
                <w:rFonts w:cstheme="minorHAnsi"/>
                <w:b/>
                <w:sz w:val="24"/>
                <w:szCs w:val="24"/>
              </w:rPr>
              <w:t>Abbreviazioni</w:t>
            </w:r>
          </w:p>
        </w:tc>
      </w:tr>
      <w:tr w:rsidR="000E12C5" w:rsidRPr="002210C3" w14:paraId="36A1A771" w14:textId="6882DE43" w:rsidTr="00231D4A">
        <w:trPr>
          <w:jc w:val="center"/>
        </w:trPr>
        <w:tc>
          <w:tcPr>
            <w:tcW w:w="2410" w:type="dxa"/>
            <w:shd w:val="clear" w:color="auto" w:fill="auto"/>
            <w:tcMar>
              <w:left w:w="0" w:type="dxa"/>
              <w:right w:w="0" w:type="dxa"/>
            </w:tcMar>
          </w:tcPr>
          <w:p w14:paraId="6B8D6413" w14:textId="168CA1A6" w:rsidR="000E12C5" w:rsidRPr="002210C3" w:rsidRDefault="000E12C5" w:rsidP="003F5E14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2210C3">
              <w:rPr>
                <w:rFonts w:cstheme="minorHAnsi"/>
                <w:i/>
                <w:sz w:val="20"/>
                <w:szCs w:val="20"/>
                <w:lang w:val="en-US"/>
              </w:rPr>
              <w:t>avv</w:t>
            </w:r>
            <w:proofErr w:type="spellEnd"/>
            <w:r w:rsidRPr="002210C3">
              <w:rPr>
                <w:rFonts w:cstheme="minorHAnsi"/>
                <w:i/>
                <w:sz w:val="20"/>
                <w:szCs w:val="20"/>
                <w:lang w:val="en-US"/>
              </w:rPr>
              <w:t>.</w:t>
            </w:r>
            <w:r w:rsidR="00B12FB0" w:rsidRPr="002210C3">
              <w:rPr>
                <w:rFonts w:cstheme="minorHAnsi"/>
                <w:iCs/>
                <w:sz w:val="20"/>
                <w:szCs w:val="20"/>
                <w:lang w:val="en-US"/>
              </w:rPr>
              <w:t xml:space="preserve">: </w:t>
            </w:r>
            <w:proofErr w:type="spellStart"/>
            <w:r w:rsidR="00B12FB0" w:rsidRPr="002210C3">
              <w:rPr>
                <w:rFonts w:cstheme="minorHAnsi"/>
                <w:sz w:val="20"/>
                <w:szCs w:val="20"/>
                <w:lang w:val="en-US"/>
              </w:rPr>
              <w:t>avv</w:t>
            </w:r>
            <w:r w:rsidR="00B12FB0" w:rsidRPr="002210C3">
              <w:rPr>
                <w:rFonts w:cstheme="minorHAnsi"/>
                <w:sz w:val="20"/>
                <w:szCs w:val="20"/>
                <w:u w:val="single"/>
                <w:lang w:val="en-US"/>
              </w:rPr>
              <w:t>e</w:t>
            </w:r>
            <w:r w:rsidR="00B12FB0" w:rsidRPr="002210C3">
              <w:rPr>
                <w:rFonts w:cstheme="minorHAnsi"/>
                <w:sz w:val="20"/>
                <w:szCs w:val="20"/>
                <w:lang w:val="en-US"/>
              </w:rPr>
              <w:t>rbio</w:t>
            </w:r>
            <w:proofErr w:type="spellEnd"/>
          </w:p>
        </w:tc>
        <w:tc>
          <w:tcPr>
            <w:tcW w:w="1276" w:type="dxa"/>
            <w:shd w:val="clear" w:color="auto" w:fill="auto"/>
            <w:tcMar>
              <w:left w:w="0" w:type="dxa"/>
              <w:right w:w="0" w:type="dxa"/>
            </w:tcMar>
          </w:tcPr>
          <w:p w14:paraId="2A4510C9" w14:textId="767EA504" w:rsidR="000E12C5" w:rsidRPr="002210C3" w:rsidRDefault="00B12FB0" w:rsidP="003F5E14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210C3">
              <w:rPr>
                <w:rFonts w:cstheme="minorHAnsi"/>
                <w:i/>
                <w:sz w:val="20"/>
                <w:szCs w:val="20"/>
                <w:lang w:val="en-US"/>
              </w:rPr>
              <w:t>inf.</w:t>
            </w:r>
            <w:r w:rsidRPr="002210C3">
              <w:rPr>
                <w:rFonts w:cstheme="minorHAnsi"/>
                <w:iCs/>
                <w:sz w:val="20"/>
                <w:szCs w:val="20"/>
                <w:lang w:val="en-US"/>
              </w:rPr>
              <w:t xml:space="preserve">: </w:t>
            </w:r>
            <w:proofErr w:type="spellStart"/>
            <w:r w:rsidRPr="002210C3">
              <w:rPr>
                <w:rFonts w:cstheme="minorHAnsi"/>
                <w:sz w:val="20"/>
                <w:szCs w:val="20"/>
                <w:lang w:val="en-US"/>
              </w:rPr>
              <w:t>infinito</w:t>
            </w:r>
            <w:proofErr w:type="spellEnd"/>
          </w:p>
        </w:tc>
      </w:tr>
      <w:tr w:rsidR="000E12C5" w:rsidRPr="002210C3" w14:paraId="3443F11F" w14:textId="0782CA98" w:rsidTr="00231D4A">
        <w:trPr>
          <w:jc w:val="center"/>
        </w:trPr>
        <w:tc>
          <w:tcPr>
            <w:tcW w:w="2410" w:type="dxa"/>
            <w:shd w:val="clear" w:color="auto" w:fill="auto"/>
            <w:tcMar>
              <w:left w:w="0" w:type="dxa"/>
              <w:right w:w="0" w:type="dxa"/>
            </w:tcMar>
          </w:tcPr>
          <w:p w14:paraId="6F85779A" w14:textId="5CD8DED0" w:rsidR="000E12C5" w:rsidRPr="002210C3" w:rsidRDefault="00B12FB0" w:rsidP="003F5E14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2210C3">
              <w:rPr>
                <w:rFonts w:cstheme="minorHAnsi"/>
                <w:i/>
                <w:sz w:val="20"/>
                <w:szCs w:val="20"/>
                <w:lang w:val="en-US"/>
              </w:rPr>
              <w:t>m.</w:t>
            </w:r>
            <w:r w:rsidRPr="002210C3">
              <w:rPr>
                <w:rFonts w:cstheme="minorHAnsi"/>
                <w:iCs/>
                <w:sz w:val="20"/>
                <w:szCs w:val="20"/>
                <w:lang w:val="en-US"/>
              </w:rPr>
              <w:t xml:space="preserve">: </w:t>
            </w:r>
            <w:proofErr w:type="spellStart"/>
            <w:r w:rsidRPr="002210C3">
              <w:rPr>
                <w:rFonts w:cstheme="minorHAnsi"/>
                <w:sz w:val="20"/>
                <w:szCs w:val="20"/>
                <w:lang w:val="en-US"/>
              </w:rPr>
              <w:t>maschile</w:t>
            </w:r>
            <w:proofErr w:type="spellEnd"/>
          </w:p>
        </w:tc>
        <w:tc>
          <w:tcPr>
            <w:tcW w:w="1276" w:type="dxa"/>
            <w:shd w:val="clear" w:color="auto" w:fill="auto"/>
            <w:tcMar>
              <w:left w:w="0" w:type="dxa"/>
              <w:right w:w="0" w:type="dxa"/>
            </w:tcMar>
          </w:tcPr>
          <w:p w14:paraId="6E4A524B" w14:textId="05670E0A" w:rsidR="000E12C5" w:rsidRPr="002210C3" w:rsidRDefault="00B12FB0" w:rsidP="003F5E14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210C3">
              <w:rPr>
                <w:rFonts w:cstheme="minorHAnsi"/>
                <w:i/>
                <w:sz w:val="20"/>
                <w:szCs w:val="20"/>
                <w:lang w:val="en-US"/>
              </w:rPr>
              <w:t>f.</w:t>
            </w:r>
            <w:r w:rsidRPr="002210C3">
              <w:rPr>
                <w:rFonts w:cstheme="minorHAnsi"/>
                <w:iCs/>
                <w:sz w:val="20"/>
                <w:szCs w:val="20"/>
                <w:lang w:val="en-US"/>
              </w:rPr>
              <w:t xml:space="preserve">: </w:t>
            </w:r>
            <w:proofErr w:type="spellStart"/>
            <w:r w:rsidRPr="002210C3">
              <w:rPr>
                <w:rFonts w:cstheme="minorHAnsi"/>
                <w:sz w:val="20"/>
                <w:szCs w:val="20"/>
                <w:lang w:val="en-US"/>
              </w:rPr>
              <w:t>femminile</w:t>
            </w:r>
            <w:proofErr w:type="spellEnd"/>
          </w:p>
        </w:tc>
      </w:tr>
      <w:tr w:rsidR="000E12C5" w:rsidRPr="002210C3" w14:paraId="208D4651" w14:textId="677A9901" w:rsidTr="00231D4A">
        <w:trPr>
          <w:jc w:val="center"/>
        </w:trPr>
        <w:tc>
          <w:tcPr>
            <w:tcW w:w="2410" w:type="dxa"/>
            <w:shd w:val="clear" w:color="auto" w:fill="auto"/>
            <w:tcMar>
              <w:left w:w="0" w:type="dxa"/>
              <w:right w:w="0" w:type="dxa"/>
            </w:tcMar>
          </w:tcPr>
          <w:p w14:paraId="2D85FF11" w14:textId="6B84B321" w:rsidR="000E12C5" w:rsidRPr="002210C3" w:rsidRDefault="00B12FB0" w:rsidP="003F5E14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2210C3">
              <w:rPr>
                <w:rFonts w:cstheme="minorHAnsi"/>
                <w:i/>
                <w:iCs/>
                <w:sz w:val="20"/>
                <w:szCs w:val="20"/>
                <w:lang w:val="it-IT"/>
              </w:rPr>
              <w:t>sg.</w:t>
            </w:r>
            <w:r w:rsidRPr="002210C3">
              <w:rPr>
                <w:rFonts w:cstheme="minorHAnsi"/>
                <w:iCs/>
                <w:sz w:val="20"/>
                <w:szCs w:val="20"/>
                <w:lang w:val="en-US"/>
              </w:rPr>
              <w:t xml:space="preserve">: </w:t>
            </w:r>
            <w:r w:rsidRPr="002210C3">
              <w:rPr>
                <w:rFonts w:cstheme="minorHAnsi"/>
                <w:sz w:val="20"/>
                <w:szCs w:val="20"/>
              </w:rPr>
              <w:t>singolare</w:t>
            </w:r>
          </w:p>
        </w:tc>
        <w:tc>
          <w:tcPr>
            <w:tcW w:w="1276" w:type="dxa"/>
            <w:shd w:val="clear" w:color="auto" w:fill="auto"/>
            <w:tcMar>
              <w:left w:w="0" w:type="dxa"/>
              <w:right w:w="0" w:type="dxa"/>
            </w:tcMar>
          </w:tcPr>
          <w:p w14:paraId="0896E9A0" w14:textId="5D924FA0" w:rsidR="000E12C5" w:rsidRPr="002210C3" w:rsidRDefault="00B12FB0" w:rsidP="003F5E14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210C3">
              <w:rPr>
                <w:rFonts w:cstheme="minorHAnsi"/>
                <w:i/>
                <w:iCs/>
                <w:sz w:val="20"/>
                <w:szCs w:val="20"/>
                <w:lang w:val="it-IT"/>
              </w:rPr>
              <w:t>pl.</w:t>
            </w:r>
            <w:r w:rsidRPr="002210C3">
              <w:rPr>
                <w:rFonts w:cstheme="minorHAnsi"/>
                <w:iCs/>
                <w:sz w:val="20"/>
                <w:szCs w:val="20"/>
                <w:lang w:val="en-US"/>
              </w:rPr>
              <w:t xml:space="preserve">: </w:t>
            </w:r>
            <w:r w:rsidRPr="002210C3">
              <w:rPr>
                <w:rFonts w:cstheme="minorHAnsi"/>
                <w:sz w:val="20"/>
                <w:szCs w:val="20"/>
              </w:rPr>
              <w:t>plurale</w:t>
            </w:r>
          </w:p>
        </w:tc>
      </w:tr>
    </w:tbl>
    <w:p w14:paraId="5EBCF239" w14:textId="77777777" w:rsidR="00B12FB0" w:rsidRPr="002210C3" w:rsidRDefault="00B12FB0" w:rsidP="003F5E14">
      <w:pPr>
        <w:spacing w:after="0" w:line="240" w:lineRule="auto"/>
        <w:jc w:val="center"/>
        <w:rPr>
          <w:rFonts w:cstheme="minorHAnsi"/>
          <w:sz w:val="20"/>
          <w:szCs w:val="20"/>
          <w:lang w:val="it-IT"/>
        </w:rPr>
      </w:pPr>
    </w:p>
    <w:p w14:paraId="2C74F1E0" w14:textId="222774EA" w:rsidR="00F73096" w:rsidRPr="002210C3" w:rsidRDefault="00F73096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sz w:val="20"/>
          <w:szCs w:val="20"/>
          <w:lang w:val="it-IT"/>
        </w:rPr>
        <w:t xml:space="preserve">In 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blu</w:t>
      </w:r>
      <w:r w:rsidRPr="002210C3">
        <w:rPr>
          <w:rFonts w:cstheme="minorHAnsi"/>
          <w:color w:val="0070C0"/>
          <w:sz w:val="20"/>
          <w:szCs w:val="20"/>
          <w:lang w:val="it-IT"/>
        </w:rPr>
        <w:t xml:space="preserve"> </w:t>
      </w:r>
      <w:r w:rsidR="000E12C5" w:rsidRPr="002210C3">
        <w:rPr>
          <w:rFonts w:cstheme="minorHAnsi"/>
          <w:sz w:val="20"/>
          <w:szCs w:val="20"/>
          <w:lang w:val="it-IT"/>
        </w:rPr>
        <w:t>le parole d</w:t>
      </w:r>
      <w:r w:rsidRPr="002210C3">
        <w:rPr>
          <w:rFonts w:cstheme="minorHAnsi"/>
          <w:sz w:val="20"/>
          <w:szCs w:val="20"/>
          <w:lang w:val="it-IT"/>
        </w:rPr>
        <w:t>egli obiettivi all’inizio di ogni unità</w:t>
      </w:r>
      <w:r w:rsidR="00CF2EBF" w:rsidRPr="002210C3">
        <w:rPr>
          <w:rFonts w:cstheme="minorHAnsi"/>
          <w:sz w:val="20"/>
          <w:szCs w:val="20"/>
          <w:lang w:val="it-IT"/>
        </w:rPr>
        <w:t>,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  <w:r w:rsidR="000E12C5" w:rsidRPr="002210C3">
        <w:rPr>
          <w:rFonts w:cstheme="minorHAnsi"/>
          <w:sz w:val="20"/>
          <w:szCs w:val="20"/>
          <w:lang w:val="it-IT"/>
        </w:rPr>
        <w:t>d</w:t>
      </w:r>
      <w:r w:rsidRPr="002210C3">
        <w:rPr>
          <w:rFonts w:cstheme="minorHAnsi"/>
          <w:sz w:val="20"/>
          <w:szCs w:val="20"/>
          <w:lang w:val="it-IT"/>
        </w:rPr>
        <w:t>elle consegne delle attività</w:t>
      </w:r>
      <w:r w:rsidR="00CF2EBF" w:rsidRPr="002210C3">
        <w:rPr>
          <w:rFonts w:cstheme="minorHAnsi"/>
          <w:sz w:val="20"/>
          <w:szCs w:val="20"/>
          <w:lang w:val="it-IT"/>
        </w:rPr>
        <w:t xml:space="preserve"> e </w:t>
      </w:r>
      <w:r w:rsidR="000E12C5" w:rsidRPr="002210C3">
        <w:rPr>
          <w:rFonts w:cstheme="minorHAnsi"/>
          <w:sz w:val="20"/>
          <w:szCs w:val="20"/>
          <w:lang w:val="it-IT"/>
        </w:rPr>
        <w:t>d</w:t>
      </w:r>
      <w:r w:rsidR="00CF2EBF" w:rsidRPr="002210C3">
        <w:rPr>
          <w:rFonts w:cstheme="minorHAnsi"/>
          <w:sz w:val="20"/>
          <w:szCs w:val="20"/>
          <w:lang w:val="it-IT"/>
        </w:rPr>
        <w:t>elle tabelle dell’Approfondimento grammaticale</w:t>
      </w:r>
      <w:r w:rsidRPr="002210C3">
        <w:rPr>
          <w:rFonts w:cstheme="minorHAnsi"/>
          <w:sz w:val="20"/>
          <w:szCs w:val="20"/>
          <w:lang w:val="it-IT"/>
        </w:rPr>
        <w:t>.</w:t>
      </w:r>
    </w:p>
    <w:p w14:paraId="1D6FE8DB" w14:textId="1DA84733" w:rsidR="00F73096" w:rsidRPr="002210C3" w:rsidRDefault="00F73096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sz w:val="20"/>
          <w:szCs w:val="20"/>
          <w:lang w:val="it-IT"/>
        </w:rPr>
        <w:t xml:space="preserve">In </w:t>
      </w:r>
      <w:r w:rsidRPr="002210C3">
        <w:rPr>
          <w:rFonts w:cstheme="minorHAnsi"/>
          <w:b/>
          <w:bCs/>
          <w:color w:val="000000"/>
          <w:sz w:val="20"/>
          <w:szCs w:val="20"/>
          <w:lang w:val="it-IT"/>
        </w:rPr>
        <w:t>nero</w:t>
      </w:r>
      <w:r w:rsidRPr="002210C3">
        <w:rPr>
          <w:rFonts w:cstheme="minorHAnsi"/>
          <w:color w:val="5B9BD5"/>
          <w:sz w:val="20"/>
          <w:szCs w:val="20"/>
          <w:lang w:val="it-IT"/>
        </w:rPr>
        <w:t xml:space="preserve"> </w:t>
      </w:r>
      <w:r w:rsidR="000E12C5" w:rsidRPr="002210C3">
        <w:rPr>
          <w:rFonts w:cstheme="minorHAnsi"/>
          <w:sz w:val="20"/>
          <w:szCs w:val="20"/>
          <w:lang w:val="it-IT"/>
        </w:rPr>
        <w:t>le parole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  <w:r w:rsidR="000E12C5" w:rsidRPr="002210C3">
        <w:rPr>
          <w:rFonts w:cstheme="minorHAnsi"/>
          <w:sz w:val="20"/>
          <w:szCs w:val="20"/>
          <w:lang w:val="it-IT"/>
        </w:rPr>
        <w:t>d</w:t>
      </w:r>
      <w:r w:rsidRPr="002210C3">
        <w:rPr>
          <w:rFonts w:cstheme="minorHAnsi"/>
          <w:sz w:val="20"/>
          <w:szCs w:val="20"/>
          <w:lang w:val="it-IT"/>
        </w:rPr>
        <w:t>ell</w:t>
      </w:r>
      <w:r w:rsidR="000E12C5" w:rsidRPr="002210C3">
        <w:rPr>
          <w:rFonts w:cstheme="minorHAnsi"/>
          <w:sz w:val="20"/>
          <w:szCs w:val="20"/>
          <w:lang w:val="it-IT"/>
        </w:rPr>
        <w:t xml:space="preserve">e </w:t>
      </w:r>
      <w:r w:rsidR="00F95FAF" w:rsidRPr="002210C3">
        <w:rPr>
          <w:rFonts w:cstheme="minorHAnsi"/>
          <w:sz w:val="20"/>
          <w:szCs w:val="20"/>
          <w:lang w:val="it-IT"/>
        </w:rPr>
        <w:t xml:space="preserve">attività delle </w:t>
      </w:r>
      <w:r w:rsidRPr="002210C3">
        <w:rPr>
          <w:rFonts w:cstheme="minorHAnsi"/>
          <w:sz w:val="20"/>
          <w:szCs w:val="20"/>
          <w:lang w:val="it-IT"/>
        </w:rPr>
        <w:t xml:space="preserve">unità didattica e </w:t>
      </w:r>
      <w:r w:rsidR="000E12C5" w:rsidRPr="002210C3">
        <w:rPr>
          <w:rFonts w:cstheme="minorHAnsi"/>
          <w:sz w:val="20"/>
          <w:szCs w:val="20"/>
          <w:lang w:val="it-IT"/>
        </w:rPr>
        <w:t>d</w:t>
      </w:r>
      <w:r w:rsidRPr="002210C3">
        <w:rPr>
          <w:rFonts w:cstheme="minorHAnsi"/>
          <w:sz w:val="20"/>
          <w:szCs w:val="20"/>
          <w:lang w:val="it-IT"/>
        </w:rPr>
        <w:t>egli esercizi.</w:t>
      </w:r>
    </w:p>
    <w:p w14:paraId="6944E229" w14:textId="27220D88" w:rsidR="00F73096" w:rsidRPr="002210C3" w:rsidRDefault="00F95FA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sz w:val="20"/>
          <w:szCs w:val="20"/>
          <w:lang w:val="it-IT"/>
        </w:rPr>
        <w:t>L</w:t>
      </w:r>
      <w:r w:rsidR="00F73096" w:rsidRPr="00714513">
        <w:rPr>
          <w:rFonts w:cstheme="minorHAnsi"/>
          <w:sz w:val="20"/>
          <w:szCs w:val="20"/>
          <w:lang w:val="it-IT"/>
        </w:rPr>
        <w:t>’asterisco</w:t>
      </w:r>
      <w:r w:rsidR="00843CB1" w:rsidRPr="00714513">
        <w:rPr>
          <w:rFonts w:cstheme="minorHAnsi"/>
          <w:sz w:val="20"/>
          <w:szCs w:val="20"/>
          <w:lang w:val="it-IT"/>
        </w:rPr>
        <w:t xml:space="preserve"> (</w:t>
      </w:r>
      <w:r w:rsidR="00714513" w:rsidRPr="00714513">
        <w:rPr>
          <w:rFonts w:cstheme="minorHAnsi"/>
          <w:sz w:val="20"/>
          <w:szCs w:val="20"/>
          <w:lang w:val="it-IT"/>
        </w:rPr>
        <w:t>*</w:t>
      </w:r>
      <w:r w:rsidR="00843CB1" w:rsidRPr="00714513">
        <w:rPr>
          <w:rFonts w:cstheme="minorHAnsi"/>
          <w:sz w:val="20"/>
          <w:szCs w:val="20"/>
          <w:lang w:val="it-IT"/>
        </w:rPr>
        <w:t>)</w:t>
      </w:r>
      <w:r w:rsidR="00F73096" w:rsidRPr="00714513">
        <w:rPr>
          <w:rFonts w:cstheme="minorHAnsi"/>
          <w:sz w:val="20"/>
          <w:szCs w:val="20"/>
          <w:lang w:val="it-IT"/>
        </w:rPr>
        <w:t xml:space="preserve"> </w:t>
      </w:r>
      <w:r w:rsidRPr="00714513">
        <w:rPr>
          <w:rFonts w:cstheme="minorHAnsi"/>
          <w:sz w:val="20"/>
          <w:szCs w:val="20"/>
          <w:lang w:val="it-IT"/>
        </w:rPr>
        <w:t>indica</w:t>
      </w:r>
      <w:r w:rsidRPr="002210C3">
        <w:rPr>
          <w:rFonts w:cstheme="minorHAnsi"/>
          <w:sz w:val="20"/>
          <w:szCs w:val="20"/>
          <w:lang w:val="it-IT"/>
        </w:rPr>
        <w:t xml:space="preserve"> le parole delle</w:t>
      </w:r>
      <w:r w:rsidR="00F73096" w:rsidRPr="002210C3">
        <w:rPr>
          <w:rFonts w:cstheme="minorHAnsi"/>
          <w:sz w:val="20"/>
          <w:szCs w:val="20"/>
          <w:lang w:val="it-IT"/>
        </w:rPr>
        <w:t xml:space="preserve"> tracce audio.</w:t>
      </w:r>
    </w:p>
    <w:p w14:paraId="66A5D3C9" w14:textId="77777777" w:rsidR="007B739D" w:rsidRPr="002210C3" w:rsidRDefault="007B739D" w:rsidP="003F5E14">
      <w:pPr>
        <w:spacing w:after="0" w:line="240" w:lineRule="auto"/>
        <w:jc w:val="center"/>
        <w:rPr>
          <w:rFonts w:cstheme="minorHAnsi"/>
          <w:sz w:val="20"/>
          <w:szCs w:val="20"/>
          <w:lang w:val="it-IT"/>
        </w:rPr>
      </w:pPr>
    </w:p>
    <w:p w14:paraId="2D261096" w14:textId="77777777" w:rsidR="00B12FB0" w:rsidRPr="002210C3" w:rsidRDefault="00B12FB0" w:rsidP="003F5E14">
      <w:pPr>
        <w:spacing w:after="0" w:line="240" w:lineRule="auto"/>
        <w:rPr>
          <w:rFonts w:cstheme="minorHAnsi"/>
          <w:b/>
          <w:sz w:val="20"/>
          <w:szCs w:val="20"/>
          <w:highlight w:val="yellow"/>
          <w:lang w:val="it-IT"/>
        </w:rPr>
        <w:sectPr w:rsidR="00B12FB0" w:rsidRPr="002210C3" w:rsidSect="00502A01">
          <w:headerReference w:type="default" r:id="rId7"/>
          <w:footerReference w:type="default" r:id="rId8"/>
          <w:pgSz w:w="11906" w:h="16838"/>
          <w:pgMar w:top="851" w:right="851" w:bottom="851" w:left="851" w:header="709" w:footer="709" w:gutter="0"/>
          <w:cols w:space="708"/>
          <w:docGrid w:linePitch="360"/>
        </w:sectPr>
      </w:pPr>
    </w:p>
    <w:p w14:paraId="75562729" w14:textId="501AA2BE" w:rsidR="001F110F" w:rsidRPr="00C611B7" w:rsidRDefault="001F110F" w:rsidP="003F5E14">
      <w:pPr>
        <w:spacing w:after="0" w:line="240" w:lineRule="auto"/>
        <w:rPr>
          <w:rFonts w:cstheme="minorHAnsi"/>
          <w:b/>
          <w:sz w:val="24"/>
          <w:szCs w:val="24"/>
          <w:lang w:val="it-IT"/>
        </w:rPr>
      </w:pPr>
      <w:r w:rsidRPr="00C611B7">
        <w:rPr>
          <w:rFonts w:cstheme="minorHAnsi"/>
          <w:b/>
          <w:sz w:val="24"/>
          <w:szCs w:val="24"/>
          <w:highlight w:val="yellow"/>
          <w:lang w:val="it-IT"/>
        </w:rPr>
        <w:t xml:space="preserve">Unità Introduttiva – </w:t>
      </w:r>
      <w:r w:rsidRPr="00C611B7">
        <w:rPr>
          <w:rFonts w:cstheme="minorHAnsi"/>
          <w:b/>
          <w:i/>
          <w:iCs/>
          <w:color w:val="000000" w:themeColor="text1"/>
          <w:sz w:val="24"/>
          <w:szCs w:val="24"/>
          <w:highlight w:val="yellow"/>
          <w:lang w:val="it-IT"/>
        </w:rPr>
        <w:t>Benvenuti!</w:t>
      </w:r>
    </w:p>
    <w:p w14:paraId="05295559" w14:textId="1C2F54F5" w:rsidR="001F110F" w:rsidRPr="002210C3" w:rsidRDefault="001F110F" w:rsidP="003F5E14">
      <w:pPr>
        <w:spacing w:after="0" w:line="240" w:lineRule="auto"/>
        <w:rPr>
          <w:rFonts w:cstheme="minorHAnsi"/>
          <w:b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unità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Pr="002210C3">
        <w:rPr>
          <w:rFonts w:cstheme="minorHAnsi"/>
          <w:bCs/>
          <w:color w:val="000000" w:themeColor="text1"/>
          <w:sz w:val="20"/>
          <w:szCs w:val="20"/>
          <w:lang w:val="it-IT"/>
        </w:rPr>
        <w:t>l’ (</w:t>
      </w:r>
      <w:proofErr w:type="gramEnd"/>
      <w:r w:rsidRPr="002210C3">
        <w:rPr>
          <w:rFonts w:cstheme="minorHAnsi"/>
          <w:bCs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bCs/>
          <w:color w:val="000000" w:themeColor="text1"/>
          <w:sz w:val="20"/>
          <w:szCs w:val="20"/>
          <w:lang w:val="it-IT"/>
        </w:rPr>
        <w:t xml:space="preserve"> le unità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): </w:t>
      </w:r>
    </w:p>
    <w:p w14:paraId="1DBBD7C7" w14:textId="51D0B6D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sz w:val="20"/>
          <w:szCs w:val="20"/>
          <w:lang w:val="it-IT"/>
        </w:rPr>
        <w:t>introduttiv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color w:val="000000" w:themeColor="text1"/>
          <w:sz w:val="20"/>
          <w:szCs w:val="20"/>
          <w:lang w:val="it-IT"/>
        </w:rPr>
        <w:t>introduttiv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BBBD60F" w14:textId="200FE66D" w:rsidR="00E96695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nvenuti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m</w:t>
      </w:r>
      <w:r w:rsidRPr="002210C3">
        <w:rPr>
          <w:rFonts w:cstheme="minorHAnsi"/>
          <w:bCs/>
          <w:sz w:val="20"/>
          <w:szCs w:val="20"/>
          <w:lang w:val="it-IT"/>
        </w:rPr>
        <w:t>.) (</w:t>
      </w:r>
      <w:r w:rsidRPr="002210C3">
        <w:rPr>
          <w:rFonts w:cstheme="minorHAnsi"/>
          <w:bCs/>
          <w:i/>
          <w:sz w:val="20"/>
          <w:szCs w:val="20"/>
          <w:lang w:val="it-IT"/>
        </w:rPr>
        <w:t>sg.</w:t>
      </w:r>
      <w:r w:rsidRPr="002210C3">
        <w:rPr>
          <w:rFonts w:cstheme="minorHAnsi"/>
          <w:bCs/>
          <w:sz w:val="20"/>
          <w:szCs w:val="20"/>
          <w:lang w:val="it-IT"/>
        </w:rPr>
        <w:t xml:space="preserve"> benvenuto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1D07A982" w14:textId="77777777" w:rsidR="00E96695" w:rsidRPr="002210C3" w:rsidRDefault="00E96695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</w:p>
    <w:p w14:paraId="3C4EAC2C" w14:textId="545F6BEA" w:rsidR="001F110F" w:rsidRPr="00C611B7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611B7">
        <w:rPr>
          <w:rFonts w:cstheme="minorHAnsi"/>
          <w:b/>
          <w:color w:val="FF0000"/>
          <w:sz w:val="20"/>
          <w:szCs w:val="20"/>
          <w:lang w:val="it-IT"/>
        </w:rPr>
        <w:t>Prima Parte – Unità Introduttiva</w:t>
      </w:r>
    </w:p>
    <w:p w14:paraId="312FF624" w14:textId="542040AA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sz w:val="20"/>
          <w:szCs w:val="20"/>
          <w:lang w:val="it-IT"/>
        </w:rPr>
        <w:t>prim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sz w:val="20"/>
          <w:szCs w:val="20"/>
          <w:lang w:val="it-IT"/>
        </w:rPr>
        <w:t>primo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18029AF9" w14:textId="47260644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sz w:val="20"/>
          <w:szCs w:val="20"/>
          <w:lang w:val="it-IT"/>
        </w:rPr>
        <w:t>parte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 xml:space="preserve">): </w:t>
      </w:r>
    </w:p>
    <w:p w14:paraId="36FFF868" w14:textId="0A4CD007" w:rsidR="001F110F" w:rsidRPr="00C611B7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C611B7">
        <w:rPr>
          <w:rFonts w:cstheme="minorHAnsi"/>
          <w:b/>
          <w:color w:val="FF0000"/>
          <w:sz w:val="20"/>
          <w:szCs w:val="20"/>
          <w:lang w:val="it-IT"/>
        </w:rPr>
        <w:t>A Parole e lettere</w:t>
      </w:r>
    </w:p>
    <w:p w14:paraId="14E97F3B" w14:textId="7F84CD46" w:rsidR="001F110F" w:rsidRPr="002210C3" w:rsidRDefault="001F110F" w:rsidP="003F5E14">
      <w:pPr>
        <w:spacing w:after="0" w:line="240" w:lineRule="auto"/>
        <w:rPr>
          <w:rFonts w:cstheme="minorHAnsi"/>
          <w:b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parole</w:t>
      </w:r>
      <w:r w:rsidRPr="002210C3">
        <w:rPr>
          <w:rFonts w:cstheme="minorHAnsi"/>
          <w:sz w:val="20"/>
          <w:szCs w:val="20"/>
          <w:lang w:val="it-IT"/>
        </w:rPr>
        <w:t xml:space="preserve">, </w:t>
      </w:r>
      <w:r w:rsidRPr="002210C3">
        <w:rPr>
          <w:rFonts w:cstheme="minorHAnsi"/>
          <w:bCs/>
          <w:sz w:val="20"/>
          <w:szCs w:val="20"/>
          <w:lang w:val="it-IT"/>
        </w:rPr>
        <w:t>le (</w:t>
      </w:r>
      <w:r w:rsidRPr="002210C3">
        <w:rPr>
          <w:rFonts w:cstheme="minorHAnsi"/>
          <w:bCs/>
          <w:i/>
          <w:sz w:val="20"/>
          <w:szCs w:val="20"/>
          <w:lang w:val="it-IT"/>
        </w:rPr>
        <w:t>f.</w:t>
      </w:r>
      <w:r w:rsidRPr="002210C3">
        <w:rPr>
          <w:rFonts w:cstheme="minorHAnsi"/>
          <w:bCs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sz w:val="20"/>
          <w:szCs w:val="20"/>
          <w:lang w:val="it-IT"/>
        </w:rPr>
        <w:t>sg.</w:t>
      </w:r>
      <w:r w:rsidRPr="002210C3">
        <w:rPr>
          <w:rFonts w:cstheme="minorHAnsi"/>
          <w:bCs/>
          <w:sz w:val="20"/>
          <w:szCs w:val="20"/>
          <w:lang w:val="it-IT"/>
        </w:rPr>
        <w:t xml:space="preserve"> la parola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5CC2BEEB" w14:textId="6348DA59" w:rsidR="001F110F" w:rsidRPr="002210C3" w:rsidRDefault="001F110F" w:rsidP="003F5E14">
      <w:pPr>
        <w:spacing w:after="0" w:line="240" w:lineRule="auto"/>
        <w:rPr>
          <w:rFonts w:cstheme="minorHAnsi"/>
          <w:b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e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</w:p>
    <w:p w14:paraId="362317F6" w14:textId="08A1938D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l</w:t>
      </w:r>
      <w:r w:rsidRPr="002210C3">
        <w:rPr>
          <w:rFonts w:cstheme="minorHAnsi"/>
          <w:b/>
          <w:bCs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b/>
          <w:bCs/>
          <w:sz w:val="20"/>
          <w:szCs w:val="20"/>
          <w:lang w:val="it-IT"/>
        </w:rPr>
        <w:t>ttere</w:t>
      </w:r>
      <w:r w:rsidRPr="002210C3">
        <w:rPr>
          <w:rFonts w:cstheme="minorHAnsi"/>
          <w:sz w:val="20"/>
          <w:szCs w:val="20"/>
          <w:lang w:val="it-IT"/>
        </w:rPr>
        <w:t xml:space="preserve">, </w:t>
      </w:r>
      <w:r w:rsidRPr="002210C3">
        <w:rPr>
          <w:rFonts w:cstheme="minorHAnsi"/>
          <w:bCs/>
          <w:sz w:val="20"/>
          <w:szCs w:val="20"/>
          <w:lang w:val="it-IT"/>
        </w:rPr>
        <w:t>le (</w:t>
      </w:r>
      <w:r w:rsidRPr="002210C3">
        <w:rPr>
          <w:rFonts w:cstheme="minorHAnsi"/>
          <w:bCs/>
          <w:i/>
          <w:sz w:val="20"/>
          <w:szCs w:val="20"/>
          <w:lang w:val="it-IT"/>
        </w:rPr>
        <w:t>f.</w:t>
      </w:r>
      <w:r w:rsidRPr="002210C3">
        <w:rPr>
          <w:rFonts w:cstheme="minorHAnsi"/>
          <w:bCs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sz w:val="20"/>
          <w:szCs w:val="20"/>
          <w:lang w:val="it-IT"/>
        </w:rPr>
        <w:t>sg.</w:t>
      </w:r>
      <w:r w:rsidRPr="002210C3">
        <w:rPr>
          <w:rFonts w:cstheme="minorHAnsi"/>
          <w:bCs/>
          <w:sz w:val="20"/>
          <w:szCs w:val="20"/>
          <w:lang w:val="it-IT"/>
        </w:rPr>
        <w:t xml:space="preserve"> la l</w:t>
      </w:r>
      <w:r w:rsidRPr="002210C3">
        <w:rPr>
          <w:rFonts w:cstheme="minorHAnsi"/>
          <w:bCs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bCs/>
          <w:sz w:val="20"/>
          <w:szCs w:val="20"/>
          <w:lang w:val="it-IT"/>
        </w:rPr>
        <w:t>ttera</w:t>
      </w:r>
      <w:r w:rsidRPr="002210C3">
        <w:rPr>
          <w:rFonts w:cstheme="minorHAnsi"/>
          <w:sz w:val="20"/>
          <w:szCs w:val="20"/>
          <w:lang w:val="it-IT"/>
        </w:rPr>
        <w:t xml:space="preserve">): </w:t>
      </w:r>
    </w:p>
    <w:p w14:paraId="7B5B02FE" w14:textId="1B9471D9" w:rsidR="001F110F" w:rsidRPr="002210C3" w:rsidRDefault="002210C3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210C3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6D8EC72D" w14:textId="5FE0E84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proofErr w:type="gramStart"/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os’è….</w:t>
      </w:r>
      <w:proofErr w:type="gramEnd"/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?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197C01C3" w14:textId="48D4B06D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os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55C456B" w14:textId="4575806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è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>ssere):</w:t>
      </w:r>
    </w:p>
    <w:p w14:paraId="7FE000D2" w14:textId="02DBF3E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It</w:t>
      </w: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li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F8C6828" w14:textId="4FCACFE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per vo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884A7B6" w14:textId="1ED89E9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descrive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descr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B0F0"/>
          <w:sz w:val="20"/>
          <w:szCs w:val="20"/>
          <w:lang w:val="it-IT"/>
        </w:rPr>
        <w:t>vere):</w:t>
      </w:r>
    </w:p>
    <w:p w14:paraId="7422E182" w14:textId="1E5E93F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on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793223BF" w14:textId="28E052B9" w:rsidR="001F110F" w:rsidRPr="002210C3" w:rsidRDefault="002210C3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210C3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13924968" w14:textId="563F9B27" w:rsidR="001F110F" w:rsidRPr="002210C3" w:rsidRDefault="00F95FA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i</w:t>
      </w:r>
      <w:r w:rsidR="001F110F"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n coppi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6E16C75C" w14:textId="5BE166CF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oppi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AEB178B" w14:textId="38A608A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abbin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abbinare):</w:t>
      </w:r>
    </w:p>
    <w:p w14:paraId="27F32AE8" w14:textId="4564F3C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fo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foto):</w:t>
      </w:r>
    </w:p>
    <w:p w14:paraId="36C1C00D" w14:textId="20F03FC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ome nell’es</w:t>
      </w: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mp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1F18E49" w14:textId="2C42A79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es</w:t>
      </w: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mp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gli esempi):</w:t>
      </w:r>
    </w:p>
    <w:p w14:paraId="6AEC5F02" w14:textId="25BB0F26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pizz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905BD6D" w14:textId="192E7761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mod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3C40AF14" w14:textId="72165F0E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espresso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sz w:val="20"/>
          <w:szCs w:val="20"/>
          <w:lang w:val="it-IT"/>
        </w:rPr>
        <w:t>l’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188959C0" w14:textId="2237C016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arte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sz w:val="20"/>
          <w:szCs w:val="20"/>
          <w:lang w:val="it-IT"/>
        </w:rPr>
        <w:t>l’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6844D92A" w14:textId="0B991113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spaghetti</w:t>
      </w:r>
      <w:r w:rsidR="00E96695" w:rsidRPr="002210C3">
        <w:rPr>
          <w:rFonts w:cstheme="minorHAnsi"/>
          <w:sz w:val="20"/>
          <w:szCs w:val="20"/>
          <w:lang w:val="it-IT"/>
        </w:rPr>
        <w:t>, gli</w:t>
      </w:r>
      <w:r w:rsidR="006213A3" w:rsidRPr="002210C3">
        <w:rPr>
          <w:rFonts w:cstheme="minorHAnsi"/>
          <w:sz w:val="20"/>
          <w:szCs w:val="20"/>
          <w:lang w:val="it-IT"/>
        </w:rPr>
        <w:t xml:space="preserve"> </w:t>
      </w:r>
      <w:r w:rsidRPr="002210C3">
        <w:rPr>
          <w:rFonts w:cstheme="minorHAnsi"/>
          <w:sz w:val="20"/>
          <w:szCs w:val="20"/>
          <w:lang w:val="it-IT"/>
        </w:rPr>
        <w:t>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344C05DD" w14:textId="5D56A19D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Ferrari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6389AE73" w14:textId="7E79DEF0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cappuccin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33F65057" w14:textId="2678B5DB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c</w:t>
      </w:r>
      <w:r w:rsidRPr="002210C3">
        <w:rPr>
          <w:rFonts w:cstheme="minorHAnsi"/>
          <w:b/>
          <w:bCs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b/>
          <w:bCs/>
          <w:sz w:val="20"/>
          <w:szCs w:val="20"/>
          <w:lang w:val="it-IT"/>
        </w:rPr>
        <w:t>nema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B74D5ED" w14:textId="0DD1286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onosce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n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B0F0"/>
          <w:sz w:val="20"/>
          <w:szCs w:val="20"/>
          <w:lang w:val="it-IT"/>
        </w:rPr>
        <w:t>scere):</w:t>
      </w:r>
    </w:p>
    <w:p w14:paraId="1C3FA10B" w14:textId="4377DCB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alt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altra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altro):</w:t>
      </w:r>
    </w:p>
    <w:p w14:paraId="5011E276" w14:textId="61BDB6F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italia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taliana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taliano):</w:t>
      </w:r>
    </w:p>
    <w:p w14:paraId="4621357D" w14:textId="77777777" w:rsidR="007B739D" w:rsidRPr="002210C3" w:rsidRDefault="007B739D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59299CEF" w14:textId="3FD547C7" w:rsidR="001F110F" w:rsidRPr="00C611B7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C611B7">
        <w:rPr>
          <w:rFonts w:cstheme="minorHAnsi"/>
          <w:b/>
          <w:color w:val="FF0000"/>
          <w:sz w:val="20"/>
          <w:szCs w:val="20"/>
          <w:lang w:val="it-IT"/>
        </w:rPr>
        <w:t>In questa unità impariamo…</w:t>
      </w:r>
    </w:p>
    <w:p w14:paraId="2C767563" w14:textId="5D812CE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color w:val="00B0F0"/>
          <w:sz w:val="20"/>
          <w:szCs w:val="20"/>
          <w:lang w:val="it-IT"/>
        </w:rPr>
        <w:t>ques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questo):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</w:p>
    <w:p w14:paraId="57821468" w14:textId="7E3F322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impariam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mparare):</w:t>
      </w:r>
    </w:p>
    <w:p w14:paraId="3455B186" w14:textId="356B774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fare lo spelling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688300E" w14:textId="7DA850D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f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1A862C6" w14:textId="6BA4474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presentarc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resentarsi):</w:t>
      </w:r>
    </w:p>
    <w:p w14:paraId="73E23006" w14:textId="5D66142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present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7595E2D" w14:textId="4E11EE4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salut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A7EB1E6" w14:textId="72F2494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di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797B9E51" w14:textId="3D0A8F1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nazionalità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e nazionalità):</w:t>
      </w:r>
    </w:p>
    <w:p w14:paraId="16757A7F" w14:textId="23E60DE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n</w:t>
      </w: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mer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n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color w:val="00B0F0"/>
          <w:sz w:val="20"/>
          <w:szCs w:val="20"/>
          <w:lang w:val="it-IT"/>
        </w:rPr>
        <w:t>mero):</w:t>
      </w:r>
    </w:p>
    <w:p w14:paraId="33E9115C" w14:textId="161CBD3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hi</w:t>
      </w: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de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0F4BCB3E" w14:textId="1DF8483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nom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9C0D4AD" w14:textId="17D23EC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età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5ABD1CF" w14:textId="4765889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alcu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 pl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B9CA753" w14:textId="0E1A9C7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espressi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espressione):</w:t>
      </w:r>
    </w:p>
    <w:p w14:paraId="53CBECAC" w14:textId="19AA8D5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til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color w:val="00B0F0"/>
          <w:sz w:val="20"/>
          <w:szCs w:val="20"/>
          <w:lang w:val="it-IT"/>
        </w:rPr>
        <w:t>tile):</w:t>
      </w:r>
    </w:p>
    <w:p w14:paraId="5143744D" w14:textId="3378BE6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lass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3D18471" w14:textId="1563D62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alfabe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7D2AE0E" w14:textId="6C2E686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pronunci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86C221C" w14:textId="068F0B4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aggettiv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aggettivo):</w:t>
      </w:r>
    </w:p>
    <w:p w14:paraId="57654989" w14:textId="57B97F5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art</w:t>
      </w: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olo determinativ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3C303E7" w14:textId="752E9E1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presente indicativ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B79ADC7" w14:textId="3F44390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sse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160C849C" w14:textId="1025B97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ave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79481BED" w14:textId="03AC961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hiamars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E644955" w14:textId="3BA3386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85E33FF" w14:textId="18D334E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tu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60FD899D" w14:textId="418B8DA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lu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79952CEA" w14:textId="3B5C713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le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6AE907E3" w14:textId="0DC9BC5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informazi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informazione):</w:t>
      </w:r>
    </w:p>
    <w:p w14:paraId="08E08B7A" w14:textId="2A54E7A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regi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regione):</w:t>
      </w:r>
    </w:p>
    <w:p w14:paraId="29536C1D" w14:textId="0FDBCFA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ittà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e città):</w:t>
      </w:r>
    </w:p>
    <w:p w14:paraId="1653807B" w14:textId="68C6D65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monumen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monumento):</w:t>
      </w:r>
    </w:p>
    <w:p w14:paraId="1C7499D9" w14:textId="40D24239" w:rsidR="001F110F" w:rsidRPr="002210C3" w:rsidRDefault="002210C3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210C3">
        <w:rPr>
          <w:rFonts w:cstheme="minorHAnsi"/>
          <w:b/>
          <w:bCs/>
          <w:color w:val="FF0000"/>
          <w:sz w:val="20"/>
          <w:szCs w:val="20"/>
          <w:lang w:val="it-IT"/>
        </w:rPr>
        <w:t>3a</w:t>
      </w:r>
    </w:p>
    <w:p w14:paraId="403ECD4A" w14:textId="38F5926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ascolt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ascoltare):</w:t>
      </w:r>
    </w:p>
    <w:p w14:paraId="4456696C" w14:textId="0D679A8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su</w:t>
      </w: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su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B0F0"/>
          <w:sz w:val="20"/>
          <w:szCs w:val="20"/>
          <w:lang w:val="it-IT"/>
        </w:rPr>
        <w:t>no):</w:t>
      </w:r>
    </w:p>
    <w:p w14:paraId="42173065" w14:textId="5DB66B1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attenzio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EA87C92" w14:textId="7C565B8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non h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avere):</w:t>
      </w:r>
    </w:p>
    <w:p w14:paraId="70BF9366" w14:textId="173F15A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ness</w:t>
      </w: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n(o</w:t>
      </w:r>
      <w:r w:rsidR="008A4F2A"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)</w:t>
      </w:r>
      <w:r w:rsidR="008A4F2A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086B043" w14:textId="5D435554" w:rsidR="001F110F" w:rsidRPr="002210C3" w:rsidRDefault="002210C3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210C3">
        <w:rPr>
          <w:rFonts w:cstheme="minorHAnsi"/>
          <w:b/>
          <w:bCs/>
          <w:color w:val="FF0000"/>
          <w:sz w:val="20"/>
          <w:szCs w:val="20"/>
          <w:lang w:val="it-IT"/>
        </w:rPr>
        <w:t>3b</w:t>
      </w:r>
    </w:p>
    <w:p w14:paraId="4A24A5B9" w14:textId="0AD875C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ripete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p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>tere):</w:t>
      </w:r>
    </w:p>
    <w:p w14:paraId="7AF68A90" w14:textId="761473E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tut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tutta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tutto):</w:t>
      </w:r>
    </w:p>
    <w:p w14:paraId="5F2EB23E" w14:textId="4F5ECB7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ung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unghe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ungo,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unghi):</w:t>
      </w:r>
    </w:p>
    <w:p w14:paraId="1D78DF26" w14:textId="21B8361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pp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doppio):</w:t>
      </w:r>
    </w:p>
    <w:p w14:paraId="41157A7D" w14:textId="4201B32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re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reche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reco,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reci):</w:t>
      </w:r>
    </w:p>
    <w:p w14:paraId="7008E466" w14:textId="5632405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r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02F18D7" w14:textId="4E34ABA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rani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trani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ro):</w:t>
      </w:r>
    </w:p>
    <w:p w14:paraId="49D8A647" w14:textId="7B2D626F" w:rsidR="001F110F" w:rsidRPr="002210C3" w:rsidRDefault="002210C3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210C3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176FD826" w14:textId="043CA11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gioc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giocare):</w:t>
      </w:r>
    </w:p>
    <w:p w14:paraId="38C3E1ED" w14:textId="0231FC7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insi</w:t>
      </w: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m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avv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DBF1CCF" w14:textId="23FAFF6F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pallin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7C117A1" w14:textId="290F3F5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fogl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 fogli):</w:t>
      </w:r>
    </w:p>
    <w:p w14:paraId="05B43A95" w14:textId="062C32C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form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formare):</w:t>
      </w:r>
    </w:p>
    <w:p w14:paraId="6E38175B" w14:textId="4E9E07F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lastRenderedPageBreak/>
        <w:t>cerch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 cerchi):</w:t>
      </w:r>
    </w:p>
    <w:p w14:paraId="78E4E4DB" w14:textId="2FC8E45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studente</w:t>
      </w:r>
      <w:r w:rsidR="008A4F2A" w:rsidRPr="002210C3">
        <w:rPr>
          <w:rFonts w:cstheme="minorHAnsi"/>
          <w:color w:val="00B0F0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02CADDB" w14:textId="2EDEB1D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lanci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nciare):</w:t>
      </w:r>
    </w:p>
    <w:p w14:paraId="4D166D9E" w14:textId="6D2A829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ompag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078360A" w14:textId="74EBDE6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po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avv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EBE1E95" w14:textId="261862E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sere):</w:t>
      </w:r>
    </w:p>
    <w:p w14:paraId="6EA82B31" w14:textId="5CDC842B" w:rsidR="001F110F" w:rsidRPr="002210C3" w:rsidRDefault="00C611B7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210C3">
        <w:rPr>
          <w:rFonts w:cstheme="minorHAnsi"/>
          <w:b/>
          <w:bCs/>
          <w:color w:val="FF0000"/>
          <w:sz w:val="20"/>
          <w:szCs w:val="20"/>
          <w:lang w:val="it-IT"/>
        </w:rPr>
        <w:t>5a</w:t>
      </w:r>
    </w:p>
    <w:p w14:paraId="448DFAAD" w14:textId="2441630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nunc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5D68CB3" w14:textId="54ED9AE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ffè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caffè):</w:t>
      </w:r>
    </w:p>
    <w:p w14:paraId="62E07E4D" w14:textId="765D60E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loss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95A308E" w14:textId="22C0E24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ultu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4059698" w14:textId="20E7AC4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agazz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56F2B59" w14:textId="581DC14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o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4DEBEFC" w14:textId="189BA1E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ngu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051B897" w14:textId="6E715C8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A235A09" w14:textId="06D1D36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ellul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941FBA9" w14:textId="6DCA10C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ig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3606DEB" w14:textId="7876EC8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el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5659CF3" w14:textId="70DB306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chi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642E22D" w14:textId="4711544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zucchero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EEBD8A0" w14:textId="6EAD32E1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ghilter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28E24AC4" w14:textId="7F2C227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rtoghe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):</w:t>
      </w:r>
    </w:p>
    <w:p w14:paraId="0C5B167A" w14:textId="12C74F20" w:rsidR="001F110F" w:rsidRPr="002210C3" w:rsidRDefault="00C611B7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210C3">
        <w:rPr>
          <w:rFonts w:cstheme="minorHAnsi"/>
          <w:b/>
          <w:bCs/>
          <w:color w:val="FF0000"/>
          <w:sz w:val="20"/>
          <w:szCs w:val="20"/>
          <w:lang w:val="it-IT"/>
        </w:rPr>
        <w:t>5b</w:t>
      </w:r>
    </w:p>
    <w:p w14:paraId="1D79EE8F" w14:textId="5DC9D49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scrive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cr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B0F0"/>
          <w:sz w:val="20"/>
          <w:szCs w:val="20"/>
          <w:lang w:val="it-IT"/>
        </w:rPr>
        <w:t>vere):</w:t>
      </w:r>
    </w:p>
    <w:p w14:paraId="69C1AC2E" w14:textId="4CCF82C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blu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5F73E72" w14:textId="12A025A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9237E2C" w14:textId="70CAB9E6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an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banchi):</w:t>
      </w:r>
    </w:p>
    <w:p w14:paraId="21AC20E6" w14:textId="45B8D85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a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376D2E5" w14:textId="1DC19579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ngol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08595FF" w14:textId="00857D1B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FD84CAC" w14:textId="25ECE6B4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itar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0CECE23" w14:textId="77777777" w:rsidR="008A4F2A" w:rsidRPr="002210C3" w:rsidRDefault="008A4F2A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</w:p>
    <w:p w14:paraId="2802580C" w14:textId="742F6FB6" w:rsidR="001F110F" w:rsidRPr="00C611B7" w:rsidRDefault="001F110F" w:rsidP="003F5E14">
      <w:pPr>
        <w:spacing w:after="0" w:line="240" w:lineRule="auto"/>
        <w:rPr>
          <w:rFonts w:cstheme="minorHAnsi"/>
          <w:b/>
          <w:color w:val="FF0000"/>
          <w:lang w:val="it-IT"/>
        </w:rPr>
      </w:pPr>
      <w:r w:rsidRPr="00C611B7">
        <w:rPr>
          <w:rFonts w:cstheme="minorHAnsi"/>
          <w:b/>
          <w:color w:val="FF0000"/>
          <w:lang w:val="it-IT"/>
        </w:rPr>
        <w:t>B Uno o molti?</w:t>
      </w:r>
    </w:p>
    <w:p w14:paraId="7CF89E0C" w14:textId="0CDE67E4" w:rsidR="001F110F" w:rsidRPr="002210C3" w:rsidRDefault="001F110F" w:rsidP="003F5E14">
      <w:pPr>
        <w:spacing w:after="0" w:line="240" w:lineRule="auto"/>
        <w:rPr>
          <w:rFonts w:cstheme="minorHAnsi"/>
          <w:bCs/>
          <w:sz w:val="20"/>
          <w:szCs w:val="20"/>
          <w:lang w:val="it-IT"/>
        </w:rPr>
      </w:pPr>
      <w:r w:rsidRPr="002210C3">
        <w:rPr>
          <w:rFonts w:cstheme="minorHAnsi"/>
          <w:b/>
          <w:sz w:val="20"/>
          <w:szCs w:val="20"/>
          <w:lang w:val="it-IT"/>
        </w:rPr>
        <w:t>un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m</w:t>
      </w:r>
      <w:r w:rsidRPr="002210C3">
        <w:rPr>
          <w:rFonts w:cstheme="minorHAnsi"/>
          <w:bCs/>
          <w:sz w:val="20"/>
          <w:szCs w:val="20"/>
          <w:lang w:val="it-IT"/>
        </w:rPr>
        <w:t>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68D41C75" w14:textId="6D585A95" w:rsidR="001F110F" w:rsidRPr="002210C3" w:rsidRDefault="001F110F" w:rsidP="003F5E14">
      <w:pPr>
        <w:spacing w:after="0" w:line="240" w:lineRule="auto"/>
        <w:rPr>
          <w:rFonts w:cstheme="minorHAnsi"/>
          <w:b/>
          <w:sz w:val="20"/>
          <w:szCs w:val="20"/>
          <w:lang w:val="it-IT"/>
        </w:rPr>
      </w:pPr>
      <w:r w:rsidRPr="002210C3">
        <w:rPr>
          <w:rFonts w:cstheme="minorHAnsi"/>
          <w:b/>
          <w:sz w:val="20"/>
          <w:szCs w:val="20"/>
          <w:lang w:val="it-IT"/>
        </w:rPr>
        <w:t>o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</w:p>
    <w:p w14:paraId="2C549623" w14:textId="3DB334EE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lti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m</w:t>
      </w:r>
      <w:r w:rsidRPr="002210C3">
        <w:rPr>
          <w:rFonts w:cstheme="minorHAnsi"/>
          <w:bCs/>
          <w:sz w:val="20"/>
          <w:szCs w:val="20"/>
          <w:lang w:val="it-IT"/>
        </w:rPr>
        <w:t xml:space="preserve">. 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pl</w:t>
      </w:r>
      <w:r w:rsidRPr="002210C3">
        <w:rPr>
          <w:rFonts w:cstheme="minorHAnsi"/>
          <w:bCs/>
          <w:sz w:val="20"/>
          <w:szCs w:val="20"/>
          <w:lang w:val="it-IT"/>
        </w:rPr>
        <w:t>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44108A31" w14:textId="03332884" w:rsidR="001F110F" w:rsidRPr="002210C3" w:rsidRDefault="00C611B7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2210C3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49924C99" w14:textId="3EE1ACF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osserv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osservare):</w:t>
      </w:r>
    </w:p>
    <w:p w14:paraId="0C915869" w14:textId="3942F0D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iav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EF96AEB" w14:textId="5CA5F1AB" w:rsidR="001F110F" w:rsidRPr="002210C3" w:rsidRDefault="00C611B7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611B7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C611B7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01878ABF" w14:textId="350CABD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lur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7E27EE7" w14:textId="587B6F19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maschil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572B42A1" w14:textId="2D4CA0ED" w:rsidR="001F110F" w:rsidRPr="002210C3" w:rsidRDefault="001F110F" w:rsidP="003F5E14">
      <w:pPr>
        <w:spacing w:after="0" w:line="240" w:lineRule="auto"/>
        <w:jc w:val="both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femminil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31A7F035" w14:textId="65352349" w:rsidR="001F110F" w:rsidRPr="002210C3" w:rsidRDefault="00C611B7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611B7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C611B7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12B6F34E" w14:textId="733A3463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penn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FA0A6D8" w14:textId="3121FF8F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pesce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212D6617" w14:textId="53E82B55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sc</w:t>
      </w:r>
      <w:r w:rsidRPr="002210C3">
        <w:rPr>
          <w:rFonts w:cstheme="minorHAnsi"/>
          <w:b/>
          <w:bCs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b/>
          <w:bCs/>
          <w:sz w:val="20"/>
          <w:szCs w:val="20"/>
          <w:lang w:val="it-IT"/>
        </w:rPr>
        <w:t>tol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65B24DFB" w14:textId="21DF960E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notte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46676EC" w14:textId="7803BCBF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tren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69ECDBF4" w14:textId="369398A4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matit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3EBEFD87" w14:textId="42978328" w:rsidR="001F110F" w:rsidRPr="002210C3" w:rsidRDefault="00C611B7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611B7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C611B7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4010EE5F" w14:textId="5E01BB0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tabell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495938B" w14:textId="3C83D79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tali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94A1DF3" w14:textId="2279344E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alt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B6BE70C" w14:textId="04504448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cas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458B5CD3" w14:textId="6BE5B59C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nuov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</w:t>
      </w:r>
      <w:r w:rsidRPr="002210C3">
        <w:rPr>
          <w:rFonts w:cstheme="minorHAnsi"/>
          <w:sz w:val="20"/>
          <w:szCs w:val="20"/>
          <w:lang w:val="it-IT"/>
        </w:rPr>
        <w:t>nuovo):</w:t>
      </w:r>
    </w:p>
    <w:p w14:paraId="0E74DD9A" w14:textId="5226F1FF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finestr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34661358" w14:textId="33DE3FF0" w:rsidR="001F110F" w:rsidRPr="002210C3" w:rsidRDefault="001F110F" w:rsidP="00502A01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apert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</w:t>
      </w:r>
      <w:r w:rsidRPr="002210C3">
        <w:rPr>
          <w:rFonts w:cstheme="minorHAnsi"/>
          <w:sz w:val="20"/>
          <w:szCs w:val="20"/>
          <w:lang w:val="it-IT"/>
        </w:rPr>
        <w:t>aperto):</w:t>
      </w:r>
    </w:p>
    <w:p w14:paraId="4B00EBDD" w14:textId="3B3002FF" w:rsidR="001F110F" w:rsidRPr="002210C3" w:rsidRDefault="001F110F" w:rsidP="00502A01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ross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</w:t>
      </w:r>
      <w:r w:rsidRPr="002210C3">
        <w:rPr>
          <w:rFonts w:cstheme="minorHAnsi"/>
          <w:sz w:val="20"/>
          <w:szCs w:val="20"/>
          <w:lang w:val="it-IT"/>
        </w:rPr>
        <w:t>rosso):</w:t>
      </w:r>
    </w:p>
    <w:p w14:paraId="7D654F67" w14:textId="1912C120" w:rsidR="001F110F" w:rsidRPr="00C10A2A" w:rsidRDefault="00502A01" w:rsidP="00502A01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br/>
      </w:r>
      <w:r w:rsidR="001F110F" w:rsidRPr="00C10A2A">
        <w:rPr>
          <w:rFonts w:cstheme="minorHAnsi"/>
          <w:b/>
          <w:color w:val="FF0000"/>
          <w:sz w:val="20"/>
          <w:szCs w:val="20"/>
          <w:lang w:val="it-IT"/>
        </w:rPr>
        <w:t>C Ciao,</w:t>
      </w:r>
      <w:r w:rsidR="002E52E3" w:rsidRPr="00C10A2A">
        <w:rPr>
          <w:rFonts w:cstheme="minorHAnsi"/>
          <w:b/>
          <w:color w:val="FF0000"/>
          <w:sz w:val="20"/>
          <w:szCs w:val="20"/>
          <w:lang w:val="it-IT"/>
        </w:rPr>
        <w:t xml:space="preserve"> </w:t>
      </w:r>
      <w:r w:rsidR="001F110F" w:rsidRPr="00C10A2A">
        <w:rPr>
          <w:rFonts w:cstheme="minorHAnsi"/>
          <w:b/>
          <w:color w:val="FF0000"/>
          <w:sz w:val="20"/>
          <w:szCs w:val="20"/>
          <w:lang w:val="it-IT"/>
        </w:rPr>
        <w:t>io sono Alice</w:t>
      </w:r>
    </w:p>
    <w:p w14:paraId="32A4259E" w14:textId="13764A03" w:rsidR="001F110F" w:rsidRPr="00C10A2A" w:rsidRDefault="00C10A2A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C</w:t>
      </w:r>
      <w:r w:rsidR="001F110F" w:rsidRPr="00C10A2A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5E43FA55" w14:textId="749A6A2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di</w:t>
      </w:r>
      <w:r w:rsidRPr="002210C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logh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di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B0F0"/>
          <w:sz w:val="20"/>
          <w:szCs w:val="20"/>
          <w:lang w:val="it-IT"/>
        </w:rPr>
        <w:t>logo):</w:t>
      </w:r>
    </w:p>
    <w:p w14:paraId="70E78A35" w14:textId="3C0205B8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7DAE12B4" w14:textId="05804E0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di nuov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1A10828C" w14:textId="569AE203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buongiorno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066CF1C8" w14:textId="174C3DA3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questi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</w:t>
      </w:r>
      <w:r w:rsidRPr="002210C3">
        <w:rPr>
          <w:rFonts w:cstheme="minorHAnsi"/>
          <w:sz w:val="20"/>
          <w:szCs w:val="20"/>
          <w:lang w:val="it-IT"/>
        </w:rPr>
        <w:t>.) (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questo):</w:t>
      </w:r>
    </w:p>
    <w:p w14:paraId="15B094A0" w14:textId="5246993C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ciao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32426ED4" w14:textId="1450FA0F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americani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americano):</w:t>
      </w:r>
    </w:p>
    <w:p w14:paraId="39A29767" w14:textId="69998ACD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australian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2D9722D6" w14:textId="105E6F82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piacere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1A202C1C" w14:textId="30E7C612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spagnol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</w:t>
      </w:r>
      <w:r w:rsidRPr="002210C3">
        <w:rPr>
          <w:rFonts w:cstheme="minorHAnsi"/>
          <w:sz w:val="20"/>
          <w:szCs w:val="20"/>
          <w:lang w:val="it-IT"/>
        </w:rPr>
        <w:t>spagnolo):</w:t>
      </w:r>
    </w:p>
    <w:p w14:paraId="5F48E2C5" w14:textId="3A5778AE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sì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0A308D0A" w14:textId="34A23943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039F7A93" w14:textId="7C9A826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rilegge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l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>ggere):</w:t>
      </w:r>
    </w:p>
    <w:p w14:paraId="182E06E3" w14:textId="3C21C81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evidenzi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evidenziata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evidenziato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8CAEFC2" w14:textId="7B8A544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attività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e attività):</w:t>
      </w:r>
    </w:p>
    <w:p w14:paraId="5C5CAF48" w14:textId="1B307C0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preceden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ABD33C5" w14:textId="321185C6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verb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77780BDE" w14:textId="4E7B9BE0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536C34CA" w14:textId="0C166BB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guard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guardare):</w:t>
      </w:r>
    </w:p>
    <w:p w14:paraId="79320E02" w14:textId="57C2152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fras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frase):</w:t>
      </w:r>
    </w:p>
    <w:p w14:paraId="105060C2" w14:textId="7BFE310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brasili</w:t>
      </w:r>
      <w:r w:rsidRPr="002210C3">
        <w:rPr>
          <w:rFonts w:cstheme="minorHAnsi"/>
          <w:b/>
          <w:bCs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b/>
          <w:bCs/>
          <w:sz w:val="20"/>
          <w:szCs w:val="20"/>
          <w:lang w:val="it-IT"/>
        </w:rPr>
        <w:t>n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brasili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no):</w:t>
      </w:r>
    </w:p>
    <w:p w14:paraId="769CBA08" w14:textId="41A6AFA5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marocchin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7599B0A6" w14:textId="39D4DFE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argentini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rgentino):</w:t>
      </w:r>
    </w:p>
    <w:p w14:paraId="241AD84D" w14:textId="1D5CB136" w:rsidR="001F110F" w:rsidRPr="002210C3" w:rsidRDefault="001F110F" w:rsidP="004B3F65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tedesc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tedesche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tedesco,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tedeschi):</w:t>
      </w:r>
    </w:p>
    <w:p w14:paraId="34E8CF86" w14:textId="7717C6B9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626E2171" w14:textId="2BD4D5B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grupp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gruppo):</w:t>
      </w:r>
    </w:p>
    <w:p w14:paraId="3605DD1E" w14:textId="105CFCC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quattr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1A00A569" w14:textId="2A3BA9D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us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usare):</w:t>
      </w:r>
    </w:p>
    <w:p w14:paraId="25D67AFF" w14:textId="662FAC0E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6a</w:t>
      </w:r>
    </w:p>
    <w:p w14:paraId="303957EA" w14:textId="1F361262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bors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22EE663B" w14:textId="63E256DA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m</w:t>
      </w:r>
      <w:r w:rsidRPr="002210C3">
        <w:rPr>
          <w:rFonts w:cstheme="minorHAnsi"/>
          <w:b/>
          <w:bCs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b/>
          <w:bCs/>
          <w:sz w:val="20"/>
          <w:szCs w:val="20"/>
          <w:lang w:val="it-IT"/>
        </w:rPr>
        <w:t>scher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763B4A0C" w14:textId="5B94AEA3" w:rsidR="00E96695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professore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2DC14B65" w14:textId="4DE870DF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6b</w:t>
      </w:r>
    </w:p>
    <w:p w14:paraId="6B762B45" w14:textId="47AEBE4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sot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avv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F66DE25" w14:textId="7D8EFA2E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sz w:val="20"/>
          <w:szCs w:val="20"/>
          <w:lang w:val="it-IT"/>
        </w:rPr>
        <w:t>bass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1864F075" w14:textId="2528BEA7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2210C3">
        <w:rPr>
          <w:rFonts w:cstheme="minorHAnsi"/>
          <w:b/>
          <w:bCs/>
          <w:sz w:val="20"/>
          <w:szCs w:val="20"/>
          <w:lang w:val="it-IT"/>
        </w:rPr>
        <w:t>s</w:t>
      </w:r>
      <w:r w:rsidR="001F110F" w:rsidRPr="002210C3">
        <w:rPr>
          <w:rFonts w:cstheme="minorHAnsi"/>
          <w:b/>
          <w:bCs/>
          <w:sz w:val="20"/>
          <w:szCs w:val="20"/>
          <w:u w:val="single"/>
          <w:lang w:val="it-IT"/>
        </w:rPr>
        <w:t>a</w:t>
      </w:r>
      <w:r w:rsidR="001F110F" w:rsidRPr="002210C3">
        <w:rPr>
          <w:rFonts w:cstheme="minorHAnsi"/>
          <w:b/>
          <w:bCs/>
          <w:sz w:val="20"/>
          <w:szCs w:val="20"/>
          <w:lang w:val="it-IT"/>
        </w:rPr>
        <w:t>bat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="001F110F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sz w:val="20"/>
          <w:szCs w:val="20"/>
          <w:lang w:val="it-IT"/>
        </w:rPr>
        <w:t>m.</w:t>
      </w:r>
      <w:r w:rsidR="001F110F" w:rsidRPr="002210C3">
        <w:rPr>
          <w:rFonts w:cstheme="minorHAnsi"/>
          <w:sz w:val="20"/>
          <w:szCs w:val="20"/>
          <w:lang w:val="it-IT"/>
        </w:rPr>
        <w:t>):</w:t>
      </w:r>
    </w:p>
    <w:p w14:paraId="73698920" w14:textId="15990230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2210C3">
        <w:rPr>
          <w:rFonts w:cstheme="minorHAnsi"/>
          <w:b/>
          <w:bCs/>
          <w:sz w:val="20"/>
          <w:szCs w:val="20"/>
          <w:lang w:val="it-IT"/>
        </w:rPr>
        <w:t>schermo</w:t>
      </w:r>
      <w:r w:rsidR="008A4F2A" w:rsidRPr="002210C3">
        <w:rPr>
          <w:rFonts w:cstheme="minorHAnsi"/>
          <w:sz w:val="20"/>
          <w:szCs w:val="20"/>
          <w:lang w:val="it-IT"/>
        </w:rPr>
        <w:t xml:space="preserve">, lo </w:t>
      </w:r>
      <w:r w:rsidR="001F110F" w:rsidRPr="002210C3">
        <w:rPr>
          <w:rFonts w:cstheme="minorHAnsi"/>
          <w:sz w:val="20"/>
          <w:szCs w:val="20"/>
          <w:lang w:val="it-IT"/>
        </w:rPr>
        <w:t>(</w:t>
      </w:r>
      <w:r w:rsidR="001F110F" w:rsidRPr="002210C3">
        <w:rPr>
          <w:rFonts w:cstheme="minorHAnsi"/>
          <w:i/>
          <w:sz w:val="20"/>
          <w:szCs w:val="20"/>
          <w:lang w:val="it-IT"/>
        </w:rPr>
        <w:t>m.</w:t>
      </w:r>
      <w:r w:rsidR="001F110F" w:rsidRPr="002210C3">
        <w:rPr>
          <w:rFonts w:cstheme="minorHAnsi"/>
          <w:sz w:val="20"/>
          <w:szCs w:val="20"/>
          <w:lang w:val="it-IT"/>
        </w:rPr>
        <w:t>):</w:t>
      </w:r>
    </w:p>
    <w:p w14:paraId="32BE7B8C" w14:textId="513B5D75" w:rsidR="001F110F" w:rsidRPr="002210C3" w:rsidRDefault="00714513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2210C3">
        <w:rPr>
          <w:rFonts w:cstheme="minorHAnsi"/>
          <w:b/>
          <w:bCs/>
          <w:sz w:val="20"/>
          <w:szCs w:val="20"/>
          <w:lang w:val="it-IT"/>
        </w:rPr>
        <w:t>uscita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sz w:val="20"/>
          <w:szCs w:val="20"/>
          <w:lang w:val="it-IT"/>
        </w:rPr>
        <w:t>l’</w:t>
      </w:r>
      <w:r w:rsidR="001F110F"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proofErr w:type="gramEnd"/>
      <w:r w:rsidR="001F110F"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="001F110F" w:rsidRPr="002210C3">
        <w:rPr>
          <w:rFonts w:cstheme="minorHAnsi"/>
          <w:bCs/>
          <w:iCs/>
          <w:sz w:val="20"/>
          <w:szCs w:val="20"/>
          <w:lang w:val="it-IT"/>
        </w:rPr>
        <w:t>)</w:t>
      </w:r>
      <w:r w:rsidR="00E96695" w:rsidRPr="002210C3">
        <w:rPr>
          <w:rFonts w:cstheme="minorHAnsi"/>
          <w:sz w:val="20"/>
          <w:szCs w:val="20"/>
          <w:lang w:val="it-IT"/>
        </w:rPr>
        <w:t>:</w:t>
      </w:r>
    </w:p>
    <w:p w14:paraId="50968B7E" w14:textId="753E18D0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ort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</w:t>
      </w:r>
      <w:r w:rsidR="001F110F" w:rsidRPr="002210C3">
        <w:rPr>
          <w:rFonts w:cstheme="minorHAnsi"/>
          <w:i/>
          <w:sz w:val="20"/>
          <w:szCs w:val="20"/>
          <w:lang w:val="it-IT"/>
        </w:rPr>
        <w:t>.</w:t>
      </w:r>
      <w:r w:rsidR="001F110F" w:rsidRPr="002210C3">
        <w:rPr>
          <w:rFonts w:cstheme="minorHAnsi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sz w:val="20"/>
          <w:szCs w:val="20"/>
          <w:lang w:val="it-IT"/>
        </w:rPr>
        <w:t>pl.</w:t>
      </w:r>
      <w:r w:rsidR="001F110F" w:rsidRPr="002210C3">
        <w:rPr>
          <w:rFonts w:cstheme="minorHAnsi"/>
          <w:sz w:val="20"/>
          <w:szCs w:val="20"/>
          <w:lang w:val="it-IT"/>
        </w:rPr>
        <w:t xml:space="preserve"> gli sport):</w:t>
      </w:r>
    </w:p>
    <w:p w14:paraId="3A722E40" w14:textId="5472BA92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ere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4965200C" w14:textId="697A1B1E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ra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929F2E5" w14:textId="77777777" w:rsidR="00E96695" w:rsidRPr="002210C3" w:rsidRDefault="00E96695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478B3B2F" w14:textId="01303D79" w:rsidR="001F110F" w:rsidRPr="00C10A2A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proofErr w:type="spellStart"/>
      <w:r w:rsidRPr="00C10A2A">
        <w:rPr>
          <w:rFonts w:cstheme="minorHAnsi"/>
          <w:b/>
          <w:color w:val="FF0000"/>
          <w:sz w:val="20"/>
          <w:szCs w:val="20"/>
          <w:lang w:val="it-IT"/>
        </w:rPr>
        <w:t>Minitest</w:t>
      </w:r>
      <w:proofErr w:type="spellEnd"/>
      <w:r w:rsidRPr="00C10A2A">
        <w:rPr>
          <w:rFonts w:cstheme="minorHAnsi"/>
          <w:b/>
          <w:color w:val="FF0000"/>
          <w:sz w:val="20"/>
          <w:szCs w:val="20"/>
          <w:lang w:val="it-IT"/>
        </w:rPr>
        <w:t xml:space="preserve"> – Unità Introduttiva</w:t>
      </w:r>
    </w:p>
    <w:p w14:paraId="436A5736" w14:textId="63C5505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ruciverb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 cruciverba):</w:t>
      </w:r>
    </w:p>
    <w:p w14:paraId="61A083FD" w14:textId="109A0F6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ontroll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ntrollare):</w:t>
      </w:r>
    </w:p>
    <w:p w14:paraId="65F464CA" w14:textId="0086CD7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tu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tua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tuo</w:t>
      </w:r>
      <w:r w:rsidRPr="004B3F65">
        <w:rPr>
          <w:rFonts w:cstheme="minorHAnsi"/>
          <w:color w:val="00B0F0"/>
          <w:sz w:val="20"/>
          <w:szCs w:val="20"/>
          <w:lang w:val="it-IT"/>
        </w:rPr>
        <w:t xml:space="preserve">, m. pl. </w:t>
      </w:r>
      <w:r w:rsidRPr="002210C3">
        <w:rPr>
          <w:rFonts w:cstheme="minorHAnsi"/>
          <w:color w:val="00B0F0"/>
          <w:sz w:val="20"/>
          <w:szCs w:val="20"/>
          <w:lang w:val="it-IT"/>
        </w:rPr>
        <w:t>tuoi):</w:t>
      </w:r>
    </w:p>
    <w:p w14:paraId="6BCB7817" w14:textId="695818D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rispos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risposta):</w:t>
      </w:r>
    </w:p>
    <w:p w14:paraId="73BE3EFB" w14:textId="77777777" w:rsidR="00E96695" w:rsidRPr="002210C3" w:rsidRDefault="00E96695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77CAFAF8" w14:textId="32B2FB10" w:rsidR="001F110F" w:rsidRPr="00C10A2A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color w:val="FF0000"/>
          <w:sz w:val="20"/>
          <w:szCs w:val="20"/>
          <w:lang w:val="it-IT"/>
        </w:rPr>
        <w:t>Seconda Parte – Unità Introduttiva</w:t>
      </w:r>
    </w:p>
    <w:p w14:paraId="410AFC99" w14:textId="48BE9A0C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cond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) 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bCs/>
          <w:i/>
          <w:sz w:val="20"/>
          <w:szCs w:val="20"/>
          <w:lang w:val="it-IT"/>
        </w:rPr>
        <w:t>m.</w:t>
      </w:r>
      <w:r w:rsidRPr="002210C3">
        <w:rPr>
          <w:rFonts w:cstheme="minorHAnsi"/>
          <w:bCs/>
          <w:sz w:val="20"/>
          <w:szCs w:val="20"/>
          <w:lang w:val="it-IT"/>
        </w:rPr>
        <w:t xml:space="preserve"> secondo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5328A1A3" w14:textId="74C8C0F5" w:rsidR="00E96695" w:rsidRDefault="00E96695" w:rsidP="003F5E14">
      <w:pPr>
        <w:rPr>
          <w:rFonts w:cstheme="minorHAnsi"/>
          <w:sz w:val="20"/>
          <w:szCs w:val="20"/>
          <w:lang w:val="it-IT"/>
        </w:rPr>
      </w:pPr>
    </w:p>
    <w:p w14:paraId="5D8940D6" w14:textId="17565FD2" w:rsidR="001F110F" w:rsidRPr="00C10A2A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color w:val="FF0000"/>
          <w:sz w:val="20"/>
          <w:szCs w:val="20"/>
          <w:lang w:val="it-IT"/>
        </w:rPr>
        <w:lastRenderedPageBreak/>
        <w:t>A Il ragazzo o la ragazza?</w:t>
      </w:r>
    </w:p>
    <w:p w14:paraId="758947FA" w14:textId="693F0868" w:rsidR="001F110F" w:rsidRPr="00C10A2A" w:rsidRDefault="00C10A2A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A</w:t>
      </w:r>
      <w:r w:rsidR="001F110F" w:rsidRPr="00C10A2A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2E9B33CA" w14:textId="1A80769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vor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vorare):</w:t>
      </w:r>
    </w:p>
    <w:p w14:paraId="131E8A80" w14:textId="415D2B2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i sono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>sserci):</w:t>
      </w:r>
    </w:p>
    <w:p w14:paraId="15B41A3B" w14:textId="0053C94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in più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395F1915" w14:textId="32325F1D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105217B1" w14:textId="655547D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cerchi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erchiare):</w:t>
      </w:r>
    </w:p>
    <w:p w14:paraId="3863ABB5" w14:textId="16B8796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senti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entire):</w:t>
      </w:r>
    </w:p>
    <w:p w14:paraId="62BF0064" w14:textId="0C0EACD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las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47EDAA9" w14:textId="71962E5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v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1977989" w14:textId="1446AE8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u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B1E4513" w14:textId="57BBA08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34CCE9B" w14:textId="39E5F59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n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49EEEF2" w14:textId="7C24FA3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b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0417D33" w14:textId="2032B9E9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l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5B6CEBB6" w14:textId="079699D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lc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C9B8B51" w14:textId="4419105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ù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63C9956" w14:textId="53110631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u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inf.</w:t>
      </w:r>
      <w:r w:rsidRPr="002210C3">
        <w:rPr>
          <w:rFonts w:cstheme="minorHAnsi"/>
          <w:sz w:val="20"/>
          <w:szCs w:val="20"/>
          <w:lang w:val="it-IT"/>
        </w:rPr>
        <w:t xml:space="preserve"> scusare):</w:t>
      </w:r>
    </w:p>
    <w:p w14:paraId="0DD35C46" w14:textId="1A46B6D9" w:rsidR="001F110F" w:rsidRPr="002210C3" w:rsidRDefault="001F110F" w:rsidP="003F5E14">
      <w:pPr>
        <w:tabs>
          <w:tab w:val="left" w:pos="765"/>
        </w:tabs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tobus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pl.</w:t>
      </w:r>
      <w:r w:rsidRPr="002210C3">
        <w:rPr>
          <w:rFonts w:cstheme="minorHAnsi"/>
          <w:sz w:val="20"/>
          <w:szCs w:val="20"/>
          <w:lang w:val="it-IT"/>
        </w:rPr>
        <w:t xml:space="preserve"> gli </w:t>
      </w:r>
      <w:r w:rsidRPr="002210C3">
        <w:rPr>
          <w:rFonts w:cstheme="minorHAnsi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sz w:val="20"/>
          <w:szCs w:val="20"/>
          <w:lang w:val="it-IT"/>
        </w:rPr>
        <w:t>utobus)</w:t>
      </w:r>
      <w:r w:rsidR="00E96695" w:rsidRPr="002210C3">
        <w:rPr>
          <w:rFonts w:cstheme="minorHAnsi"/>
          <w:sz w:val="20"/>
          <w:szCs w:val="20"/>
          <w:lang w:val="it-IT"/>
        </w:rPr>
        <w:t>:</w:t>
      </w:r>
    </w:p>
    <w:p w14:paraId="0087AFCB" w14:textId="5B85E37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 il cen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06FA15C" w14:textId="78D5E63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en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58E437B" w14:textId="54B56F76" w:rsidR="001F110F" w:rsidRPr="002210C3" w:rsidRDefault="001F110F" w:rsidP="003F5E14">
      <w:pPr>
        <w:tabs>
          <w:tab w:val="left" w:pos="765"/>
        </w:tabs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e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</w:t>
      </w:r>
      <w:r w:rsidR="00E96695" w:rsidRPr="002210C3">
        <w:rPr>
          <w:rFonts w:cstheme="minorHAnsi"/>
          <w:sz w:val="20"/>
          <w:szCs w:val="20"/>
          <w:lang w:val="it-IT"/>
        </w:rPr>
        <w:t>:</w:t>
      </w:r>
    </w:p>
    <w:p w14:paraId="3DBF8AD8" w14:textId="25FDF20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zio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li zii):</w:t>
      </w:r>
    </w:p>
    <w:p w14:paraId="783E4D0B" w14:textId="4F81F362" w:rsidR="001F110F" w:rsidRPr="002210C3" w:rsidRDefault="001F110F" w:rsidP="003F5E14">
      <w:pPr>
        <w:tabs>
          <w:tab w:val="left" w:pos="765"/>
        </w:tabs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m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sz w:val="20"/>
          <w:szCs w:val="20"/>
          <w:lang w:val="it-IT"/>
        </w:rPr>
        <w:t>)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pl.</w:t>
      </w:r>
      <w:r w:rsidRPr="002210C3">
        <w:rPr>
          <w:rFonts w:cstheme="minorHAnsi"/>
          <w:sz w:val="20"/>
          <w:szCs w:val="20"/>
          <w:lang w:val="it-IT"/>
        </w:rPr>
        <w:t xml:space="preserve"> amiche)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amico, 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sz w:val="20"/>
          <w:szCs w:val="20"/>
          <w:lang w:val="it-IT"/>
        </w:rPr>
        <w:t>pl.</w:t>
      </w:r>
      <w:r w:rsidRPr="002210C3">
        <w:rPr>
          <w:rFonts w:cstheme="minorHAnsi"/>
          <w:sz w:val="20"/>
          <w:szCs w:val="20"/>
          <w:lang w:val="it-IT"/>
        </w:rPr>
        <w:t xml:space="preserve"> amici):</w:t>
      </w:r>
    </w:p>
    <w:p w14:paraId="091E9144" w14:textId="5177B380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74B79153" w14:textId="38839A9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da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) </w:t>
      </w:r>
      <w:r w:rsidRPr="002210C3">
        <w:rPr>
          <w:rFonts w:cstheme="minorHAnsi"/>
          <w:iCs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dato):</w:t>
      </w:r>
    </w:p>
    <w:p w14:paraId="414F2320" w14:textId="376B062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z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o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40353C6" w14:textId="4ED0497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z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EB1A1E7" w14:textId="0CB6AC5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ni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F9D05FD" w14:textId="40685912" w:rsidR="001F110F" w:rsidRPr="002210C3" w:rsidRDefault="001F110F" w:rsidP="003F5E14">
      <w:pPr>
        <w:tabs>
          <w:tab w:val="left" w:pos="765"/>
        </w:tabs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segna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/</w:t>
      </w:r>
      <w:r w:rsidRPr="002210C3">
        <w:rPr>
          <w:rFonts w:cstheme="minorHAnsi"/>
          <w:i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</w:t>
      </w:r>
      <w:r w:rsidR="00E96695" w:rsidRPr="002210C3">
        <w:rPr>
          <w:rFonts w:cstheme="minorHAnsi"/>
          <w:sz w:val="20"/>
          <w:szCs w:val="20"/>
          <w:lang w:val="it-IT"/>
        </w:rPr>
        <w:t xml:space="preserve"> </w:t>
      </w:r>
      <w:r w:rsidRPr="002210C3">
        <w:rPr>
          <w:rFonts w:cstheme="minorHAnsi"/>
          <w:sz w:val="20"/>
          <w:szCs w:val="20"/>
          <w:lang w:val="it-IT"/>
        </w:rPr>
        <w:t>(</w:t>
      </w:r>
      <w:r w:rsidRPr="002210C3">
        <w:rPr>
          <w:rFonts w:cstheme="minorHAnsi"/>
          <w:i/>
          <w:sz w:val="20"/>
          <w:szCs w:val="20"/>
          <w:lang w:val="it-IT"/>
        </w:rPr>
        <w:t>pl.</w:t>
      </w:r>
      <w:r w:rsidRPr="002210C3">
        <w:rPr>
          <w:rFonts w:cstheme="minorHAnsi"/>
          <w:sz w:val="20"/>
          <w:szCs w:val="20"/>
          <w:lang w:val="it-IT"/>
        </w:rPr>
        <w:t xml:space="preserve"> gli/le insegnanti):</w:t>
      </w:r>
    </w:p>
    <w:p w14:paraId="25FBAA68" w14:textId="5F83EBFE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n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mero):</w:t>
      </w:r>
    </w:p>
    <w:p w14:paraId="42C5160C" w14:textId="782E18C7" w:rsidR="001F110F" w:rsidRPr="002210C3" w:rsidRDefault="00C10A2A" w:rsidP="00E542ED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1DEBA207" w14:textId="3510D161" w:rsidR="001F110F" w:rsidRPr="002210C3" w:rsidRDefault="001F110F" w:rsidP="00E542ED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pote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otere):</w:t>
      </w:r>
    </w:p>
    <w:p w14:paraId="73B3ADF2" w14:textId="77888ED7" w:rsidR="001F110F" w:rsidRPr="002210C3" w:rsidRDefault="001F110F" w:rsidP="00E542ED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B0F0"/>
          <w:sz w:val="20"/>
          <w:szCs w:val="20"/>
          <w:lang w:val="it-IT"/>
        </w:rPr>
        <w:t>abbinament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abbinamento):</w:t>
      </w:r>
    </w:p>
    <w:p w14:paraId="4F252116" w14:textId="098631CF" w:rsidR="001F110F" w:rsidRPr="002210C3" w:rsidRDefault="001F110F" w:rsidP="00E542ED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rand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5E7332B7" w14:textId="154C13B8" w:rsidR="001F110F" w:rsidRPr="002210C3" w:rsidRDefault="001F110F" w:rsidP="00E542ED">
      <w:pPr>
        <w:spacing w:after="0" w:line="240" w:lineRule="auto"/>
        <w:rPr>
          <w:rFonts w:cstheme="minorHAnsi"/>
          <w:i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co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ccolo):</w:t>
      </w:r>
    </w:p>
    <w:p w14:paraId="046D7BA3" w14:textId="0D718ECF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stora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72CD7EE" w14:textId="1B0D8F23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sti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vestito):</w:t>
      </w:r>
    </w:p>
    <w:p w14:paraId="0E64BCC0" w14:textId="4608B462" w:rsidR="001F110F" w:rsidRPr="002210C3" w:rsidRDefault="001F110F" w:rsidP="00E542ED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a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49A9CBD2" w14:textId="5C898FDF" w:rsidR="001F110F" w:rsidRPr="003F5E14" w:rsidRDefault="003F5E14" w:rsidP="00E542ED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3F5E14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11FD085D" w14:textId="7139F125" w:rsidR="001F110F" w:rsidRPr="002210C3" w:rsidRDefault="001F110F" w:rsidP="00E542ED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3369FCB" w14:textId="2965F7F0" w:rsidR="001F110F" w:rsidRPr="002210C3" w:rsidRDefault="001F110F" w:rsidP="00E542ED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u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19CF793" w14:textId="49BE76CC" w:rsidR="001F110F" w:rsidRPr="002210C3" w:rsidRDefault="001F110F" w:rsidP="00E542ED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DD2B186" w14:textId="77F232EC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t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6F12377" w14:textId="732DF94F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nqu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BEA7880" w14:textId="487F5EE8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D1DB265" w14:textId="21F3D98D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751BC1B" w14:textId="134EE14C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5AA5BE9" w14:textId="4A4EC147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v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394B61D" w14:textId="577AF20A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B1B406A" w14:textId="1B797DFC" w:rsidR="001F110F" w:rsidRPr="00C10A2A" w:rsidRDefault="00C10A2A" w:rsidP="00E542ED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6a</w:t>
      </w:r>
    </w:p>
    <w:p w14:paraId="1F830018" w14:textId="4EE0E2CD" w:rsidR="001F110F" w:rsidRPr="002210C3" w:rsidRDefault="001F110F" w:rsidP="00E542ED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glossari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7FA76D89" w14:textId="2845FB86" w:rsidR="001F110F" w:rsidRPr="002210C3" w:rsidRDefault="001F110F" w:rsidP="00E542ED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famigli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55221249" w14:textId="5FAC63FA" w:rsidR="001F110F" w:rsidRPr="002210C3" w:rsidRDefault="001F110F" w:rsidP="00E542ED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zero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17245B8E" w14:textId="63931831" w:rsidR="001F110F" w:rsidRPr="002210C3" w:rsidRDefault="001F110F" w:rsidP="00E542ED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canzone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73A31EA6" w14:textId="77777777" w:rsidR="00502A01" w:rsidRDefault="001F110F" w:rsidP="00E542ED">
      <w:pPr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mezz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  <w:r w:rsidR="00E542ED">
        <w:rPr>
          <w:rFonts w:cstheme="minorHAnsi"/>
          <w:sz w:val="20"/>
          <w:szCs w:val="20"/>
          <w:lang w:val="it-IT"/>
        </w:rPr>
        <w:br/>
      </w:r>
    </w:p>
    <w:p w14:paraId="6AAE6A9C" w14:textId="053F977C" w:rsidR="001F110F" w:rsidRPr="00E542ED" w:rsidRDefault="00C10A2A" w:rsidP="00E542ED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6b</w:t>
      </w:r>
    </w:p>
    <w:p w14:paraId="403CD4DD" w14:textId="21195D31" w:rsidR="001F110F" w:rsidRPr="002210C3" w:rsidRDefault="001F110F" w:rsidP="00E542ED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vag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8BEF53A" w14:textId="2447F64D" w:rsidR="001F110F" w:rsidRPr="002210C3" w:rsidRDefault="00714513" w:rsidP="00E542ED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gle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="001F110F" w:rsidRPr="002210C3">
        <w:rPr>
          <w:rFonts w:cstheme="minorHAnsi"/>
          <w:sz w:val="20"/>
          <w:szCs w:val="20"/>
          <w:lang w:val="it-IT"/>
        </w:rPr>
        <w:t>/</w:t>
      </w:r>
      <w:r w:rsidR="001F110F" w:rsidRPr="002210C3">
        <w:rPr>
          <w:rFonts w:cstheme="minorHAnsi"/>
          <w:i/>
          <w:iCs/>
          <w:sz w:val="20"/>
          <w:szCs w:val="20"/>
          <w:lang w:val="it-IT"/>
        </w:rPr>
        <w:t>f.</w:t>
      </w:r>
      <w:r w:rsidR="001F110F" w:rsidRPr="002210C3">
        <w:rPr>
          <w:rFonts w:cstheme="minorHAnsi"/>
          <w:sz w:val="20"/>
          <w:szCs w:val="20"/>
          <w:lang w:val="it-IT"/>
        </w:rPr>
        <w:t>):</w:t>
      </w:r>
    </w:p>
    <w:p w14:paraId="50D2B532" w14:textId="36A1D3B6" w:rsidR="001F110F" w:rsidRPr="002210C3" w:rsidRDefault="00714513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glie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E7E1435" w14:textId="3914AC97" w:rsidR="001F110F" w:rsidRPr="002210C3" w:rsidRDefault="00714513" w:rsidP="00E542ED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zeb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5DA1551" w14:textId="211EF634" w:rsidR="001F110F" w:rsidRPr="002210C3" w:rsidRDefault="00714513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az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CC6D223" w14:textId="77777777" w:rsidR="00E96695" w:rsidRPr="002210C3" w:rsidRDefault="00E96695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1A7072A9" w14:textId="67A6B372" w:rsidR="001F110F" w:rsidRPr="00C10A2A" w:rsidRDefault="001F110F" w:rsidP="00E542ED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color w:val="FF0000"/>
          <w:sz w:val="20"/>
          <w:szCs w:val="20"/>
          <w:lang w:val="it-IT"/>
        </w:rPr>
        <w:t>B Chi è?</w:t>
      </w:r>
    </w:p>
    <w:p w14:paraId="66EB73A4" w14:textId="25BB175F" w:rsidR="001F110F" w:rsidRPr="002210C3" w:rsidRDefault="00E96695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</w:t>
      </w:r>
      <w:r w:rsidR="001F110F"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1C047E5" w14:textId="0353F9DA" w:rsidR="001F110F" w:rsidRPr="002210C3" w:rsidRDefault="00C10A2A" w:rsidP="00E542ED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78931CEA" w14:textId="1C06E789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quanto):</w:t>
      </w:r>
    </w:p>
    <w:p w14:paraId="3EC93F9C" w14:textId="4A402859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n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anno):</w:t>
      </w:r>
    </w:p>
    <w:p w14:paraId="499A0E3A" w14:textId="567F1751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e</w:t>
      </w:r>
      <w:proofErr w:type="gramStart"/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.</w:t>
      </w:r>
      <w:r w:rsidR="00E96695"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.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.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362096A5" w14:textId="5D0AB56F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 chia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hiamarsi):</w:t>
      </w:r>
    </w:p>
    <w:p w14:paraId="1B400E09" w14:textId="47A4D638" w:rsidR="001F110F" w:rsidRPr="002210C3" w:rsidRDefault="00C10A2A" w:rsidP="00E542ED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03673DCC" w14:textId="535A29C1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ABA7C60" w14:textId="19BAFAC4" w:rsidR="001F110F" w:rsidRPr="002210C3" w:rsidRDefault="00C10A2A" w:rsidP="00E542ED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4F422A5E" w14:textId="771A5EAA" w:rsidR="001F110F" w:rsidRPr="002210C3" w:rsidRDefault="001F110F" w:rsidP="00E542ED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vost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vostra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vostro):</w:t>
      </w:r>
    </w:p>
    <w:p w14:paraId="38603A88" w14:textId="6C7418E1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ic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EB239D6" w14:textId="2AF3B32F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c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661BD0D" w14:textId="1575B08E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c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E9E94A9" w14:textId="0FF79FDB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tt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dic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4B9D177" w14:textId="383B2666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ic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7A5934E" w14:textId="4A770F72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c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610DF58" w14:textId="736E9B42" w:rsidR="001F110F" w:rsidRPr="002210C3" w:rsidRDefault="001F110F" w:rsidP="00E542ED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ciasse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054FBCD" w14:textId="470D62D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cio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74CB03A" w14:textId="6CCE06D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ciannov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4118938" w14:textId="294D667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FCA15C4" w14:textId="0DE60D7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tu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6B1D3AC" w14:textId="4FF6328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tidu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F1254A9" w14:textId="4035BBA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titré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D46B5CD" w14:textId="154C635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tiquat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CB97494" w14:textId="4A054E0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ticinqu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1BA3C65" w14:textId="2FCBE35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tise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0AB8E03" w14:textId="41C1F06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tise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073E016" w14:textId="7236362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to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868720C" w14:textId="316AA8A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tinov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9EC3032" w14:textId="3DC8E4A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en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501AEFA" w14:textId="3532E235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6CA28B3A" w14:textId="4736606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rispond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sp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B0F0"/>
          <w:sz w:val="20"/>
          <w:szCs w:val="20"/>
          <w:lang w:val="it-IT"/>
        </w:rPr>
        <w:t>ndere):</w:t>
      </w:r>
    </w:p>
    <w:p w14:paraId="32C42B2E" w14:textId="5435753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domand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domanda):</w:t>
      </w:r>
    </w:p>
    <w:p w14:paraId="2AB947F9" w14:textId="6BA46EE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cognom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10AE124" w14:textId="7CA13C5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alla fi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396BF912" w14:textId="14DB2D1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fi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E3EFCF4" w14:textId="70A8206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riferisc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ferire):</w:t>
      </w:r>
    </w:p>
    <w:p w14:paraId="517B1F8A" w14:textId="7C1CDD26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6a</w:t>
      </w:r>
    </w:p>
    <w:p w14:paraId="7B75D78E" w14:textId="6018829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sona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consonante):</w:t>
      </w:r>
    </w:p>
    <w:p w14:paraId="72DB6E66" w14:textId="6EF39DAA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astuccio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sz w:val="20"/>
          <w:szCs w:val="20"/>
          <w:lang w:val="it-IT"/>
        </w:rPr>
        <w:t>l’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67273D28" w14:textId="4851FA9C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diff</w:t>
      </w:r>
      <w:r w:rsidRPr="00C10A2A">
        <w:rPr>
          <w:rFonts w:cstheme="minorHAnsi"/>
          <w:b/>
          <w:bCs/>
          <w:sz w:val="20"/>
          <w:szCs w:val="20"/>
          <w:u w:val="single"/>
          <w:lang w:val="it-IT"/>
        </w:rPr>
        <w:t>i</w:t>
      </w:r>
      <w:r w:rsidRPr="00C10A2A">
        <w:rPr>
          <w:rFonts w:cstheme="minorHAnsi"/>
          <w:b/>
          <w:bCs/>
          <w:sz w:val="20"/>
          <w:szCs w:val="20"/>
          <w:lang w:val="it-IT"/>
        </w:rPr>
        <w:t>cil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67621C58" w14:textId="2F97348F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messaggi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pl.</w:t>
      </w:r>
      <w:r w:rsidRPr="002210C3">
        <w:rPr>
          <w:rFonts w:cstheme="minorHAnsi"/>
          <w:sz w:val="20"/>
          <w:szCs w:val="20"/>
          <w:lang w:val="it-IT"/>
        </w:rPr>
        <w:t xml:space="preserve"> i messaggi):</w:t>
      </w:r>
    </w:p>
    <w:p w14:paraId="39E63CA0" w14:textId="225475C6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mamm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50B0AC1A" w14:textId="5E8AD919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gomm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24C74374" w14:textId="0B5FA424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nonn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B738319" w14:textId="655CC3CB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arrivederci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69791445" w14:textId="7A5CE919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6b</w:t>
      </w:r>
    </w:p>
    <w:p w14:paraId="650B9220" w14:textId="65E5748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7F1C785" w14:textId="4D2BCA81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or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17FF063" w14:textId="60973F63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lastRenderedPageBreak/>
        <w:t>*</w:t>
      </w:r>
      <w:r w:rsidR="001F110F"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abel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435F337" w14:textId="1177BA83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occol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4C03204" w14:textId="23AE09A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ppel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C4B7D4B" w14:textId="241225B8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C10A2A">
        <w:rPr>
          <w:rFonts w:cstheme="minorHAnsi"/>
          <w:b/>
          <w:bCs/>
          <w:sz w:val="20"/>
          <w:szCs w:val="20"/>
          <w:lang w:val="it-IT"/>
        </w:rPr>
        <w:t>architetto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sz w:val="20"/>
          <w:szCs w:val="20"/>
          <w:lang w:val="it-IT"/>
        </w:rPr>
        <w:t>l’</w:t>
      </w:r>
      <w:r w:rsidR="001F110F" w:rsidRPr="002210C3">
        <w:rPr>
          <w:rFonts w:cstheme="minorHAnsi"/>
          <w:sz w:val="20"/>
          <w:szCs w:val="20"/>
          <w:lang w:val="it-IT"/>
        </w:rPr>
        <w:t xml:space="preserve"> (</w:t>
      </w:r>
      <w:proofErr w:type="gramEnd"/>
      <w:r w:rsidR="001F110F" w:rsidRPr="002210C3">
        <w:rPr>
          <w:rFonts w:cstheme="minorHAnsi"/>
          <w:i/>
          <w:sz w:val="20"/>
          <w:szCs w:val="20"/>
          <w:lang w:val="it-IT"/>
        </w:rPr>
        <w:t>m.</w:t>
      </w:r>
      <w:r w:rsidR="001F110F" w:rsidRPr="002210C3">
        <w:rPr>
          <w:rFonts w:cstheme="minorHAnsi"/>
          <w:sz w:val="20"/>
          <w:szCs w:val="20"/>
          <w:lang w:val="it-IT"/>
        </w:rPr>
        <w:t>):</w:t>
      </w:r>
    </w:p>
    <w:p w14:paraId="7712AF23" w14:textId="59674C4E" w:rsidR="001F110F" w:rsidRPr="002210C3" w:rsidRDefault="00C10A2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7</w:t>
      </w:r>
    </w:p>
    <w:p w14:paraId="22D5CC86" w14:textId="5E22B43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l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o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F13FF6D" w14:textId="40379DE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nza fi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D3AF521" w14:textId="20B4718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n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9DAC8A2" w14:textId="106364E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filo):</w:t>
      </w:r>
    </w:p>
    <w:p w14:paraId="794FB9ED" w14:textId="5334177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squad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squadra):</w:t>
      </w:r>
    </w:p>
    <w:p w14:paraId="029CB974" w14:textId="2880583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og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1835076" w14:textId="3139A06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fil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5B296FC" w14:textId="2CC9244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davan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avv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F572368" w14:textId="686B736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u</w:t>
      </w: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ltim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CF608CC" w14:textId="37FDF55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comple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mpleto):</w:t>
      </w:r>
    </w:p>
    <w:p w14:paraId="35BC66E8" w14:textId="7B2CEB7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dev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dovere):</w:t>
      </w:r>
    </w:p>
    <w:p w14:paraId="17C4A23C" w14:textId="4DE4E47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arriv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6D908401" w14:textId="27BD835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fino 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C24FAA5" w14:textId="57A26D5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vinc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v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B0F0"/>
          <w:sz w:val="20"/>
          <w:szCs w:val="20"/>
          <w:lang w:val="it-IT"/>
        </w:rPr>
        <w:t>ncere):</w:t>
      </w:r>
    </w:p>
    <w:p w14:paraId="11B07585" w14:textId="5585A6B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gioc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 giochi):</w:t>
      </w:r>
    </w:p>
    <w:p w14:paraId="3999202C" w14:textId="78D8236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corret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rretta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rretto):</w:t>
      </w:r>
    </w:p>
    <w:p w14:paraId="16D270B2" w14:textId="77777777" w:rsidR="00E96695" w:rsidRPr="002210C3" w:rsidRDefault="00E96695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4273FBF2" w14:textId="6B2752F7" w:rsidR="001F110F" w:rsidRPr="00C10A2A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color w:val="FF0000"/>
          <w:sz w:val="20"/>
          <w:szCs w:val="20"/>
          <w:lang w:val="it-IT"/>
        </w:rPr>
        <w:t>C In classe</w:t>
      </w:r>
    </w:p>
    <w:p w14:paraId="76954316" w14:textId="5E7994A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sz w:val="20"/>
          <w:szCs w:val="20"/>
          <w:lang w:val="it-IT"/>
        </w:rPr>
        <w:t>scriv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cr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vere):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</w:p>
    <w:p w14:paraId="573B8A78" w14:textId="23C623F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ag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23BF197" w14:textId="4CCA9503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70AFF915" w14:textId="7AB6088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e</w:t>
      </w:r>
      <w:proofErr w:type="gramStart"/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…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29F3828E" w14:textId="70E3D80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gn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ignificare):</w:t>
      </w:r>
    </w:p>
    <w:p w14:paraId="7DE45906" w14:textId="0B1CCF0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uò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otere):</w:t>
      </w:r>
    </w:p>
    <w:p w14:paraId="3C383A69" w14:textId="1CBE772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p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425921B" w14:textId="56029DC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 fav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062E5FB" w14:textId="67834E7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av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D1DB5A9" w14:textId="40A4511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d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7CEE850" w14:textId="56305D5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l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7B32FB0" w14:textId="1FB6E0D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ù pi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03938A0" w14:textId="653803F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E3E02C1" w14:textId="32FB3A6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e si dice</w:t>
      </w:r>
      <w:proofErr w:type="gramStart"/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…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1BFC7B89" w14:textId="79B2B5E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st fin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01BFB54" w14:textId="70395ED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st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C85A713" w14:textId="223A2D84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n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2CF0D40E" w14:textId="77777777" w:rsidR="00E96695" w:rsidRPr="002210C3" w:rsidRDefault="00E96695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</w:p>
    <w:p w14:paraId="7E674A68" w14:textId="68727BC9" w:rsidR="001F110F" w:rsidRPr="00C10A2A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FF0000"/>
          <w:sz w:val="20"/>
          <w:szCs w:val="20"/>
          <w:lang w:val="it-IT"/>
        </w:rPr>
        <w:t>Conosciamo l’Italia</w:t>
      </w:r>
      <w:r w:rsidRPr="00C10A2A">
        <w:rPr>
          <w:rFonts w:cstheme="minorHAnsi"/>
          <w:b/>
          <w:color w:val="FF0000"/>
          <w:sz w:val="20"/>
          <w:szCs w:val="20"/>
          <w:lang w:val="it-IT"/>
        </w:rPr>
        <w:t xml:space="preserve"> – Unità Introduttiva</w:t>
      </w:r>
    </w:p>
    <w:p w14:paraId="5B9E750F" w14:textId="3616458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tal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8FDB543" w14:textId="2389AEE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egio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regione):</w:t>
      </w:r>
    </w:p>
    <w:p w14:paraId="681FABFF" w14:textId="0D24B18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nume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monumento):</w:t>
      </w:r>
    </w:p>
    <w:p w14:paraId="22163B9E" w14:textId="61D2BF8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B0F0"/>
          <w:sz w:val="20"/>
          <w:szCs w:val="20"/>
          <w:lang w:val="it-IT"/>
        </w:rPr>
        <w:t>cartin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9F9D80B" w14:textId="53E16C7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uard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uardare):</w:t>
      </w:r>
    </w:p>
    <w:p w14:paraId="10E1E7F4" w14:textId="501CE00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nto</w:t>
      </w:r>
      <w:proofErr w:type="gramStart"/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…!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458C39D5" w14:textId="320652A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uogh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luogo):</w:t>
      </w:r>
    </w:p>
    <w:p w14:paraId="2F937114" w14:textId="1C2EBF9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ul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trullo):</w:t>
      </w:r>
    </w:p>
    <w:p w14:paraId="4665D7CB" w14:textId="491B134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a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C14642E" w14:textId="24FEE2D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ttedr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55425F5" w14:textId="63F0AA2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ler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840FB66" w14:textId="3D2C454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lazz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FF95842" w14:textId="6ED2377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cch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vecchi):</w:t>
      </w:r>
    </w:p>
    <w:p w14:paraId="1BBBE4E0" w14:textId="39F02E8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uo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2481376" w14:textId="6E14485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21F3E2D" w14:textId="0B03C0B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10A2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e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A05C9A9" w14:textId="77777777" w:rsidR="00E96695" w:rsidRPr="002210C3" w:rsidRDefault="00E96695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33A139E9" w14:textId="5EA6CA09" w:rsidR="001F110F" w:rsidRPr="00C35D2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C35D21">
        <w:rPr>
          <w:rFonts w:cstheme="minorHAnsi"/>
          <w:b/>
          <w:color w:val="FF0000"/>
          <w:sz w:val="20"/>
          <w:szCs w:val="20"/>
          <w:lang w:val="it-IT"/>
        </w:rPr>
        <w:t>Approfondimento grammaticale – Unità Introduttiva</w:t>
      </w:r>
    </w:p>
    <w:p w14:paraId="4B377955" w14:textId="6277653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pprofondiment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Pr="002210C3">
        <w:rPr>
          <w:rFonts w:cstheme="minorHAnsi"/>
          <w:color w:val="000000" w:themeColor="text1"/>
          <w:sz w:val="20"/>
          <w:szCs w:val="20"/>
          <w:lang w:val="it-IT"/>
        </w:rPr>
        <w:t>l’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): </w:t>
      </w:r>
    </w:p>
    <w:p w14:paraId="2A369BFB" w14:textId="5AA677B9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rammatic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</w:p>
    <w:p w14:paraId="0C0AA775" w14:textId="1576D51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voca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ABDB231" w14:textId="2C20438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iniz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A69F6FD" w14:textId="7AAB85B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consonan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9D0FFD1" w14:textId="43BFF04D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bagli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1F2AD47" w14:textId="353E1B4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uo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5EE20AF" w14:textId="320386B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ezi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B68B3A4" w14:textId="7F16F82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razi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AC071CB" w14:textId="1FEB909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zoo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li zoo):</w:t>
      </w:r>
    </w:p>
    <w:p w14:paraId="73DA6311" w14:textId="07164A5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es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sto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es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B0F0"/>
          <w:sz w:val="20"/>
          <w:szCs w:val="20"/>
          <w:lang w:val="it-IT"/>
        </w:rPr>
        <w:t>stere):</w:t>
      </w:r>
    </w:p>
    <w:p w14:paraId="1C1779B7" w14:textId="0FFF353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eccezi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eccezione):</w:t>
      </w:r>
    </w:p>
    <w:p w14:paraId="4BA522BE" w14:textId="5E51E52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rafforza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932B4E2" w14:textId="799823D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importan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mportante):</w:t>
      </w:r>
    </w:p>
    <w:p w14:paraId="4951FE1E" w14:textId="164C21A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perché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698EB1B1" w14:textId="0B5F0E5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c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mbia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ambiare):</w:t>
      </w:r>
    </w:p>
    <w:p w14:paraId="2243C99D" w14:textId="547501C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significa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D9A5E9C" w14:textId="04B61D4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nota):</w:t>
      </w:r>
    </w:p>
    <w:p w14:paraId="462C4097" w14:textId="761623B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fin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sco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finire):</w:t>
      </w:r>
    </w:p>
    <w:p w14:paraId="2AB6CA5B" w14:textId="7C6876C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pr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ndo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r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>ndere):</w:t>
      </w:r>
    </w:p>
    <w:p w14:paraId="417DD54F" w14:textId="4940094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di s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li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136CFFC9" w14:textId="3B9BFE3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tt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79D6B74" w14:textId="1FA19F4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orn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D302C23" w14:textId="16D1FCA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ardini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C1A233D" w14:textId="7ADBA34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bit</w:t>
      </w:r>
      <w:r w:rsidRPr="00C35D2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1C6C3E9" w14:textId="2BDCE76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ttric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15698EF" w14:textId="5F1F0DB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m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235FA1D" w14:textId="3E41978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invari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bil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</w:t>
      </w:r>
      <w:r w:rsidRPr="002210C3">
        <w:rPr>
          <w:rFonts w:cstheme="minorHAnsi"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nvari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B0F0"/>
          <w:sz w:val="20"/>
          <w:szCs w:val="20"/>
          <w:lang w:val="it-IT"/>
        </w:rPr>
        <w:t>bile):</w:t>
      </w:r>
    </w:p>
    <w:p w14:paraId="7BC91CF3" w14:textId="735E1DE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accen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D687E20" w14:textId="707473C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fina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</w:t>
      </w:r>
      <w:r w:rsidRPr="002210C3">
        <w:rPr>
          <w:rFonts w:cstheme="minorHAnsi"/>
          <w:color w:val="00B0F0"/>
          <w:sz w:val="20"/>
          <w:szCs w:val="20"/>
          <w:lang w:val="it-IT"/>
        </w:rPr>
        <w:t>.):</w:t>
      </w:r>
    </w:p>
    <w:p w14:paraId="5CBB8889" w14:textId="50A7A7B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s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llab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171D3CD" w14:textId="4B2B660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abbrevia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abbreviato):</w:t>
      </w:r>
    </w:p>
    <w:p w14:paraId="26D725C2" w14:textId="4380DB0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ttivit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e attività):</w:t>
      </w:r>
    </w:p>
    <w:p w14:paraId="26D0457E" w14:textId="6CA2DE4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lm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film):</w:t>
      </w:r>
    </w:p>
    <w:p w14:paraId="1F06A73A" w14:textId="04AC70E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ar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bar):</w:t>
      </w:r>
    </w:p>
    <w:p w14:paraId="5D4A153D" w14:textId="113A2E3F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35D21">
        <w:rPr>
          <w:rFonts w:cstheme="minorHAnsi"/>
          <w:b/>
          <w:bCs/>
          <w:sz w:val="20"/>
          <w:szCs w:val="20"/>
          <w:lang w:val="it-IT"/>
        </w:rPr>
        <w:t>c</w:t>
      </w:r>
      <w:r w:rsidRPr="00C35D21">
        <w:rPr>
          <w:rFonts w:cstheme="minorHAnsi"/>
          <w:b/>
          <w:bCs/>
          <w:sz w:val="20"/>
          <w:szCs w:val="20"/>
          <w:u w:val="single"/>
          <w:lang w:val="it-IT"/>
        </w:rPr>
        <w:t>i</w:t>
      </w:r>
      <w:r w:rsidRPr="00C35D21">
        <w:rPr>
          <w:rFonts w:cstheme="minorHAnsi"/>
          <w:b/>
          <w:bCs/>
          <w:sz w:val="20"/>
          <w:szCs w:val="20"/>
          <w:lang w:val="it-IT"/>
        </w:rPr>
        <w:t>nema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pl.</w:t>
      </w:r>
      <w:r w:rsidRPr="002210C3">
        <w:rPr>
          <w:rFonts w:cstheme="minorHAnsi"/>
          <w:sz w:val="20"/>
          <w:szCs w:val="20"/>
          <w:lang w:val="it-IT"/>
        </w:rPr>
        <w:t xml:space="preserve"> i c</w:t>
      </w:r>
      <w:r w:rsidRPr="002210C3">
        <w:rPr>
          <w:rFonts w:cstheme="minorHAnsi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sz w:val="20"/>
          <w:szCs w:val="20"/>
          <w:lang w:val="it-IT"/>
        </w:rPr>
        <w:t>nema):</w:t>
      </w:r>
    </w:p>
    <w:p w14:paraId="7E1DB5B3" w14:textId="097DC3D0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C35D21">
        <w:rPr>
          <w:rFonts w:cstheme="minorHAnsi"/>
          <w:b/>
          <w:bCs/>
          <w:sz w:val="20"/>
          <w:szCs w:val="20"/>
          <w:lang w:val="it-IT"/>
        </w:rPr>
        <w:t>cinemat</w:t>
      </w:r>
      <w:r w:rsidRPr="00C35D21">
        <w:rPr>
          <w:rFonts w:cstheme="minorHAnsi"/>
          <w:b/>
          <w:bCs/>
          <w:sz w:val="20"/>
          <w:szCs w:val="20"/>
          <w:u w:val="single"/>
          <w:lang w:val="it-IT"/>
        </w:rPr>
        <w:t>o</w:t>
      </w:r>
      <w:r w:rsidRPr="00C35D21">
        <w:rPr>
          <w:rFonts w:cstheme="minorHAnsi"/>
          <w:b/>
          <w:bCs/>
          <w:sz w:val="20"/>
          <w:szCs w:val="20"/>
          <w:lang w:val="it-IT"/>
        </w:rPr>
        <w:t>graf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54D08D7C" w14:textId="2FC2189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sz w:val="20"/>
          <w:szCs w:val="20"/>
          <w:lang w:val="it-IT"/>
        </w:rPr>
        <w:t>citt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e città):</w:t>
      </w:r>
    </w:p>
    <w:p w14:paraId="5FD0B8D1" w14:textId="5BC9F35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ttivit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e attività)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54F23E8" w14:textId="7468019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o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e foto):</w:t>
      </w:r>
    </w:p>
    <w:p w14:paraId="28217065" w14:textId="2F9CA7F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otograf</w:t>
      </w:r>
      <w:r w:rsidRPr="00C35D2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5E1A8DC" w14:textId="2A40919E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c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pl.</w:t>
      </w:r>
      <w:r w:rsidRPr="002210C3">
        <w:rPr>
          <w:rFonts w:cstheme="minorHAnsi"/>
          <w:sz w:val="20"/>
          <w:szCs w:val="20"/>
          <w:lang w:val="it-IT"/>
        </w:rPr>
        <w:t xml:space="preserve"> le bici):</w:t>
      </w:r>
    </w:p>
    <w:p w14:paraId="5D17D56A" w14:textId="6985C0F1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C35D21">
        <w:rPr>
          <w:rFonts w:cstheme="minorHAnsi"/>
          <w:b/>
          <w:bCs/>
          <w:sz w:val="20"/>
          <w:szCs w:val="20"/>
          <w:lang w:val="it-IT"/>
        </w:rPr>
        <w:t>biciclett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76632702" w14:textId="48EBEBB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accord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4DC8052" w14:textId="5662AFC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perso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persona):</w:t>
      </w:r>
    </w:p>
    <w:p w14:paraId="2A33A8BA" w14:textId="3D87151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pronunciam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ronunciare):</w:t>
      </w:r>
    </w:p>
    <w:p w14:paraId="1ADCA05E" w14:textId="353F5A0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in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zia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niziare):</w:t>
      </w:r>
    </w:p>
    <w:p w14:paraId="1D0103DA" w14:textId="6D89309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sic</w:t>
      </w:r>
      <w:r w:rsidRPr="00C35D2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ogo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li psic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logi):</w:t>
      </w:r>
    </w:p>
    <w:p w14:paraId="4319DE7B" w14:textId="77777777" w:rsidR="00E96695" w:rsidRPr="002210C3" w:rsidRDefault="00E96695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4AFD8388" w14:textId="3FA1ADD6" w:rsidR="001F110F" w:rsidRPr="00C35D2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C35D21">
        <w:rPr>
          <w:rFonts w:cstheme="minorHAnsi"/>
          <w:b/>
          <w:color w:val="FF0000"/>
          <w:sz w:val="20"/>
          <w:szCs w:val="20"/>
          <w:lang w:val="it-IT"/>
        </w:rPr>
        <w:t>Quaderno degli esercizi – Unità Introduttiva</w:t>
      </w:r>
    </w:p>
    <w:p w14:paraId="7AABE13A" w14:textId="174DA4CD" w:rsidR="001F110F" w:rsidRPr="002210C3" w:rsidRDefault="001F110F" w:rsidP="003F5E14">
      <w:pPr>
        <w:spacing w:after="0" w:line="240" w:lineRule="auto"/>
        <w:rPr>
          <w:rFonts w:cstheme="minorHAnsi"/>
          <w:bCs/>
          <w:sz w:val="20"/>
          <w:szCs w:val="20"/>
          <w:lang w:val="it-IT"/>
        </w:rPr>
      </w:pPr>
      <w:r w:rsidRPr="00C35D21">
        <w:rPr>
          <w:rFonts w:cstheme="minorHAnsi"/>
          <w:b/>
          <w:sz w:val="20"/>
          <w:szCs w:val="20"/>
          <w:lang w:val="it-IT"/>
        </w:rPr>
        <w:t>quaderno</w:t>
      </w:r>
      <w:r w:rsidRPr="002210C3">
        <w:rPr>
          <w:rFonts w:cstheme="minorHAnsi"/>
          <w:sz w:val="20"/>
          <w:szCs w:val="20"/>
          <w:lang w:val="it-IT"/>
        </w:rPr>
        <w:t xml:space="preserve">, </w:t>
      </w:r>
      <w:r w:rsidRPr="002210C3">
        <w:rPr>
          <w:rFonts w:cstheme="minorHAnsi"/>
          <w:bCs/>
          <w:sz w:val="20"/>
          <w:szCs w:val="20"/>
          <w:lang w:val="it-IT"/>
        </w:rPr>
        <w:t>il (</w:t>
      </w:r>
      <w:r w:rsidRPr="002210C3">
        <w:rPr>
          <w:rFonts w:cstheme="minorHAnsi"/>
          <w:bCs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 xml:space="preserve">): </w:t>
      </w:r>
    </w:p>
    <w:p w14:paraId="2EEC72B2" w14:textId="5878E35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sercizi</w:t>
      </w:r>
      <w:r w:rsidR="00E96695" w:rsidRPr="002210C3">
        <w:rPr>
          <w:rFonts w:cstheme="minorHAnsi"/>
          <w:sz w:val="20"/>
          <w:szCs w:val="20"/>
          <w:lang w:val="it-IT"/>
        </w:rPr>
        <w:t>, gli</w:t>
      </w:r>
      <w:r w:rsidR="002E52E3" w:rsidRPr="002210C3">
        <w:rPr>
          <w:rFonts w:cstheme="minorHAnsi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esercizio):</w:t>
      </w:r>
    </w:p>
    <w:p w14:paraId="3FF8DD9F" w14:textId="1428D007" w:rsidR="001F110F" w:rsidRPr="00C35D21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495AF720" w14:textId="5CEE97F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qual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</w:t>
      </w:r>
      <w:r w:rsidRPr="002210C3">
        <w:rPr>
          <w:rFonts w:cstheme="minorHAnsi"/>
          <w:color w:val="00B0F0"/>
          <w:sz w:val="20"/>
          <w:szCs w:val="20"/>
          <w:lang w:val="it-IT"/>
        </w:rPr>
        <w:t>.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</w:t>
      </w:r>
      <w:r w:rsidRPr="002210C3">
        <w:rPr>
          <w:rFonts w:cstheme="minorHAnsi"/>
          <w:color w:val="00B0F0"/>
          <w:sz w:val="20"/>
          <w:szCs w:val="20"/>
          <w:lang w:val="it-IT"/>
        </w:rPr>
        <w:t>.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quale):</w:t>
      </w:r>
    </w:p>
    <w:p w14:paraId="41C762B6" w14:textId="54ADD21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lastRenderedPageBreak/>
        <w:t>v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si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visitare):</w:t>
      </w:r>
    </w:p>
    <w:p w14:paraId="1922C306" w14:textId="46BCCA4E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o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5A08E06" w14:textId="38355343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ez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B757C02" w14:textId="4567752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renz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5232DEC" w14:textId="385403E8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l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1A57E5D" w14:textId="06D49C68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ori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4EDA87F" w14:textId="60EBA406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</w:t>
      </w:r>
      <w:r w:rsidR="001F110F" w:rsidRPr="00C35D2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="001F110F"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C6613EF" w14:textId="304F3A87" w:rsidR="001F110F" w:rsidRPr="00C35D21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FF0000"/>
          <w:sz w:val="20"/>
          <w:szCs w:val="20"/>
          <w:lang w:val="it-IT"/>
        </w:rPr>
        <w:t>2a</w:t>
      </w:r>
    </w:p>
    <w:p w14:paraId="5317A525" w14:textId="4D4F5DA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ndic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ndicare):</w:t>
      </w:r>
    </w:p>
    <w:p w14:paraId="4D2756CE" w14:textId="1B2D7B0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giusto</w:t>
      </w:r>
      <w:r w:rsidR="007B739D" w:rsidRPr="00C35D21">
        <w:rPr>
          <w:rFonts w:cstheme="minorHAnsi"/>
          <w:color w:val="00B0F0"/>
          <w:sz w:val="20"/>
          <w:szCs w:val="20"/>
          <w:lang w:val="it-IT"/>
        </w:rPr>
        <w:t>:</w:t>
      </w:r>
    </w:p>
    <w:p w14:paraId="7939F8EB" w14:textId="6A85216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comple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mpletare):</w:t>
      </w:r>
    </w:p>
    <w:p w14:paraId="400F58A4" w14:textId="409EBC4D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FF0000"/>
          <w:sz w:val="20"/>
          <w:szCs w:val="20"/>
          <w:lang w:val="it-IT"/>
        </w:rPr>
        <w:t>3a</w:t>
      </w:r>
    </w:p>
    <w:p w14:paraId="27C85C6D" w14:textId="7CCA195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ved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vedere):</w:t>
      </w:r>
    </w:p>
    <w:p w14:paraId="2DC41232" w14:textId="77777777" w:rsidR="00E96695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anch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15DF8A02" w14:textId="55FACBF9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FF0000"/>
          <w:sz w:val="20"/>
          <w:szCs w:val="20"/>
          <w:lang w:val="it-IT"/>
        </w:rPr>
        <w:t>3b</w:t>
      </w:r>
    </w:p>
    <w:p w14:paraId="3BBE365C" w14:textId="3E9E261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imm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gi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imm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B0F0"/>
          <w:sz w:val="20"/>
          <w:szCs w:val="20"/>
          <w:lang w:val="it-IT"/>
        </w:rPr>
        <w:t>gine):</w:t>
      </w:r>
    </w:p>
    <w:p w14:paraId="7EFDE207" w14:textId="77777777" w:rsidR="00E96695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sottol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ne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ottoline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B0F0"/>
          <w:sz w:val="20"/>
          <w:szCs w:val="20"/>
          <w:lang w:val="it-IT"/>
        </w:rPr>
        <w:t>re):</w:t>
      </w:r>
    </w:p>
    <w:p w14:paraId="0627104B" w14:textId="0DD35202" w:rsidR="001F110F" w:rsidRPr="00C35D21" w:rsidRDefault="001F110F" w:rsidP="003F5E14">
      <w:pPr>
        <w:spacing w:after="0" w:line="240" w:lineRule="auto"/>
        <w:rPr>
          <w:rFonts w:cstheme="minorHAnsi"/>
          <w:b/>
          <w:bCs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23A8CD29" w14:textId="6CD5156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legg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>ggere):</w:t>
      </w:r>
    </w:p>
    <w:p w14:paraId="1DD3756A" w14:textId="48C26F2C" w:rsidR="001F110F" w:rsidRPr="00C35D21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FF0000"/>
          <w:sz w:val="20"/>
          <w:szCs w:val="20"/>
          <w:lang w:val="it-IT"/>
        </w:rPr>
        <w:t>9</w:t>
      </w:r>
    </w:p>
    <w:p w14:paraId="544C1CFA" w14:textId="662FB65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be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70088E0" w14:textId="2AFD08A5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FF0000"/>
          <w:sz w:val="20"/>
          <w:szCs w:val="20"/>
          <w:lang w:val="it-IT"/>
        </w:rPr>
        <w:t>18a</w:t>
      </w:r>
    </w:p>
    <w:p w14:paraId="3A8FBBFD" w14:textId="4841749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form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72B9EBF" w14:textId="1162D30B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FF0000"/>
          <w:sz w:val="20"/>
          <w:szCs w:val="20"/>
          <w:lang w:val="it-IT"/>
        </w:rPr>
        <w:t>19</w:t>
      </w:r>
    </w:p>
    <w:p w14:paraId="1F75C3F4" w14:textId="6B9A0D5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 xml:space="preserve">metti in 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rdi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m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ttere in 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B0F0"/>
          <w:sz w:val="20"/>
          <w:szCs w:val="20"/>
          <w:lang w:val="it-IT"/>
        </w:rPr>
        <w:t>rdine):</w:t>
      </w:r>
    </w:p>
    <w:p w14:paraId="03EB34D2" w14:textId="2E75DA3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m</w:t>
      </w: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tte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71561335" w14:textId="5775EED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C35D21">
        <w:rPr>
          <w:rFonts w:cstheme="minorHAnsi"/>
          <w:b/>
          <w:bCs/>
          <w:color w:val="00B0F0"/>
          <w:sz w:val="20"/>
          <w:szCs w:val="20"/>
          <w:lang w:val="it-IT"/>
        </w:rPr>
        <w:t>rdi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E2BDDEE" w14:textId="1747118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fessores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3EDA8BC" w14:textId="75EA8FF2" w:rsidR="001F110F" w:rsidRPr="00C35D21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FF0000"/>
          <w:sz w:val="20"/>
          <w:szCs w:val="20"/>
          <w:lang w:val="it-IT"/>
        </w:rPr>
        <w:t>Test finale</w:t>
      </w:r>
    </w:p>
    <w:p w14:paraId="0F6F13C2" w14:textId="42A13432" w:rsidR="001F110F" w:rsidRPr="00C35D21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C35D21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</w:p>
    <w:p w14:paraId="3355BCB0" w14:textId="3FABE11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risol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s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B0F0"/>
          <w:sz w:val="20"/>
          <w:szCs w:val="20"/>
          <w:lang w:val="it-IT"/>
        </w:rPr>
        <w:t>lvere):</w:t>
      </w:r>
    </w:p>
    <w:p w14:paraId="7B348327" w14:textId="5B2F21D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anagramm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anagramma):</w:t>
      </w:r>
    </w:p>
    <w:p w14:paraId="77AE0705" w14:textId="245F4A0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cominci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minciare):</w:t>
      </w:r>
    </w:p>
    <w:p w14:paraId="76A7518B" w14:textId="77777777" w:rsidR="00C7713B" w:rsidRPr="002210C3" w:rsidRDefault="00C7713B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6A503942" w14:textId="3896BA2B" w:rsidR="001F110F" w:rsidRPr="00DF375B" w:rsidRDefault="001F110F" w:rsidP="003F5E14">
      <w:pPr>
        <w:spacing w:after="0" w:line="240" w:lineRule="auto"/>
        <w:rPr>
          <w:rFonts w:cstheme="minorHAnsi"/>
          <w:b/>
          <w:sz w:val="24"/>
          <w:szCs w:val="24"/>
          <w:highlight w:val="yellow"/>
          <w:lang w:val="it-IT"/>
        </w:rPr>
      </w:pPr>
      <w:r w:rsidRPr="00DF375B">
        <w:rPr>
          <w:rFonts w:cstheme="minorHAnsi"/>
          <w:b/>
          <w:sz w:val="24"/>
          <w:szCs w:val="24"/>
          <w:highlight w:val="yellow"/>
          <w:lang w:val="it-IT"/>
        </w:rPr>
        <w:t>Unità 1 – A scuola</w:t>
      </w:r>
    </w:p>
    <w:p w14:paraId="22B18F4A" w14:textId="0970CBC8" w:rsidR="001F110F" w:rsidRPr="00DF375B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F375B">
        <w:rPr>
          <w:rFonts w:cstheme="minorHAnsi"/>
          <w:b/>
          <w:color w:val="FF0000"/>
          <w:sz w:val="20"/>
          <w:szCs w:val="20"/>
          <w:lang w:val="it-IT"/>
        </w:rPr>
        <w:t>Prima Parte – Unità 1</w:t>
      </w:r>
    </w:p>
    <w:p w14:paraId="10D2DC75" w14:textId="4746680F" w:rsidR="001F110F" w:rsidRPr="00DF375B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F375B">
        <w:rPr>
          <w:rFonts w:cstheme="minorHAnsi"/>
          <w:b/>
          <w:color w:val="FF0000"/>
          <w:sz w:val="20"/>
          <w:szCs w:val="20"/>
          <w:lang w:val="it-IT"/>
        </w:rPr>
        <w:t>Per cominciare…</w:t>
      </w:r>
    </w:p>
    <w:p w14:paraId="0DFDD3EE" w14:textId="7A08657E" w:rsidR="00C7713B" w:rsidRPr="002210C3" w:rsidRDefault="00C7713B" w:rsidP="003F5E14">
      <w:pPr>
        <w:spacing w:after="0" w:line="240" w:lineRule="auto"/>
        <w:rPr>
          <w:rFonts w:cstheme="minorHAnsi"/>
          <w:bCs/>
          <w:sz w:val="20"/>
          <w:szCs w:val="20"/>
          <w:lang w:val="it-IT"/>
        </w:rPr>
      </w:pPr>
      <w:r w:rsidRPr="002210C3">
        <w:rPr>
          <w:rFonts w:cstheme="minorHAnsi"/>
          <w:bCs/>
          <w:sz w:val="20"/>
          <w:szCs w:val="20"/>
          <w:lang w:val="it-IT"/>
        </w:rPr>
        <w:t>c</w:t>
      </w:r>
      <w:r w:rsidR="001F110F" w:rsidRPr="002210C3">
        <w:rPr>
          <w:rFonts w:cstheme="minorHAnsi"/>
          <w:bCs/>
          <w:sz w:val="20"/>
          <w:szCs w:val="20"/>
          <w:lang w:val="it-IT"/>
        </w:rPr>
        <w:t>ominciare</w:t>
      </w:r>
    </w:p>
    <w:p w14:paraId="78E1CEBB" w14:textId="4160C4D9" w:rsidR="001F110F" w:rsidRPr="00DF375B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09C4D28C" w14:textId="604B026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diseg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disegno):</w:t>
      </w:r>
    </w:p>
    <w:p w14:paraId="5ECE0D04" w14:textId="46BF1D9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gior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1D62939" w14:textId="50EFFEA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ved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FF83039" w14:textId="4ED5D76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trov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7F2A285" w14:textId="77777777" w:rsidR="0086297D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mbi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08ED8C0" w14:textId="25251A3A" w:rsidR="001F110F" w:rsidRPr="00DF375B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131E26CD" w14:textId="12C022A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tem</w:t>
      </w:r>
      <w:r w:rsidRPr="00DF375B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6C35347" w14:textId="710980C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form</w:t>
      </w:r>
      <w:r w:rsidRPr="00DF375B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E5E853E" w14:textId="7385205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or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B2A42B6" w14:textId="006CBEA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eograf</w:t>
      </w:r>
      <w:r w:rsidRPr="00DF375B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F4E19E1" w14:textId="065CC78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ter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1F68FEF" w14:textId="77777777" w:rsidR="0086297D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eferi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preferito):</w:t>
      </w:r>
    </w:p>
    <w:p w14:paraId="2BD5656C" w14:textId="6AFC81DD" w:rsidR="001F110F" w:rsidRPr="00DF375B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34A0B521" w14:textId="1BCA336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vo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451851D" w14:textId="740EE46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o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iocare):</w:t>
      </w:r>
    </w:p>
    <w:p w14:paraId="7A5D7AEA" w14:textId="77777777" w:rsidR="0086297D" w:rsidRPr="002210C3" w:rsidRDefault="0086297D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166C6003" w14:textId="384DCF0E" w:rsidR="001F110F" w:rsidRPr="00DF375B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F375B">
        <w:rPr>
          <w:rFonts w:cstheme="minorHAnsi"/>
          <w:b/>
          <w:color w:val="FF0000"/>
          <w:sz w:val="20"/>
          <w:szCs w:val="20"/>
          <w:lang w:val="it-IT"/>
        </w:rPr>
        <w:t>In questa unità impariamo…</w:t>
      </w:r>
    </w:p>
    <w:p w14:paraId="56AC0896" w14:textId="5D964CB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color w:val="00B0F0"/>
          <w:sz w:val="20"/>
          <w:szCs w:val="20"/>
          <w:lang w:val="it-IT"/>
        </w:rPr>
        <w:t>nost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nostr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nostro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0D256DC" w14:textId="0BE52ED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fare conoscenz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05AECC5" w14:textId="51DDA19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forma di cortes</w:t>
      </w:r>
      <w:r w:rsidRPr="00DF375B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B3A19E7" w14:textId="3AC9DC8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aspetto f</w:t>
      </w:r>
      <w:r w:rsidRPr="00DF375B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sic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F00B909" w14:textId="3777C4A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car</w:t>
      </w:r>
      <w:r w:rsidRPr="00DF375B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tte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9C793DE" w14:textId="404F419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person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8808064" w14:textId="41AA19A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regolar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egolare):</w:t>
      </w:r>
    </w:p>
    <w:p w14:paraId="54CA66E0" w14:textId="6F415D1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art</w:t>
      </w:r>
      <w:r w:rsidRPr="00DF375B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DF375B">
        <w:rPr>
          <w:rFonts w:cstheme="minorHAnsi"/>
          <w:b/>
          <w:bCs/>
          <w:color w:val="00B0F0"/>
          <w:sz w:val="20"/>
          <w:szCs w:val="20"/>
          <w:lang w:val="it-IT"/>
        </w:rPr>
        <w:t>colo indeterminativ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99C2AF8" w14:textId="77777777" w:rsidR="0086297D" w:rsidRPr="002210C3" w:rsidRDefault="0086297D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73D98473" w14:textId="5D53C44A" w:rsidR="001F110F" w:rsidRPr="006D1B78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6D1B78">
        <w:rPr>
          <w:rFonts w:cstheme="minorHAnsi"/>
          <w:b/>
          <w:color w:val="FF0000"/>
          <w:sz w:val="20"/>
          <w:szCs w:val="20"/>
          <w:lang w:val="it-IT"/>
        </w:rPr>
        <w:t>A Sei la ragazza nuova</w:t>
      </w:r>
      <w:r w:rsidRPr="006D1B78">
        <w:rPr>
          <w:rFonts w:cstheme="minorHAnsi"/>
          <w:color w:val="FF0000"/>
          <w:sz w:val="20"/>
          <w:szCs w:val="20"/>
          <w:lang w:val="it-IT"/>
        </w:rPr>
        <w:t>,</w:t>
      </w:r>
      <w:r w:rsidR="006213A3" w:rsidRPr="006D1B78">
        <w:rPr>
          <w:rFonts w:cstheme="minorHAnsi"/>
          <w:color w:val="FF0000"/>
          <w:sz w:val="20"/>
          <w:szCs w:val="20"/>
          <w:lang w:val="it-IT"/>
        </w:rPr>
        <w:t xml:space="preserve"> </w:t>
      </w:r>
      <w:r w:rsidRPr="006D1B78">
        <w:rPr>
          <w:rFonts w:cstheme="minorHAnsi"/>
          <w:b/>
          <w:color w:val="FF0000"/>
          <w:sz w:val="20"/>
          <w:szCs w:val="20"/>
          <w:lang w:val="it-IT"/>
        </w:rPr>
        <w:t>no?</w:t>
      </w:r>
    </w:p>
    <w:p w14:paraId="7ABB3140" w14:textId="624CCA2F" w:rsidR="001F110F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proofErr w:type="gramStart"/>
      <w:r w:rsidRPr="006D1B78">
        <w:rPr>
          <w:rFonts w:cstheme="minorHAnsi"/>
          <w:b/>
          <w:sz w:val="20"/>
          <w:szCs w:val="20"/>
          <w:lang w:val="it-IT"/>
        </w:rPr>
        <w:t>no?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  <w:proofErr w:type="gramEnd"/>
      <w:r w:rsidRPr="002210C3">
        <w:rPr>
          <w:rFonts w:cstheme="minorHAnsi"/>
          <w:sz w:val="20"/>
          <w:szCs w:val="20"/>
          <w:lang w:val="it-IT"/>
        </w:rPr>
        <w:t xml:space="preserve"> </w:t>
      </w:r>
    </w:p>
    <w:p w14:paraId="36F549B0" w14:textId="099F0A28" w:rsidR="0015701D" w:rsidRPr="0015701D" w:rsidRDefault="006D1B78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A</w:t>
      </w:r>
      <w:r w:rsidR="0015701D" w:rsidRPr="0015701D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7A5D5FA7" w14:textId="61590B9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D1B7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6D1B7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bitare):</w:t>
      </w:r>
    </w:p>
    <w:p w14:paraId="6B2B9029" w14:textId="7FC13AC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D1B7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14676E6" w14:textId="1CC56AC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D1B7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ci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74C0EBB" w14:textId="79F3999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D1B7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n po’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BDDBFC1" w14:textId="77E0CE1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D1B7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uori citt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5120759" w14:textId="52F776F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uo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FB0B451" w14:textId="731B0D0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p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papà):</w:t>
      </w:r>
    </w:p>
    <w:p w14:paraId="29025474" w14:textId="0EC6019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vo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vorare):</w:t>
      </w:r>
    </w:p>
    <w:p w14:paraId="596EB57D" w14:textId="5D13151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zo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73563F7" w14:textId="3F2F42C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tti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648AF42" w14:textId="2E949D1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endia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r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ndere):</w:t>
      </w:r>
    </w:p>
    <w:p w14:paraId="4D78371D" w14:textId="325806E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p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7E73FF6" w14:textId="3889CD0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orn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tornare):</w:t>
      </w:r>
    </w:p>
    <w:p w14:paraId="1D8D6D7A" w14:textId="71FF1E8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mp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5ADA222" w14:textId="3F40476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mare):</w:t>
      </w:r>
    </w:p>
    <w:p w14:paraId="0131D0C4" w14:textId="5BA0C56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anzia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ranzare):</w:t>
      </w:r>
    </w:p>
    <w:p w14:paraId="6F229D95" w14:textId="35B3765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entire):</w:t>
      </w:r>
    </w:p>
    <w:p w14:paraId="1E0447AE" w14:textId="2624CCF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53EA878" w14:textId="214C658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t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 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FD1B74B" w14:textId="3181101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n anco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B719ED2" w14:textId="247ABF9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co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0E6D1C1" w14:textId="6E0B50D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209AF6F" w14:textId="070E843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es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89BF263" w14:textId="06A3930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ch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1AEC197" w14:textId="469DC58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n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845A0D5" w14:textId="7863247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rm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dormire):</w:t>
      </w:r>
    </w:p>
    <w:p w14:paraId="5238098F" w14:textId="19A179FE" w:rsidR="001F110F" w:rsidRPr="002210C3" w:rsidRDefault="009C6F1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9C6F1A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4AD3884B" w14:textId="2963A70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B0F0"/>
          <w:sz w:val="20"/>
          <w:szCs w:val="20"/>
          <w:lang w:val="it-IT"/>
        </w:rPr>
        <w:t>affermazi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affermazione):</w:t>
      </w:r>
    </w:p>
    <w:p w14:paraId="30207AD1" w14:textId="4DE73B80" w:rsidR="001F110F" w:rsidRPr="002210C3" w:rsidRDefault="001F110F" w:rsidP="003F5E14">
      <w:pPr>
        <w:spacing w:after="0" w:line="240" w:lineRule="auto"/>
        <w:rPr>
          <w:rFonts w:cstheme="minorHAnsi"/>
          <w:i/>
          <w:color w:val="00B0F0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B0F0"/>
          <w:sz w:val="20"/>
          <w:szCs w:val="20"/>
          <w:lang w:val="it-IT"/>
        </w:rPr>
        <w:t>vere</w:t>
      </w:r>
      <w:r w:rsidR="009C6F1A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="009C6F1A"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(</w:t>
      </w:r>
      <w:r w:rsidR="009C6F1A"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="009C6F1A"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) </w:t>
      </w:r>
      <w:r w:rsidR="009C6F1A">
        <w:rPr>
          <w:rFonts w:cstheme="minorHAnsi"/>
          <w:bCs/>
          <w:iCs/>
          <w:color w:val="00B0F0"/>
          <w:sz w:val="20"/>
          <w:szCs w:val="20"/>
          <w:lang w:val="it-IT"/>
        </w:rPr>
        <w:t>(</w:t>
      </w:r>
      <w:r w:rsidR="009C6F1A" w:rsidRPr="009C6F1A">
        <w:rPr>
          <w:rFonts w:cstheme="minorHAnsi"/>
          <w:i/>
          <w:iCs/>
          <w:color w:val="00B0F0"/>
          <w:sz w:val="20"/>
          <w:szCs w:val="20"/>
          <w:lang w:val="it-IT"/>
        </w:rPr>
        <w:t>sg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vera</w:t>
      </w:r>
      <w:r w:rsidR="009C6F1A">
        <w:rPr>
          <w:rFonts w:cstheme="minorHAnsi"/>
          <w:color w:val="00B0F0"/>
          <w:sz w:val="20"/>
          <w:szCs w:val="20"/>
          <w:lang w:val="it-IT"/>
        </w:rPr>
        <w:t>)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vero):</w:t>
      </w:r>
    </w:p>
    <w:p w14:paraId="69146809" w14:textId="7D0E7D7B" w:rsidR="001F110F" w:rsidRPr="002210C3" w:rsidRDefault="001F110F" w:rsidP="003F5E14">
      <w:pPr>
        <w:spacing w:after="0" w:line="240" w:lineRule="auto"/>
        <w:rPr>
          <w:rFonts w:cstheme="minorHAnsi"/>
          <w:i/>
          <w:color w:val="00B0F0"/>
          <w:sz w:val="20"/>
          <w:szCs w:val="20"/>
          <w:lang w:val="it-IT"/>
        </w:rPr>
      </w:pPr>
      <w:r w:rsidRPr="002210C3">
        <w:rPr>
          <w:rFonts w:cstheme="minorHAnsi"/>
          <w:color w:val="00B0F0"/>
          <w:sz w:val="20"/>
          <w:szCs w:val="20"/>
          <w:lang w:val="it-IT"/>
        </w:rPr>
        <w:t>false</w:t>
      </w:r>
      <w:r w:rsidR="009C6F1A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="009C6F1A"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(</w:t>
      </w:r>
      <w:r w:rsidR="009C6F1A"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="009C6F1A"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) </w:t>
      </w:r>
      <w:r w:rsidR="009C6F1A">
        <w:rPr>
          <w:rFonts w:cstheme="minorHAnsi"/>
          <w:bCs/>
          <w:iCs/>
          <w:color w:val="00B0F0"/>
          <w:sz w:val="20"/>
          <w:szCs w:val="20"/>
          <w:lang w:val="it-IT"/>
        </w:rPr>
        <w:t>(</w:t>
      </w:r>
      <w:r w:rsidR="009C6F1A" w:rsidRPr="009C6F1A">
        <w:rPr>
          <w:rFonts w:cstheme="minorHAnsi"/>
          <w:i/>
          <w:iCs/>
          <w:color w:val="00B0F0"/>
          <w:sz w:val="20"/>
          <w:szCs w:val="20"/>
          <w:lang w:val="it-IT"/>
        </w:rPr>
        <w:t>sg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falsa</w:t>
      </w:r>
      <w:r w:rsidR="009C6F1A">
        <w:rPr>
          <w:rFonts w:cstheme="minorHAnsi"/>
          <w:color w:val="00B0F0"/>
          <w:sz w:val="20"/>
          <w:szCs w:val="20"/>
          <w:lang w:val="it-IT"/>
        </w:rPr>
        <w:t>)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falso):</w:t>
      </w:r>
    </w:p>
    <w:p w14:paraId="4EE7FF61" w14:textId="14A7D6A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d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53D0B79" w14:textId="004ABC3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6F1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l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1EDF5A1" w14:textId="730104C3" w:rsidR="001F110F" w:rsidRPr="002210C3" w:rsidRDefault="009C6F1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9C6F1A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20F4DEB5" w14:textId="0B8D3F34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che cos</w:t>
      </w:r>
      <w:r w:rsidR="00DA5F08"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a</w:t>
      </w:r>
      <w:r w:rsidR="00DA5F08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6D108897" w14:textId="31BB3160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2E54FA99" w14:textId="0D7C980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D1E8F3C" w14:textId="138DB0D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869A77E" w14:textId="24EE5CB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84B7D8B" w14:textId="0A98DE3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chegg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31BFF22" w14:textId="7561F21C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6a</w:t>
      </w:r>
    </w:p>
    <w:p w14:paraId="241799B0" w14:textId="593C2AB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infini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86FC2B7" w14:textId="35C8947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artire):</w:t>
      </w:r>
    </w:p>
    <w:p w14:paraId="328DAECA" w14:textId="49E6BCE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ora):</w:t>
      </w:r>
    </w:p>
    <w:p w14:paraId="007739BA" w14:textId="5222AE1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ngia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mangiare):</w:t>
      </w:r>
    </w:p>
    <w:p w14:paraId="78EE4CD7" w14:textId="1E6F45A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gg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906BDC1" w14:textId="497A9EA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scol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scoltare):</w:t>
      </w:r>
    </w:p>
    <w:p w14:paraId="42AA7ED6" w14:textId="49920BE4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lastRenderedPageBreak/>
        <w:t>A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6b</w:t>
      </w:r>
    </w:p>
    <w:p w14:paraId="21D0BCE6" w14:textId="5D353E6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des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FEB7F45" w14:textId="3CC687C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umet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sg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 il fumetto):</w:t>
      </w:r>
    </w:p>
    <w:p w14:paraId="687E715A" w14:textId="130531EF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</w:t>
      </w:r>
      <w:r w:rsidRPr="0071451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ca rock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857FC02" w14:textId="77777777" w:rsidR="00DA5F08" w:rsidRPr="002210C3" w:rsidRDefault="00DA5F08" w:rsidP="003F5E14">
      <w:pPr>
        <w:spacing w:after="0" w:line="240" w:lineRule="auto"/>
        <w:rPr>
          <w:rFonts w:cstheme="minorHAnsi"/>
          <w:b/>
          <w:color w:val="000000" w:themeColor="text1"/>
          <w:sz w:val="20"/>
          <w:szCs w:val="20"/>
          <w:lang w:val="it-IT"/>
        </w:rPr>
      </w:pPr>
    </w:p>
    <w:p w14:paraId="55CF6A21" w14:textId="10B9860B" w:rsidR="001F110F" w:rsidRPr="0071451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color w:val="FF0000"/>
          <w:sz w:val="20"/>
          <w:szCs w:val="20"/>
          <w:lang w:val="it-IT"/>
        </w:rPr>
        <w:t>B Una giornata importante!</w:t>
      </w:r>
    </w:p>
    <w:p w14:paraId="11274510" w14:textId="507C6A1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ornat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la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A913ED2" w14:textId="1A24DF7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mporta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/f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):</w:t>
      </w:r>
    </w:p>
    <w:p w14:paraId="2123C71F" w14:textId="02DEFD14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749AB904" w14:textId="203A69B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proofErr w:type="gramStart"/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lora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6EB8B69A" w14:textId="534317C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a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 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F421E5E" w14:textId="057CC27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e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perare):</w:t>
      </w:r>
    </w:p>
    <w:p w14:paraId="6693CFB1" w14:textId="4E26988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mp</w:t>
      </w:r>
      <w:r w:rsidRPr="0071451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imp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tiche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imp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tico,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imp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tici):</w:t>
      </w:r>
    </w:p>
    <w:p w14:paraId="4F93A772" w14:textId="50CDAD1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ortiv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E8B9AB3" w14:textId="67E5DED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mb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embrare):</w:t>
      </w:r>
    </w:p>
    <w:p w14:paraId="7CBAC081" w14:textId="7B53BDA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enti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3782241" w14:textId="47924B1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2C6E829" w14:textId="3F9F942D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33C550DA" w14:textId="0137D82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udentes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3BB7A83" w14:textId="11DAF9F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8B36008" w14:textId="77777777" w:rsidR="00DA5F08" w:rsidRPr="002210C3" w:rsidRDefault="00DA5F08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</w:p>
    <w:p w14:paraId="3A57B9B9" w14:textId="3B69F554" w:rsidR="001F110F" w:rsidRPr="00714513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color w:val="FF0000"/>
          <w:sz w:val="20"/>
          <w:szCs w:val="20"/>
          <w:lang w:val="it-IT"/>
        </w:rPr>
        <w:t>C Ciao Elena!</w:t>
      </w:r>
    </w:p>
    <w:p w14:paraId="527CC8A5" w14:textId="680446C2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182A4500" w14:textId="5839D93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color w:val="00B0F0"/>
          <w:sz w:val="20"/>
          <w:szCs w:val="20"/>
          <w:lang w:val="it-IT"/>
        </w:rPr>
        <w:t>mini dialogh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sg</w:t>
      </w:r>
      <w:r w:rsidRPr="002210C3">
        <w:rPr>
          <w:rFonts w:cstheme="minorHAnsi"/>
          <w:color w:val="00B0F0"/>
          <w:sz w:val="20"/>
          <w:szCs w:val="20"/>
          <w:lang w:val="it-IT"/>
        </w:rPr>
        <w:t>. il mini di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B0F0"/>
          <w:sz w:val="20"/>
          <w:szCs w:val="20"/>
          <w:lang w:val="it-IT"/>
        </w:rPr>
        <w:t>logo):</w:t>
      </w:r>
    </w:p>
    <w:p w14:paraId="28A5C96C" w14:textId="69A0B316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tutto </w:t>
      </w:r>
      <w:proofErr w:type="gramStart"/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ne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7B2D0574" w14:textId="783D1DA1" w:rsidR="001F110F" w:rsidRPr="002210C3" w:rsidRDefault="00714513" w:rsidP="003F5E14">
      <w:pPr>
        <w:spacing w:after="0" w:line="240" w:lineRule="auto"/>
        <w:rPr>
          <w:rFonts w:cstheme="minorHAnsi"/>
          <w:i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u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9372F73" w14:textId="2504EED3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5240F71" w14:textId="56F4B44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come </w:t>
      </w:r>
      <w:proofErr w:type="gramStart"/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ai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73713285" w14:textId="0524A0F3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a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tare):</w:t>
      </w:r>
    </w:p>
    <w:p w14:paraId="58AC1BAA" w14:textId="3A4AC59F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sì e così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DAE32A1" w14:textId="5C6A0A31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sì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ED93D93" w14:textId="440836D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uonano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F1C309A" w14:textId="6D3EC16A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 doma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7817C0F" w14:textId="55BB9478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ma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D810585" w14:textId="4400CBE6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uonase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9BD9063" w14:textId="6FC57063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n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pronto):</w:t>
      </w:r>
    </w:p>
    <w:p w14:paraId="08591457" w14:textId="2B8C32AA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er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C6DF012" w14:textId="071B6B1A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009FD1A9" w14:textId="1797F61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salu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saluto):</w:t>
      </w:r>
    </w:p>
    <w:p w14:paraId="0E3B022F" w14:textId="14A6F6C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ci </w:t>
      </w:r>
      <w:proofErr w:type="gramStart"/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diamo!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08CF8AFD" w14:textId="43A1666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 dop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D13B696" w14:textId="3DC3461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p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85049D6" w14:textId="41E88A21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5B2D4E73" w14:textId="19F2045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nt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entrare):</w:t>
      </w:r>
    </w:p>
    <w:p w14:paraId="742780B5" w14:textId="6CE542F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cino di ca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A8189B4" w14:textId="6DF1B24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le 8 di se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68C923C" w14:textId="1F2161C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9D2EB74" w14:textId="3DDF34B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at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e chat):</w:t>
      </w:r>
    </w:p>
    <w:p w14:paraId="4B9F8AF2" w14:textId="21E3220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ima di…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2A23C88" w14:textId="5441388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i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5227DE4" w14:textId="77777777" w:rsidR="00DA5F08" w:rsidRPr="002210C3" w:rsidRDefault="00DA5F08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64F90658" w14:textId="6AF56451" w:rsidR="001F110F" w:rsidRPr="00714513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color w:val="FF0000"/>
          <w:sz w:val="20"/>
          <w:szCs w:val="20"/>
          <w:lang w:val="it-IT"/>
        </w:rPr>
        <w:t>Seconda Parte – Unità 1</w:t>
      </w:r>
    </w:p>
    <w:p w14:paraId="40754F1C" w14:textId="6316583B" w:rsidR="001F110F" w:rsidRPr="00714513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color w:val="FF0000"/>
          <w:sz w:val="20"/>
          <w:szCs w:val="20"/>
          <w:lang w:val="it-IT"/>
        </w:rPr>
        <w:t>A Di dove sei?</w:t>
      </w:r>
    </w:p>
    <w:p w14:paraId="6F68C9A6" w14:textId="1107EAFC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220CD566" w14:textId="2406BA4E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 quanto temp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16379B4" w14:textId="628F505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mp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040CB74" w14:textId="60C24A5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 due me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0C9EB8C" w14:textId="158A9EA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mese):</w:t>
      </w:r>
    </w:p>
    <w:p w14:paraId="2D5E1B7F" w14:textId="1539BD3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udio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E51B57A" w14:textId="4120ACA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eferisc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referire):</w:t>
      </w:r>
    </w:p>
    <w:p w14:paraId="6FABB0BB" w14:textId="31260B51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28A7E49B" w14:textId="3E33862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proofErr w:type="spellStart"/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nuti</w:t>
      </w:r>
      <w:proofErr w:type="spellEnd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minuto):</w:t>
      </w:r>
    </w:p>
    <w:p w14:paraId="4BF9CCB9" w14:textId="5388C61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ve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v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vere):</w:t>
      </w:r>
    </w:p>
    <w:p w14:paraId="492FBACF" w14:textId="20BA9CD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71E7CBA" w14:textId="3939670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di dove </w:t>
      </w:r>
      <w:proofErr w:type="gramStart"/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i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77A3CA20" w14:textId="1B8CF91F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618E36AB" w14:textId="34D9740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ché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7D42081" w14:textId="0A3DD3CF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0FEFBB4D" w14:textId="58A0921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ud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tudiare):</w:t>
      </w:r>
    </w:p>
    <w:p w14:paraId="7AF1228E" w14:textId="75D315D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ru</w:t>
      </w:r>
      <w:r w:rsidRPr="0071451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l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ru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B0F0"/>
          <w:sz w:val="20"/>
          <w:szCs w:val="20"/>
          <w:lang w:val="it-IT"/>
        </w:rPr>
        <w:t>lo):</w:t>
      </w:r>
    </w:p>
    <w:p w14:paraId="0FC79A86" w14:textId="00F372DC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6</w:t>
      </w:r>
    </w:p>
    <w:p w14:paraId="777FC0BF" w14:textId="68627F1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ni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B1256D2" w14:textId="2DDE1FB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va </w:t>
      </w:r>
      <w:proofErr w:type="gramStart"/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ne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0999A4D0" w14:textId="6766E6C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pri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654700A" w14:textId="331D7BF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r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05B1D7A" w14:textId="30854D8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pi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286B619" w14:textId="40DECCE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uli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2F1ADB0" w14:textId="77777777" w:rsidR="00DA5F08" w:rsidRPr="002210C3" w:rsidRDefault="00DA5F08" w:rsidP="003F5E14">
      <w:pPr>
        <w:spacing w:after="0" w:line="240" w:lineRule="auto"/>
        <w:rPr>
          <w:rFonts w:cstheme="minorHAnsi"/>
          <w:b/>
          <w:color w:val="000000" w:themeColor="text1"/>
          <w:sz w:val="20"/>
          <w:szCs w:val="20"/>
          <w:lang w:val="it-IT"/>
        </w:rPr>
      </w:pPr>
    </w:p>
    <w:p w14:paraId="1504C2B0" w14:textId="6E1A5311" w:rsidR="001F110F" w:rsidRPr="0071451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color w:val="FF0000"/>
          <w:sz w:val="20"/>
          <w:szCs w:val="20"/>
          <w:lang w:val="it-IT"/>
        </w:rPr>
        <w:t>B E Lei</w:t>
      </w:r>
      <w:r w:rsidRPr="00714513">
        <w:rPr>
          <w:rFonts w:cstheme="minorHAnsi"/>
          <w:color w:val="FF0000"/>
          <w:sz w:val="20"/>
          <w:szCs w:val="20"/>
          <w:lang w:val="it-IT"/>
        </w:rPr>
        <w:t>,</w:t>
      </w:r>
      <w:r w:rsidR="0086297D" w:rsidRPr="00714513">
        <w:rPr>
          <w:rFonts w:cstheme="minorHAnsi"/>
          <w:color w:val="FF0000"/>
          <w:sz w:val="20"/>
          <w:szCs w:val="20"/>
          <w:lang w:val="it-IT"/>
        </w:rPr>
        <w:t xml:space="preserve"> </w:t>
      </w:r>
      <w:r w:rsidRPr="00714513">
        <w:rPr>
          <w:rFonts w:cstheme="minorHAnsi"/>
          <w:b/>
          <w:color w:val="FF0000"/>
          <w:sz w:val="20"/>
          <w:szCs w:val="20"/>
          <w:lang w:val="it-IT"/>
        </w:rPr>
        <w:t>come si chiama?</w:t>
      </w:r>
    </w:p>
    <w:p w14:paraId="72AD9919" w14:textId="168A206A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08D75902" w14:textId="10775FF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presen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resente):</w:t>
      </w:r>
    </w:p>
    <w:p w14:paraId="487E5E32" w14:textId="05DDC04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ug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2F06E0B" w14:textId="46F25C9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seg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nsegnare):</w:t>
      </w:r>
    </w:p>
    <w:p w14:paraId="4CBA7995" w14:textId="4C0A48B7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28D71DF3" w14:textId="677E364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lane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):</w:t>
      </w:r>
    </w:p>
    <w:p w14:paraId="5FA4BE6E" w14:textId="0318557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proofErr w:type="gramStart"/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o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4E2A62EB" w14:textId="2A13F9F0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av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bravo):</w:t>
      </w:r>
    </w:p>
    <w:p w14:paraId="4B21ACDC" w14:textId="2E5C175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bbastan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5F14571" w14:textId="66BF913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proofErr w:type="spellStart"/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rrivederLa</w:t>
      </w:r>
      <w:proofErr w:type="spellEnd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401F1DD" w14:textId="17CFDA38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3a</w:t>
      </w:r>
    </w:p>
    <w:p w14:paraId="09A8A81F" w14:textId="169268B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secondo vo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2646520E" w14:textId="1BF35CB4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3b</w:t>
      </w:r>
    </w:p>
    <w:p w14:paraId="72C69DAD" w14:textId="6CB378E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s</w:t>
      </w:r>
      <w:r w:rsidRPr="0071451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mi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89BF7B3" w14:textId="62382E5E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227A5FA0" w14:textId="7F9502B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informal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nformale):</w:t>
      </w:r>
    </w:p>
    <w:p w14:paraId="4BB34F8C" w14:textId="2DF955C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B0F0"/>
          <w:sz w:val="20"/>
          <w:szCs w:val="20"/>
          <w:lang w:val="it-IT"/>
        </w:rPr>
        <w:t>formal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formale):</w:t>
      </w:r>
    </w:p>
    <w:p w14:paraId="38FF8035" w14:textId="5B9FA74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</w:t>
      </w:r>
      <w:r w:rsidRPr="0071451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og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di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loghi):</w:t>
      </w:r>
    </w:p>
    <w:p w14:paraId="3CE63CA2" w14:textId="04314C49" w:rsidR="001F110F" w:rsidRPr="002210C3" w:rsidRDefault="00714513" w:rsidP="003F5E14">
      <w:pPr>
        <w:spacing w:after="0" w:line="240" w:lineRule="auto"/>
        <w:jc w:val="both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gno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7B0E259" w14:textId="5A025D5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olog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7E865D3" w14:textId="2057C935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7996FBEF" w14:textId="01673E8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u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0D6AE5C" w14:textId="77777777" w:rsidR="00DA5F08" w:rsidRPr="002210C3" w:rsidRDefault="00DA5F08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304BE714" w14:textId="6B43C358" w:rsidR="001F110F" w:rsidRPr="00714513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color w:val="FF0000"/>
          <w:sz w:val="20"/>
          <w:szCs w:val="20"/>
          <w:lang w:val="it-IT"/>
        </w:rPr>
        <w:t>C Com’è?</w:t>
      </w:r>
    </w:p>
    <w:p w14:paraId="6AECA96E" w14:textId="21AA0719" w:rsidR="001F110F" w:rsidRPr="002210C3" w:rsidRDefault="001F110F" w:rsidP="003F5E14">
      <w:pPr>
        <w:spacing w:after="0" w:line="240" w:lineRule="auto"/>
        <w:rPr>
          <w:rFonts w:cstheme="minorHAnsi"/>
          <w:b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color w:val="000000" w:themeColor="text1"/>
          <w:sz w:val="20"/>
          <w:szCs w:val="20"/>
          <w:lang w:val="it-IT"/>
        </w:rPr>
        <w:t>com’è?</w:t>
      </w:r>
    </w:p>
    <w:p w14:paraId="142CBF86" w14:textId="62CEAFCC" w:rsidR="001F110F" w:rsidRPr="002210C3" w:rsidRDefault="0071451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714513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13BC3426" w14:textId="5E99D4D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cch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6213A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occhio):</w:t>
      </w:r>
    </w:p>
    <w:p w14:paraId="36295FAF" w14:textId="5CFD51C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pel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C489A28" w14:textId="0BE7441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ungh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ungo):</w:t>
      </w:r>
    </w:p>
    <w:p w14:paraId="384EEBB7" w14:textId="0EC7CCA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g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magro):</w:t>
      </w:r>
    </w:p>
    <w:p w14:paraId="3F60A5CF" w14:textId="06E1FCA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on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biondo):</w:t>
      </w:r>
    </w:p>
    <w:p w14:paraId="79C5D1AF" w14:textId="2E76D9E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ru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bruno):</w:t>
      </w:r>
    </w:p>
    <w:p w14:paraId="350A1E76" w14:textId="20C0EEE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rro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marrone):</w:t>
      </w:r>
    </w:p>
    <w:p w14:paraId="603F6051" w14:textId="485B7FE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llissim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bellissimo):</w:t>
      </w:r>
    </w:p>
    <w:p w14:paraId="7A5F0041" w14:textId="5192FD67" w:rsidR="001F110F" w:rsidRPr="002210C3" w:rsidRDefault="00B94DA0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FF0000"/>
          <w:sz w:val="20"/>
          <w:szCs w:val="20"/>
          <w:lang w:val="it-IT"/>
        </w:rPr>
        <w:lastRenderedPageBreak/>
        <w:t>C</w:t>
      </w:r>
      <w:r w:rsidR="001F110F" w:rsidRPr="00B94DA0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2999AEFB" w14:textId="2F63B5A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B0F0"/>
          <w:sz w:val="20"/>
          <w:szCs w:val="20"/>
          <w:lang w:val="it-IT"/>
        </w:rPr>
        <w:t>descrizio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7DAA648" w14:textId="27C2529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B0F0"/>
          <w:sz w:val="20"/>
          <w:szCs w:val="20"/>
          <w:lang w:val="it-IT"/>
        </w:rPr>
        <w:t>m</w:t>
      </w:r>
      <w:r w:rsidRPr="00B94DA0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B94DA0">
        <w:rPr>
          <w:rFonts w:cstheme="minorHAnsi"/>
          <w:b/>
          <w:bCs/>
          <w:color w:val="00B0F0"/>
          <w:sz w:val="20"/>
          <w:szCs w:val="20"/>
          <w:lang w:val="it-IT"/>
        </w:rPr>
        <w:t>nca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mancare):</w:t>
      </w:r>
    </w:p>
    <w:p w14:paraId="6A29DC7D" w14:textId="3917C57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escr</w:t>
      </w:r>
      <w:r w:rsidRPr="00B94DA0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2FC9A6C" w14:textId="3595842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spetto f</w:t>
      </w:r>
      <w:r w:rsidRPr="00B94DA0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FBD1A79" w14:textId="0E58D90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zi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4AD4362" w14:textId="3861E21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ru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5FF05FA" w14:textId="73B9CD8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r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orto):</w:t>
      </w:r>
    </w:p>
    <w:p w14:paraId="03953FEF" w14:textId="7392B25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nero):</w:t>
      </w:r>
    </w:p>
    <w:p w14:paraId="0FC26DD2" w14:textId="1D6315B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sta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astano):</w:t>
      </w:r>
    </w:p>
    <w:p w14:paraId="30FBDB65" w14:textId="5F38CC9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zzur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zzurro):</w:t>
      </w:r>
    </w:p>
    <w:p w14:paraId="491C7DD1" w14:textId="12046D0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d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verde):</w:t>
      </w:r>
    </w:p>
    <w:p w14:paraId="6513A9BE" w14:textId="65205C6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r</w:t>
      </w:r>
      <w:r w:rsidRPr="00B94DA0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t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E63D0AA" w14:textId="0CAE481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tip</w:t>
      </w:r>
      <w:r w:rsidRPr="00B94DA0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i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648E027" w14:textId="3EEE2D9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leg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4CBFC35" w14:textId="16E9C30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is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0972E09" w14:textId="2D8B882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94DA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orte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2CDCC42" w14:textId="7F5C8DD8" w:rsidR="001F110F" w:rsidRPr="002210C3" w:rsidRDefault="00051DF5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051DF5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0C21FAA3" w14:textId="084A1AE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aeroplani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E98FFF5" w14:textId="1CB449B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segui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eguire):</w:t>
      </w:r>
    </w:p>
    <w:p w14:paraId="1EA00B16" w14:textId="4226255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istruzi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istruzione):</w:t>
      </w:r>
    </w:p>
    <w:p w14:paraId="7CD5FD7E" w14:textId="6701D69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descrit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descritto):</w:t>
      </w:r>
    </w:p>
    <w:p w14:paraId="386AB4F3" w14:textId="187F992E" w:rsidR="001F110F" w:rsidRPr="002210C3" w:rsidRDefault="00051DF5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051DF5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70AC9096" w14:textId="7D5F6BE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riguard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guardare):</w:t>
      </w:r>
    </w:p>
    <w:p w14:paraId="2733C12E" w14:textId="72242624" w:rsidR="001F110F" w:rsidRPr="002210C3" w:rsidRDefault="00051DF5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051DF5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0786D0C4" w14:textId="17E491EF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051DF5">
        <w:rPr>
          <w:rFonts w:cstheme="minorHAnsi"/>
          <w:b/>
          <w:bCs/>
          <w:sz w:val="20"/>
          <w:szCs w:val="20"/>
          <w:lang w:val="it-IT"/>
        </w:rPr>
        <w:t>gonne</w:t>
      </w:r>
      <w:r w:rsidR="007B739D" w:rsidRPr="002210C3">
        <w:rPr>
          <w:rFonts w:cstheme="minorHAnsi"/>
          <w:sz w:val="20"/>
          <w:szCs w:val="20"/>
          <w:lang w:val="it-IT"/>
        </w:rPr>
        <w:t>, le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la gonna):</w:t>
      </w:r>
    </w:p>
    <w:p w14:paraId="5A039484" w14:textId="3D32EB4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sz w:val="20"/>
          <w:szCs w:val="20"/>
          <w:lang w:val="it-IT"/>
        </w:rPr>
        <w:t>f</w:t>
      </w:r>
      <w:r w:rsidRPr="00051DF5">
        <w:rPr>
          <w:rFonts w:cstheme="minorHAnsi"/>
          <w:b/>
          <w:bCs/>
          <w:sz w:val="20"/>
          <w:szCs w:val="20"/>
          <w:u w:val="single"/>
          <w:lang w:val="it-IT"/>
        </w:rPr>
        <w:t>a</w:t>
      </w:r>
      <w:r w:rsidRPr="00051DF5">
        <w:rPr>
          <w:rFonts w:cstheme="minorHAnsi"/>
          <w:b/>
          <w:bCs/>
          <w:sz w:val="20"/>
          <w:szCs w:val="20"/>
          <w:lang w:val="it-IT"/>
        </w:rPr>
        <w:t>cili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f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cile):</w:t>
      </w:r>
    </w:p>
    <w:p w14:paraId="56657753" w14:textId="66EBF91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sz w:val="20"/>
          <w:szCs w:val="20"/>
          <w:lang w:val="it-IT"/>
        </w:rPr>
        <w:t>veloc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D9F9029" w14:textId="23084A8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sz w:val="20"/>
          <w:szCs w:val="20"/>
          <w:lang w:val="it-IT"/>
        </w:rPr>
        <w:t>interessant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D6A22AD" w14:textId="30DFA0D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sz w:val="20"/>
          <w:szCs w:val="20"/>
          <w:lang w:val="it-IT"/>
        </w:rPr>
        <w:t>francesi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francese):</w:t>
      </w:r>
    </w:p>
    <w:p w14:paraId="2BC12004" w14:textId="6FD82843" w:rsidR="001F110F" w:rsidRPr="002210C3" w:rsidRDefault="00051DF5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051DF5">
        <w:rPr>
          <w:rFonts w:cstheme="minorHAnsi"/>
          <w:b/>
          <w:bCs/>
          <w:color w:val="FF0000"/>
          <w:sz w:val="20"/>
          <w:szCs w:val="20"/>
          <w:lang w:val="it-IT"/>
        </w:rPr>
        <w:t>6</w:t>
      </w:r>
    </w:p>
    <w:p w14:paraId="2AF5F2C6" w14:textId="373BC6C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personagg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personaggio):</w:t>
      </w:r>
    </w:p>
    <w:p w14:paraId="386F6E0C" w14:textId="1D33DDE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indovin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ndovinare):</w:t>
      </w:r>
    </w:p>
    <w:p w14:paraId="25DD8D37" w14:textId="1F21281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pun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F7F3C11" w14:textId="016BD7D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e così vi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0F301DCA" w14:textId="2250F9D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per prim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3F3780B" w14:textId="528D95D7" w:rsidR="001F110F" w:rsidRPr="002210C3" w:rsidRDefault="00051DF5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051DF5">
        <w:rPr>
          <w:rFonts w:cstheme="minorHAnsi"/>
          <w:b/>
          <w:bCs/>
          <w:color w:val="FF0000"/>
          <w:sz w:val="20"/>
          <w:szCs w:val="20"/>
          <w:lang w:val="it-IT"/>
        </w:rPr>
        <w:t>7</w:t>
      </w:r>
    </w:p>
    <w:p w14:paraId="6E511788" w14:textId="3E14403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miglio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FA99A7D" w14:textId="22765B05" w:rsidR="001F110F" w:rsidRPr="002210C3" w:rsidRDefault="00586BE1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86BE1">
        <w:rPr>
          <w:rFonts w:cstheme="minorHAnsi"/>
          <w:b/>
          <w:bCs/>
          <w:color w:val="FF0000"/>
          <w:sz w:val="20"/>
          <w:szCs w:val="20"/>
          <w:lang w:val="it-IT"/>
        </w:rPr>
        <w:t>Guardiamo</w:t>
      </w:r>
      <w:r w:rsidR="00EE2201">
        <w:rPr>
          <w:rFonts w:cstheme="minorHAnsi"/>
          <w:b/>
          <w:bCs/>
          <w:color w:val="FF0000"/>
          <w:sz w:val="20"/>
          <w:szCs w:val="20"/>
          <w:lang w:val="it-IT"/>
        </w:rPr>
        <w:br/>
      </w:r>
      <w:r w:rsidR="001F110F" w:rsidRPr="00586BE1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  <w:r w:rsidR="00EE2201">
        <w:rPr>
          <w:rFonts w:cstheme="minorHAnsi"/>
          <w:b/>
          <w:bCs/>
          <w:color w:val="FF0000"/>
          <w:sz w:val="20"/>
          <w:szCs w:val="20"/>
          <w:lang w:val="it-IT"/>
        </w:rPr>
        <w:br/>
      </w:r>
      <w:r w:rsidR="001F110F"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episod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="001F110F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="001F110F"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="001F110F" w:rsidRPr="002210C3">
        <w:rPr>
          <w:rFonts w:cstheme="minorHAnsi"/>
          <w:color w:val="00B0F0"/>
          <w:sz w:val="20"/>
          <w:szCs w:val="20"/>
          <w:lang w:val="it-IT"/>
        </w:rPr>
        <w:t xml:space="preserve"> gli episodi):</w:t>
      </w:r>
    </w:p>
    <w:p w14:paraId="789861B5" w14:textId="5B8F5B5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rta fuo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ortare):</w:t>
      </w:r>
    </w:p>
    <w:p w14:paraId="08E954B8" w14:textId="08AB334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sz w:val="20"/>
          <w:szCs w:val="20"/>
          <w:lang w:val="it-IT"/>
        </w:rPr>
        <w:t>rifugi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A63C2F9" w14:textId="1AFA4939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051DF5">
        <w:rPr>
          <w:rFonts w:cstheme="minorHAnsi"/>
          <w:b/>
          <w:bCs/>
          <w:sz w:val="20"/>
          <w:szCs w:val="20"/>
          <w:lang w:val="it-IT"/>
        </w:rPr>
        <w:t>però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603BCA22" w14:textId="094D5262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051DF5">
        <w:rPr>
          <w:rFonts w:cstheme="minorHAnsi"/>
          <w:b/>
          <w:bCs/>
          <w:sz w:val="20"/>
          <w:szCs w:val="20"/>
          <w:lang w:val="it-IT"/>
        </w:rPr>
        <w:t>forse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70C667F8" w14:textId="178697D6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051DF5">
        <w:rPr>
          <w:rFonts w:cstheme="minorHAnsi"/>
          <w:b/>
          <w:bCs/>
          <w:sz w:val="20"/>
          <w:szCs w:val="20"/>
          <w:lang w:val="it-IT"/>
        </w:rPr>
        <w:t>tant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68F8B56" w14:textId="1E79591F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051DF5">
        <w:rPr>
          <w:rFonts w:cstheme="minorHAnsi"/>
          <w:b/>
          <w:bCs/>
          <w:sz w:val="20"/>
          <w:szCs w:val="20"/>
          <w:lang w:val="it-IT"/>
        </w:rPr>
        <w:t>programma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="001F110F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sz w:val="20"/>
          <w:szCs w:val="20"/>
          <w:lang w:val="it-IT"/>
        </w:rPr>
        <w:t>m.</w:t>
      </w:r>
      <w:r w:rsidR="001F110F" w:rsidRPr="002210C3">
        <w:rPr>
          <w:rFonts w:cstheme="minorHAnsi"/>
          <w:sz w:val="20"/>
          <w:szCs w:val="20"/>
          <w:lang w:val="it-IT"/>
        </w:rPr>
        <w:t>):</w:t>
      </w:r>
    </w:p>
    <w:p w14:paraId="4BE107A2" w14:textId="71C397D3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051DF5">
        <w:rPr>
          <w:rFonts w:cstheme="minorHAnsi"/>
          <w:b/>
          <w:bCs/>
          <w:sz w:val="20"/>
          <w:szCs w:val="20"/>
          <w:lang w:val="it-IT"/>
        </w:rPr>
        <w:t>aspett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sz w:val="20"/>
          <w:szCs w:val="20"/>
          <w:lang w:val="it-IT"/>
        </w:rPr>
        <w:t>inf.</w:t>
      </w:r>
      <w:r w:rsidR="001F110F" w:rsidRPr="002210C3">
        <w:rPr>
          <w:rFonts w:cstheme="minorHAnsi"/>
          <w:sz w:val="20"/>
          <w:szCs w:val="20"/>
          <w:lang w:val="it-IT"/>
        </w:rPr>
        <w:t xml:space="preserve"> aspettare):</w:t>
      </w:r>
    </w:p>
    <w:p w14:paraId="12EE9DD5" w14:textId="7AF2232A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051DF5">
        <w:rPr>
          <w:rFonts w:cstheme="minorHAnsi"/>
          <w:b/>
          <w:bCs/>
          <w:sz w:val="20"/>
          <w:szCs w:val="20"/>
          <w:lang w:val="it-IT"/>
        </w:rPr>
        <w:t>pranz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="001F110F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sz w:val="20"/>
          <w:szCs w:val="20"/>
          <w:lang w:val="it-IT"/>
        </w:rPr>
        <w:t>m.</w:t>
      </w:r>
      <w:r w:rsidR="001F110F" w:rsidRPr="002210C3">
        <w:rPr>
          <w:rFonts w:cstheme="minorHAnsi"/>
          <w:sz w:val="20"/>
          <w:szCs w:val="20"/>
          <w:lang w:val="it-IT"/>
        </w:rPr>
        <w:t>):</w:t>
      </w:r>
    </w:p>
    <w:p w14:paraId="45278213" w14:textId="0E9D3613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051DF5">
        <w:rPr>
          <w:rFonts w:cstheme="minorHAnsi"/>
          <w:b/>
          <w:bCs/>
          <w:sz w:val="20"/>
          <w:szCs w:val="20"/>
          <w:lang w:val="it-IT"/>
        </w:rPr>
        <w:t>intelligent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7B5E88C" w14:textId="1582BE22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051DF5">
        <w:rPr>
          <w:rFonts w:cstheme="minorHAnsi"/>
          <w:b/>
          <w:bCs/>
          <w:sz w:val="20"/>
          <w:szCs w:val="20"/>
          <w:lang w:val="it-IT"/>
        </w:rPr>
        <w:t>sapet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sz w:val="20"/>
          <w:szCs w:val="20"/>
          <w:lang w:val="it-IT"/>
        </w:rPr>
        <w:t>inf.</w:t>
      </w:r>
      <w:r w:rsidR="001F110F" w:rsidRPr="002210C3">
        <w:rPr>
          <w:rFonts w:cstheme="minorHAnsi"/>
          <w:sz w:val="20"/>
          <w:szCs w:val="20"/>
          <w:lang w:val="it-IT"/>
        </w:rPr>
        <w:t xml:space="preserve"> sapere):</w:t>
      </w:r>
    </w:p>
    <w:p w14:paraId="38A70DF0" w14:textId="431F67C1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051DF5">
        <w:rPr>
          <w:rFonts w:cstheme="minorHAnsi"/>
          <w:b/>
          <w:bCs/>
          <w:sz w:val="20"/>
          <w:szCs w:val="20"/>
          <w:lang w:val="it-IT"/>
        </w:rPr>
        <w:t>vien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sz w:val="20"/>
          <w:szCs w:val="20"/>
          <w:lang w:val="it-IT"/>
        </w:rPr>
        <w:t>inf.</w:t>
      </w:r>
      <w:r w:rsidR="001F110F" w:rsidRPr="002210C3">
        <w:rPr>
          <w:rFonts w:cstheme="minorHAnsi"/>
          <w:sz w:val="20"/>
          <w:szCs w:val="20"/>
          <w:lang w:val="it-IT"/>
        </w:rPr>
        <w:t xml:space="preserve"> venire):</w:t>
      </w:r>
    </w:p>
    <w:p w14:paraId="7BCE8A2C" w14:textId="6712A089" w:rsidR="001F110F" w:rsidRPr="002210C3" w:rsidRDefault="00714513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051DF5">
        <w:rPr>
          <w:rFonts w:cstheme="minorHAnsi"/>
          <w:b/>
          <w:bCs/>
          <w:sz w:val="20"/>
          <w:szCs w:val="20"/>
          <w:lang w:val="it-IT"/>
        </w:rPr>
        <w:t>ecco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33A3F61E" w14:textId="77777777" w:rsidR="00DA5F08" w:rsidRPr="002210C3" w:rsidRDefault="00DA5F08" w:rsidP="003F5E14">
      <w:pPr>
        <w:spacing w:after="0" w:line="240" w:lineRule="auto"/>
        <w:rPr>
          <w:rFonts w:cstheme="minorHAnsi"/>
          <w:b/>
          <w:sz w:val="20"/>
          <w:szCs w:val="20"/>
          <w:lang w:val="it-IT"/>
        </w:rPr>
      </w:pPr>
    </w:p>
    <w:p w14:paraId="3D97BFF5" w14:textId="0B115985" w:rsidR="001F110F" w:rsidRPr="00051DF5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051DF5">
        <w:rPr>
          <w:rFonts w:cstheme="minorHAnsi"/>
          <w:b/>
          <w:color w:val="FF0000"/>
          <w:sz w:val="20"/>
          <w:szCs w:val="20"/>
          <w:lang w:val="it-IT"/>
        </w:rPr>
        <w:t>Progettiamo</w:t>
      </w:r>
    </w:p>
    <w:p w14:paraId="01ABEB28" w14:textId="3371F9AC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051DF5">
        <w:rPr>
          <w:rFonts w:cstheme="minorHAnsi"/>
          <w:b/>
          <w:sz w:val="20"/>
          <w:szCs w:val="20"/>
          <w:lang w:val="it-IT"/>
        </w:rPr>
        <w:t>progettiam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inf.</w:t>
      </w:r>
      <w:r w:rsidRPr="002210C3">
        <w:rPr>
          <w:rFonts w:cstheme="minorHAnsi"/>
          <w:sz w:val="20"/>
          <w:szCs w:val="20"/>
          <w:lang w:val="it-IT"/>
        </w:rPr>
        <w:t xml:space="preserve"> progettare):</w:t>
      </w:r>
    </w:p>
    <w:p w14:paraId="3B690625" w14:textId="651AD60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ricerc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71D7E27" w14:textId="03532DD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divers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diverso):</w:t>
      </w:r>
    </w:p>
    <w:p w14:paraId="517D7E4D" w14:textId="320516B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confront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nfrontare):</w:t>
      </w:r>
    </w:p>
    <w:p w14:paraId="56632B89" w14:textId="3425BC9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stat</w:t>
      </w:r>
      <w:r w:rsidRPr="00051DF5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stich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stat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B0F0"/>
          <w:sz w:val="20"/>
          <w:szCs w:val="20"/>
          <w:lang w:val="it-IT"/>
        </w:rPr>
        <w:t>stica):</w:t>
      </w:r>
    </w:p>
    <w:p w14:paraId="26C0783F" w14:textId="77777777" w:rsidR="00DA5F08" w:rsidRPr="002210C3" w:rsidRDefault="00DA5F08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3589FF43" w14:textId="4CB4E51B" w:rsidR="001F110F" w:rsidRPr="00051DF5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FF0000"/>
          <w:sz w:val="20"/>
          <w:szCs w:val="20"/>
          <w:lang w:val="it-IT"/>
        </w:rPr>
        <w:t>Conosciamo l’Italia – Unità 1</w:t>
      </w:r>
    </w:p>
    <w:p w14:paraId="0A1274AD" w14:textId="171750A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La scuola in Italia</w:t>
      </w:r>
    </w:p>
    <w:p w14:paraId="0112C155" w14:textId="1474F06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ste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78F7AFF" w14:textId="7D67CEE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ol</w:t>
      </w:r>
      <w:r w:rsidRPr="00051DF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i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66E6D6A" w14:textId="60EAF54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uola dell’infanz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5686C93" w14:textId="7689700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fanz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21A20EB" w14:textId="2BC715E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uola mater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F6D7EDC" w14:textId="70407A6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uola primar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6A88D32" w14:textId="02EC446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uola elemen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B3DAEBF" w14:textId="7D8F07B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uola secondaria di primo gra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865D1B2" w14:textId="6DC3800F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uola med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52A5A54" w14:textId="36C43E8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uola secondaria di secondo gra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4D818FD" w14:textId="7613648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uola superi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1437EE5" w14:textId="78D2222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Pa</w:t>
      </w:r>
      <w:r w:rsidRPr="00051DF5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s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56800FD" w14:textId="52C6366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tip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tipo):</w:t>
      </w:r>
    </w:p>
    <w:p w14:paraId="31FAD608" w14:textId="028C959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prepar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reparare):</w:t>
      </w:r>
    </w:p>
    <w:p w14:paraId="7EF1CEF0" w14:textId="747EFCB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Quante scuole italiane!</w:t>
      </w:r>
    </w:p>
    <w:p w14:paraId="1D9CCBD2" w14:textId="7547199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urop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343E9DE" w14:textId="572E626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r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F6FB46C" w14:textId="558ACDA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ustr</w:t>
      </w:r>
      <w:r w:rsidRPr="00051DF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B699E13" w14:textId="2C37904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DE22F13" w14:textId="1814FB2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rd Am</w:t>
      </w:r>
      <w:r w:rsidRPr="00051DF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9349C3C" w14:textId="357AFCB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ud Am</w:t>
      </w:r>
      <w:r w:rsidRPr="00051DF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25A6358" w14:textId="5227D04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r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0A1EDA1" w14:textId="1AE1D61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incred</w:t>
      </w:r>
      <w:r w:rsidRPr="00051DF5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bi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7F25F7FA" w14:textId="50188DC1" w:rsidR="001F110F" w:rsidRPr="002210C3" w:rsidRDefault="001F110F" w:rsidP="003F5E14">
      <w:pPr>
        <w:tabs>
          <w:tab w:val="left" w:pos="1320"/>
        </w:tabs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051DF5">
        <w:rPr>
          <w:rFonts w:cstheme="minorHAnsi"/>
          <w:b/>
          <w:bCs/>
          <w:color w:val="00B0F0"/>
          <w:sz w:val="20"/>
          <w:szCs w:val="20"/>
          <w:lang w:val="it-IT"/>
        </w:rPr>
        <w:t>nternet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</w:t>
      </w:r>
      <w:r w:rsidR="00051DF5">
        <w:rPr>
          <w:rFonts w:cstheme="minorHAnsi"/>
          <w:color w:val="00B0F0"/>
          <w:sz w:val="20"/>
          <w:szCs w:val="20"/>
          <w:lang w:val="it-IT"/>
        </w:rPr>
        <w:t>:</w:t>
      </w:r>
    </w:p>
    <w:p w14:paraId="6EA71E64" w14:textId="46B32DE9" w:rsidR="001F110F" w:rsidRPr="002210C3" w:rsidRDefault="001F110F" w:rsidP="003F5E14">
      <w:pPr>
        <w:tabs>
          <w:tab w:val="left" w:pos="1320"/>
        </w:tabs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Quando inizia e quando finisce la scuola?</w:t>
      </w:r>
    </w:p>
    <w:p w14:paraId="1C45C3D0" w14:textId="1895813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iz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niziare):</w:t>
      </w:r>
    </w:p>
    <w:p w14:paraId="3B75C22D" w14:textId="7AEBE07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ttima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FA71A5B" w14:textId="203B9BB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ttemb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8AADF03" w14:textId="7E95BC6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ug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E3A5AA6" w14:textId="5BC28DD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iud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hi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dere):</w:t>
      </w:r>
    </w:p>
    <w:p w14:paraId="6FB43CA3" w14:textId="50BF87C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at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0872B1A" w14:textId="59CAEA3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squ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C8D883F" w14:textId="2C22881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orni di fe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CB09FD8" w14:textId="0F784EB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or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giorno):</w:t>
      </w:r>
    </w:p>
    <w:p w14:paraId="0EF0FBD6" w14:textId="58C8EA3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DF9F677" w14:textId="3C8E879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azion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9711624" w14:textId="4FDE504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051DF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eligio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religioso):</w:t>
      </w:r>
    </w:p>
    <w:p w14:paraId="526B0D90" w14:textId="62F52DA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Una scuola multietnica</w:t>
      </w:r>
    </w:p>
    <w:p w14:paraId="6FF426C6" w14:textId="1EF6B7EF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ulti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n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multi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tnico):</w:t>
      </w:r>
    </w:p>
    <w:p w14:paraId="0480757E" w14:textId="157BD64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1 studente su 10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F28041E" w14:textId="2E0159F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Pa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e):</w:t>
      </w:r>
    </w:p>
    <w:p w14:paraId="4D32C638" w14:textId="54BBC32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venien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FEB2B96" w14:textId="3AF9F03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oman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BF3D9C7" w14:textId="286F47B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ban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4F6A1A8" w14:textId="32FB4E9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roc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4A44EFA" w14:textId="0911ACA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E766EFD" w14:textId="79CAA89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08CB329" w14:textId="6837906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gi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0C1D7CF" w14:textId="7CA6FCC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ld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780BE3F" w14:textId="72E5D3C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Le materie preferite dagli studenti italiani</w:t>
      </w:r>
    </w:p>
    <w:p w14:paraId="110F4A83" w14:textId="409788A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biolog</w:t>
      </w:r>
      <w:r w:rsidRPr="00163F3D">
        <w:rPr>
          <w:rFonts w:cstheme="minorHAnsi"/>
          <w:b/>
          <w:color w:val="000000" w:themeColor="text1"/>
          <w:sz w:val="20"/>
          <w:szCs w:val="20"/>
          <w:u w:val="single"/>
          <w:lang w:val="it-IT"/>
        </w:rPr>
        <w:t>i</w:t>
      </w: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la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2AA377B" w14:textId="5414063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lastRenderedPageBreak/>
        <w:t>disegno tecni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71F2823" w14:textId="0848808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storia dell’ar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1539C9E" w14:textId="378E318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f</w:t>
      </w:r>
      <w:r w:rsidRPr="00163F3D">
        <w:rPr>
          <w:rFonts w:cstheme="minorHAnsi"/>
          <w:b/>
          <w:color w:val="000000" w:themeColor="text1"/>
          <w:sz w:val="20"/>
          <w:szCs w:val="20"/>
          <w:u w:val="single"/>
          <w:lang w:val="it-IT"/>
        </w:rPr>
        <w:t>i</w:t>
      </w: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s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FAC500C" w14:textId="7B5D529F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ch</w:t>
      </w:r>
      <w:r w:rsidRPr="00163F3D">
        <w:rPr>
          <w:rFonts w:cstheme="minorHAnsi"/>
          <w:b/>
          <w:color w:val="000000" w:themeColor="text1"/>
          <w:sz w:val="20"/>
          <w:szCs w:val="20"/>
          <w:u w:val="single"/>
          <w:lang w:val="it-IT"/>
        </w:rPr>
        <w:t>i</w:t>
      </w: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m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087BB26" w14:textId="29975AE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Le materie più difficile secondo i ragazzi italiani</w:t>
      </w:r>
    </w:p>
    <w:p w14:paraId="72234BA9" w14:textId="7DB856C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latin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, il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F1A8EB3" w14:textId="2B88570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scienz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, le,</w:t>
      </w:r>
    </w:p>
    <w:p w14:paraId="48E15B98" w14:textId="1C97EE0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filosof</w:t>
      </w:r>
      <w:r w:rsidRPr="00163F3D">
        <w:rPr>
          <w:rFonts w:cstheme="minorHAnsi"/>
          <w:b/>
          <w:color w:val="000000" w:themeColor="text1"/>
          <w:sz w:val="20"/>
          <w:szCs w:val="20"/>
          <w:u w:val="single"/>
          <w:lang w:val="it-IT"/>
        </w:rPr>
        <w:t>i</w:t>
      </w: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la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B92E3FA" w14:textId="77777777" w:rsidR="00DA5F08" w:rsidRPr="002210C3" w:rsidRDefault="00DA5F08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</w:p>
    <w:p w14:paraId="0883A5A5" w14:textId="1D409D1A" w:rsidR="001F110F" w:rsidRPr="00163F3D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163F3D">
        <w:rPr>
          <w:rFonts w:cstheme="minorHAnsi"/>
          <w:b/>
          <w:color w:val="FF0000"/>
          <w:sz w:val="20"/>
          <w:szCs w:val="20"/>
          <w:lang w:val="it-IT"/>
        </w:rPr>
        <w:t>Autovalutazione – Unità 1</w:t>
      </w:r>
    </w:p>
    <w:p w14:paraId="3D767319" w14:textId="045B210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color w:val="00B0F0"/>
          <w:sz w:val="20"/>
          <w:szCs w:val="20"/>
          <w:lang w:val="it-IT"/>
        </w:rPr>
        <w:t>ricord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cordare):</w:t>
      </w:r>
    </w:p>
    <w:p w14:paraId="042A5CDA" w14:textId="30A1D64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color w:val="00B0F0"/>
          <w:sz w:val="20"/>
          <w:szCs w:val="20"/>
          <w:lang w:val="it-IT"/>
        </w:rPr>
        <w:t>sa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 xml:space="preserve">inf. </w:t>
      </w:r>
      <w:r w:rsidRPr="002210C3">
        <w:rPr>
          <w:rFonts w:cstheme="minorHAnsi"/>
          <w:color w:val="00B0F0"/>
          <w:sz w:val="20"/>
          <w:szCs w:val="20"/>
          <w:lang w:val="it-IT"/>
        </w:rPr>
        <w:t>sapere):</w:t>
      </w:r>
    </w:p>
    <w:p w14:paraId="6838D7B5" w14:textId="020D092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color w:val="00B0F0"/>
          <w:sz w:val="20"/>
          <w:szCs w:val="20"/>
          <w:lang w:val="it-IT"/>
        </w:rPr>
        <w:t>colon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colonna):</w:t>
      </w:r>
    </w:p>
    <w:p w14:paraId="67B823A7" w14:textId="073C0B0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color w:val="000000" w:themeColor="text1"/>
          <w:sz w:val="20"/>
          <w:szCs w:val="20"/>
          <w:lang w:val="it-IT"/>
        </w:rPr>
        <w:t>contrar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E3CA2E6" w14:textId="5D06DF1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scopr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coprire):</w:t>
      </w:r>
    </w:p>
    <w:p w14:paraId="1742143E" w14:textId="74C70680" w:rsidR="001F110F" w:rsidRPr="002210C3" w:rsidRDefault="001F110F" w:rsidP="003F5E14">
      <w:pPr>
        <w:spacing w:after="0" w:line="240" w:lineRule="auto"/>
        <w:rPr>
          <w:rFonts w:cstheme="minorHAnsi"/>
          <w:iCs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nascos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nascost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nascosto):</w:t>
      </w:r>
    </w:p>
    <w:p w14:paraId="5D0F5B53" w14:textId="52D7B98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soddisfat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8F523AB" w14:textId="77777777" w:rsidR="00DA5F08" w:rsidRPr="002210C3" w:rsidRDefault="00DA5F08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312F5FF6" w14:textId="12DF14F0" w:rsidR="001F110F" w:rsidRPr="00163F3D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163F3D">
        <w:rPr>
          <w:rFonts w:cstheme="minorHAnsi"/>
          <w:b/>
          <w:color w:val="FF0000"/>
          <w:sz w:val="20"/>
          <w:szCs w:val="20"/>
          <w:lang w:val="it-IT"/>
        </w:rPr>
        <w:t>Approfondimento grammaticale – Unità 1</w:t>
      </w:r>
    </w:p>
    <w:p w14:paraId="01812DEC" w14:textId="58404BB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color w:val="00B0F0"/>
          <w:sz w:val="20"/>
          <w:szCs w:val="20"/>
          <w:lang w:val="it-IT"/>
        </w:rPr>
        <w:t>coniugazion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la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): </w:t>
      </w:r>
    </w:p>
    <w:p w14:paraId="53CB6A22" w14:textId="1498AD5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terz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>terzo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DB38B6C" w14:textId="2C4EE64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ffri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BF870D9" w14:textId="71E7D48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edi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50DFAAA" w14:textId="2093C79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particolarità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particolarità):</w:t>
      </w:r>
    </w:p>
    <w:p w14:paraId="345630B0" w14:textId="1310107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g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9969D30" w14:textId="3FAB2BC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radd</w:t>
      </w:r>
      <w:r w:rsidRPr="00163F3D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ppia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addoppiare):</w:t>
      </w:r>
    </w:p>
    <w:p w14:paraId="52191EB1" w14:textId="4DF6269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y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urt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li y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gurt):</w:t>
      </w:r>
    </w:p>
    <w:p w14:paraId="28BB477E" w14:textId="2F6636B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ap</w:t>
      </w:r>
      <w:r w:rsidRPr="00163F3D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strof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F4E7514" w14:textId="77777777" w:rsidR="00DA5F08" w:rsidRPr="002210C3" w:rsidRDefault="00DA5F08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33B2626C" w14:textId="13330046" w:rsidR="001F110F" w:rsidRPr="00163F3D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163F3D">
        <w:rPr>
          <w:rFonts w:cstheme="minorHAnsi"/>
          <w:b/>
          <w:color w:val="FF0000"/>
          <w:sz w:val="20"/>
          <w:szCs w:val="20"/>
          <w:lang w:val="it-IT"/>
        </w:rPr>
        <w:t>Quaderno degli esercizi – Unità 1</w:t>
      </w:r>
    </w:p>
    <w:p w14:paraId="5D76A52B" w14:textId="269E430A" w:rsidR="001F110F" w:rsidRPr="00163F3D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2BAB5DF4" w14:textId="6A87297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ieg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84032BA" w14:textId="60AEEC1D" w:rsidR="001F110F" w:rsidRPr="00163F3D" w:rsidRDefault="001F110F" w:rsidP="003F5E14">
      <w:pPr>
        <w:spacing w:after="0" w:line="240" w:lineRule="auto"/>
        <w:rPr>
          <w:rFonts w:cstheme="minorHAnsi"/>
          <w:b/>
          <w:bCs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FF0000"/>
          <w:sz w:val="20"/>
          <w:szCs w:val="20"/>
          <w:lang w:val="it-IT"/>
        </w:rPr>
        <w:t>7</w:t>
      </w:r>
    </w:p>
    <w:p w14:paraId="01E708A7" w14:textId="3B542CF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spaz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6213A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o spazio):</w:t>
      </w:r>
    </w:p>
    <w:p w14:paraId="1743A48B" w14:textId="31A510D8" w:rsidR="001F110F" w:rsidRPr="00163F3D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FF0000"/>
          <w:sz w:val="20"/>
          <w:szCs w:val="20"/>
          <w:lang w:val="it-IT"/>
        </w:rPr>
        <w:t>9</w:t>
      </w:r>
    </w:p>
    <w:p w14:paraId="190C32FB" w14:textId="09F704E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dr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40C806F" w14:textId="2372717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olog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EA7CD1B" w14:textId="2483EF0F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FF0000"/>
          <w:sz w:val="20"/>
          <w:szCs w:val="20"/>
          <w:lang w:val="it-IT"/>
        </w:rPr>
        <w:t>11b</w:t>
      </w:r>
    </w:p>
    <w:p w14:paraId="36747A26" w14:textId="665722C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rra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D7EC8AA" w14:textId="7476DBF3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FF0000"/>
          <w:sz w:val="20"/>
          <w:szCs w:val="20"/>
          <w:lang w:val="it-IT"/>
        </w:rPr>
        <w:t>14a</w:t>
      </w:r>
    </w:p>
    <w:p w14:paraId="73E4F8D2" w14:textId="4EA6231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c’è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>sserci):</w:t>
      </w:r>
    </w:p>
    <w:p w14:paraId="322A930A" w14:textId="0EE100C0" w:rsidR="001F110F" w:rsidRPr="00163F3D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FF0000"/>
          <w:sz w:val="20"/>
          <w:szCs w:val="20"/>
          <w:lang w:val="it-IT"/>
        </w:rPr>
        <w:t>Test finale</w:t>
      </w:r>
    </w:p>
    <w:p w14:paraId="2657BF20" w14:textId="68E688CF" w:rsidR="001F110F" w:rsidRPr="00163F3D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</w:p>
    <w:p w14:paraId="0F4BF5F6" w14:textId="322D680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163F3D">
        <w:rPr>
          <w:rFonts w:cstheme="minorHAnsi"/>
          <w:b/>
          <w:bCs/>
          <w:color w:val="00B0F0"/>
          <w:sz w:val="20"/>
          <w:szCs w:val="20"/>
          <w:lang w:val="it-IT"/>
        </w:rPr>
        <w:t>alternativ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7C596AD" w14:textId="77777777" w:rsidR="00DA5F08" w:rsidRPr="002210C3" w:rsidRDefault="00DA5F08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389FE250" w14:textId="6F1B5CD7" w:rsidR="001F110F" w:rsidRPr="006A27C8" w:rsidRDefault="001F110F" w:rsidP="003F5E14">
      <w:pPr>
        <w:spacing w:after="0" w:line="240" w:lineRule="auto"/>
        <w:rPr>
          <w:rFonts w:cstheme="minorHAnsi"/>
          <w:b/>
          <w:sz w:val="24"/>
          <w:szCs w:val="24"/>
          <w:highlight w:val="yellow"/>
          <w:lang w:val="it-IT"/>
        </w:rPr>
      </w:pPr>
      <w:r w:rsidRPr="006A27C8">
        <w:rPr>
          <w:rFonts w:cstheme="minorHAnsi"/>
          <w:b/>
          <w:sz w:val="24"/>
          <w:szCs w:val="24"/>
          <w:highlight w:val="yellow"/>
          <w:lang w:val="it-IT"/>
        </w:rPr>
        <w:t xml:space="preserve">Unità 2 – </w:t>
      </w:r>
      <w:r w:rsidRPr="006A27C8">
        <w:rPr>
          <w:rFonts w:cstheme="minorHAnsi"/>
          <w:b/>
          <w:i/>
          <w:iCs/>
          <w:sz w:val="24"/>
          <w:szCs w:val="24"/>
          <w:highlight w:val="yellow"/>
          <w:lang w:val="it-IT"/>
        </w:rPr>
        <w:t>Tempo libero</w:t>
      </w:r>
    </w:p>
    <w:p w14:paraId="313E7C45" w14:textId="77777777" w:rsidR="00502A01" w:rsidRDefault="006A27C8" w:rsidP="003F5E14">
      <w:pPr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mpo l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r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, il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  <w:r>
        <w:rPr>
          <w:rFonts w:cstheme="minorHAnsi"/>
          <w:color w:val="000000" w:themeColor="text1"/>
          <w:sz w:val="20"/>
          <w:szCs w:val="20"/>
          <w:lang w:val="it-IT"/>
        </w:rPr>
        <w:br/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r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8B9FBFD" w14:textId="45321FE8" w:rsidR="001F110F" w:rsidRPr="006A27C8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color w:val="FF0000"/>
          <w:sz w:val="20"/>
          <w:szCs w:val="20"/>
          <w:lang w:val="it-IT"/>
        </w:rPr>
        <w:t>Prima Parte – Unità 2</w:t>
      </w:r>
    </w:p>
    <w:p w14:paraId="42050C73" w14:textId="7AD54133" w:rsidR="001F110F" w:rsidRPr="006A27C8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color w:val="FF0000"/>
          <w:sz w:val="20"/>
          <w:szCs w:val="20"/>
          <w:lang w:val="it-IT"/>
        </w:rPr>
        <w:t>Per cominciare…</w:t>
      </w:r>
    </w:p>
    <w:p w14:paraId="56BB7510" w14:textId="423213FC" w:rsidR="001F110F" w:rsidRPr="006A27C8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1D8A4D17" w14:textId="63C42B6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deogioch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videogioco):</w:t>
      </w:r>
    </w:p>
    <w:p w14:paraId="5DBC359C" w14:textId="3DF5E45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are sport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8617BBD" w14:textId="398CCFA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are sui social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ED4C1DF" w14:textId="5DE22F4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cial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social):</w:t>
      </w:r>
    </w:p>
    <w:p w14:paraId="731E7B66" w14:textId="027FD7D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g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370EDC4" w14:textId="6637D66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uon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E5E5FD4" w14:textId="06E895C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rumento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58F29F3" w14:textId="5FADF34D" w:rsidR="001F110F" w:rsidRPr="002210C3" w:rsidRDefault="001F110F" w:rsidP="003F5E14">
      <w:pPr>
        <w:spacing w:after="0" w:line="240" w:lineRule="auto"/>
        <w:jc w:val="both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ri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e serie):</w:t>
      </w:r>
    </w:p>
    <w:p w14:paraId="30491244" w14:textId="7788A88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E4E7D03" w14:textId="163579AD" w:rsidR="001F110F" w:rsidRPr="006A27C8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241ED2C7" w14:textId="758ACC9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girate per la class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girare):</w:t>
      </w:r>
    </w:p>
    <w:p w14:paraId="4D88EB58" w14:textId="5BA005D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balloon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 balloon):</w:t>
      </w:r>
    </w:p>
    <w:p w14:paraId="18B95AA6" w14:textId="38994D7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s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assare):</w:t>
      </w:r>
    </w:p>
    <w:p w14:paraId="19D75751" w14:textId="18847CC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 piac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iacere):</w:t>
      </w:r>
    </w:p>
    <w:p w14:paraId="753D7D10" w14:textId="1738BD4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ue volte a settima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2F3C952" w14:textId="5CFD2A2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ol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volta):</w:t>
      </w:r>
    </w:p>
    <w:p w14:paraId="6D7F2807" w14:textId="1C898E2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popol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41E6F3D" w14:textId="77777777" w:rsidR="00DA5F08" w:rsidRPr="002210C3" w:rsidRDefault="00DA5F08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422F7B32" w14:textId="62332B66" w:rsidR="001F110F" w:rsidRPr="006A27C8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color w:val="FF0000"/>
          <w:sz w:val="20"/>
          <w:szCs w:val="20"/>
          <w:lang w:val="it-IT"/>
        </w:rPr>
        <w:t>In questa unità impariamo…</w:t>
      </w:r>
    </w:p>
    <w:p w14:paraId="3296014F" w14:textId="056FAF5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invit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3FBD0CDD" w14:textId="2449163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accett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2A359F8" w14:textId="10F42DF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rifiut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FBF5735" w14:textId="1849BEF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invi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A817D78" w14:textId="0E00AE0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d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64B7500A" w14:textId="0FE0933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indirizz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</w:t>
      </w:r>
    </w:p>
    <w:p w14:paraId="67867B9A" w14:textId="68EB2A1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abitazio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D40B955" w14:textId="0FB984D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n</w:t>
      </w:r>
      <w:r w:rsidRPr="006A27C8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u</w:t>
      </w: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meri ordinal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712CB6C" w14:textId="3B0BA5C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or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712A409" w14:textId="7600008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irregolar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rregolare):</w:t>
      </w:r>
    </w:p>
    <w:p w14:paraId="412BB0C8" w14:textId="5089D85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verbi modal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429B562" w14:textId="73EE69C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vole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0F204A72" w14:textId="1F839BD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preposizioni s</w:t>
      </w:r>
      <w:r w:rsidRPr="006A27C8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mplic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4D4A2B8" w14:textId="17ABA83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preposizi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preposizione):</w:t>
      </w:r>
    </w:p>
    <w:p w14:paraId="1C50EAC2" w14:textId="77777777" w:rsidR="00DA5F08" w:rsidRPr="002210C3" w:rsidRDefault="00DA5F08" w:rsidP="003F5E14">
      <w:pPr>
        <w:spacing w:after="0" w:line="240" w:lineRule="auto"/>
        <w:rPr>
          <w:rFonts w:cstheme="minorHAnsi"/>
          <w:b/>
          <w:sz w:val="20"/>
          <w:szCs w:val="20"/>
          <w:lang w:val="it-IT"/>
        </w:rPr>
      </w:pPr>
    </w:p>
    <w:p w14:paraId="4C736C99" w14:textId="7E9E5C89" w:rsidR="001F110F" w:rsidRPr="006A27C8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color w:val="FF0000"/>
          <w:sz w:val="20"/>
          <w:szCs w:val="20"/>
          <w:lang w:val="it-IT"/>
        </w:rPr>
        <w:t>A Dove andate di solito?</w:t>
      </w:r>
    </w:p>
    <w:p w14:paraId="0319F7D0" w14:textId="6CC878F7" w:rsidR="001F110F" w:rsidRPr="006A27C8" w:rsidRDefault="006A27C8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A</w:t>
      </w:r>
      <w:r w:rsidR="001F110F" w:rsidRPr="006A27C8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16448BF4" w14:textId="10C16E6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prov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rovare):</w:t>
      </w:r>
    </w:p>
    <w:p w14:paraId="5EB9DB9E" w14:textId="5BC7D6D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inseri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1B2B3449" w14:textId="57FE4B3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battu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battuta):</w:t>
      </w:r>
    </w:p>
    <w:p w14:paraId="63819FF8" w14:textId="1455CF0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scia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uscire):</w:t>
      </w:r>
    </w:p>
    <w:p w14:paraId="7EE2E9EC" w14:textId="69E7D78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 s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234F419" w14:textId="28719F4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ut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8A4F2A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 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4855C8B" w14:textId="7CC4BDA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es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tesso):</w:t>
      </w:r>
    </w:p>
    <w:p w14:paraId="2B3C04D5" w14:textId="3B56B7C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teress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86297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interesse):</w:t>
      </w:r>
    </w:p>
    <w:p w14:paraId="38922C08" w14:textId="1E93A1B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oè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AB001C7" w14:textId="1D2530E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 es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p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D410516" w14:textId="053D3B5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s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p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li esempi):</w:t>
      </w:r>
    </w:p>
    <w:p w14:paraId="326CF602" w14:textId="077C076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ue volte al me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9267C7A" w14:textId="4A5E947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curame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4820E50" w14:textId="2781E02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che a m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C6C0388" w14:textId="0C2CDCD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fe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):</w:t>
      </w:r>
    </w:p>
    <w:p w14:paraId="16D0449C" w14:textId="09A00AF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l’Odeon danno</w:t>
      </w:r>
      <w:r w:rsidR="00DA5F08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EE4E418" w14:textId="4DBD3BD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n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dare):</w:t>
      </w:r>
    </w:p>
    <w:p w14:paraId="3E0F5B3D" w14:textId="492220C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ti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):</w:t>
      </w:r>
    </w:p>
    <w:p w14:paraId="6E2C09ED" w14:textId="7E3DB81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perché </w:t>
      </w:r>
      <w:proofErr w:type="gramStart"/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2A85AFFA" w14:textId="61D57CD6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65BCCC6E" w14:textId="5606F2B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ne settima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6FB8429" w14:textId="6ABD5ED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A09D776" w14:textId="43B0632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cosa):</w:t>
      </w:r>
    </w:p>
    <w:p w14:paraId="769B970A" w14:textId="2327E27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ccet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ccettare):</w:t>
      </w:r>
    </w:p>
    <w:p w14:paraId="49FE5E48" w14:textId="7DF10EA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vi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800A824" w14:textId="77777777" w:rsidR="005C6243" w:rsidRDefault="005C6243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</w:p>
    <w:p w14:paraId="3E73CF8A" w14:textId="0E82B905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lastRenderedPageBreak/>
        <w:t>A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7BEDC3BC" w14:textId="0A1DA2B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e co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B7B04FF" w14:textId="05F629C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d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97B94A8" w14:textId="18D6C5E7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4502F222" w14:textId="73BF024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mad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D0FDAEB" w14:textId="260D1D4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ma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44E37AD" w14:textId="5CF07FC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oh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7BA9434" w14:textId="7CBDFF7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ccasi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BD47D1C" w14:textId="0AFDE3C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 vo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A5B9669" w14:textId="4228CF5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 che o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6A5F7BD" w14:textId="6B909BC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ppuntame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81DCCF9" w14:textId="6A8420F1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6</w:t>
      </w:r>
    </w:p>
    <w:p w14:paraId="2A4D58F4" w14:textId="5392936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 prima med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45A6314" w14:textId="392E199B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7</w:t>
      </w:r>
    </w:p>
    <w:p w14:paraId="4A97D952" w14:textId="1A1C9528" w:rsidR="001F110F" w:rsidRPr="002210C3" w:rsidRDefault="001F110F" w:rsidP="003F5E14">
      <w:pPr>
        <w:spacing w:after="0" w:line="240" w:lineRule="auto"/>
        <w:rPr>
          <w:rFonts w:cstheme="minorHAnsi"/>
          <w:iCs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quel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quel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quello):</w:t>
      </w:r>
    </w:p>
    <w:p w14:paraId="3E78FDB9" w14:textId="74D8D22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lazi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D034CC8" w14:textId="77777777" w:rsidR="00DA5F08" w:rsidRPr="002210C3" w:rsidRDefault="00DA5F08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</w:p>
    <w:p w14:paraId="42AA815E" w14:textId="1B2AD427" w:rsidR="001F110F" w:rsidRPr="006A27C8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color w:val="FF0000"/>
          <w:sz w:val="20"/>
          <w:szCs w:val="20"/>
          <w:lang w:val="it-IT"/>
        </w:rPr>
        <w:t>B Vieni con noi?</w:t>
      </w:r>
    </w:p>
    <w:p w14:paraId="2231C0DA" w14:textId="38992FD1" w:rsidR="001F110F" w:rsidRPr="006A27C8" w:rsidRDefault="006A27C8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B</w:t>
      </w:r>
      <w:r w:rsidR="001F110F" w:rsidRPr="006A27C8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69C02C88" w14:textId="7E70717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ase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C79463C" w14:textId="3EC1796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urtropp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38823B2" w14:textId="357329F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ev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dovere):</w:t>
      </w:r>
    </w:p>
    <w:p w14:paraId="38CE2A79" w14:textId="749C370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 da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8403062" w14:textId="187DF8C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18D03EF" w14:textId="1F2367E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9DCA39F" w14:textId="450D592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erdì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07DBC49" w14:textId="10ED385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llacanes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2AD3F32" w14:textId="52656F5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olentie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B5E329C" w14:textId="4F3A5BA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lco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7C87586" w14:textId="2F27F81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uo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volere):</w:t>
      </w:r>
    </w:p>
    <w:p w14:paraId="00514A0F" w14:textId="172BBAB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ché non</w:t>
      </w:r>
      <w:proofErr w:type="gramStart"/>
      <w:r w:rsidR="006A27C8"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…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4992D3A7" w14:textId="7747B85F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0CE7BF9" w14:textId="151EFDE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 dispiac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C76BA34" w14:textId="3CCABB4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plean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1D21FF3" w14:textId="7F827360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55209CEB" w14:textId="75FC4E0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usand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usare):</w:t>
      </w:r>
    </w:p>
    <w:p w14:paraId="5F30D5EF" w14:textId="0F36A94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ti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ttimo):</w:t>
      </w:r>
    </w:p>
    <w:p w14:paraId="6F8C279C" w14:textId="38E599F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d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ED87A30" w14:textId="5F001A8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m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1D480A6" w14:textId="4A912A87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5058017F" w14:textId="2ECC556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vi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B3E50E2" w14:textId="283B3BF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lcu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0B1E697" w14:textId="5C9F75C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uona id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3E7E554" w14:textId="6FB566E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uo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buono):</w:t>
      </w:r>
    </w:p>
    <w:p w14:paraId="3255A361" w14:textId="14456B9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fiu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A6999B5" w14:textId="0597369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gari</w:t>
      </w:r>
      <w:r w:rsidR="00DA5F08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03A6395" w14:textId="13A602A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n’altra vol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B0B3920" w14:textId="3E19523D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389B4CFA" w14:textId="4F933D7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pos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8E4F02F" w14:textId="6E4180B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mancan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mancante):</w:t>
      </w:r>
    </w:p>
    <w:p w14:paraId="41DEFAFD" w14:textId="4A5F240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unedì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24F936E" w14:textId="082FB91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rtedì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1D79C6E" w14:textId="6011BF2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rcoledì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7990E04" w14:textId="1D0DB45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ovedì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5BB7211" w14:textId="643F49C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erdì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313BC02" w14:textId="34F793C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ab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7207DA7" w14:textId="02CA1EF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m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4816349" w14:textId="6C74B5CA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42CAA569" w14:textId="6D03763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cer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3388854" w14:textId="7F40BED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are spe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AD300E4" w14:textId="223AE1A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e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BD606C3" w14:textId="2AE8B1D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pi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c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mpito):</w:t>
      </w:r>
    </w:p>
    <w:p w14:paraId="3BFA6A9B" w14:textId="77777777" w:rsidR="00DA5F08" w:rsidRPr="002210C3" w:rsidRDefault="00DA5F08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0CCE622D" w14:textId="5519A9B8" w:rsidR="001F110F" w:rsidRPr="006A27C8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color w:val="FF0000"/>
          <w:sz w:val="20"/>
          <w:szCs w:val="20"/>
          <w:lang w:val="it-IT"/>
        </w:rPr>
        <w:t>Seconda Parte – Unità 2</w:t>
      </w:r>
    </w:p>
    <w:p w14:paraId="64990B39" w14:textId="5490D19B" w:rsidR="001F110F" w:rsidRPr="006A27C8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color w:val="FF0000"/>
          <w:sz w:val="20"/>
          <w:szCs w:val="20"/>
          <w:lang w:val="it-IT"/>
        </w:rPr>
        <w:t>A Perché non venite a casa mia?</w:t>
      </w:r>
    </w:p>
    <w:p w14:paraId="5E50705B" w14:textId="546EF919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4EF34D6A" w14:textId="4112305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B0F0"/>
          <w:sz w:val="20"/>
          <w:szCs w:val="20"/>
          <w:lang w:val="it-IT"/>
        </w:rPr>
        <w:t>illustrazi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illustrazione):</w:t>
      </w:r>
    </w:p>
    <w:p w14:paraId="66EDCD19" w14:textId="40571185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4BE22002" w14:textId="2962229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no a tard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CF2C418" w14:textId="18DADAB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no 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8599E9D" w14:textId="799D42F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ard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126DB55" w14:textId="563B890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uo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volere):</w:t>
      </w:r>
    </w:p>
    <w:p w14:paraId="3AB90DBE" w14:textId="0188B4A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ied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hi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dere):</w:t>
      </w:r>
    </w:p>
    <w:p w14:paraId="6850FEE6" w14:textId="447130A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dirizz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64FA556" w14:textId="6747E232" w:rsidR="001F110F" w:rsidRPr="002210C3" w:rsidRDefault="006A27C8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6A27C8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3886774F" w14:textId="18334C8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esto sì che è interessa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99BEBD7" w14:textId="067EBA1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ff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DB35E4A" w14:textId="4B4ABF1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e s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te co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53505CA" w14:textId="56C7F35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us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E2BE61B" w14:textId="17D180C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do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dorare):</w:t>
      </w:r>
    </w:p>
    <w:p w14:paraId="05277DD7" w14:textId="360CA2A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che </w:t>
      </w:r>
      <w:proofErr w:type="gramStart"/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llo!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57136763" w14:textId="4543EDA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ch’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E722958" w14:textId="326ED40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CA8C96C" w14:textId="2ED59D7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 so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serci):</w:t>
      </w:r>
    </w:p>
    <w:p w14:paraId="1243ED68" w14:textId="05B843D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ù di…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2F778F6" w14:textId="3329426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dr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AE84876" w14:textId="42B955A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vve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C30C191" w14:textId="381B974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ga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57EA454" w14:textId="15B928B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unqu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672FD63" w14:textId="0C26900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Via…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46F94C3" w14:textId="3135084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r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7AAAF7F" w14:textId="2028431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A1B4686" w14:textId="5B5ADF1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gl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36D3CAC" w14:textId="10943B6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d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0BD82F4" w14:textId="3936C8A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es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15596C5" w14:textId="0208A54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 dom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6A27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B85CC05" w14:textId="4F108A94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06F0CE76" w14:textId="2FE7113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cerc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ercare):</w:t>
      </w:r>
    </w:p>
    <w:p w14:paraId="5F2D350B" w14:textId="105499E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bi moda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458DF54" w14:textId="48A1263C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5a</w:t>
      </w:r>
    </w:p>
    <w:p w14:paraId="407C8EC7" w14:textId="7920CD0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par</w:t>
      </w:r>
      <w:r w:rsidRPr="00F65EB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ntes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par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>ntesi):</w:t>
      </w:r>
    </w:p>
    <w:p w14:paraId="057E4C67" w14:textId="3385FE7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ratel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945B24E" w14:textId="03C7945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ti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1D63E97" w14:textId="721E04B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ntag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32C020A" w14:textId="34D249D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sam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A573C01" w14:textId="137E671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v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FA5F4A9" w14:textId="694496CC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  <w:r w:rsidR="006D4399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</w:p>
    <w:p w14:paraId="1CA7F2CE" w14:textId="0FB3E8D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famos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famoso):</w:t>
      </w:r>
    </w:p>
    <w:p w14:paraId="03F75DBD" w14:textId="77777777" w:rsidR="006D4399" w:rsidRPr="002210C3" w:rsidRDefault="006D4399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</w:p>
    <w:p w14:paraId="721A829A" w14:textId="3782A109" w:rsidR="001F110F" w:rsidRPr="00F65EB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color w:val="FF0000"/>
          <w:sz w:val="20"/>
          <w:szCs w:val="20"/>
          <w:lang w:val="it-IT"/>
        </w:rPr>
        <w:t>B Un appartamento al quarto piano</w:t>
      </w:r>
      <w:r w:rsidR="006D4399" w:rsidRPr="00F65EB3">
        <w:rPr>
          <w:rFonts w:cstheme="minorHAnsi"/>
          <w:b/>
          <w:bCs/>
          <w:i/>
          <w:iCs/>
          <w:color w:val="FF0000"/>
          <w:sz w:val="20"/>
          <w:szCs w:val="20"/>
          <w:lang w:val="it-IT"/>
        </w:rPr>
        <w:t xml:space="preserve"> </w:t>
      </w:r>
    </w:p>
    <w:p w14:paraId="7E114FDE" w14:textId="728FC27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color w:val="000000" w:themeColor="text1"/>
          <w:sz w:val="20"/>
          <w:szCs w:val="20"/>
          <w:lang w:val="it-IT"/>
        </w:rPr>
        <w:t>appartament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Pr="002210C3">
        <w:rPr>
          <w:rFonts w:cstheme="minorHAnsi"/>
          <w:color w:val="000000" w:themeColor="text1"/>
          <w:sz w:val="20"/>
          <w:szCs w:val="20"/>
          <w:lang w:val="it-IT"/>
        </w:rPr>
        <w:t>l’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931F6A6" w14:textId="075A097F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0CD03A04" w14:textId="1D95D48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uci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B4E5ABC" w14:textId="4C78CEF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meret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7FBA95F" w14:textId="570310D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lastRenderedPageBreak/>
        <w:t>salo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C9DA1DE" w14:textId="1B6557E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ggior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6577AF9" w14:textId="3C65BB6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ra da le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5155436" w14:textId="18EA1BA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E4C6679" w14:textId="23F23DD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e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403F50B" w14:textId="78975B6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ala da pranz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6DC6C9B" w14:textId="21573F9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a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13F4656" w14:textId="242B0A81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437A046B" w14:textId="79C1EF8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ti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B085909" w14:textId="0A1F321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ri ordina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A4C71C8" w14:textId="006DECE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i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1B5D261" w14:textId="348F094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s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754D370" w14:textId="66F2D33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ttav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C4067CC" w14:textId="271F40A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DDADD78" w14:textId="37B7265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06F0EB3" w14:textId="42DD69C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ndic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F93B527" w14:textId="7B9C116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dic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09987FD" w14:textId="31A5E96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no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D02C130" w14:textId="774E826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in po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DBA24D4" w14:textId="223EC7A3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7923C369" w14:textId="5149EFE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stanz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stanza):</w:t>
      </w:r>
    </w:p>
    <w:p w14:paraId="6C0C90A6" w14:textId="630C70E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scambi</w:t>
      </w:r>
      <w:r w:rsidRPr="00F65EB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te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cambiarsi):</w:t>
      </w:r>
    </w:p>
    <w:p w14:paraId="6F549D18" w14:textId="77777777" w:rsidR="007C503A" w:rsidRPr="002210C3" w:rsidRDefault="007C503A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391613BC" w14:textId="52C61860" w:rsidR="001F110F" w:rsidRPr="00F65EB3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color w:val="FF0000"/>
          <w:sz w:val="20"/>
          <w:szCs w:val="20"/>
          <w:lang w:val="it-IT"/>
        </w:rPr>
        <w:t>C Cosa fai nel tempo libero?</w:t>
      </w:r>
    </w:p>
    <w:p w14:paraId="1EFFEEA3" w14:textId="5D7D8AB6" w:rsidR="001F110F" w:rsidRPr="00F65EB3" w:rsidRDefault="00F65EB3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C</w:t>
      </w:r>
      <w:r w:rsidR="001F110F" w:rsidRPr="00F65EB3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5B72A6CC" w14:textId="7D0A5A0F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obby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li hobby):</w:t>
      </w:r>
    </w:p>
    <w:p w14:paraId="5875DA2B" w14:textId="290FB743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n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C3F7957" w14:textId="38A599C6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asket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A1ED0A6" w14:textId="285E16E4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ssi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B376C89" w14:textId="076911E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 quando ero p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co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84BA3C0" w14:textId="6B562768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n perché non c’è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8D5F0BD" w14:textId="2CD4B8B6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’è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="001F110F"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sserci):</w:t>
      </w:r>
    </w:p>
    <w:p w14:paraId="72816364" w14:textId="73976B0B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 piace e ba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8CEE046" w14:textId="7D937FC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de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37EBB76" w14:textId="0793434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con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ncontrare):</w:t>
      </w:r>
    </w:p>
    <w:p w14:paraId="0FEA9C80" w14:textId="6B28B929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cializzia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ocializzare):</w:t>
      </w:r>
    </w:p>
    <w:p w14:paraId="36828CED" w14:textId="0011C54A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volg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v</w:t>
      </w:r>
      <w:r w:rsidR="001F110F"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o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lgere):</w:t>
      </w:r>
    </w:p>
    <w:p w14:paraId="4965434D" w14:textId="2039DFF4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quad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CD3CDB1" w14:textId="36FF1A98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486EEA4" w14:textId="2910F2E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77E06A1" w14:textId="2B1F3751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38D154D6" w14:textId="59BAC53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riascolt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ascoltare):</w:t>
      </w:r>
    </w:p>
    <w:p w14:paraId="51B06371" w14:textId="170D13D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intervis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6E3CDC0" w14:textId="4A69C6C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utti e quat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C592794" w14:textId="0C71C63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all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35010BD" w14:textId="36FB0E3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 semp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19EF06F" w14:textId="72CBD6E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g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ognare):</w:t>
      </w:r>
    </w:p>
    <w:p w14:paraId="597AC0FE" w14:textId="3707F8E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ven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54AB4FA" w14:textId="11D830F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lciat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F9080CA" w14:textId="0375FAFC" w:rsidR="001F110F" w:rsidRPr="00470444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470444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470444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  <w:r w:rsidR="00470444" w:rsidRPr="00470444">
        <w:rPr>
          <w:rFonts w:cstheme="minorHAnsi"/>
          <w:b/>
          <w:bCs/>
          <w:color w:val="FF0000"/>
          <w:sz w:val="20"/>
          <w:szCs w:val="20"/>
          <w:lang w:val="it-IT"/>
        </w:rPr>
        <w:t xml:space="preserve"> </w:t>
      </w:r>
      <w:r w:rsidR="001F110F" w:rsidRPr="00470444">
        <w:rPr>
          <w:rFonts w:cstheme="minorHAnsi"/>
          <w:b/>
          <w:bCs/>
          <w:color w:val="FF0000"/>
          <w:sz w:val="20"/>
          <w:szCs w:val="20"/>
          <w:lang w:val="it-IT"/>
        </w:rPr>
        <w:t>Parliamo e scriviamo</w:t>
      </w:r>
      <w:r w:rsidR="006D4399" w:rsidRPr="00470444">
        <w:rPr>
          <w:rFonts w:cstheme="minorHAnsi"/>
          <w:b/>
          <w:bCs/>
          <w:i/>
          <w:iCs/>
          <w:color w:val="FF0000"/>
          <w:sz w:val="20"/>
          <w:szCs w:val="20"/>
          <w:lang w:val="it-IT"/>
        </w:rPr>
        <w:t xml:space="preserve"> </w:t>
      </w:r>
    </w:p>
    <w:p w14:paraId="45A9A391" w14:textId="449EADB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 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7F4D7E1" w14:textId="76FCD0A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ssatemp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passatempo):</w:t>
      </w:r>
    </w:p>
    <w:p w14:paraId="270AA34A" w14:textId="4B751AC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ver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diverso):</w:t>
      </w:r>
    </w:p>
    <w:p w14:paraId="5E270B79" w14:textId="54F08E5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tervist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ntervistare):</w:t>
      </w:r>
    </w:p>
    <w:p w14:paraId="1AF006A3" w14:textId="286AE1D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pag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53B615A" w14:textId="7F24D5B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feri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riferire):</w:t>
      </w:r>
    </w:p>
    <w:p w14:paraId="52126DC5" w14:textId="22F89B0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spos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risposta):</w:t>
      </w:r>
    </w:p>
    <w:p w14:paraId="280A01A0" w14:textId="02CEFE6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en-US"/>
        </w:rPr>
        <w:t>post</w:t>
      </w:r>
      <w:r w:rsidR="007B739D" w:rsidRPr="002210C3">
        <w:rPr>
          <w:rFonts w:cstheme="minorHAnsi"/>
          <w:color w:val="000000" w:themeColor="text1"/>
          <w:sz w:val="20"/>
          <w:szCs w:val="20"/>
          <w:lang w:val="en-US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en-US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en-US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en-US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en-US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2210C3">
        <w:rPr>
          <w:rFonts w:cstheme="minorHAnsi"/>
          <w:color w:val="000000" w:themeColor="text1"/>
          <w:sz w:val="20"/>
          <w:szCs w:val="20"/>
          <w:lang w:val="en-US"/>
        </w:rPr>
        <w:t>i</w:t>
      </w:r>
      <w:proofErr w:type="spellEnd"/>
      <w:r w:rsidRPr="002210C3">
        <w:rPr>
          <w:rFonts w:cstheme="minorHAnsi"/>
          <w:color w:val="000000" w:themeColor="text1"/>
          <w:sz w:val="20"/>
          <w:szCs w:val="20"/>
          <w:lang w:val="en-US"/>
        </w:rPr>
        <w:t xml:space="preserve"> post):</w:t>
      </w:r>
    </w:p>
    <w:p w14:paraId="22ED0F8C" w14:textId="5A468E4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me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ommentare):</w:t>
      </w:r>
    </w:p>
    <w:p w14:paraId="7B7A3F14" w14:textId="13EAA83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 dest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BD2DE93" w14:textId="34238D7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est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3B16E12" w14:textId="08E1FD6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sualiz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visualizzare):</w:t>
      </w:r>
    </w:p>
    <w:p w14:paraId="48D852A6" w14:textId="0516635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me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commento):</w:t>
      </w:r>
    </w:p>
    <w:p w14:paraId="2DE7874B" w14:textId="3777DF7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vec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63E0BAF" w14:textId="1397B6C6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3552FE55" w14:textId="09AD080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zzer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BF3E0D7" w14:textId="54A9B6B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acan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6056967" w14:textId="267128B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cil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8A97153" w14:textId="50D0A6C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piede):</w:t>
      </w:r>
    </w:p>
    <w:p w14:paraId="176D8659" w14:textId="0D8B98D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 pi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FC7CE49" w14:textId="258DF84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F41AB14" w14:textId="3E4B8353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654CC899" w14:textId="1AEA360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oralmen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avv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DB88779" w14:textId="18F1EED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 quest’o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B320A65" w14:textId="304F7CB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elater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470C422" w14:textId="77777777" w:rsidR="007C503A" w:rsidRPr="002210C3" w:rsidRDefault="007C503A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</w:p>
    <w:p w14:paraId="09C58B94" w14:textId="14A1F863" w:rsidR="001F110F" w:rsidRPr="00F65EB3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color w:val="FF0000"/>
          <w:sz w:val="20"/>
          <w:szCs w:val="20"/>
          <w:lang w:val="it-IT"/>
        </w:rPr>
        <w:t>D Che ore sono?</w:t>
      </w:r>
    </w:p>
    <w:p w14:paraId="7A8859CB" w14:textId="52E78CD3" w:rsidR="001F110F" w:rsidRPr="002210C3" w:rsidRDefault="001F110F" w:rsidP="003F5E14">
      <w:pPr>
        <w:spacing w:after="0" w:line="240" w:lineRule="auto"/>
        <w:rPr>
          <w:rFonts w:cstheme="minorHAnsi"/>
          <w:b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color w:val="000000" w:themeColor="text1"/>
          <w:sz w:val="20"/>
          <w:szCs w:val="20"/>
          <w:lang w:val="it-IT"/>
        </w:rPr>
        <w:t xml:space="preserve">che ore </w:t>
      </w:r>
      <w:proofErr w:type="gramStart"/>
      <w:r w:rsidRPr="00F65EB3">
        <w:rPr>
          <w:rFonts w:cstheme="minorHAnsi"/>
          <w:b/>
          <w:color w:val="000000" w:themeColor="text1"/>
          <w:sz w:val="20"/>
          <w:szCs w:val="20"/>
          <w:lang w:val="it-IT"/>
        </w:rPr>
        <w:t>sono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</w:p>
    <w:p w14:paraId="5BE9C751" w14:textId="71F9E63C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D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329050F5" w14:textId="608A1D6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in orar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657E9B5F" w14:textId="71A7CBE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chiam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hiamare):</w:t>
      </w:r>
    </w:p>
    <w:p w14:paraId="451B7995" w14:textId="06D4B2C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ran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A141C73" w14:textId="2A1B748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nquan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0944105" w14:textId="2667074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nquantu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28F1D1B" w14:textId="4CD5552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ssan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75C68CE" w14:textId="5C29E96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ttan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F2D7D88" w14:textId="608440C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ttan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F3583F3" w14:textId="10AB631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van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313EE4D" w14:textId="79069E3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e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EA9BE76" w14:textId="1B0278E5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D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60FCA170" w14:textId="4BDEE69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orolog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86297D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orologio):</w:t>
      </w:r>
    </w:p>
    <w:p w14:paraId="56CA2718" w14:textId="00C7B54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orar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86297D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orario):</w:t>
      </w:r>
    </w:p>
    <w:p w14:paraId="244AA2A8" w14:textId="3A97C42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no le nov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E4EBFD3" w14:textId="6BA2B86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no le sei e trentacinqu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E21F5B8" w14:textId="2B00678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no le sette meno ve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7DC552E" w14:textId="54621EB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è l’u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ABCAE89" w14:textId="6981032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sono </w:t>
      </w:r>
      <w:proofErr w:type="gramStart"/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e venti</w:t>
      </w:r>
      <w:proofErr w:type="gramEnd"/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 e qu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ic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3809C07" w14:textId="3509911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è mezzogior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7EEA5B6" w14:textId="565DD5E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è mezzano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95829E7" w14:textId="5965A982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che ora </w:t>
      </w:r>
      <w:proofErr w:type="gramStart"/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è?</w:t>
      </w:r>
      <w:r w:rsidR="00A75F6E" w:rsidRPr="00A75F6E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:</w:t>
      </w:r>
      <w:proofErr w:type="gramEnd"/>
    </w:p>
    <w:p w14:paraId="464C8D9C" w14:textId="0D76D47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st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nostro):</w:t>
      </w:r>
    </w:p>
    <w:p w14:paraId="01E17BE8" w14:textId="7628CE7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scoltator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86297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ascoltatore):</w:t>
      </w:r>
    </w:p>
    <w:p w14:paraId="425B2BC7" w14:textId="14AEE19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gram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programmi):</w:t>
      </w:r>
    </w:p>
    <w:p w14:paraId="3EAB497C" w14:textId="70FA773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ritar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C2F02DF" w14:textId="48E4AEA6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D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428E0346" w14:textId="78E73F7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è mezzogiorno meno un quar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D205B3C" w14:textId="7587F6C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è mezzanotte e mezzo/a (trenta)</w:t>
      </w:r>
      <w:r w:rsidR="007C503A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D58FF96" w14:textId="1F8F550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no le dodici e cinqu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A5201D3" w14:textId="080CFEC2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D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571CB772" w14:textId="63312695" w:rsidR="001F110F" w:rsidRPr="002210C3" w:rsidRDefault="001F110F" w:rsidP="003F5E14">
      <w:pPr>
        <w:spacing w:after="0" w:line="240" w:lineRule="auto"/>
        <w:jc w:val="both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disegn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disegnare):</w:t>
      </w:r>
    </w:p>
    <w:p w14:paraId="03B6684F" w14:textId="474B6AE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lancet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lancetta):</w:t>
      </w:r>
    </w:p>
    <w:p w14:paraId="07CC54A7" w14:textId="759613E4" w:rsidR="001F110F" w:rsidRPr="002210C3" w:rsidRDefault="00F65EB3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D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44D835C0" w14:textId="398A8E5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u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cusare):</w:t>
      </w:r>
    </w:p>
    <w:p w14:paraId="7970C721" w14:textId="77777777" w:rsidR="00E25631" w:rsidRDefault="00E25631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</w:p>
    <w:p w14:paraId="3592F199" w14:textId="5EBC50B3" w:rsidR="001F110F" w:rsidRPr="002210C3" w:rsidRDefault="00F65EB3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lastRenderedPageBreak/>
        <w:t>D</w:t>
      </w:r>
      <w:r w:rsidR="001F110F"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6</w:t>
      </w:r>
    </w:p>
    <w:p w14:paraId="614B552B" w14:textId="62D2160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ognun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ognuno):</w:t>
      </w:r>
    </w:p>
    <w:p w14:paraId="220F439D" w14:textId="1CAEF60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quante più parole relativ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3EA1B494" w14:textId="7BC4B71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relativ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elativa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elativo):</w:t>
      </w:r>
    </w:p>
    <w:p w14:paraId="5C9963BC" w14:textId="4552D62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ad es</w:t>
      </w:r>
      <w:r w:rsidRPr="00F65EB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mp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03941890" w14:textId="383EBC9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va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valere):</w:t>
      </w:r>
    </w:p>
    <w:p w14:paraId="59D67C05" w14:textId="77777777" w:rsidR="007C503A" w:rsidRPr="002210C3" w:rsidRDefault="007C503A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637F0A0D" w14:textId="24C2BBD1" w:rsidR="001F110F" w:rsidRPr="00F65EB3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highlight w:val="magenta"/>
          <w:lang w:val="it-IT"/>
        </w:rPr>
      </w:pPr>
      <w:r w:rsidRPr="00F65EB3">
        <w:rPr>
          <w:rFonts w:cstheme="minorHAnsi"/>
          <w:b/>
          <w:color w:val="FF0000"/>
          <w:sz w:val="20"/>
          <w:szCs w:val="20"/>
          <w:lang w:val="it-IT"/>
        </w:rPr>
        <w:t>Guardiamo</w:t>
      </w:r>
    </w:p>
    <w:p w14:paraId="1BB18857" w14:textId="1460B35F" w:rsidR="001F110F" w:rsidRPr="00F65EB3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04C82F80" w14:textId="5DF3750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 fam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ED2F654" w14:textId="6B4C6A1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am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E40AA2A" w14:textId="03D436A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scot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biscotto):</w:t>
      </w:r>
    </w:p>
    <w:p w14:paraId="21CCE932" w14:textId="73E00362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pit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D1AF822" w14:textId="2B75B15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ind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EAE0972" w14:textId="59360629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5AD0CC5" w14:textId="2B20340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bagl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bagliare):</w:t>
      </w:r>
    </w:p>
    <w:p w14:paraId="2ACF9771" w14:textId="62BE6499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u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8F19487" w14:textId="7C5274BF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a chi </w:t>
      </w:r>
      <w:proofErr w:type="gramStart"/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occa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66DBEE02" w14:textId="2BF5EF5E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oc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toccare):</w:t>
      </w:r>
    </w:p>
    <w:p w14:paraId="1E46C361" w14:textId="57580B3C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o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giochi):</w:t>
      </w:r>
    </w:p>
    <w:p w14:paraId="1BC2355C" w14:textId="7A746EEB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rriv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rrivare):</w:t>
      </w:r>
    </w:p>
    <w:p w14:paraId="0485CB17" w14:textId="4CEA9AC2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uon profumi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BCCDB78" w14:textId="2FAE01B2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fumi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D0C4138" w14:textId="78AAE0D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ra un’o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A2EC4C7" w14:textId="326EEDC4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nto è bel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F3FF269" w14:textId="0D28F5FA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ciò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343AA8C" w14:textId="4ABF3DFB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re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r</w:t>
      </w:r>
      <w:r w:rsidR="001F110F"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dere):</w:t>
      </w:r>
    </w:p>
    <w:p w14:paraId="55F26ED6" w14:textId="5D81D4BF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prietar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092E781" w14:textId="13EB9096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l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EC80F97" w14:textId="2F63C851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ucced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ucc</w:t>
      </w:r>
      <w:r w:rsidR="001F110F"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dere):</w:t>
      </w:r>
    </w:p>
    <w:p w14:paraId="4C0AD185" w14:textId="3D045E0E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ni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614C7F6" w14:textId="68223303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u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64810BD" w14:textId="7D266592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e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5B723D6" w14:textId="1A0986C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n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ono in stra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DE6A847" w14:textId="354B543E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ra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4D275F9" w14:textId="5959AF7A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mposs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./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.):</w:t>
      </w:r>
    </w:p>
    <w:p w14:paraId="0904A48E" w14:textId="065311CF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ero di 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4B157C5" w14:textId="77777777" w:rsidR="007C503A" w:rsidRPr="002210C3" w:rsidRDefault="007C503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12299FEC" w14:textId="42DB89BC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F65EB3">
        <w:rPr>
          <w:rFonts w:cstheme="minorHAnsi"/>
          <w:b/>
          <w:color w:val="FF0000"/>
          <w:sz w:val="20"/>
          <w:szCs w:val="20"/>
          <w:lang w:val="it-IT"/>
        </w:rPr>
        <w:t>Progettiamo</w:t>
      </w:r>
      <w:r w:rsidR="006D4399" w:rsidRPr="002210C3">
        <w:rPr>
          <w:rFonts w:cstheme="minorHAnsi"/>
          <w:b/>
          <w:bCs/>
          <w:i/>
          <w:iCs/>
          <w:sz w:val="20"/>
          <w:szCs w:val="20"/>
          <w:lang w:val="it-IT"/>
        </w:rPr>
        <w:t xml:space="preserve"> </w:t>
      </w:r>
    </w:p>
    <w:p w14:paraId="61E8ED62" w14:textId="08BBBF2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brev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FE7C1D6" w14:textId="02810CF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art</w:t>
      </w:r>
      <w:r w:rsidRPr="00F65EB3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F65EB3">
        <w:rPr>
          <w:rFonts w:cstheme="minorHAnsi"/>
          <w:b/>
          <w:bCs/>
          <w:color w:val="00B0F0"/>
          <w:sz w:val="20"/>
          <w:szCs w:val="20"/>
          <w:lang w:val="it-IT"/>
        </w:rPr>
        <w:t>col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BDC1962" w14:textId="77777777" w:rsidR="007C503A" w:rsidRPr="002210C3" w:rsidRDefault="007C503A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39040489" w14:textId="35C6856B" w:rsidR="001F110F" w:rsidRPr="00F65EB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FF0000"/>
          <w:sz w:val="20"/>
          <w:szCs w:val="20"/>
          <w:lang w:val="it-IT"/>
        </w:rPr>
        <w:t>Conosciamo l’Italia</w:t>
      </w:r>
      <w:r w:rsidRPr="00F65EB3">
        <w:rPr>
          <w:rFonts w:cstheme="minorHAnsi"/>
          <w:b/>
          <w:color w:val="FF0000"/>
          <w:sz w:val="20"/>
          <w:szCs w:val="20"/>
          <w:lang w:val="it-IT"/>
        </w:rPr>
        <w:t xml:space="preserve"> – Unità 2</w:t>
      </w:r>
    </w:p>
    <w:p w14:paraId="6A2ED4C8" w14:textId="5669F187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210C3">
        <w:rPr>
          <w:rFonts w:cstheme="minorHAnsi"/>
          <w:b/>
          <w:sz w:val="20"/>
          <w:szCs w:val="20"/>
          <w:lang w:val="it-IT"/>
        </w:rPr>
        <w:t>Ragazzi italiani</w:t>
      </w:r>
      <w:r w:rsidRPr="002210C3">
        <w:rPr>
          <w:rFonts w:cstheme="minorHAnsi"/>
          <w:sz w:val="20"/>
          <w:szCs w:val="20"/>
          <w:lang w:val="it-IT"/>
        </w:rPr>
        <w:t>,</w:t>
      </w:r>
      <w:r w:rsidR="002E52E3" w:rsidRPr="002210C3">
        <w:rPr>
          <w:rFonts w:cstheme="minorHAnsi"/>
          <w:sz w:val="20"/>
          <w:szCs w:val="20"/>
          <w:lang w:val="it-IT"/>
        </w:rPr>
        <w:t xml:space="preserve"> </w:t>
      </w:r>
      <w:r w:rsidRPr="002210C3">
        <w:rPr>
          <w:rFonts w:cstheme="minorHAnsi"/>
          <w:b/>
          <w:sz w:val="20"/>
          <w:szCs w:val="20"/>
          <w:lang w:val="it-IT"/>
        </w:rPr>
        <w:t>non solo social</w:t>
      </w:r>
      <w:r w:rsidR="006D4399" w:rsidRPr="002210C3">
        <w:rPr>
          <w:rFonts w:cstheme="minorHAnsi"/>
          <w:b/>
          <w:bCs/>
          <w:i/>
          <w:iCs/>
          <w:sz w:val="20"/>
          <w:szCs w:val="20"/>
          <w:lang w:val="it-IT"/>
        </w:rPr>
        <w:t xml:space="preserve"> </w:t>
      </w:r>
    </w:p>
    <w:p w14:paraId="21A5F4C5" w14:textId="203D326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ltre 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6ABE38F" w14:textId="522678D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 cosa più importa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B45D56B" w14:textId="154FCE2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sseggia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1193614" w14:textId="4106F7C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compagn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F3C4654" w14:textId="6BC0C7F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pagn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662CCAD" w14:textId="7E4B665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ver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752C4B8" w14:textId="7BF8409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mp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D517F57" w14:textId="520BB3A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ru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A8F04CC" w14:textId="76D5520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a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BB7D7EE" w14:textId="70BBD4E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6E3ACC9" w14:textId="3F90E11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aturalme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7688770" w14:textId="67A217D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ttività f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020CD86" w14:textId="2E9D9D9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ic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raticare):</w:t>
      </w:r>
    </w:p>
    <w:p w14:paraId="05794EA5" w14:textId="2936FE4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uo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9CAD5EE" w14:textId="68116E1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adizi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57DBFF9" w14:textId="2B65C02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i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43A8312" w14:textId="7230DA5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enito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genitore):</w:t>
      </w:r>
    </w:p>
    <w:p w14:paraId="23C30FF0" w14:textId="1D3F868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nn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D472379" w14:textId="52909A1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lce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D289A67" w14:textId="438415E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fat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9B867E1" w14:textId="2CFD913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teria scol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275E7BF" w14:textId="03A64DF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F65EB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0486F65" w14:textId="199BDED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rumenti musical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o strumento musicale):</w:t>
      </w:r>
    </w:p>
    <w:p w14:paraId="45E62379" w14:textId="30017D4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l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sic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l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sico):</w:t>
      </w:r>
    </w:p>
    <w:p w14:paraId="28EBB220" w14:textId="6C1CE56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a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vario):</w:t>
      </w:r>
    </w:p>
    <w:p w14:paraId="751D2EF1" w14:textId="3BACC28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c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lic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o):</w:t>
      </w:r>
    </w:p>
    <w:p w14:paraId="7B9ED207" w14:textId="42D2E18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usic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6EC47C3" w14:textId="2F12863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tinu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189C901" w14:textId="5E9AF1B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servator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DF0D194" w14:textId="65B4F7C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vi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AA4E6AB" w14:textId="0FDC18F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et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letto):</w:t>
      </w:r>
    </w:p>
    <w:p w14:paraId="63321389" w14:textId="1DE520F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an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,</w:t>
      </w:r>
      <w:r w:rsidR="002F60C8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i/le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/la gi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vane):</w:t>
      </w:r>
    </w:p>
    <w:p w14:paraId="6738D9F8" w14:textId="77777777" w:rsidR="007C503A" w:rsidRPr="002210C3" w:rsidRDefault="007C503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13245606" w14:textId="5DAC1033" w:rsidR="001F110F" w:rsidRPr="002F60C8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2F60C8">
        <w:rPr>
          <w:rFonts w:cstheme="minorHAnsi"/>
          <w:b/>
          <w:color w:val="FF0000"/>
          <w:sz w:val="20"/>
          <w:szCs w:val="20"/>
          <w:lang w:val="it-IT"/>
        </w:rPr>
        <w:t>Approfondimento grammaticale – Unità 2</w:t>
      </w:r>
    </w:p>
    <w:p w14:paraId="7404E331" w14:textId="2CF6551D" w:rsidR="001F110F" w:rsidRPr="002F60C8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re</w:t>
      </w:r>
    </w:p>
    <w:p w14:paraId="7A8CC5C9" w14:textId="012BF22F" w:rsidR="001F110F" w:rsidRPr="002F60C8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re</w:t>
      </w:r>
    </w:p>
    <w:p w14:paraId="058C9AF2" w14:textId="0DF6B4D7" w:rsidR="001F110F" w:rsidRPr="002F60C8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re</w:t>
      </w:r>
    </w:p>
    <w:p w14:paraId="7E20F12E" w14:textId="4C8465B0" w:rsidR="001F110F" w:rsidRPr="002F60C8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porre</w:t>
      </w:r>
    </w:p>
    <w:p w14:paraId="50D1658D" w14:textId="0E3DDE28" w:rsidR="001F110F" w:rsidRPr="002F60C8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manere</w:t>
      </w:r>
    </w:p>
    <w:p w14:paraId="0C31A52C" w14:textId="76804BCA" w:rsidR="001F110F" w:rsidRPr="002F60C8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alire</w:t>
      </w:r>
    </w:p>
    <w:p w14:paraId="679A3F61" w14:textId="32E88B7B" w:rsidR="001F110F" w:rsidRPr="002F60C8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liere</w:t>
      </w:r>
    </w:p>
    <w:p w14:paraId="237E677F" w14:textId="1E3BB458" w:rsidR="001F110F" w:rsidRPr="002F60C8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nere</w:t>
      </w:r>
    </w:p>
    <w:p w14:paraId="43554542" w14:textId="73825275" w:rsidR="001F110F" w:rsidRPr="002F60C8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adurre</w:t>
      </w:r>
    </w:p>
    <w:p w14:paraId="394ED1D0" w14:textId="13676120" w:rsidR="001F110F" w:rsidRPr="002210C3" w:rsidRDefault="001F110F" w:rsidP="003F5E14">
      <w:pPr>
        <w:spacing w:after="0" w:line="240" w:lineRule="auto"/>
        <w:rPr>
          <w:rFonts w:cstheme="minorHAnsi"/>
          <w:b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espr</w:t>
      </w:r>
      <w:r w:rsidRPr="002F60C8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me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</w:p>
    <w:p w14:paraId="1FD3F46D" w14:textId="5474E52F" w:rsidR="001F110F" w:rsidRPr="002210C3" w:rsidRDefault="001F110F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possess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): </w:t>
      </w:r>
    </w:p>
    <w:p w14:paraId="2154C79A" w14:textId="59A95BE0" w:rsidR="001F110F" w:rsidRPr="002210C3" w:rsidRDefault="001F110F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argomen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C7A15CB" w14:textId="5FD7E41F" w:rsidR="001F110F" w:rsidRPr="002210C3" w:rsidRDefault="001F110F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tem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i temi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2A2E517" w14:textId="32A4FA06" w:rsidR="001F110F" w:rsidRPr="002210C3" w:rsidRDefault="001F110F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oggetto indiret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E3B5CC0" w14:textId="0DA412A4" w:rsidR="001F110F" w:rsidRPr="002210C3" w:rsidRDefault="001F110F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ogget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66210D7" w14:textId="3D49EB9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n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mandare):</w:t>
      </w:r>
    </w:p>
    <w:p w14:paraId="7B2CBF79" w14:textId="4D93EAA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complemento di luog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EBA8E13" w14:textId="1AB5F43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succed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ucc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>dere):</w:t>
      </w:r>
    </w:p>
    <w:p w14:paraId="55E95853" w14:textId="7684095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il tempo passa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73EE57DE" w14:textId="4681C94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azio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9ADD92F" w14:textId="3FE0DBC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per</w:t>
      </w:r>
      <w:r w:rsidRPr="002F60C8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od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D71AB87" w14:textId="7DA21C4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defini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CCE3082" w14:textId="0BE300D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us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D27DC98" w14:textId="21EE0E8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iu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D46863E" w14:textId="151DDBF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bbr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598B5E4" w14:textId="396F3D9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gg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E86BC9A" w14:textId="25B2D68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pronom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il pronome):</w:t>
      </w:r>
    </w:p>
    <w:p w14:paraId="51FE3271" w14:textId="6E9F106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moto da luog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FE1F25E" w14:textId="43BF97D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mezzi di traspor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A1BC768" w14:textId="61DA509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mezz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mezzo):</w:t>
      </w:r>
    </w:p>
    <w:p w14:paraId="56BDB0A7" w14:textId="41F4AF2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traspor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62EE8A2" w14:textId="3C8BB53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stagi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stagione):</w:t>
      </w:r>
    </w:p>
    <w:p w14:paraId="109F7342" w14:textId="3071431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imave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0156DBD" w14:textId="6F1F857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11FBF6E" w14:textId="0D88579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st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9FFBBA6" w14:textId="3F42B0C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rel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2CE9D3C" w14:textId="745D3C3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lastRenderedPageBreak/>
        <w:t>il tempo impiega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B72B6AD" w14:textId="015BF01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cer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AD6E751" w14:textId="2A302B5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174B815" w14:textId="0DBFD87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sopr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25C6FD89" w14:textId="44F15EE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si trov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trovarsi):</w:t>
      </w:r>
    </w:p>
    <w:p w14:paraId="5DF926A4" w14:textId="5DEF0D1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d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A4C526C" w14:textId="518E3BE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destinazio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D02C1D8" w14:textId="2C5F44F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viagg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DD32F53" w14:textId="3D755C5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passagg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9CB2AF0" w14:textId="4401232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attravers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023B2457" w14:textId="10A9EA7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p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omprare):</w:t>
      </w:r>
    </w:p>
    <w:p w14:paraId="31EDC77E" w14:textId="3EB9BDE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ega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A0AF4DC" w14:textId="1A8361A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dura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1605C5C" w14:textId="23DC90C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scopo</w:t>
      </w:r>
      <w:r w:rsidR="008A4F2A" w:rsidRPr="002210C3">
        <w:rPr>
          <w:rFonts w:cstheme="minorHAnsi"/>
          <w:color w:val="00B0F0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8C4175A" w14:textId="13DB1C7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tiv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motivo):</w:t>
      </w:r>
    </w:p>
    <w:p w14:paraId="25C0C10C" w14:textId="692E227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in mezz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6EBAABAB" w14:textId="4434C96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relazio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A58B5D0" w14:textId="6948717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appor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8439541" w14:textId="47BC108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bliote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3C183EE" w14:textId="18C0AB8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pi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1EF0678" w14:textId="270008F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du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7657A5F" w14:textId="77777777" w:rsidR="007C503A" w:rsidRPr="002210C3" w:rsidRDefault="007C503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59D80E99" w14:textId="69A23F13" w:rsidR="001F110F" w:rsidRPr="002F60C8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2F60C8">
        <w:rPr>
          <w:rFonts w:cstheme="minorHAnsi"/>
          <w:b/>
          <w:color w:val="FF0000"/>
          <w:sz w:val="20"/>
          <w:szCs w:val="20"/>
          <w:lang w:val="it-IT"/>
        </w:rPr>
        <w:t>Quaderno degli esercizi – Unità 2</w:t>
      </w:r>
    </w:p>
    <w:p w14:paraId="50B4D7BA" w14:textId="1B146BA6" w:rsidR="001F110F" w:rsidRPr="002F60C8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FF0000"/>
          <w:sz w:val="20"/>
          <w:szCs w:val="20"/>
          <w:lang w:val="it-IT"/>
        </w:rPr>
        <w:t>6</w:t>
      </w:r>
    </w:p>
    <w:p w14:paraId="44C4D3BC" w14:textId="019AF0E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B0F0"/>
          <w:sz w:val="20"/>
          <w:szCs w:val="20"/>
          <w:lang w:val="it-IT"/>
        </w:rPr>
        <w:t>riscri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scr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B0F0"/>
          <w:sz w:val="20"/>
          <w:szCs w:val="20"/>
          <w:lang w:val="it-IT"/>
        </w:rPr>
        <w:t>vere):</w:t>
      </w:r>
    </w:p>
    <w:p w14:paraId="4DFBB2FB" w14:textId="797290AC" w:rsidR="001F110F" w:rsidRPr="002F60C8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FF0000"/>
          <w:sz w:val="20"/>
          <w:szCs w:val="20"/>
          <w:lang w:val="it-IT"/>
        </w:rPr>
        <w:t>7</w:t>
      </w:r>
    </w:p>
    <w:p w14:paraId="4C0E1F4D" w14:textId="13E9C75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v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vare):</w:t>
      </w:r>
    </w:p>
    <w:p w14:paraId="54D397D3" w14:textId="3B2520BA" w:rsidR="001F110F" w:rsidRPr="002F60C8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FF0000"/>
          <w:sz w:val="20"/>
          <w:szCs w:val="20"/>
          <w:lang w:val="it-IT"/>
        </w:rPr>
        <w:t>10</w:t>
      </w:r>
    </w:p>
    <w:p w14:paraId="54746519" w14:textId="70FB477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ag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0575C0F" w14:textId="1A655E5B" w:rsidR="001F110F" w:rsidRPr="002F60C8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FF0000"/>
          <w:sz w:val="20"/>
          <w:szCs w:val="20"/>
          <w:lang w:val="it-IT"/>
        </w:rPr>
        <w:t>11</w:t>
      </w:r>
    </w:p>
    <w:p w14:paraId="0273551D" w14:textId="1A6BEB2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F60C8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rli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2E8921A" w14:textId="77777777" w:rsidR="007C503A" w:rsidRPr="002210C3" w:rsidRDefault="007C503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7549DE47" w14:textId="3DE19A48" w:rsidR="001F110F" w:rsidRPr="00BD2043" w:rsidRDefault="001F110F" w:rsidP="003F5E14">
      <w:pPr>
        <w:spacing w:after="0" w:line="240" w:lineRule="auto"/>
        <w:rPr>
          <w:rFonts w:cstheme="minorHAnsi"/>
          <w:b/>
          <w:sz w:val="24"/>
          <w:szCs w:val="24"/>
          <w:highlight w:val="yellow"/>
          <w:lang w:val="it-IT"/>
        </w:rPr>
      </w:pPr>
      <w:r w:rsidRPr="00BD2043">
        <w:rPr>
          <w:rFonts w:cstheme="minorHAnsi"/>
          <w:b/>
          <w:sz w:val="24"/>
          <w:szCs w:val="24"/>
          <w:highlight w:val="yellow"/>
          <w:lang w:val="it-IT"/>
        </w:rPr>
        <w:t xml:space="preserve">Unità 3 – </w:t>
      </w:r>
      <w:r w:rsidRPr="00BD2043">
        <w:rPr>
          <w:rFonts w:cstheme="minorHAnsi"/>
          <w:b/>
          <w:i/>
          <w:iCs/>
          <w:sz w:val="24"/>
          <w:szCs w:val="24"/>
          <w:highlight w:val="yellow"/>
          <w:lang w:val="it-IT"/>
        </w:rPr>
        <w:t>In contatto</w:t>
      </w:r>
    </w:p>
    <w:p w14:paraId="2DE14AAC" w14:textId="5394171C" w:rsidR="001F110F" w:rsidRPr="002210C3" w:rsidRDefault="001F110F" w:rsidP="003F5E14">
      <w:pPr>
        <w:spacing w:after="0" w:line="240" w:lineRule="auto"/>
        <w:rPr>
          <w:rFonts w:cstheme="minorHAnsi"/>
          <w:b/>
          <w:sz w:val="20"/>
          <w:szCs w:val="20"/>
          <w:highlight w:val="yellow"/>
          <w:lang w:val="it-IT"/>
        </w:rPr>
      </w:pPr>
      <w:r w:rsidRPr="00BD204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contatto</w:t>
      </w:r>
      <w:r w:rsidR="007C503A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6FA6C25" w14:textId="7F39B008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BD204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ta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b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632312C6" w14:textId="77777777" w:rsidR="007C503A" w:rsidRPr="002210C3" w:rsidRDefault="007C503A" w:rsidP="003F5E14">
      <w:pPr>
        <w:spacing w:after="0" w:line="240" w:lineRule="auto"/>
        <w:rPr>
          <w:rFonts w:cstheme="minorHAnsi"/>
          <w:bCs/>
          <w:sz w:val="20"/>
          <w:szCs w:val="20"/>
          <w:lang w:val="it-IT"/>
        </w:rPr>
      </w:pPr>
    </w:p>
    <w:p w14:paraId="4013A21B" w14:textId="6C5195E6" w:rsidR="001F110F" w:rsidRPr="00BD2043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BD2043">
        <w:rPr>
          <w:rFonts w:cstheme="minorHAnsi"/>
          <w:b/>
          <w:color w:val="FF0000"/>
          <w:sz w:val="20"/>
          <w:szCs w:val="20"/>
          <w:lang w:val="it-IT"/>
        </w:rPr>
        <w:t>Prima Parte – Unità 3</w:t>
      </w:r>
    </w:p>
    <w:p w14:paraId="4C3EB768" w14:textId="10F08D12" w:rsidR="001F110F" w:rsidRPr="00BD2043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BD2043">
        <w:rPr>
          <w:rFonts w:cstheme="minorHAnsi"/>
          <w:b/>
          <w:color w:val="FF0000"/>
          <w:sz w:val="20"/>
          <w:szCs w:val="20"/>
          <w:lang w:val="it-IT"/>
        </w:rPr>
        <w:t>Per cominciare…</w:t>
      </w:r>
    </w:p>
    <w:p w14:paraId="1D0EE334" w14:textId="73477D90" w:rsidR="001F110F" w:rsidRPr="00BD2043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BD2043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5F2F143C" w14:textId="5EFB7A3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D2043">
        <w:rPr>
          <w:rFonts w:cstheme="minorHAnsi"/>
          <w:b/>
          <w:bCs/>
          <w:color w:val="00B0F0"/>
          <w:sz w:val="20"/>
          <w:szCs w:val="20"/>
          <w:lang w:val="it-IT"/>
        </w:rPr>
        <w:t>discute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disc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color w:val="00B0F0"/>
          <w:sz w:val="20"/>
          <w:szCs w:val="20"/>
          <w:lang w:val="it-IT"/>
        </w:rPr>
        <w:t>tere):</w:t>
      </w:r>
    </w:p>
    <w:p w14:paraId="1D4E04A2" w14:textId="7F7298A5" w:rsidR="001F110F" w:rsidRPr="00DB4A6F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B4A6F">
        <w:rPr>
          <w:rFonts w:cstheme="minorHAnsi"/>
          <w:b/>
          <w:bCs/>
          <w:color w:val="00B0F0"/>
          <w:sz w:val="20"/>
          <w:szCs w:val="20"/>
          <w:lang w:val="it-IT"/>
        </w:rPr>
        <w:t>tablet</w:t>
      </w:r>
      <w:r w:rsidR="007B739D" w:rsidRPr="00DB4A6F">
        <w:rPr>
          <w:rFonts w:cstheme="minorHAnsi"/>
          <w:color w:val="00B0F0"/>
          <w:sz w:val="20"/>
          <w:szCs w:val="20"/>
          <w:lang w:val="it-IT"/>
        </w:rPr>
        <w:t>, il</w:t>
      </w:r>
      <w:r w:rsidRPr="00DB4A6F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DB4A6F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DB4A6F">
        <w:rPr>
          <w:rFonts w:cstheme="minorHAnsi"/>
          <w:color w:val="00B0F0"/>
          <w:sz w:val="20"/>
          <w:szCs w:val="20"/>
          <w:lang w:val="it-IT"/>
        </w:rPr>
        <w:t>)</w:t>
      </w:r>
      <w:r w:rsidR="00BD2043" w:rsidRPr="00DB4A6F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="00BD2043" w:rsidRPr="00DB4A6F">
        <w:rPr>
          <w:rFonts w:cstheme="minorHAnsi"/>
          <w:i/>
          <w:iCs/>
          <w:color w:val="00B0F0"/>
          <w:sz w:val="20"/>
          <w:szCs w:val="20"/>
          <w:lang w:val="it-IT"/>
        </w:rPr>
        <w:t>pl</w:t>
      </w:r>
      <w:r w:rsidR="00BD2043" w:rsidRPr="00DB4A6F">
        <w:rPr>
          <w:rFonts w:cstheme="minorHAnsi"/>
          <w:color w:val="00B0F0"/>
          <w:sz w:val="20"/>
          <w:szCs w:val="20"/>
          <w:lang w:val="it-IT"/>
        </w:rPr>
        <w:t>. i tablet)</w:t>
      </w:r>
      <w:r w:rsidRPr="00DB4A6F">
        <w:rPr>
          <w:rFonts w:cstheme="minorHAnsi"/>
          <w:color w:val="00B0F0"/>
          <w:sz w:val="20"/>
          <w:szCs w:val="20"/>
          <w:lang w:val="it-IT"/>
        </w:rPr>
        <w:t>:</w:t>
      </w:r>
    </w:p>
    <w:p w14:paraId="551489FA" w14:textId="0673EF4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pc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</w:t>
      </w:r>
      <w:r w:rsidR="00BD204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="00BD2043" w:rsidRPr="00B40DD9">
        <w:rPr>
          <w:rFonts w:cstheme="minorHAnsi"/>
          <w:i/>
          <w:iCs/>
          <w:color w:val="00B0F0"/>
          <w:sz w:val="20"/>
          <w:szCs w:val="20"/>
          <w:lang w:val="it-IT"/>
        </w:rPr>
        <w:t>pl</w:t>
      </w:r>
      <w:r w:rsidR="00BD2043">
        <w:rPr>
          <w:rFonts w:cstheme="minorHAnsi"/>
          <w:color w:val="00B0F0"/>
          <w:sz w:val="20"/>
          <w:szCs w:val="20"/>
          <w:lang w:val="it-IT"/>
        </w:rPr>
        <w:t xml:space="preserve">. i </w:t>
      </w:r>
      <w:r w:rsidR="001A1FBA">
        <w:rPr>
          <w:rFonts w:cstheme="minorHAnsi"/>
          <w:color w:val="00B0F0"/>
          <w:sz w:val="20"/>
          <w:szCs w:val="20"/>
          <w:lang w:val="it-IT"/>
        </w:rPr>
        <w:t>pc</w:t>
      </w:r>
      <w:r w:rsidR="00BD2043">
        <w:rPr>
          <w:rFonts w:cstheme="minorHAnsi"/>
          <w:color w:val="00B0F0"/>
          <w:sz w:val="20"/>
          <w:szCs w:val="20"/>
          <w:lang w:val="it-IT"/>
        </w:rPr>
        <w:t>)</w:t>
      </w:r>
      <w:r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0FFE0E78" w14:textId="77139F4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confront</w:t>
      </w:r>
      <w:r w:rsidRPr="001A1FBA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te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nfrontarsi):</w:t>
      </w:r>
    </w:p>
    <w:p w14:paraId="207DD27C" w14:textId="18A8E8D6" w:rsidR="001F110F" w:rsidRPr="001A1FBA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16009E11" w14:textId="239847B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onli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30BC9C70" w14:textId="7113C2B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</w:t>
      </w:r>
      <w:r w:rsidRPr="001A1FB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e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v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deo):</w:t>
      </w:r>
    </w:p>
    <w:p w14:paraId="4ECA393F" w14:textId="60889C0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deochiam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videochiamata):</w:t>
      </w:r>
    </w:p>
    <w:p w14:paraId="3F030772" w14:textId="6AAF3CA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at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24166EB" w14:textId="13ECEC9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s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21642A7" w14:textId="22F92665" w:rsidR="001F110F" w:rsidRPr="001A1FBA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3B07CF1E" w14:textId="2203EA5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</w:t>
      </w:r>
      <w:r w:rsidRPr="001A1FB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pito in clas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5A1928F" w14:textId="7BB2A51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ble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problemi):</w:t>
      </w:r>
    </w:p>
    <w:p w14:paraId="12803791" w14:textId="6EF0489B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a i più diffici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BE07151" w14:textId="0EB918B8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el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quello):</w:t>
      </w:r>
    </w:p>
    <w:p w14:paraId="4C6820BE" w14:textId="14BF583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prattu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1BCFD94" w14:textId="4B42C390" w:rsidR="001F110F" w:rsidRPr="001A1FBA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5A58E776" w14:textId="5C24F71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verific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verificare):</w:t>
      </w:r>
    </w:p>
    <w:p w14:paraId="1FB48BC3" w14:textId="7E2F903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ip</w:t>
      </w:r>
      <w:r w:rsidRPr="001A1FBA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tes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ip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B0F0"/>
          <w:sz w:val="20"/>
          <w:szCs w:val="20"/>
          <w:lang w:val="it-IT"/>
        </w:rPr>
        <w:t>tesi):</w:t>
      </w:r>
    </w:p>
    <w:p w14:paraId="6C626EE9" w14:textId="788F479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sigl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onsigliare):</w:t>
      </w:r>
    </w:p>
    <w:p w14:paraId="1745CDE5" w14:textId="58D15A0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alv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BF8775F" w14:textId="5B55411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la fi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0AF81D2" w14:textId="77777777" w:rsidR="007C503A" w:rsidRPr="002210C3" w:rsidRDefault="007C503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360865A8" w14:textId="7760B065" w:rsidR="001F110F" w:rsidRPr="001A1FBA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1A1FBA">
        <w:rPr>
          <w:rFonts w:cstheme="minorHAnsi"/>
          <w:b/>
          <w:color w:val="FF0000"/>
          <w:sz w:val="20"/>
          <w:szCs w:val="20"/>
          <w:lang w:val="it-IT"/>
        </w:rPr>
        <w:t>In questa unità impariamo…</w:t>
      </w:r>
    </w:p>
    <w:p w14:paraId="7B30B877" w14:textId="6711B8B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dispositi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dispositivo):</w:t>
      </w:r>
    </w:p>
    <w:p w14:paraId="1721B6A7" w14:textId="5302D2A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elettr</w:t>
      </w:r>
      <w:r w:rsidRPr="001A1FBA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nic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elettr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B0F0"/>
          <w:sz w:val="20"/>
          <w:szCs w:val="20"/>
          <w:lang w:val="it-IT"/>
        </w:rPr>
        <w:t>nico):</w:t>
      </w:r>
    </w:p>
    <w:p w14:paraId="0368DD3E" w14:textId="62F40C7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incertezz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8FC4C51" w14:textId="637FD4A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dubb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208B37E" w14:textId="3B657AC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localizz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12DAAA1D" w14:textId="0B40F99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oggett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oggetto):</w:t>
      </w:r>
    </w:p>
    <w:p w14:paraId="69BCDCFF" w14:textId="35EF0E3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spazio</w:t>
      </w:r>
      <w:r w:rsidR="008A4F2A" w:rsidRPr="002210C3">
        <w:rPr>
          <w:rFonts w:cstheme="minorHAnsi"/>
          <w:color w:val="00B0F0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gli spazi):</w:t>
      </w:r>
    </w:p>
    <w:p w14:paraId="0D7700E6" w14:textId="3CD705C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ringrazi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296A3E5D" w14:textId="261182C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ringraziamen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BE74236" w14:textId="3C1456E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preposizioni articol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1E3F5F3" w14:textId="45523EE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possessi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possessivo):</w:t>
      </w:r>
    </w:p>
    <w:p w14:paraId="415F2725" w14:textId="4957E73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abbreviazi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abbreviazione):</w:t>
      </w:r>
    </w:p>
    <w:p w14:paraId="7A6D954C" w14:textId="76274CF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italiano digita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9058329" w14:textId="18144D6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animal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animale):</w:t>
      </w:r>
    </w:p>
    <w:p w14:paraId="5DEA227C" w14:textId="77777777" w:rsidR="007C503A" w:rsidRPr="002210C3" w:rsidRDefault="007C503A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4385B428" w14:textId="535C101F" w:rsidR="001F110F" w:rsidRPr="001A1FBA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1A1FBA">
        <w:rPr>
          <w:rFonts w:cstheme="minorHAnsi"/>
          <w:b/>
          <w:color w:val="FF0000"/>
          <w:sz w:val="20"/>
          <w:szCs w:val="20"/>
          <w:lang w:val="it-IT"/>
        </w:rPr>
        <w:t>A È difficile questo capitolo!</w:t>
      </w:r>
    </w:p>
    <w:p w14:paraId="7B5D2A76" w14:textId="7B1D0701" w:rsidR="001F110F" w:rsidRPr="001A1FBA" w:rsidRDefault="001A1FBA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A</w:t>
      </w:r>
      <w:r w:rsidR="001F110F" w:rsidRPr="001A1FBA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4032D918" w14:textId="5A01A941" w:rsidR="001F110F" w:rsidRPr="002210C3" w:rsidRDefault="001F110F" w:rsidP="003F5E14">
      <w:pPr>
        <w:spacing w:after="0" w:line="240" w:lineRule="auto"/>
        <w:rPr>
          <w:rFonts w:cstheme="minorHAnsi"/>
          <w:i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nti</w:t>
      </w:r>
      <w:r w:rsidRPr="002210C3">
        <w:rPr>
          <w:rFonts w:cstheme="minorHAnsi"/>
          <w:sz w:val="20"/>
          <w:szCs w:val="20"/>
          <w:lang w:val="it-IT"/>
        </w:rPr>
        <w:t xml:space="preserve">,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ronto</w:t>
      </w:r>
      <w:r w:rsidRPr="002210C3">
        <w:rPr>
          <w:rFonts w:cstheme="minorHAnsi"/>
          <w:sz w:val="20"/>
          <w:szCs w:val="20"/>
          <w:lang w:val="it-IT"/>
        </w:rPr>
        <w:t xml:space="preserve">, </w:t>
      </w:r>
    </w:p>
    <w:p w14:paraId="79BF3AAB" w14:textId="24AE8B7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p</w:t>
      </w:r>
      <w:r w:rsidRPr="001A1FB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olo</w:t>
      </w:r>
      <w:r w:rsidRPr="002210C3">
        <w:rPr>
          <w:rFonts w:cstheme="minorHAnsi"/>
          <w:sz w:val="20"/>
          <w:szCs w:val="20"/>
          <w:lang w:val="it-IT"/>
        </w:rPr>
        <w:t xml:space="preserve">,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il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</w:p>
    <w:p w14:paraId="383AA0DE" w14:textId="3551069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passo</w:t>
      </w:r>
      <w:r w:rsidRPr="002210C3">
        <w:rPr>
          <w:rFonts w:cstheme="minorHAnsi"/>
          <w:sz w:val="20"/>
          <w:szCs w:val="20"/>
          <w:lang w:val="it-IT"/>
        </w:rPr>
        <w:t xml:space="preserve">,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il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</w:p>
    <w:p w14:paraId="3C3A2A1C" w14:textId="0DC3BC1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siglio</w:t>
      </w:r>
      <w:r w:rsidRPr="002210C3">
        <w:rPr>
          <w:rFonts w:cstheme="minorHAnsi"/>
          <w:sz w:val="20"/>
          <w:szCs w:val="20"/>
          <w:lang w:val="it-IT"/>
        </w:rPr>
        <w:t xml:space="preserve">,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il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consigli):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</w:p>
    <w:p w14:paraId="1E6E3643" w14:textId="23A2B790" w:rsidR="001F110F" w:rsidRPr="001A1FBA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uardate bene</w:t>
      </w:r>
      <w:r w:rsidR="001A1FBA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52463C3" w14:textId="3468DD77" w:rsidR="001F110F" w:rsidRPr="001A1FBA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sai </w:t>
      </w:r>
      <w:proofErr w:type="gramStart"/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sa?</w:t>
      </w:r>
      <w:r w:rsidR="001A1FBA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6013E4E3" w14:textId="4617534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v</w:t>
      </w:r>
      <w:r w:rsidRPr="002210C3">
        <w:rPr>
          <w:rFonts w:cstheme="minorHAnsi"/>
          <w:sz w:val="20"/>
          <w:szCs w:val="20"/>
          <w:lang w:val="it-IT"/>
        </w:rPr>
        <w:t xml:space="preserve">, 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la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</w:p>
    <w:p w14:paraId="7640C961" w14:textId="3604E304" w:rsidR="001F110F" w:rsidRPr="001A1FBA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l giorno dopo</w:t>
      </w:r>
      <w:r w:rsidR="001A1FBA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E7A842D" w14:textId="3CFFE10F" w:rsidR="001F110F" w:rsidRPr="002210C3" w:rsidRDefault="001F110F" w:rsidP="003F5E14">
      <w:pPr>
        <w:spacing w:after="0" w:line="240" w:lineRule="auto"/>
        <w:rPr>
          <w:rFonts w:cstheme="minorHAnsi"/>
          <w:bCs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ssun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2D2D8897" w14:textId="7485E08C" w:rsidR="001F110F" w:rsidRPr="002210C3" w:rsidRDefault="001F110F" w:rsidP="003F5E14">
      <w:pPr>
        <w:spacing w:after="0" w:line="240" w:lineRule="auto"/>
        <w:rPr>
          <w:rFonts w:cstheme="minorHAnsi"/>
          <w:b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iente</w:t>
      </w:r>
      <w:r w:rsidR="001A1FBA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6DDE551" w14:textId="5C4E4F8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men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</w:p>
    <w:p w14:paraId="49B333CF" w14:textId="4F0461BB" w:rsidR="001F110F" w:rsidRPr="002210C3" w:rsidRDefault="001F110F" w:rsidP="003F5E14">
      <w:pPr>
        <w:spacing w:after="0" w:line="240" w:lineRule="auto"/>
        <w:rPr>
          <w:rFonts w:cstheme="minorHAnsi"/>
          <w:b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vare</w:t>
      </w:r>
      <w:r w:rsidR="001A1FBA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AD76ECD" w14:textId="76261AF9" w:rsidR="001F110F" w:rsidRPr="002210C3" w:rsidRDefault="001A1FB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1A1FBA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35C2B02D" w14:textId="5E5387D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</w:t>
      </w:r>
      <w:r w:rsidRPr="001A1FB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8ED7203" w14:textId="2EE5ACB5" w:rsidR="001F110F" w:rsidRPr="002210C3" w:rsidRDefault="001A1FB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1A1FBA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183B9164" w14:textId="231BEAA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grig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grigi):</w:t>
      </w:r>
    </w:p>
    <w:p w14:paraId="40457AED" w14:textId="2DBD028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cord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ricordare):</w:t>
      </w:r>
    </w:p>
    <w:p w14:paraId="4489A885" w14:textId="240B037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 m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012C8A9" w14:textId="3D272DD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ttenzi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BA8ED23" w14:textId="237531C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cchia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A9E275D" w14:textId="6D8540F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 un’occhia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C1B2000" w14:textId="77777777" w:rsidR="007C503A" w:rsidRPr="002210C3" w:rsidRDefault="007C503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6058F7D8" w14:textId="56B7E758" w:rsidR="001F110F" w:rsidRPr="001A1FBA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1A1FBA">
        <w:rPr>
          <w:rFonts w:cstheme="minorHAnsi"/>
          <w:b/>
          <w:color w:val="FF0000"/>
          <w:sz w:val="20"/>
          <w:szCs w:val="20"/>
          <w:lang w:val="it-IT"/>
        </w:rPr>
        <w:t>B Pronti per il compito?</w:t>
      </w:r>
    </w:p>
    <w:p w14:paraId="50290A3C" w14:textId="3C1F651C" w:rsidR="001F110F" w:rsidRPr="002210C3" w:rsidRDefault="001A1FB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1A1FBA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517A87CC" w14:textId="7AAFE2E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qual è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64B87B71" w14:textId="508CB7D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differenz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4649231" w14:textId="2C5C97C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B0F0"/>
          <w:sz w:val="20"/>
          <w:szCs w:val="20"/>
          <w:lang w:val="it-IT"/>
        </w:rPr>
        <w:t>giall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1492A1B" w14:textId="1B76B658" w:rsidR="001F110F" w:rsidRPr="002210C3" w:rsidRDefault="001A1FB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1A1FBA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1EE13284" w14:textId="370C0FA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 dove vie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05BAA39" w14:textId="59EC52B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lan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79E365C" w14:textId="67749D5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ua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guanto):</w:t>
      </w:r>
    </w:p>
    <w:p w14:paraId="2B981F3F" w14:textId="3126797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sse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5F373BB" w14:textId="58F21D9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 ch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7AB771E" w14:textId="1BC1C89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</w:t>
      </w:r>
      <w:r w:rsidRPr="001A1FBA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1A1FBA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o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8059DDB" w14:textId="683301C5" w:rsidR="001F110F" w:rsidRPr="009D72C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color w:val="FF0000"/>
          <w:sz w:val="20"/>
          <w:szCs w:val="20"/>
          <w:lang w:val="it-IT"/>
        </w:rPr>
        <w:lastRenderedPageBreak/>
        <w:t>C A che ora?</w:t>
      </w:r>
    </w:p>
    <w:p w14:paraId="4A8599DF" w14:textId="3CD74FD8" w:rsidR="001F110F" w:rsidRPr="002210C3" w:rsidRDefault="009D72C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026CEC83" w14:textId="55EED71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si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7BA11AB" w14:textId="68370DF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ett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lo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84489D1" w14:textId="32DA426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goz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negozio):</w:t>
      </w:r>
    </w:p>
    <w:p w14:paraId="6867E659" w14:textId="2FDC3DB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cu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4FCD2D9" w14:textId="3715C80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n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ensare):</w:t>
      </w:r>
    </w:p>
    <w:p w14:paraId="2231CBF7" w14:textId="2E2FC47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merigg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B6A8364" w14:textId="293AE9F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ai a le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03F8A29" w14:textId="2B1EF5A6" w:rsidR="001F110F" w:rsidRPr="002210C3" w:rsidRDefault="009D72C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50A44A65" w14:textId="4041AAE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B0F0"/>
          <w:sz w:val="20"/>
          <w:szCs w:val="20"/>
          <w:lang w:val="it-IT"/>
        </w:rPr>
        <w:t>a tur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9C6D623" w14:textId="2F9A564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a a dormi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C11E78F" w14:textId="5DC2B586" w:rsidR="001F110F" w:rsidRPr="002210C3" w:rsidRDefault="009D72C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05ED59E8" w14:textId="670BC18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B0F0"/>
          <w:sz w:val="20"/>
          <w:szCs w:val="20"/>
          <w:lang w:val="it-IT"/>
        </w:rPr>
        <w:t>poss</w:t>
      </w:r>
      <w:r w:rsidRPr="009D72CF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9D72CF">
        <w:rPr>
          <w:rFonts w:cstheme="minorHAnsi"/>
          <w:b/>
          <w:bCs/>
          <w:color w:val="00B0F0"/>
          <w:sz w:val="20"/>
          <w:szCs w:val="20"/>
          <w:lang w:val="it-IT"/>
        </w:rPr>
        <w:t>bi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</w:t>
      </w:r>
      <w:r w:rsidRPr="002210C3">
        <w:rPr>
          <w:rFonts w:cstheme="minorHAnsi"/>
          <w:color w:val="00B0F0"/>
          <w:sz w:val="20"/>
          <w:szCs w:val="20"/>
          <w:lang w:val="it-IT"/>
        </w:rPr>
        <w:t>.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</w:t>
      </w:r>
      <w:r w:rsidRPr="002210C3">
        <w:rPr>
          <w:rFonts w:cstheme="minorHAnsi"/>
          <w:color w:val="00B0F0"/>
          <w:sz w:val="20"/>
          <w:szCs w:val="20"/>
          <w:lang w:val="it-IT"/>
        </w:rPr>
        <w:t>.):</w:t>
      </w:r>
    </w:p>
    <w:p w14:paraId="7D9EBD9E" w14:textId="0B2D0F0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B0F0"/>
          <w:sz w:val="20"/>
          <w:szCs w:val="20"/>
          <w:lang w:val="it-IT"/>
        </w:rPr>
        <w:t>partecip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DDD5A46" w14:textId="6B93C8A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B0F0"/>
          <w:sz w:val="20"/>
          <w:szCs w:val="20"/>
          <w:lang w:val="it-IT"/>
        </w:rPr>
        <w:t>event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evento):</w:t>
      </w:r>
    </w:p>
    <w:p w14:paraId="3FDCFD48" w14:textId="79ECF73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l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s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cl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sico):</w:t>
      </w:r>
    </w:p>
    <w:p w14:paraId="1BED826F" w14:textId="6E09522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der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moderno):</w:t>
      </w:r>
    </w:p>
    <w:p w14:paraId="01B1968C" w14:textId="0878AFC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r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corso):</w:t>
      </w:r>
    </w:p>
    <w:p w14:paraId="14E93182" w14:textId="48E0050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a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11D07FE" w14:textId="4736E52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r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1C87BDB" w14:textId="64C649B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cemb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6061C97" w14:textId="77777777" w:rsidR="007C503A" w:rsidRPr="002210C3" w:rsidRDefault="007C503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63445F91" w14:textId="6827C072" w:rsidR="001F110F" w:rsidRPr="009D72C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color w:val="FF0000"/>
          <w:sz w:val="20"/>
          <w:szCs w:val="20"/>
          <w:lang w:val="it-IT"/>
        </w:rPr>
        <w:t>D Mah,</w:t>
      </w:r>
      <w:r w:rsidR="002E52E3" w:rsidRPr="009D72CF">
        <w:rPr>
          <w:rFonts w:cstheme="minorHAnsi"/>
          <w:b/>
          <w:color w:val="FF0000"/>
          <w:sz w:val="20"/>
          <w:szCs w:val="20"/>
          <w:lang w:val="it-IT"/>
        </w:rPr>
        <w:t xml:space="preserve"> </w:t>
      </w:r>
      <w:r w:rsidRPr="009D72CF">
        <w:rPr>
          <w:rFonts w:cstheme="minorHAnsi"/>
          <w:b/>
          <w:color w:val="FF0000"/>
          <w:sz w:val="20"/>
          <w:szCs w:val="20"/>
          <w:lang w:val="it-IT"/>
        </w:rPr>
        <w:t>non so</w:t>
      </w:r>
    </w:p>
    <w:p w14:paraId="511323CD" w14:textId="11BAB5D1" w:rsidR="001F110F" w:rsidRPr="009D72CF" w:rsidRDefault="009D72C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D</w:t>
      </w:r>
      <w:r w:rsidR="001F110F" w:rsidRPr="009D72CF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66515F6A" w14:textId="511320F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B0F0"/>
          <w:sz w:val="20"/>
          <w:szCs w:val="20"/>
          <w:lang w:val="it-IT"/>
        </w:rPr>
        <w:t>ricostru</w:t>
      </w:r>
      <w:r w:rsidRPr="009D72CF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9D72CF">
        <w:rPr>
          <w:rFonts w:cstheme="minorHAnsi"/>
          <w:b/>
          <w:bCs/>
          <w:color w:val="00B0F0"/>
          <w:sz w:val="20"/>
          <w:szCs w:val="20"/>
          <w:lang w:val="it-IT"/>
        </w:rPr>
        <w:t>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costru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B0F0"/>
          <w:sz w:val="20"/>
          <w:szCs w:val="20"/>
          <w:lang w:val="it-IT"/>
        </w:rPr>
        <w:t>re):</w:t>
      </w:r>
    </w:p>
    <w:p w14:paraId="5AC64D95" w14:textId="0646F5F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B0F0"/>
          <w:sz w:val="20"/>
          <w:szCs w:val="20"/>
          <w:lang w:val="it-IT"/>
        </w:rPr>
        <w:t>color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colore):</w:t>
      </w:r>
    </w:p>
    <w:p w14:paraId="049B3270" w14:textId="5557615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n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0EA95FA" w14:textId="76473AB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nd’è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28886DD" w14:textId="6076F69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babilme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AAAAD77" w14:textId="42DDC820" w:rsidR="001F110F" w:rsidRPr="002210C3" w:rsidRDefault="009D72C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D</w:t>
      </w:r>
      <w:r w:rsidR="001F110F"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60CD9E9F" w14:textId="0F5DD7D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spr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B4B2549" w14:textId="30A5B47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certez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CE22E19" w14:textId="1F1EB77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ubb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C0F40FC" w14:textId="51534C1D" w:rsidR="001F110F" w:rsidRPr="002210C3" w:rsidRDefault="009D72C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D</w:t>
      </w:r>
      <w:r w:rsidR="001F110F"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603CDD76" w14:textId="2FC6EF2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nto co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A08D083" w14:textId="49C46A2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ostare):</w:t>
      </w:r>
    </w:p>
    <w:p w14:paraId="0F28EE1A" w14:textId="77777777" w:rsidR="007C503A" w:rsidRPr="002210C3" w:rsidRDefault="007C503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5F33E07E" w14:textId="7B9A257C" w:rsidR="001F110F" w:rsidRPr="009D72C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color w:val="FF0000"/>
          <w:sz w:val="20"/>
          <w:szCs w:val="20"/>
          <w:lang w:val="it-IT"/>
        </w:rPr>
        <w:t>Seconda Parte – Unità 3</w:t>
      </w:r>
    </w:p>
    <w:p w14:paraId="643836BC" w14:textId="639CEEB8" w:rsidR="001F110F" w:rsidRPr="009D72C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color w:val="FF0000"/>
          <w:sz w:val="20"/>
          <w:szCs w:val="20"/>
          <w:lang w:val="it-IT"/>
        </w:rPr>
        <w:t>A Dov’è?</w:t>
      </w:r>
    </w:p>
    <w:p w14:paraId="5B98B8E4" w14:textId="167EFF9C" w:rsidR="001F110F" w:rsidRPr="002210C3" w:rsidRDefault="001F110F" w:rsidP="003F5E14">
      <w:pPr>
        <w:spacing w:after="0" w:line="240" w:lineRule="auto"/>
        <w:rPr>
          <w:rFonts w:cstheme="minorHAnsi"/>
          <w:b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v’è</w:t>
      </w:r>
    </w:p>
    <w:p w14:paraId="0CF9E091" w14:textId="039BE23C" w:rsidR="001F110F" w:rsidRPr="002210C3" w:rsidRDefault="009D72C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6928D711" w14:textId="3D53E09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cca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ECF9073" w14:textId="193AC2D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p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BE56D7C" w14:textId="089516D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no d’accor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BA6027F" w14:textId="59D176C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’accor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ABA6A72" w14:textId="7A1FAE9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ss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 al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C928CFA" w14:textId="35D7C3D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gi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D372C82" w14:textId="2C9A11A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s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8B36153" w14:textId="1AD2202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form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4A98EC9" w14:textId="6E87BCB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un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):</w:t>
      </w:r>
    </w:p>
    <w:p w14:paraId="17D78280" w14:textId="51E0152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’importa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1B614EF" w14:textId="33498A4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ov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14DE3A7" w14:textId="3A962AD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spos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disposta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disposto):</w:t>
      </w:r>
    </w:p>
    <w:p w14:paraId="24233471" w14:textId="1C30367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dot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59FA46C" w14:textId="331C600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n può essere così diff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873B29E" w14:textId="4817994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en-US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en-US"/>
        </w:rPr>
        <w:t>post</w:t>
      </w:r>
      <w:r w:rsidR="007B739D" w:rsidRPr="002210C3">
        <w:rPr>
          <w:rFonts w:cstheme="minorHAnsi"/>
          <w:color w:val="000000" w:themeColor="text1"/>
          <w:sz w:val="20"/>
          <w:szCs w:val="20"/>
          <w:lang w:val="en-US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en-US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en-US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en-US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en-US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2210C3">
        <w:rPr>
          <w:rFonts w:cstheme="minorHAnsi"/>
          <w:color w:val="000000" w:themeColor="text1"/>
          <w:sz w:val="20"/>
          <w:szCs w:val="20"/>
          <w:lang w:val="en-US"/>
        </w:rPr>
        <w:t>i</w:t>
      </w:r>
      <w:proofErr w:type="spellEnd"/>
      <w:r w:rsidRPr="002210C3">
        <w:rPr>
          <w:rFonts w:cstheme="minorHAnsi"/>
          <w:color w:val="000000" w:themeColor="text1"/>
          <w:sz w:val="20"/>
          <w:szCs w:val="20"/>
          <w:lang w:val="en-US"/>
        </w:rPr>
        <w:t xml:space="preserve"> post):</w:t>
      </w:r>
    </w:p>
    <w:p w14:paraId="59981E81" w14:textId="5C1646B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div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BD7232A" w14:textId="79533A2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lc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76CD61A" w14:textId="180B677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55E871A" w14:textId="3A86A9B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rig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pl.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i frigo):</w:t>
      </w:r>
    </w:p>
    <w:p w14:paraId="0671BA41" w14:textId="3B86B762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9D72CF">
        <w:rPr>
          <w:rFonts w:cstheme="minorHAnsi"/>
          <w:b/>
          <w:bCs/>
          <w:sz w:val="20"/>
          <w:szCs w:val="20"/>
          <w:lang w:val="it-IT"/>
        </w:rPr>
        <w:t>dentro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5402FFDE" w14:textId="6F46CDC5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9D72CF">
        <w:rPr>
          <w:rFonts w:cstheme="minorHAnsi"/>
          <w:b/>
          <w:bCs/>
          <w:sz w:val="20"/>
          <w:szCs w:val="20"/>
          <w:lang w:val="it-IT"/>
        </w:rPr>
        <w:t>formaggi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sz w:val="20"/>
          <w:szCs w:val="20"/>
          <w:lang w:val="it-IT"/>
        </w:rPr>
        <w:t xml:space="preserve">pl. </w:t>
      </w:r>
      <w:r w:rsidRPr="002210C3">
        <w:rPr>
          <w:rFonts w:cstheme="minorHAnsi"/>
          <w:sz w:val="20"/>
          <w:szCs w:val="20"/>
          <w:lang w:val="it-IT"/>
        </w:rPr>
        <w:t>i formaggi):</w:t>
      </w:r>
    </w:p>
    <w:p w14:paraId="121EC097" w14:textId="438DCD2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mio):</w:t>
      </w:r>
    </w:p>
    <w:p w14:paraId="40CF2BA2" w14:textId="5F0221C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u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tuo):</w:t>
      </w:r>
    </w:p>
    <w:p w14:paraId="66C9CA54" w14:textId="44C29B5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ono sul ser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663E89B" w14:textId="79A29F7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ul ser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1DF7853" w14:textId="0216D5E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dolescenti</w:t>
      </w:r>
      <w:r w:rsidR="009D72CF" w:rsidRPr="009D72CF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le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adolescente):</w:t>
      </w:r>
    </w:p>
    <w:p w14:paraId="1517BEDA" w14:textId="7103B5B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cial med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B017B99" w14:textId="4BCFE76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ttimi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 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ottimisti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f. pl.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ottimiste):</w:t>
      </w:r>
    </w:p>
    <w:p w14:paraId="12EF8496" w14:textId="4119603A" w:rsidR="001F110F" w:rsidRPr="002210C3" w:rsidRDefault="009D72C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09BE2678" w14:textId="5C316C9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levis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ED67101" w14:textId="21CB37B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brer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3BA2208" w14:textId="31E99738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9D72CF">
        <w:rPr>
          <w:rFonts w:cstheme="minorHAnsi"/>
          <w:b/>
          <w:bCs/>
          <w:sz w:val="20"/>
          <w:szCs w:val="20"/>
          <w:lang w:val="it-IT"/>
        </w:rPr>
        <w:t>divan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76B8719B" w14:textId="1AB39090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9D72CF">
        <w:rPr>
          <w:rFonts w:cstheme="minorHAnsi"/>
          <w:b/>
          <w:bCs/>
          <w:sz w:val="20"/>
          <w:szCs w:val="20"/>
          <w:lang w:val="it-IT"/>
        </w:rPr>
        <w:t>davanti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1CEB4C4F" w14:textId="09465D17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9D72CF">
        <w:rPr>
          <w:rFonts w:cstheme="minorHAnsi"/>
          <w:b/>
          <w:bCs/>
          <w:sz w:val="20"/>
          <w:szCs w:val="20"/>
          <w:lang w:val="it-IT"/>
        </w:rPr>
        <w:t>dietro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09DB3610" w14:textId="78455EE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rivan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9B5C29A" w14:textId="74C363CA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9D72CF">
        <w:rPr>
          <w:rFonts w:cstheme="minorHAnsi"/>
          <w:b/>
          <w:bCs/>
          <w:sz w:val="20"/>
          <w:szCs w:val="20"/>
          <w:lang w:val="it-IT"/>
        </w:rPr>
        <w:t>intorno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0CF77008" w14:textId="67CDA724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9D72CF">
        <w:rPr>
          <w:rFonts w:cstheme="minorHAnsi"/>
          <w:b/>
          <w:bCs/>
          <w:sz w:val="20"/>
          <w:szCs w:val="20"/>
          <w:lang w:val="it-IT"/>
        </w:rPr>
        <w:t>tavolin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B918D78" w14:textId="5FA2621C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9D72CF">
        <w:rPr>
          <w:rFonts w:cstheme="minorHAnsi"/>
          <w:b/>
          <w:bCs/>
          <w:sz w:val="20"/>
          <w:szCs w:val="20"/>
          <w:lang w:val="it-IT"/>
        </w:rPr>
        <w:t>poltrone</w:t>
      </w:r>
      <w:r w:rsidR="007B739D" w:rsidRPr="002210C3">
        <w:rPr>
          <w:rFonts w:cstheme="minorHAnsi"/>
          <w:sz w:val="20"/>
          <w:szCs w:val="20"/>
          <w:lang w:val="it-IT"/>
        </w:rPr>
        <w:t>, le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la poltrona):</w:t>
      </w:r>
    </w:p>
    <w:p w14:paraId="69ECEEA9" w14:textId="14D02226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9D72CF">
        <w:rPr>
          <w:rFonts w:cstheme="minorHAnsi"/>
          <w:b/>
          <w:bCs/>
          <w:sz w:val="20"/>
          <w:szCs w:val="20"/>
          <w:lang w:val="it-IT"/>
        </w:rPr>
        <w:t>tappet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418CC0D5" w14:textId="674F48F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pa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FCE7362" w14:textId="4BEA4CE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rmad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pl.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gli armadi):</w:t>
      </w:r>
    </w:p>
    <w:p w14:paraId="3E2D65CC" w14:textId="25FE5489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9D72CF">
        <w:rPr>
          <w:rFonts w:cstheme="minorHAnsi"/>
          <w:b/>
          <w:bCs/>
          <w:sz w:val="20"/>
          <w:szCs w:val="20"/>
          <w:lang w:val="it-IT"/>
        </w:rPr>
        <w:t>piant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6EA70BDD" w14:textId="058D7255" w:rsidR="001F110F" w:rsidRPr="002210C3" w:rsidRDefault="009D72C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197F0570" w14:textId="5CDBDC38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9D72CF">
        <w:rPr>
          <w:rFonts w:cstheme="minorHAnsi"/>
          <w:b/>
          <w:bCs/>
          <w:sz w:val="20"/>
          <w:szCs w:val="20"/>
          <w:lang w:val="it-IT"/>
        </w:rPr>
        <w:t>benissim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avv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39005FBF" w14:textId="1E67E885" w:rsidR="001F110F" w:rsidRPr="002210C3" w:rsidRDefault="009D72C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9D72CF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5E65F5DB" w14:textId="04E4AAE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nt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37C804F" w14:textId="77777777" w:rsidR="007C503A" w:rsidRPr="002210C3" w:rsidRDefault="007C503A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0895B9BD" w14:textId="2120B354" w:rsidR="001F110F" w:rsidRPr="009D72C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9D72CF">
        <w:rPr>
          <w:rFonts w:cstheme="minorHAnsi"/>
          <w:b/>
          <w:color w:val="FF0000"/>
          <w:sz w:val="20"/>
          <w:szCs w:val="20"/>
          <w:lang w:val="it-IT"/>
        </w:rPr>
        <w:t>B Di chi è?</w:t>
      </w:r>
    </w:p>
    <w:p w14:paraId="73033FB4" w14:textId="134FEE4A" w:rsidR="001F110F" w:rsidRPr="009D72CF" w:rsidRDefault="009D72C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B</w:t>
      </w:r>
      <w:r w:rsidR="001F110F" w:rsidRPr="009D72CF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5EAFD77F" w14:textId="0AE437D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B0F0"/>
          <w:sz w:val="20"/>
          <w:szCs w:val="20"/>
          <w:lang w:val="it-IT"/>
        </w:rPr>
        <w:t>fumet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AEB0DC3" w14:textId="7875657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4373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u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67BB786" w14:textId="24C2B86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D72CF">
        <w:rPr>
          <w:rFonts w:cstheme="minorHAnsi"/>
          <w:b/>
          <w:bCs/>
          <w:color w:val="00B0F0"/>
          <w:sz w:val="20"/>
          <w:szCs w:val="20"/>
          <w:lang w:val="it-IT"/>
        </w:rPr>
        <w:t>il res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133C66AD" w14:textId="2A2126DA" w:rsidR="001F110F" w:rsidRPr="002210C3" w:rsidRDefault="0043733D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43733D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43733D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0F3BA9E8" w14:textId="44B422F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4373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con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EF1DF73" w14:textId="6C96E9A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4373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razie mil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0164B7F" w14:textId="0DEF1C7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43733D">
        <w:rPr>
          <w:rFonts w:cstheme="minorHAnsi"/>
          <w:b/>
          <w:bCs/>
          <w:sz w:val="20"/>
          <w:szCs w:val="20"/>
          <w:lang w:val="it-IT"/>
        </w:rPr>
        <w:t>verament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25AFF69" w14:textId="0DEBD094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43733D">
        <w:rPr>
          <w:rFonts w:cstheme="minorHAnsi"/>
          <w:b/>
          <w:bCs/>
          <w:sz w:val="20"/>
          <w:szCs w:val="20"/>
          <w:lang w:val="it-IT"/>
        </w:rPr>
        <w:t>vado a pranzo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4805226E" w14:textId="2AA9F98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4373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pagna di scuo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806B426" w14:textId="54DC5309" w:rsidR="001F110F" w:rsidRPr="002210C3" w:rsidRDefault="0043733D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43733D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43733D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0439D5A6" w14:textId="223FC75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4373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ablet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9C5EB7D" w14:textId="1CD9868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4373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</w:t>
      </w:r>
      <w:r w:rsidRPr="0043733D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4373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c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modo):</w:t>
      </w:r>
    </w:p>
    <w:p w14:paraId="600B55D1" w14:textId="77777777" w:rsidR="007C503A" w:rsidRPr="002210C3" w:rsidRDefault="007C503A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</w:p>
    <w:p w14:paraId="78E7FE5D" w14:textId="7E8C6512" w:rsidR="001F110F" w:rsidRPr="00DB4A6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B4A6F">
        <w:rPr>
          <w:rFonts w:cstheme="minorHAnsi"/>
          <w:b/>
          <w:color w:val="FF0000"/>
          <w:sz w:val="20"/>
          <w:szCs w:val="20"/>
          <w:lang w:val="it-IT"/>
        </w:rPr>
        <w:t>C Grazie!</w:t>
      </w:r>
    </w:p>
    <w:p w14:paraId="77161B76" w14:textId="236A51F2" w:rsidR="001F110F" w:rsidRPr="002210C3" w:rsidRDefault="0043733D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43733D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43733D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26286A71" w14:textId="0203B06A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43733D">
        <w:rPr>
          <w:rFonts w:cstheme="minorHAnsi"/>
          <w:b/>
          <w:bCs/>
          <w:sz w:val="20"/>
          <w:szCs w:val="20"/>
          <w:lang w:val="it-IT"/>
        </w:rPr>
        <w:t xml:space="preserve">grazie </w:t>
      </w:r>
      <w:proofErr w:type="gramStart"/>
      <w:r w:rsidRPr="0043733D">
        <w:rPr>
          <w:rFonts w:cstheme="minorHAnsi"/>
          <w:b/>
          <w:bCs/>
          <w:sz w:val="20"/>
          <w:szCs w:val="20"/>
          <w:lang w:val="it-IT"/>
        </w:rPr>
        <w:t>tante!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  <w:proofErr w:type="gramEnd"/>
    </w:p>
    <w:p w14:paraId="77882C2B" w14:textId="4F12370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4373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di </w:t>
      </w:r>
      <w:proofErr w:type="gramStart"/>
      <w:r w:rsidRPr="0043733D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iente!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3E135386" w14:textId="0FF94617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43733D">
        <w:rPr>
          <w:rFonts w:cstheme="minorHAnsi"/>
          <w:b/>
          <w:bCs/>
          <w:sz w:val="20"/>
          <w:szCs w:val="20"/>
          <w:lang w:val="it-IT"/>
        </w:rPr>
        <w:t>valigie</w:t>
      </w:r>
      <w:r w:rsidR="007B739D" w:rsidRPr="002210C3">
        <w:rPr>
          <w:rFonts w:cstheme="minorHAnsi"/>
          <w:sz w:val="20"/>
          <w:szCs w:val="20"/>
          <w:lang w:val="it-IT"/>
        </w:rPr>
        <w:t>, le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la valigia):</w:t>
      </w:r>
    </w:p>
    <w:p w14:paraId="067816B9" w14:textId="1921777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g</w:t>
      </w:r>
      <w:r w:rsidRPr="001D2B50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a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80C5EEB" w14:textId="343243B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eg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DA2418D" w14:textId="4B3D0A8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ugur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aug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rio):</w:t>
      </w:r>
    </w:p>
    <w:p w14:paraId="74B99270" w14:textId="5929C7D7" w:rsidR="001F110F" w:rsidRPr="002210C3" w:rsidRDefault="001D2B50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1D2B50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0E33D930" w14:textId="7DE4CA4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B0F0"/>
          <w:sz w:val="20"/>
          <w:szCs w:val="20"/>
          <w:lang w:val="it-IT"/>
        </w:rPr>
        <w:t>liberamen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avv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61FBBB5" w14:textId="4D30309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lastRenderedPageBreak/>
        <w:t>sign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A711494" w14:textId="1522225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upermerc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F2F3521" w14:textId="10B6EA5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 fronte 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115F1C7" w14:textId="283152B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azione del metrò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1E9415F" w14:textId="71B094A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azi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C7DD0E0" w14:textId="52A251B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trò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1C2E27D" w14:textId="1A7BF7A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non c’è di </w:t>
      </w:r>
      <w:proofErr w:type="gramStart"/>
      <w:r w:rsidRPr="001D2B50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e!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20D819CF" w14:textId="77777777" w:rsidR="007C503A" w:rsidRPr="002210C3" w:rsidRDefault="007C503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4C77A954" w14:textId="6B0E4F49" w:rsidR="001F110F" w:rsidRPr="001D2B50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1D2B50">
        <w:rPr>
          <w:rFonts w:cstheme="minorHAnsi"/>
          <w:b/>
          <w:color w:val="FF0000"/>
          <w:sz w:val="20"/>
          <w:szCs w:val="20"/>
          <w:lang w:val="it-IT"/>
        </w:rPr>
        <w:t>D Vocabolario e abilità</w:t>
      </w:r>
    </w:p>
    <w:p w14:paraId="25A7E624" w14:textId="32E45D8C" w:rsidR="001F110F" w:rsidRPr="002210C3" w:rsidRDefault="001D2B50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FF0000"/>
          <w:sz w:val="20"/>
          <w:szCs w:val="20"/>
          <w:lang w:val="it-IT"/>
        </w:rPr>
        <w:t>D</w:t>
      </w:r>
      <w:r w:rsidR="001F110F" w:rsidRPr="001D2B50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3534B8C3" w14:textId="566A7AB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B0F0"/>
          <w:sz w:val="20"/>
          <w:szCs w:val="20"/>
          <w:lang w:val="it-IT"/>
        </w:rPr>
        <w:t>mim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mimare):</w:t>
      </w:r>
    </w:p>
    <w:p w14:paraId="42A0E7D5" w14:textId="46A0420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1D2B50">
        <w:rPr>
          <w:rFonts w:cstheme="minorHAnsi"/>
          <w:b/>
          <w:bCs/>
          <w:color w:val="00B0F0"/>
          <w:sz w:val="20"/>
          <w:szCs w:val="20"/>
          <w:lang w:val="it-IT"/>
        </w:rPr>
        <w:t>correttamen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avv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2CD8DA6" w14:textId="465D18C7" w:rsidR="001F110F" w:rsidRPr="00DB4A6F" w:rsidRDefault="001D2B50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B4A6F">
        <w:rPr>
          <w:rFonts w:cstheme="minorHAnsi"/>
          <w:b/>
          <w:bCs/>
          <w:color w:val="FF0000"/>
          <w:sz w:val="20"/>
          <w:szCs w:val="20"/>
          <w:lang w:val="it-IT"/>
        </w:rPr>
        <w:t>D</w:t>
      </w:r>
      <w:r w:rsidR="001F110F" w:rsidRPr="00DB4A6F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  <w:r w:rsidR="00DB4A6F" w:rsidRPr="00DB4A6F">
        <w:rPr>
          <w:rFonts w:cstheme="minorHAnsi"/>
          <w:b/>
          <w:bCs/>
          <w:color w:val="FF0000"/>
          <w:sz w:val="20"/>
          <w:szCs w:val="20"/>
          <w:lang w:val="it-IT"/>
        </w:rPr>
        <w:t xml:space="preserve"> </w:t>
      </w:r>
      <w:r w:rsidR="001F110F" w:rsidRPr="00DB4A6F">
        <w:rPr>
          <w:rFonts w:cstheme="minorHAnsi"/>
          <w:b/>
          <w:bCs/>
          <w:color w:val="FF0000"/>
          <w:sz w:val="20"/>
          <w:szCs w:val="20"/>
          <w:lang w:val="it-IT"/>
        </w:rPr>
        <w:t>Parliamo e scriviamo</w:t>
      </w:r>
      <w:r w:rsidR="006D4399" w:rsidRPr="00DB4A6F">
        <w:rPr>
          <w:rFonts w:cstheme="minorHAnsi"/>
          <w:b/>
          <w:bCs/>
          <w:i/>
          <w:iCs/>
          <w:color w:val="FF0000"/>
          <w:sz w:val="20"/>
          <w:szCs w:val="20"/>
          <w:lang w:val="it-IT"/>
        </w:rPr>
        <w:t xml:space="preserve"> </w:t>
      </w:r>
    </w:p>
    <w:p w14:paraId="72BFD94A" w14:textId="5C17C0C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limit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4FFF0BB" w14:textId="71186F9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us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9C311B9" w14:textId="37F3422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computer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 xml:space="preserve">pl. </w:t>
      </w:r>
      <w:r w:rsidRPr="002210C3">
        <w:rPr>
          <w:rFonts w:cstheme="minorHAnsi"/>
          <w:color w:val="00B0F0"/>
          <w:sz w:val="20"/>
          <w:szCs w:val="20"/>
          <w:lang w:val="it-IT"/>
        </w:rPr>
        <w:t>i computer):</w:t>
      </w:r>
    </w:p>
    <w:p w14:paraId="3B8BAD3D" w14:textId="5F9E154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da parte di…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7881DE7D" w14:textId="1F9D348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l</w:t>
      </w:r>
      <w:r w:rsidRPr="008A2B35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mi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9415FBE" w14:textId="1BCF1D1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f</w:t>
      </w:r>
      <w:r w:rsidRPr="008A2B35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llower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>/la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/le f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B0F0"/>
          <w:sz w:val="20"/>
          <w:szCs w:val="20"/>
          <w:lang w:val="it-IT"/>
        </w:rPr>
        <w:t>llower):</w:t>
      </w:r>
    </w:p>
    <w:p w14:paraId="4C02B917" w14:textId="136F774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aspett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aspetto):</w:t>
      </w:r>
    </w:p>
    <w:p w14:paraId="1F83829F" w14:textId="31339FE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positi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ositivo):</w:t>
      </w:r>
    </w:p>
    <w:p w14:paraId="1336CA62" w14:textId="6BAE549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negati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negativo):</w:t>
      </w:r>
    </w:p>
    <w:p w14:paraId="37FEC30E" w14:textId="18D0C83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segu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eguire):</w:t>
      </w:r>
    </w:p>
    <w:p w14:paraId="438DC56E" w14:textId="10DD7AD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ecc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ecc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>tera)</w:t>
      </w:r>
      <w:r w:rsidR="007C503A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30DBE288" w14:textId="23C432F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in brev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38E47A5C" w14:textId="77777777" w:rsidR="00C13C61" w:rsidRPr="002210C3" w:rsidRDefault="00C13C61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7E8E3F83" w14:textId="1F048527" w:rsidR="001F110F" w:rsidRPr="008A2B35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8A2B35">
        <w:rPr>
          <w:rFonts w:cstheme="minorHAnsi"/>
          <w:b/>
          <w:color w:val="FF0000"/>
          <w:sz w:val="20"/>
          <w:szCs w:val="20"/>
          <w:lang w:val="it-IT"/>
        </w:rPr>
        <w:t>Guardiamo</w:t>
      </w:r>
    </w:p>
    <w:p w14:paraId="32278910" w14:textId="20623767" w:rsidR="001F110F" w:rsidRPr="008A2B35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31C20A0C" w14:textId="3C5C13C1" w:rsidR="001F110F" w:rsidRPr="002210C3" w:rsidRDefault="00714513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bookmarkStart w:id="0" w:name="_Hlk107578714"/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certo che…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7C084306" w14:textId="39524E4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propri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400471F" w14:textId="64881582" w:rsidR="001F110F" w:rsidRPr="002210C3" w:rsidRDefault="00714513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high-tech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79B55988" w14:textId="5535AB4B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che ci possiamo </w:t>
      </w:r>
      <w:proofErr w:type="gramStart"/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are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3D38BE7A" w14:textId="22FB6BE3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unzi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funzionare):</w:t>
      </w:r>
    </w:p>
    <w:p w14:paraId="44F022C4" w14:textId="59CCB2C4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sog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inf.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bisognare):</w:t>
      </w:r>
    </w:p>
    <w:p w14:paraId="4B7287E1" w14:textId="2F7B11F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stribu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3D391F1" w14:textId="2A8ACFD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olanti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volantino):</w:t>
      </w:r>
    </w:p>
    <w:p w14:paraId="66927DCD" w14:textId="6E1C3F6A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 stra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CF1049B" w14:textId="0E052751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incred</w:t>
      </w:r>
      <w:r w:rsidR="001F110F" w:rsidRPr="008A2B35">
        <w:rPr>
          <w:rFonts w:cstheme="minorHAnsi"/>
          <w:b/>
          <w:bCs/>
          <w:sz w:val="20"/>
          <w:szCs w:val="20"/>
          <w:u w:val="single"/>
          <w:lang w:val="it-IT"/>
        </w:rPr>
        <w:t>i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bil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54A6DB2" w14:textId="0B20747B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adozioni</w:t>
      </w:r>
      <w:r w:rsidR="007B739D" w:rsidRPr="002210C3">
        <w:rPr>
          <w:rFonts w:cstheme="minorHAnsi"/>
          <w:sz w:val="20"/>
          <w:szCs w:val="20"/>
          <w:lang w:val="it-IT"/>
        </w:rPr>
        <w:t>, le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adozione):</w:t>
      </w:r>
    </w:p>
    <w:p w14:paraId="735F3920" w14:textId="55AC809D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da parte di…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271F7D4F" w14:textId="7D4DBAC4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cuni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8A4F2A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 pl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E16FCC3" w14:textId="4E9AAD0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ritm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2EBC677" w14:textId="7B1DC84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come mai</w:t>
      </w:r>
      <w:proofErr w:type="gramStart"/>
      <w:r w:rsidR="001F110F" w:rsidRPr="008A2B35">
        <w:rPr>
          <w:rFonts w:cstheme="minorHAnsi"/>
          <w:b/>
          <w:bCs/>
          <w:sz w:val="20"/>
          <w:szCs w:val="20"/>
          <w:lang w:val="it-IT"/>
        </w:rPr>
        <w:t>…?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  <w:proofErr w:type="gramEnd"/>
    </w:p>
    <w:p w14:paraId="3A29A65C" w14:textId="55D9D261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poch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pochi):</w:t>
      </w:r>
    </w:p>
    <w:p w14:paraId="6ADFFD2C" w14:textId="69DBD469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non bast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bastare):</w:t>
      </w:r>
    </w:p>
    <w:p w14:paraId="2E007473" w14:textId="4BC6DC91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attaccare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6280362B" w14:textId="0C9BB51A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p</w:t>
      </w:r>
      <w:r w:rsidR="001F110F" w:rsidRPr="008A2B35">
        <w:rPr>
          <w:rFonts w:cstheme="minorHAnsi"/>
          <w:b/>
          <w:bCs/>
          <w:sz w:val="20"/>
          <w:szCs w:val="20"/>
          <w:u w:val="single"/>
          <w:lang w:val="it-IT"/>
        </w:rPr>
        <w:t>a</w:t>
      </w:r>
      <w:r w:rsidR="001F110F" w:rsidRPr="008A2B35">
        <w:rPr>
          <w:rFonts w:cstheme="minorHAnsi"/>
          <w:b/>
          <w:bCs/>
          <w:sz w:val="20"/>
          <w:szCs w:val="20"/>
          <w:lang w:val="it-IT"/>
        </w:rPr>
        <w:t>us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BAAFA04" w14:textId="4DF9D546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 nuovo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194668F6" w14:textId="024F04F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mmin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D35626F" w14:textId="5670188B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o se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40E1796" w14:textId="00BEE212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BABB878" w14:textId="57CDFEC8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lcosa da b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bookmarkEnd w:id="0"/>
    <w:p w14:paraId="35D0D1C6" w14:textId="5C8068B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ss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 risult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70C6E46" w14:textId="541A7731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sult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2EF4900" w14:textId="4E0FEDFB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 350 met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0D0491C" w14:textId="596D2904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t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metro):</w:t>
      </w:r>
    </w:p>
    <w:p w14:paraId="61919548" w14:textId="52C4E9E4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918CA64" w14:textId="2C165867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ie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71932FF" w14:textId="6A3DC396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no m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CC64437" w14:textId="3BF7E733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cnolog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D33DB2E" w14:textId="6DDAEA9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etro di 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96C4E74" w14:textId="0C8BABE1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che </w:t>
      </w:r>
      <w:proofErr w:type="gramStart"/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emo!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1B0A6A58" w14:textId="6A51ED6E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e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99E8044" w14:textId="1AA06A6C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lpa di…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0ABA9C9" w14:textId="47C4F901" w:rsidR="001F110F" w:rsidRPr="008A2B35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649D723D" w14:textId="3E73D04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riassun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7346F6C" w14:textId="0E5C714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giro per la citt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1A32CDF" w14:textId="2EB02CD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BFD280C" w14:textId="56929701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8A2B35">
        <w:rPr>
          <w:rFonts w:cstheme="minorHAnsi"/>
          <w:b/>
          <w:bCs/>
          <w:sz w:val="20"/>
          <w:szCs w:val="20"/>
          <w:lang w:val="it-IT"/>
        </w:rPr>
        <w:t>campagn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69F647AC" w14:textId="5A2DE867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8A2B35">
        <w:rPr>
          <w:rFonts w:cstheme="minorHAnsi"/>
          <w:b/>
          <w:bCs/>
          <w:sz w:val="20"/>
          <w:szCs w:val="20"/>
          <w:lang w:val="it-IT"/>
        </w:rPr>
        <w:t>social media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sz w:val="20"/>
          <w:szCs w:val="20"/>
          <w:lang w:val="it-IT"/>
        </w:rPr>
        <w:t>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28288BD8" w14:textId="05FAAC8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s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persona):</w:t>
      </w:r>
    </w:p>
    <w:p w14:paraId="3689A8B3" w14:textId="0690CD44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8A2B35">
        <w:rPr>
          <w:rFonts w:cstheme="minorHAnsi"/>
          <w:b/>
          <w:bCs/>
          <w:sz w:val="20"/>
          <w:szCs w:val="20"/>
          <w:lang w:val="it-IT"/>
        </w:rPr>
        <w:t>cerc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inf.</w:t>
      </w:r>
      <w:r w:rsidRPr="002210C3">
        <w:rPr>
          <w:rFonts w:cstheme="minorHAnsi"/>
          <w:sz w:val="20"/>
          <w:szCs w:val="20"/>
          <w:lang w:val="it-IT"/>
        </w:rPr>
        <w:t xml:space="preserve"> cercare):</w:t>
      </w:r>
    </w:p>
    <w:p w14:paraId="5A199C97" w14:textId="5AA83AF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ì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3992439" w14:textId="6A916816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8A2B35">
        <w:rPr>
          <w:rFonts w:cstheme="minorHAnsi"/>
          <w:b/>
          <w:bCs/>
          <w:sz w:val="20"/>
          <w:szCs w:val="20"/>
          <w:lang w:val="it-IT"/>
        </w:rPr>
        <w:t>r</w:t>
      </w:r>
      <w:r w:rsidRPr="008A2B35">
        <w:rPr>
          <w:rFonts w:cstheme="minorHAnsi"/>
          <w:b/>
          <w:bCs/>
          <w:sz w:val="20"/>
          <w:szCs w:val="20"/>
          <w:u w:val="single"/>
          <w:lang w:val="it-IT"/>
        </w:rPr>
        <w:t>i</w:t>
      </w:r>
      <w:r w:rsidRPr="008A2B35">
        <w:rPr>
          <w:rFonts w:cstheme="minorHAnsi"/>
          <w:b/>
          <w:bCs/>
          <w:sz w:val="20"/>
          <w:szCs w:val="20"/>
          <w:lang w:val="it-IT"/>
        </w:rPr>
        <w:t>don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inf.</w:t>
      </w:r>
      <w:r w:rsidRPr="002210C3">
        <w:rPr>
          <w:rFonts w:cstheme="minorHAnsi"/>
          <w:sz w:val="20"/>
          <w:szCs w:val="20"/>
          <w:lang w:val="it-IT"/>
        </w:rPr>
        <w:t xml:space="preserve"> r</w:t>
      </w:r>
      <w:r w:rsidRPr="002210C3">
        <w:rPr>
          <w:rFonts w:cstheme="minorHAnsi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sz w:val="20"/>
          <w:szCs w:val="20"/>
          <w:lang w:val="it-IT"/>
        </w:rPr>
        <w:t>dere):</w:t>
      </w:r>
    </w:p>
    <w:p w14:paraId="67531431" w14:textId="77777777" w:rsidR="00C13C61" w:rsidRPr="002210C3" w:rsidRDefault="00C13C61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</w:p>
    <w:p w14:paraId="450F709B" w14:textId="180BE8FB" w:rsidR="001F110F" w:rsidRPr="008A2B35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8A2B35">
        <w:rPr>
          <w:rFonts w:cstheme="minorHAnsi"/>
          <w:b/>
          <w:color w:val="FF0000"/>
          <w:sz w:val="20"/>
          <w:szCs w:val="20"/>
          <w:lang w:val="it-IT"/>
        </w:rPr>
        <w:t>Progettiamo</w:t>
      </w:r>
      <w:r w:rsidR="006D4399" w:rsidRPr="008A2B35">
        <w:rPr>
          <w:rFonts w:cstheme="minorHAnsi"/>
          <w:b/>
          <w:bCs/>
          <w:i/>
          <w:iCs/>
          <w:color w:val="FF0000"/>
          <w:sz w:val="20"/>
          <w:szCs w:val="20"/>
          <w:lang w:val="it-IT"/>
        </w:rPr>
        <w:t xml:space="preserve"> </w:t>
      </w:r>
    </w:p>
    <w:p w14:paraId="7C5FB23D" w14:textId="41D6163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della vostra età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7E45B662" w14:textId="2573756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quante ore al gior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372C0EA" w14:textId="6AD5570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per quale motiv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745FBFD3" w14:textId="4B164DA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applicazi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applicazione):</w:t>
      </w:r>
    </w:p>
    <w:p w14:paraId="184EF44C" w14:textId="0DD6098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piattaform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piattaforma):</w:t>
      </w:r>
    </w:p>
    <w:p w14:paraId="27FEB7CA" w14:textId="6FABFA6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cre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reata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reato):</w:t>
      </w:r>
    </w:p>
    <w:p w14:paraId="71DD925A" w14:textId="61CA0F1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genera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C447BF5" w14:textId="2702FD3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5 su 10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A544A2F" w14:textId="48D94B4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confron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EAEC14C" w14:textId="2A32A38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tes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13A3A61" w14:textId="793A93D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proget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7465221" w14:textId="77777777" w:rsidR="00C13C61" w:rsidRPr="002210C3" w:rsidRDefault="00C13C61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21DE76CE" w14:textId="3FC9B0A7" w:rsidR="001F110F" w:rsidRPr="008A2B35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FF0000"/>
          <w:sz w:val="20"/>
          <w:szCs w:val="20"/>
          <w:lang w:val="it-IT"/>
        </w:rPr>
        <w:t>Conosciamo l’Italia</w:t>
      </w:r>
      <w:r w:rsidRPr="008A2B35">
        <w:rPr>
          <w:rFonts w:cstheme="minorHAnsi"/>
          <w:b/>
          <w:color w:val="FF0000"/>
          <w:sz w:val="20"/>
          <w:szCs w:val="20"/>
          <w:lang w:val="it-IT"/>
        </w:rPr>
        <w:t xml:space="preserve"> – Unità 3</w:t>
      </w:r>
    </w:p>
    <w:p w14:paraId="6E806EF6" w14:textId="0B74F6B9" w:rsidR="001F110F" w:rsidRPr="002210C3" w:rsidRDefault="001F110F" w:rsidP="003F5E14">
      <w:pPr>
        <w:spacing w:after="0" w:line="240" w:lineRule="auto"/>
        <w:rPr>
          <w:rFonts w:cstheme="minorHAnsi"/>
          <w:b/>
          <w:b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agazzi in contatto</w:t>
      </w:r>
    </w:p>
    <w:p w14:paraId="502DC110" w14:textId="6D06F8E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o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):</w:t>
      </w:r>
    </w:p>
    <w:p w14:paraId="065459A9" w14:textId="448DFA2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c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D004983" w14:textId="54E9AF0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loceme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F110B5E" w14:textId="21388F8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i voglio be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volere bene):</w:t>
      </w:r>
    </w:p>
    <w:p w14:paraId="0BEDFAD4" w14:textId="57D84B0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 se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serci):</w:t>
      </w:r>
    </w:p>
    <w:p w14:paraId="43BC5D26" w14:textId="36CC0A2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 rifugi per animali</w:t>
      </w:r>
      <w:r w:rsidR="006D4399" w:rsidRPr="002210C3">
        <w:rPr>
          <w:rFonts w:cstheme="minorHAnsi"/>
          <w:b/>
          <w:bCs/>
          <w:i/>
          <w:iCs/>
          <w:color w:val="000000" w:themeColor="text1"/>
          <w:sz w:val="20"/>
          <w:szCs w:val="20"/>
          <w:lang w:val="it-IT"/>
        </w:rPr>
        <w:t xml:space="preserve"> </w:t>
      </w:r>
    </w:p>
    <w:p w14:paraId="2C4E553F" w14:textId="0A29E3C9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8A2B35">
        <w:rPr>
          <w:rFonts w:cstheme="minorHAnsi"/>
          <w:b/>
          <w:bCs/>
          <w:sz w:val="20"/>
          <w:szCs w:val="20"/>
          <w:lang w:val="it-IT"/>
        </w:rPr>
        <w:t>animal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r w:rsidRPr="002210C3">
        <w:rPr>
          <w:rFonts w:cstheme="minorHAnsi"/>
          <w:sz w:val="20"/>
          <w:szCs w:val="20"/>
          <w:lang w:val="it-IT"/>
        </w:rPr>
        <w:t>gli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l’animale):</w:t>
      </w:r>
    </w:p>
    <w:p w14:paraId="54290E94" w14:textId="35CFEEA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cc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go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cc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gliere):</w:t>
      </w:r>
    </w:p>
    <w:p w14:paraId="4621228D" w14:textId="7540B7B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olonta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volontario):</w:t>
      </w:r>
    </w:p>
    <w:p w14:paraId="00374C73" w14:textId="5F2DFFC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urare):</w:t>
      </w:r>
    </w:p>
    <w:p w14:paraId="647C875B" w14:textId="54B6203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nno da mangi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8619504" w14:textId="2129CA9C" w:rsidR="001F110F" w:rsidRPr="002210C3" w:rsidRDefault="001F110F" w:rsidP="003F5E14">
      <w:pPr>
        <w:spacing w:after="0" w:line="240" w:lineRule="auto"/>
        <w:rPr>
          <w:rFonts w:cstheme="minorHAnsi"/>
          <w:b/>
          <w:bCs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uriosità</w:t>
      </w:r>
    </w:p>
    <w:p w14:paraId="729E6BFA" w14:textId="4F26A54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ip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tipo):</w:t>
      </w:r>
    </w:p>
    <w:p w14:paraId="42A1587F" w14:textId="3F1515F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val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cavallo):</w:t>
      </w:r>
    </w:p>
    <w:p w14:paraId="42CCD195" w14:textId="7A718FA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ig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coniglio):</w:t>
      </w:r>
    </w:p>
    <w:p w14:paraId="46912BFA" w14:textId="1BDCE2C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atura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naturale):</w:t>
      </w:r>
    </w:p>
    <w:p w14:paraId="4A50F069" w14:textId="0E65D74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si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E23B6C7" w14:textId="3F8FC90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rgan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zz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organizzare):</w:t>
      </w:r>
    </w:p>
    <w:p w14:paraId="5B27A078" w14:textId="6CED42B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e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cena):</w:t>
      </w:r>
    </w:p>
    <w:p w14:paraId="1A4413EE" w14:textId="4BF15FE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ambi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bambino):</w:t>
      </w:r>
    </w:p>
    <w:p w14:paraId="40BD605C" w14:textId="5F80423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 contatto con la natu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C268D87" w14:textId="380DCF5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atu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E10414C" w14:textId="378AC96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s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posto):</w:t>
      </w:r>
    </w:p>
    <w:p w14:paraId="625CC92F" w14:textId="77777777" w:rsidR="00C13C61" w:rsidRPr="002210C3" w:rsidRDefault="00C13C61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40A5BE80" w14:textId="5E1CEAC6" w:rsidR="001F110F" w:rsidRPr="008A2B35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8A2B35">
        <w:rPr>
          <w:rFonts w:cstheme="minorHAnsi"/>
          <w:b/>
          <w:color w:val="FF0000"/>
          <w:sz w:val="20"/>
          <w:szCs w:val="20"/>
          <w:lang w:val="it-IT"/>
        </w:rPr>
        <w:lastRenderedPageBreak/>
        <w:t>Autovalutazione – Unità 3</w:t>
      </w:r>
    </w:p>
    <w:p w14:paraId="318A0FB0" w14:textId="1C9EF15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sz w:val="20"/>
          <w:szCs w:val="20"/>
          <w:lang w:val="it-IT"/>
        </w:rPr>
        <w:t>telefonino</w:t>
      </w:r>
      <w:r w:rsidRPr="002210C3">
        <w:rPr>
          <w:rFonts w:cstheme="minorHAnsi"/>
          <w:sz w:val="20"/>
          <w:szCs w:val="20"/>
          <w:lang w:val="it-IT"/>
        </w:rPr>
        <w:t xml:space="preserve">,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il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89D1AE1" w14:textId="77777777" w:rsidR="00C13C61" w:rsidRPr="002210C3" w:rsidRDefault="00C13C61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1888AEF4" w14:textId="5B4E8D60" w:rsidR="001F110F" w:rsidRPr="008A2B35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8A2B35">
        <w:rPr>
          <w:rFonts w:cstheme="minorHAnsi"/>
          <w:b/>
          <w:color w:val="FF0000"/>
          <w:sz w:val="20"/>
          <w:szCs w:val="20"/>
          <w:lang w:val="it-IT"/>
        </w:rPr>
        <w:t>Approfondimento grammaticale – Unità 3</w:t>
      </w:r>
    </w:p>
    <w:p w14:paraId="4EAC7C37" w14:textId="208BFBA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ndi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A261EF3" w14:textId="493C0DB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vizze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37E295E" w14:textId="1A4E7FD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qualità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e qualità):</w:t>
      </w:r>
    </w:p>
    <w:p w14:paraId="0A05D3DE" w14:textId="22E39DE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caratter</w:t>
      </w:r>
      <w:r w:rsidRPr="008A2B35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stic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e caratter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B0F0"/>
          <w:sz w:val="20"/>
          <w:szCs w:val="20"/>
          <w:lang w:val="it-IT"/>
        </w:rPr>
        <w:t>stiche):</w:t>
      </w:r>
    </w:p>
    <w:p w14:paraId="1C9DA186" w14:textId="552BE9B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enti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la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dentisti/le dentiste):</w:t>
      </w:r>
    </w:p>
    <w:p w14:paraId="664A5C28" w14:textId="4F5A917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ffic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li uffici):</w:t>
      </w:r>
    </w:p>
    <w:p w14:paraId="4DBE5980" w14:textId="20DEE60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or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A7C5DB7" w14:textId="0CFAD26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02403A2" w14:textId="2F0374B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ati Unit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0AC22A2" w14:textId="52257A7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sz w:val="20"/>
          <w:szCs w:val="20"/>
          <w:lang w:val="it-IT"/>
        </w:rPr>
        <w:t>den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6B99751" w14:textId="335FDA5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sz w:val="20"/>
          <w:szCs w:val="20"/>
          <w:lang w:val="it-IT"/>
        </w:rPr>
        <w:t>divan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8EEB8A5" w14:textId="6EFD4F8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mod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92E70F4" w14:textId="60D8B13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proofErr w:type="spellStart"/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approsimativo</w:t>
      </w:r>
      <w:proofErr w:type="spellEnd"/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5B00067" w14:textId="0989353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momen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C0C5F5C" w14:textId="470FED6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B0F0"/>
          <w:sz w:val="20"/>
          <w:szCs w:val="20"/>
          <w:lang w:val="it-IT"/>
        </w:rPr>
        <w:t>futur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1B334A7" w14:textId="4DB9841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talia del Sud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2F79141" w14:textId="09C4D2B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d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la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E8C595B" w14:textId="076A0EC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8A2B35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sami di fine anno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94CFABB" w14:textId="21FE8CE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accade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93BCFBE" w14:textId="69FD259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sostitu</w:t>
      </w:r>
      <w:r w:rsidRPr="00A75F6E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sco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ostitu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B0F0"/>
          <w:sz w:val="20"/>
          <w:szCs w:val="20"/>
          <w:lang w:val="it-IT"/>
        </w:rPr>
        <w:t>re):</w:t>
      </w:r>
    </w:p>
    <w:p w14:paraId="169D96E0" w14:textId="7E57033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conc</w:t>
      </w:r>
      <w:r w:rsidRPr="00A75F6E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rdano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ncordare):</w:t>
      </w:r>
    </w:p>
    <w:p w14:paraId="36B1C39A" w14:textId="34DE098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g</w:t>
      </w:r>
      <w:r w:rsidRPr="00A75F6E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ne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CA9B593" w14:textId="6F0083C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n</w:t>
      </w:r>
      <w:r w:rsidRPr="00A75F6E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u</w:t>
      </w: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mer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5A79EF1" w14:textId="1667A13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accomp</w:t>
      </w:r>
      <w:r w:rsidRPr="00A75F6E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gna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accompagnare):</w:t>
      </w:r>
    </w:p>
    <w:p w14:paraId="20A1B645" w14:textId="77777777" w:rsidR="00C13C61" w:rsidRPr="002210C3" w:rsidRDefault="00C13C61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3A897BE3" w14:textId="6F927962" w:rsidR="001F110F" w:rsidRPr="00A75F6E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A75F6E">
        <w:rPr>
          <w:rFonts w:cstheme="minorHAnsi"/>
          <w:b/>
          <w:color w:val="FF0000"/>
          <w:sz w:val="20"/>
          <w:szCs w:val="20"/>
          <w:lang w:val="it-IT"/>
        </w:rPr>
        <w:t>Quaderno degli esercizi – Unità 3</w:t>
      </w:r>
    </w:p>
    <w:p w14:paraId="47628284" w14:textId="76DA3A5F" w:rsidR="001F110F" w:rsidRPr="00A75F6E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FF0000"/>
          <w:sz w:val="20"/>
          <w:szCs w:val="20"/>
          <w:lang w:val="it-IT"/>
        </w:rPr>
        <w:t>2a</w:t>
      </w:r>
    </w:p>
    <w:p w14:paraId="2935CDA2" w14:textId="3B73BD3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</w:t>
      </w:r>
      <w:r w:rsidRPr="00A75F6E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A75F6E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kistan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01E84DD" w14:textId="2E47C1B2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FF0000"/>
          <w:sz w:val="20"/>
          <w:szCs w:val="20"/>
          <w:lang w:val="it-IT"/>
        </w:rPr>
        <w:t>6b</w:t>
      </w:r>
    </w:p>
    <w:p w14:paraId="7DDBD0EC" w14:textId="373A0C0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00B0F0"/>
          <w:sz w:val="20"/>
          <w:szCs w:val="20"/>
          <w:lang w:val="it-IT"/>
        </w:rPr>
        <w:t>precis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recisa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reciso):</w:t>
      </w:r>
    </w:p>
    <w:p w14:paraId="74EAE83D" w14:textId="58F96D16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FF0000"/>
          <w:sz w:val="20"/>
          <w:szCs w:val="20"/>
          <w:lang w:val="it-IT"/>
        </w:rPr>
        <w:t>9b</w:t>
      </w:r>
    </w:p>
    <w:p w14:paraId="72DC6BC3" w14:textId="68024DE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mm</w:t>
      </w:r>
      <w:r w:rsidRPr="00A75F6E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A75F6E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D1EFE92" w14:textId="73DAC99E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FF0000"/>
          <w:sz w:val="20"/>
          <w:szCs w:val="20"/>
          <w:lang w:val="it-IT"/>
        </w:rPr>
        <w:t>13</w:t>
      </w:r>
    </w:p>
    <w:p w14:paraId="7918DBB6" w14:textId="1861134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llavo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9B1C98E" w14:textId="2B75B06E" w:rsidR="001F110F" w:rsidRPr="00A75F6E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FF0000"/>
          <w:sz w:val="20"/>
          <w:szCs w:val="20"/>
          <w:lang w:val="it-IT"/>
        </w:rPr>
        <w:t>Test finale</w:t>
      </w:r>
    </w:p>
    <w:p w14:paraId="448E30EA" w14:textId="5CFE3384" w:rsidR="001F110F" w:rsidRPr="00A75F6E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A75F6E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</w:p>
    <w:p w14:paraId="1DF7632B" w14:textId="27C788C0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A75F6E">
        <w:rPr>
          <w:rFonts w:cstheme="minorHAnsi"/>
          <w:b/>
          <w:bCs/>
          <w:sz w:val="20"/>
          <w:szCs w:val="20"/>
          <w:lang w:val="it-IT"/>
        </w:rPr>
        <w:t>corr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inf.</w:t>
      </w:r>
      <w:r w:rsidRPr="002210C3">
        <w:rPr>
          <w:rFonts w:cstheme="minorHAnsi"/>
          <w:sz w:val="20"/>
          <w:szCs w:val="20"/>
          <w:lang w:val="it-IT"/>
        </w:rPr>
        <w:t xml:space="preserve"> c</w:t>
      </w:r>
      <w:r w:rsidRPr="002210C3">
        <w:rPr>
          <w:rFonts w:cstheme="minorHAnsi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sz w:val="20"/>
          <w:szCs w:val="20"/>
          <w:lang w:val="it-IT"/>
        </w:rPr>
        <w:t>rrere):</w:t>
      </w:r>
    </w:p>
    <w:p w14:paraId="36A41A26" w14:textId="2A1BFB76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A75F6E">
        <w:rPr>
          <w:rFonts w:cstheme="minorHAnsi"/>
          <w:b/>
          <w:bCs/>
          <w:sz w:val="20"/>
          <w:szCs w:val="20"/>
          <w:lang w:val="it-IT"/>
        </w:rPr>
        <w:t>salt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inf.</w:t>
      </w:r>
      <w:r w:rsidRPr="002210C3">
        <w:rPr>
          <w:rFonts w:cstheme="minorHAnsi"/>
          <w:sz w:val="20"/>
          <w:szCs w:val="20"/>
          <w:lang w:val="it-IT"/>
        </w:rPr>
        <w:t xml:space="preserve"> saltare):</w:t>
      </w:r>
    </w:p>
    <w:p w14:paraId="508C001E" w14:textId="1F0B3AB4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</w:p>
    <w:p w14:paraId="25ED5059" w14:textId="614798D0" w:rsidR="001F110F" w:rsidRPr="00D01A1F" w:rsidRDefault="001F110F" w:rsidP="003F5E14">
      <w:pPr>
        <w:spacing w:after="0" w:line="240" w:lineRule="auto"/>
        <w:rPr>
          <w:rFonts w:cstheme="minorHAnsi"/>
          <w:b/>
          <w:sz w:val="24"/>
          <w:szCs w:val="24"/>
          <w:highlight w:val="yellow"/>
          <w:lang w:val="it-IT"/>
        </w:rPr>
      </w:pPr>
      <w:r w:rsidRPr="00D01A1F">
        <w:rPr>
          <w:rFonts w:cstheme="minorHAnsi"/>
          <w:b/>
          <w:sz w:val="24"/>
          <w:szCs w:val="24"/>
          <w:highlight w:val="yellow"/>
          <w:lang w:val="it-IT"/>
        </w:rPr>
        <w:t xml:space="preserve">Unità 4 – </w:t>
      </w:r>
      <w:r w:rsidRPr="00D01A1F">
        <w:rPr>
          <w:rFonts w:cstheme="minorHAnsi"/>
          <w:b/>
          <w:i/>
          <w:iCs/>
          <w:sz w:val="24"/>
          <w:szCs w:val="24"/>
          <w:highlight w:val="yellow"/>
          <w:lang w:val="it-IT"/>
        </w:rPr>
        <w:t>Una festa</w:t>
      </w:r>
    </w:p>
    <w:p w14:paraId="1C302AD2" w14:textId="12BE5947" w:rsidR="001F110F" w:rsidRPr="00D01A1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color w:val="FF0000"/>
          <w:sz w:val="20"/>
          <w:szCs w:val="20"/>
          <w:lang w:val="it-IT"/>
        </w:rPr>
        <w:t>Prima Parte – Unità 4</w:t>
      </w:r>
    </w:p>
    <w:p w14:paraId="7EE76E83" w14:textId="2B73B9FB" w:rsidR="001F110F" w:rsidRPr="00D01A1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color w:val="FF0000"/>
          <w:sz w:val="20"/>
          <w:szCs w:val="20"/>
          <w:lang w:val="it-IT"/>
        </w:rPr>
        <w:t>Per cominciare…</w:t>
      </w:r>
    </w:p>
    <w:p w14:paraId="0F878896" w14:textId="0CD7C683" w:rsidR="001F110F" w:rsidRPr="00D01A1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5D8F92AB" w14:textId="76835CC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origina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7FAA274" w14:textId="6EADA7A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scel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5373168" w14:textId="131A0E6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sicur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sicuro):</w:t>
      </w:r>
    </w:p>
    <w:p w14:paraId="016F2087" w14:textId="5E2A0CB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gliet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F3F81EF" w14:textId="5278409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fu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2686BB7" w14:textId="016C679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uffi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AF9322B" w14:textId="4CE74F21" w:rsidR="001F110F" w:rsidRPr="00D01A1F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25068652" w14:textId="4ECA671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festa di complean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65BC472" w14:textId="60D38006" w:rsidR="001F110F" w:rsidRPr="00D01A1F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098BF5ED" w14:textId="2D979E7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è anda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ndare):</w:t>
      </w:r>
    </w:p>
    <w:p w14:paraId="59663487" w14:textId="0F3C506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 regal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regalare):</w:t>
      </w:r>
    </w:p>
    <w:p w14:paraId="40F9F80F" w14:textId="366C866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nno ordin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ordinare):</w:t>
      </w:r>
    </w:p>
    <w:p w14:paraId="50AE2932" w14:textId="003318A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 litig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itigare):</w:t>
      </w:r>
    </w:p>
    <w:p w14:paraId="446F4386" w14:textId="2CE35A9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n è andata molto be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9184394" w14:textId="77777777" w:rsidR="00C13C61" w:rsidRPr="002210C3" w:rsidRDefault="00C13C61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7B7E35C8" w14:textId="11B2AD13" w:rsidR="001F110F" w:rsidRPr="00D01A1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color w:val="FF0000"/>
          <w:sz w:val="20"/>
          <w:szCs w:val="20"/>
          <w:lang w:val="it-IT"/>
        </w:rPr>
        <w:t>In questa unità impariamo…</w:t>
      </w:r>
    </w:p>
    <w:p w14:paraId="33E22C26" w14:textId="4AF13F7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avveniment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avvenimento):</w:t>
      </w:r>
    </w:p>
    <w:p w14:paraId="06C47644" w14:textId="5CF6278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passa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assato):</w:t>
      </w:r>
    </w:p>
    <w:p w14:paraId="39F9B49E" w14:textId="5422FE8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raccont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3B92E7CB" w14:textId="683019E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situ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0DD31AC9" w14:textId="34A6126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passa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6B741CB" w14:textId="0B6C9E8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da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F641276" w14:textId="715254F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participio passa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D2533AC" w14:textId="40D566A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passato pr</w:t>
      </w:r>
      <w:r w:rsidRPr="00D01A1F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ssim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73C4299" w14:textId="161FE90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avverb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avverbio):</w:t>
      </w:r>
    </w:p>
    <w:p w14:paraId="6DD3BDD2" w14:textId="5893DEC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onom</w:t>
      </w:r>
      <w:r w:rsidRPr="00D01A1F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stic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F26241C" w14:textId="22E558F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diffus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diffuso):</w:t>
      </w:r>
    </w:p>
    <w:p w14:paraId="53939BAE" w14:textId="77777777" w:rsidR="00C13C61" w:rsidRPr="002210C3" w:rsidRDefault="00C13C61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25444C12" w14:textId="0EA6720B" w:rsidR="001F110F" w:rsidRPr="00D01A1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color w:val="FF0000"/>
          <w:sz w:val="20"/>
          <w:szCs w:val="20"/>
          <w:lang w:val="it-IT"/>
        </w:rPr>
        <w:t>A Com’è andata la festa?</w:t>
      </w:r>
    </w:p>
    <w:p w14:paraId="482718CB" w14:textId="2271D60E" w:rsidR="001F110F" w:rsidRPr="002210C3" w:rsidRDefault="001F110F" w:rsidP="003F5E14">
      <w:pPr>
        <w:spacing w:after="0" w:line="240" w:lineRule="auto"/>
        <w:rPr>
          <w:rFonts w:cstheme="minorHAnsi"/>
          <w:b/>
          <w:sz w:val="20"/>
          <w:szCs w:val="20"/>
          <w:lang w:val="it-IT"/>
        </w:rPr>
      </w:pPr>
      <w:r w:rsidRPr="002210C3">
        <w:rPr>
          <w:rFonts w:cstheme="minorHAnsi"/>
          <w:color w:val="000000" w:themeColor="text1"/>
          <w:sz w:val="20"/>
          <w:szCs w:val="20"/>
          <w:lang w:val="it-IT"/>
        </w:rPr>
        <w:t>com’è andata…?</w:t>
      </w:r>
    </w:p>
    <w:p w14:paraId="1EEEFDD0" w14:textId="584183D7" w:rsidR="001F110F" w:rsidRPr="002210C3" w:rsidRDefault="00D01A1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518BD4C6" w14:textId="5B5ACB9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gnori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C6EA351" w14:textId="6140D7C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ra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B7C5024" w14:textId="1953B95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bbiamo chiacchier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hiacchierare):</w:t>
      </w:r>
    </w:p>
    <w:p w14:paraId="2B1B3658" w14:textId="6014F6B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E008976" w14:textId="15F3206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 quale motiv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5A65640" w14:textId="4FF156C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iente di grav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9479BAE" w14:textId="23FEF4B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rav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B2C5886" w14:textId="796C881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or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F4CDF40" w14:textId="7C649DFA" w:rsidR="001F110F" w:rsidRPr="002210C3" w:rsidRDefault="001F110F" w:rsidP="003F5E14">
      <w:pPr>
        <w:spacing w:after="0" w:line="240" w:lineRule="auto"/>
        <w:jc w:val="both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bbiamo distribu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distribu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re):</w:t>
      </w:r>
    </w:p>
    <w:p w14:paraId="231D7A89" w14:textId="006A4AC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lc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 al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CF29CE8" w14:textId="0C9C9E7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 trov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trovare):</w:t>
      </w:r>
    </w:p>
    <w:p w14:paraId="427A4088" w14:textId="6DD8792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t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u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pido):</w:t>
      </w:r>
    </w:p>
    <w:p w14:paraId="670A697C" w14:textId="6A12617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som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57DB036" w14:textId="335217E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1DDCC41" w14:textId="155F0FC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a e propr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4F19BC7" w14:textId="579BB0D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comprensi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3F1E3AE" w14:textId="7A7BF73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cia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1B86181" w14:textId="1A2F7B6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abbè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9815CCC" w14:textId="3DCEF02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mportan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2D1A3CC" w14:textId="3B3B224E" w:rsidR="001F110F" w:rsidRPr="002210C3" w:rsidRDefault="00D01A1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7F85B0F5" w14:textId="4F1E149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 dato una fe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6E29DC4" w14:textId="102A3B2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s’alt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ECB3E4B" w14:textId="669FE898" w:rsidR="001F110F" w:rsidRPr="002210C3" w:rsidRDefault="00D01A1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5621B822" w14:textId="3C8DB7C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an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tanchi):</w:t>
      </w:r>
    </w:p>
    <w:p w14:paraId="66A1D7FA" w14:textId="61F5B70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i usci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uscire):</w:t>
      </w:r>
    </w:p>
    <w:p w14:paraId="69E773AD" w14:textId="02B94B5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’è di megl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F4D963A" w14:textId="1FAAFC64" w:rsidR="001F110F" w:rsidRPr="002210C3" w:rsidRDefault="00D01A1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0E891BDF" w14:textId="0C03620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e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CFEE399" w14:textId="2214C8D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bb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96E3728" w14:textId="0C89E9C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a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apere):</w:t>
      </w:r>
    </w:p>
    <w:p w14:paraId="21DB1BE4" w14:textId="77777777" w:rsidR="00C13C61" w:rsidRPr="002210C3" w:rsidRDefault="00C13C61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3446B374" w14:textId="042DAA8F" w:rsidR="001F110F" w:rsidRPr="00D01A1F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color w:val="FF0000"/>
          <w:sz w:val="20"/>
          <w:szCs w:val="20"/>
          <w:lang w:val="it-IT"/>
        </w:rPr>
        <w:t>B Abbiamo mangiato</w:t>
      </w:r>
    </w:p>
    <w:p w14:paraId="175F2C47" w14:textId="7DA154C0" w:rsidR="001F110F" w:rsidRPr="00D01A1F" w:rsidRDefault="00D01A1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B</w:t>
      </w:r>
      <w:r w:rsidR="001F110F" w:rsidRPr="00D01A1F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3932700B" w14:textId="4F5271A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B0F0"/>
          <w:sz w:val="20"/>
          <w:szCs w:val="20"/>
          <w:lang w:val="it-IT"/>
        </w:rPr>
        <w:t>appen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avv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F011E13" w14:textId="313D5472" w:rsidR="001F110F" w:rsidRPr="002210C3" w:rsidRDefault="00D01A1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48EBB510" w14:textId="255F7E8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ssato pr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si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58E11D0" w14:textId="12DB1B0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lastRenderedPageBreak/>
        <w:t>prese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64E1ABA" w14:textId="3DF41E2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tic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o pass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D6413F4" w14:textId="5EE6526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c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35E754D" w14:textId="18DD5549" w:rsidR="001F110F" w:rsidRPr="002210C3" w:rsidRDefault="00D01A1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59C6AF9D" w14:textId="2FA3234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l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molto):</w:t>
      </w:r>
    </w:p>
    <w:p w14:paraId="364BED0E" w14:textId="562FCA5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ortu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9D215D1" w14:textId="7E1D8A03" w:rsidR="001F110F" w:rsidRPr="002210C3" w:rsidRDefault="00D01A1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2B9BC3B3" w14:textId="2AB9D00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jeans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1AF7C87" w14:textId="4E4493A5" w:rsidR="001F110F" w:rsidRPr="002210C3" w:rsidRDefault="00D01A1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D01A1F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1448F9FF" w14:textId="19ADD37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B0F0"/>
          <w:sz w:val="20"/>
          <w:szCs w:val="20"/>
          <w:lang w:val="it-IT"/>
        </w:rPr>
        <w:t>sogget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EAB72E5" w14:textId="7191712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’estate scor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2638B11" w14:textId="41A97B4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ue giorni f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FDAD6C7" w14:textId="233D1622" w:rsidR="001F110F" w:rsidRPr="002210C3" w:rsidRDefault="00D01116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D01116">
        <w:rPr>
          <w:rFonts w:cstheme="minorHAnsi"/>
          <w:b/>
          <w:bCs/>
          <w:color w:val="FF0000"/>
          <w:sz w:val="20"/>
          <w:szCs w:val="20"/>
          <w:lang w:val="it-IT"/>
        </w:rPr>
        <w:t>6</w:t>
      </w:r>
    </w:p>
    <w:p w14:paraId="696E74B2" w14:textId="0C044FB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eri se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D7FB9CA" w14:textId="0DF7DF7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eri no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9444426" w14:textId="77777777" w:rsidR="002857DE" w:rsidRPr="002210C3" w:rsidRDefault="002857DE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38074E27" w14:textId="66F4F0C3" w:rsidR="001F110F" w:rsidRPr="00D01116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01116">
        <w:rPr>
          <w:rFonts w:cstheme="minorHAnsi"/>
          <w:b/>
          <w:color w:val="FF0000"/>
          <w:sz w:val="20"/>
          <w:szCs w:val="20"/>
          <w:lang w:val="it-IT"/>
        </w:rPr>
        <w:t>C Organizzare una festa</w:t>
      </w:r>
    </w:p>
    <w:p w14:paraId="0B4E0ADC" w14:textId="22D8AF13" w:rsidR="001F110F" w:rsidRPr="00D01116" w:rsidRDefault="00D01116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C</w:t>
      </w:r>
      <w:r w:rsidR="001F110F" w:rsidRPr="00D01116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4C03417C" w14:textId="28C901B8" w:rsidR="001F110F" w:rsidRPr="002210C3" w:rsidRDefault="00D01116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B0F0"/>
          <w:sz w:val="20"/>
          <w:szCs w:val="20"/>
          <w:lang w:val="it-IT"/>
        </w:rPr>
        <w:t>s</w:t>
      </w:r>
      <w:r w:rsidR="001F110F" w:rsidRPr="00D01116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="001F110F" w:rsidRPr="00D01116">
        <w:rPr>
          <w:rFonts w:cstheme="minorHAnsi"/>
          <w:b/>
          <w:bCs/>
          <w:color w:val="00B0F0"/>
          <w:sz w:val="20"/>
          <w:szCs w:val="20"/>
          <w:lang w:val="it-IT"/>
        </w:rPr>
        <w:t>mplice</w:t>
      </w:r>
      <w:r w:rsidR="00E23A4D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="00E23A4D"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="00E23A4D"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="00E23A4D"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="00E23A4D"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="00E23A4D" w:rsidRPr="002210C3">
        <w:rPr>
          <w:rFonts w:cstheme="minorHAnsi"/>
          <w:color w:val="00B0F0"/>
          <w:sz w:val="20"/>
          <w:szCs w:val="20"/>
          <w:lang w:val="it-IT"/>
        </w:rPr>
        <w:t>)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33F4084A" w14:textId="51E2824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B0F0"/>
          <w:sz w:val="20"/>
          <w:szCs w:val="20"/>
          <w:lang w:val="it-IT"/>
        </w:rPr>
        <w:t>per questo</w:t>
      </w:r>
      <w:r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33EEDB58" w14:textId="4BF44F5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B0F0"/>
          <w:sz w:val="20"/>
          <w:szCs w:val="20"/>
          <w:lang w:val="it-IT"/>
        </w:rPr>
        <w:t>lis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D619E5A" w14:textId="4709751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B0F0"/>
          <w:sz w:val="20"/>
          <w:szCs w:val="20"/>
          <w:lang w:val="it-IT"/>
        </w:rPr>
        <w:t>le cose da f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504C54D" w14:textId="4F914E8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B0F0"/>
          <w:sz w:val="20"/>
          <w:szCs w:val="20"/>
          <w:lang w:val="it-IT"/>
        </w:rPr>
        <w:t>complet</w:t>
      </w:r>
      <w:r w:rsidRPr="00D01116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D01116">
        <w:rPr>
          <w:rFonts w:cstheme="minorHAnsi"/>
          <w:b/>
          <w:bCs/>
          <w:color w:val="00B0F0"/>
          <w:sz w:val="20"/>
          <w:szCs w:val="20"/>
          <w:lang w:val="it-IT"/>
        </w:rPr>
        <w:t>tel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mpletare):</w:t>
      </w:r>
    </w:p>
    <w:p w14:paraId="3311F650" w14:textId="608A225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rucchi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3231EA6" w14:textId="4B5A1AF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e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55B9A01" w14:textId="73C3425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iam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62FC7B8" w14:textId="607574C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0111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22193B2" w14:textId="2F0975F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vitat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invitato):</w:t>
      </w:r>
    </w:p>
    <w:p w14:paraId="4D2BF3A6" w14:textId="110D208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vi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A2EF4EF" w14:textId="4E251EE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j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la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6772F31" w14:textId="5515DCE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epar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55A57C0" w14:textId="7FC3C7E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 mangi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5E51845" w14:textId="5CEAA4A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iu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0E0FFC2" w14:textId="4ADC5493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02C09683" w14:textId="2E4EBFA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ai</w:t>
      </w:r>
      <w:r w:rsidRPr="0054428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u</w:t>
      </w: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15ADBC2" w14:textId="01A56146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05AD75DA" w14:textId="2FBA4F2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ormia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formare):</w:t>
      </w:r>
    </w:p>
    <w:p w14:paraId="6A8EE48A" w14:textId="4187EE8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bi di movime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6E272C1" w14:textId="32CDE53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bi di st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85909D1" w14:textId="78F05DD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gge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ADA5724" w14:textId="29E2172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54DCD1B" w14:textId="4091740D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04C25429" w14:textId="4F734D7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giocato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E236A15" w14:textId="3A7C12E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riport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1FA98285" w14:textId="3253FC0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suo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uo):</w:t>
      </w:r>
    </w:p>
    <w:p w14:paraId="4500E874" w14:textId="22220B4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caten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EE29690" w14:textId="327E252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ricominci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cominciare):</w:t>
      </w:r>
    </w:p>
    <w:p w14:paraId="65B6E5C8" w14:textId="69F9D71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dal primo giocato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349A10D5" w14:textId="409E434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errori</w:t>
      </w:r>
      <w:r w:rsidR="00E96695" w:rsidRPr="002210C3">
        <w:rPr>
          <w:rFonts w:cstheme="minorHAnsi"/>
          <w:color w:val="00B0F0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’errore):</w:t>
      </w:r>
    </w:p>
    <w:p w14:paraId="158499CB" w14:textId="0AAC071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in meno temp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1B0CAF21" w14:textId="5040F01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me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6648C0C8" w14:textId="77777777" w:rsidR="002857DE" w:rsidRPr="002210C3" w:rsidRDefault="002857DE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50A7492C" w14:textId="5DC5473F" w:rsidR="001F110F" w:rsidRPr="0054428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proofErr w:type="spellStart"/>
      <w:r w:rsidRPr="00544281">
        <w:rPr>
          <w:rFonts w:cstheme="minorHAnsi"/>
          <w:b/>
          <w:color w:val="FF0000"/>
          <w:sz w:val="20"/>
          <w:szCs w:val="20"/>
          <w:lang w:val="it-IT"/>
        </w:rPr>
        <w:t>Minitest</w:t>
      </w:r>
      <w:proofErr w:type="spellEnd"/>
      <w:r w:rsidRPr="00544281">
        <w:rPr>
          <w:rFonts w:cstheme="minorHAnsi"/>
          <w:b/>
          <w:color w:val="FF0000"/>
          <w:sz w:val="20"/>
          <w:szCs w:val="20"/>
          <w:lang w:val="it-IT"/>
        </w:rPr>
        <w:t xml:space="preserve"> – Unità 4</w:t>
      </w:r>
    </w:p>
    <w:p w14:paraId="3CAF0210" w14:textId="1018AB9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color w:val="00B0F0"/>
          <w:sz w:val="20"/>
          <w:szCs w:val="20"/>
          <w:lang w:val="it-IT"/>
        </w:rPr>
        <w:t>trasform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trasformare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D7BD87D" w14:textId="77777777" w:rsidR="002857DE" w:rsidRPr="002210C3" w:rsidRDefault="002857DE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</w:p>
    <w:p w14:paraId="20EEFAED" w14:textId="744B36FE" w:rsidR="001F110F" w:rsidRPr="0054428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color w:val="FF0000"/>
          <w:sz w:val="20"/>
          <w:szCs w:val="20"/>
          <w:lang w:val="it-IT"/>
        </w:rPr>
        <w:t>Seconda Parte – Unità 4</w:t>
      </w:r>
    </w:p>
    <w:p w14:paraId="0B1D2B25" w14:textId="048998D3" w:rsidR="001F110F" w:rsidRPr="0054428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color w:val="FF0000"/>
          <w:sz w:val="20"/>
          <w:szCs w:val="20"/>
          <w:lang w:val="it-IT"/>
        </w:rPr>
        <w:t>A Cos’hai fatto?</w:t>
      </w:r>
    </w:p>
    <w:p w14:paraId="790CE422" w14:textId="271DE45A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7E98E74E" w14:textId="2AE55BB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dopo scuol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4AEE9E63" w14:textId="4158FE40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vignet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vignetta):</w:t>
      </w:r>
    </w:p>
    <w:p w14:paraId="3F3F09F7" w14:textId="3F8A3F0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immagin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mmaginare):</w:t>
      </w:r>
    </w:p>
    <w:p w14:paraId="706E25F0" w14:textId="0D3C67B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CB266E4" w14:textId="57A49C0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n’oret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32218A9" w14:textId="2A9C84B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condo m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E18F172" w14:textId="2001FBD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spond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risp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ndere):</w:t>
      </w:r>
    </w:p>
    <w:p w14:paraId="1DF38B8A" w14:textId="06A9F39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it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33D00FB" w14:textId="02E364C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 nie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65B5A79" w14:textId="6406A9E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mme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9AAC420" w14:textId="0AF6420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proofErr w:type="gramStart"/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olo!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1732D652" w14:textId="7F2F0EE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lenat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454C156" w14:textId="104FAAE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rid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289C6E7" w14:textId="0EE9856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ffa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AA04A68" w14:textId="00F6CE0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253645B" w14:textId="3E8AD70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o per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rdere):</w:t>
      </w:r>
    </w:p>
    <w:p w14:paraId="543DB21A" w14:textId="13E337C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gativ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DE66E61" w14:textId="0583AD0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ello che pen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C257566" w14:textId="40CE1687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7415B50D" w14:textId="1DF6636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accon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FCF9C3E" w14:textId="60847C0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l’iniz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AAA05B6" w14:textId="26773DA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o telefon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telefonare):</w:t>
      </w:r>
    </w:p>
    <w:p w14:paraId="47A9F574" w14:textId="676B86D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bbiamo deci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dec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dere):</w:t>
      </w:r>
    </w:p>
    <w:p w14:paraId="5E3A30EA" w14:textId="3D431DF9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79736FAC" w14:textId="00EEFFA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c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C90248D" w14:textId="5F6BA0C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t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0D713DC" w14:textId="52E1A6A2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6</w:t>
      </w:r>
    </w:p>
    <w:p w14:paraId="7621A234" w14:textId="0CD4BA8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i/>
          <w:iCs/>
          <w:color w:val="000000" w:themeColor="text1"/>
          <w:sz w:val="20"/>
          <w:szCs w:val="20"/>
          <w:lang w:val="it-IT"/>
        </w:rPr>
        <w:t>Divina Commed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358A971" w14:textId="35C27223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7</w:t>
      </w:r>
    </w:p>
    <w:p w14:paraId="7B6913F6" w14:textId="207E1A4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ecchio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92FC240" w14:textId="26AABB9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senz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083BCAB9" w14:textId="0EC588E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a libro chius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78DCDAE5" w14:textId="535DD97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esattamen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avv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BC66C2A" w14:textId="42038D7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appunt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avv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6307388" w14:textId="2EEB945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si trat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trattarsi):</w:t>
      </w:r>
    </w:p>
    <w:p w14:paraId="5BCCEDF0" w14:textId="112CAC1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n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9D1C491" w14:textId="77777777" w:rsidR="002857DE" w:rsidRPr="002210C3" w:rsidRDefault="002857DE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5FD0FF9B" w14:textId="2DB89585" w:rsidR="001F110F" w:rsidRPr="0054428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color w:val="FF0000"/>
          <w:sz w:val="20"/>
          <w:szCs w:val="20"/>
          <w:lang w:val="it-IT"/>
        </w:rPr>
        <w:t>B Quanti regali!</w:t>
      </w:r>
    </w:p>
    <w:p w14:paraId="6FEABAF7" w14:textId="7FA18805" w:rsidR="001F110F" w:rsidRPr="00544281" w:rsidRDefault="00544281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B</w:t>
      </w:r>
      <w:r w:rsidR="001F110F" w:rsidRPr="00544281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1B1397E2" w14:textId="1D27B95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il più bel regal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9B68035" w14:textId="72EC29D0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4961598E" w14:textId="454F5AD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protagonis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protagonista):</w:t>
      </w:r>
    </w:p>
    <w:p w14:paraId="36B5706E" w14:textId="0202ACA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martwatch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9A70F9D" w14:textId="637B647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ro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uro):</w:t>
      </w:r>
    </w:p>
    <w:p w14:paraId="490EEA34" w14:textId="2406978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oco di societ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C3BA382" w14:textId="7E7E708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recchin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orecchino):</w:t>
      </w:r>
    </w:p>
    <w:p w14:paraId="76FC8B2A" w14:textId="3857FC5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uricolar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173BB66" w14:textId="63B6E50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k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board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FE91CAF" w14:textId="23F0407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ac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CFE3D3E" w14:textId="4F9A4FB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orset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0803AEF" w14:textId="4B01036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arpe sportiv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2619A46" w14:textId="27A3202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arp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scarpa):</w:t>
      </w:r>
    </w:p>
    <w:p w14:paraId="156832CB" w14:textId="690D1675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59715489" w14:textId="7DCB2B8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calcol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alcolare):</w:t>
      </w:r>
    </w:p>
    <w:p w14:paraId="6BC4EDD9" w14:textId="540AED5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avete spes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p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>ndere):</w:t>
      </w:r>
    </w:p>
    <w:p w14:paraId="7CE5951D" w14:textId="7972F9F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brer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E968056" w14:textId="73BBEBF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lastRenderedPageBreak/>
        <w:t>profumer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EC60E07" w14:textId="480D802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gozio di art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li sportiv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F14F184" w14:textId="67B0019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rt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l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art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colo):</w:t>
      </w:r>
    </w:p>
    <w:p w14:paraId="71824006" w14:textId="675F72A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gozio di abbigliame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CDF15AD" w14:textId="7E88A18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bbigliame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54F4C1E" w14:textId="25D8440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gozio di elettr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E27CC33" w14:textId="662B98AD" w:rsidR="001F110F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oieller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18D22F4" w14:textId="77777777" w:rsidR="005C6243" w:rsidRPr="002210C3" w:rsidRDefault="005C624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</w:p>
    <w:p w14:paraId="2FAA2D99" w14:textId="1D4CD201" w:rsidR="001F110F" w:rsidRPr="0054428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color w:val="FF0000"/>
          <w:sz w:val="20"/>
          <w:szCs w:val="20"/>
          <w:lang w:val="it-IT"/>
        </w:rPr>
        <w:t>C Buon compleanno!</w:t>
      </w:r>
    </w:p>
    <w:p w14:paraId="2EA40573" w14:textId="099DBA54" w:rsidR="001F110F" w:rsidRPr="00544281" w:rsidRDefault="00544281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C</w:t>
      </w:r>
      <w:r w:rsidR="001F110F" w:rsidRPr="00544281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6571CF76" w14:textId="176BDD6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divid</w:t>
      </w:r>
      <w:r w:rsidRPr="0054428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te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div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B0F0"/>
          <w:sz w:val="20"/>
          <w:szCs w:val="20"/>
          <w:lang w:val="it-IT"/>
        </w:rPr>
        <w:t>dersi):</w:t>
      </w:r>
    </w:p>
    <w:p w14:paraId="5A30D508" w14:textId="294D81F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B0F0"/>
          <w:sz w:val="20"/>
          <w:szCs w:val="20"/>
          <w:lang w:val="it-IT"/>
        </w:rPr>
        <w:t>sched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scheda):</w:t>
      </w:r>
    </w:p>
    <w:p w14:paraId="1E6974B7" w14:textId="793C672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gnom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EAF5E08" w14:textId="1A96008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ta di nasci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8B732AC" w14:textId="04B8FA2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fessi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71FBB30" w14:textId="7231F989" w:rsidR="001F110F" w:rsidRPr="00DB4A6F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4A6F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fluencer</w:t>
      </w:r>
      <w:r w:rsidR="007B739D" w:rsidRPr="00DB4A6F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DB4A6F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DB4A6F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DB4A6F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DB4A6F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DB4A6F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DB4A6F">
        <w:rPr>
          <w:rFonts w:cstheme="minorHAnsi"/>
          <w:color w:val="000000" w:themeColor="text1"/>
          <w:sz w:val="20"/>
          <w:szCs w:val="20"/>
          <w:lang w:val="it-IT"/>
        </w:rPr>
        <w:t>)</w:t>
      </w:r>
      <w:r w:rsidR="00544281" w:rsidRPr="00DB4A6F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544281" w:rsidRPr="00DB4A6F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pl.</w:t>
      </w:r>
      <w:r w:rsidR="00544281" w:rsidRPr="00DB4A6F">
        <w:rPr>
          <w:rFonts w:cstheme="minorHAnsi"/>
          <w:color w:val="000000" w:themeColor="text1"/>
          <w:sz w:val="20"/>
          <w:szCs w:val="20"/>
          <w:lang w:val="it-IT"/>
        </w:rPr>
        <w:t xml:space="preserve"> gli/le influencer)</w:t>
      </w:r>
      <w:r w:rsidRPr="00DB4A6F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75CFDF3" w14:textId="3C89A21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tt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5872120" w14:textId="612D463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nta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la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pl.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i/le cantanti):</w:t>
      </w:r>
    </w:p>
    <w:p w14:paraId="3C0EBE43" w14:textId="5C66998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è nata/nato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n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cere):</w:t>
      </w:r>
    </w:p>
    <w:p w14:paraId="1CA5F0ED" w14:textId="43A6D01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 compiu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mpiere):</w:t>
      </w:r>
    </w:p>
    <w:p w14:paraId="25186CBF" w14:textId="691F50C4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35109B27" w14:textId="21A7835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lch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91CF0BF" w14:textId="0528537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rtedì scor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64CB776" w14:textId="541F12E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 settimana scor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8270F2D" w14:textId="0E755F0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enn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D7DD4A3" w14:textId="70908ED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l novembre scor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F536042" w14:textId="0074508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agi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CA0A528" w14:textId="50929EF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/in giug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9ECDFED" w14:textId="4FB6A34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est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F574C42" w14:textId="716A6344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63154C8D" w14:textId="4F676065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imave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326AF7D" w14:textId="5D4E453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st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E272853" w14:textId="0EC92F0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utun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F42D0CA" w14:textId="27AF23A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ver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150D104" w14:textId="485BA8D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enn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46F5534" w14:textId="286CE2E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bbr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E24820F" w14:textId="3F1A19D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rz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99E4EF1" w14:textId="12DA927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pri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947570D" w14:textId="6FDF7C2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gg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0E39651" w14:textId="428A619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ugl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60A805B" w14:textId="212E16F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gos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BEB2896" w14:textId="7B3A4DA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ttob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780A9FA" w14:textId="5C22E6E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vemb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E05D174" w14:textId="3C71D33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cemb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0415616" w14:textId="196F0F68" w:rsidR="001F110F" w:rsidRPr="002210C3" w:rsidRDefault="0054428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544281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25906914" w14:textId="2B6BC17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che anno</w:t>
      </w:r>
      <w:proofErr w:type="gramStart"/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…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301BEB00" w14:textId="3DE99B7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sa è successo nel</w:t>
      </w:r>
      <w:proofErr w:type="gramStart"/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…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3A132476" w14:textId="60F9E0B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i/>
          <w:iCs/>
          <w:color w:val="000000" w:themeColor="text1"/>
          <w:sz w:val="20"/>
          <w:szCs w:val="20"/>
          <w:lang w:val="it-IT"/>
        </w:rPr>
        <w:t>La grande bellez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B6A84F5" w14:textId="75109B6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emio Oscar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07B666D" w14:textId="22658D2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gli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 film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91518A5" w14:textId="38232F1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gli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95F62DB" w14:textId="0456D73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ven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nventare):</w:t>
      </w:r>
    </w:p>
    <w:p w14:paraId="0B606180" w14:textId="6796F9C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ad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B891B3C" w14:textId="51871EA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and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e band):</w:t>
      </w:r>
    </w:p>
    <w:p w14:paraId="25E674F6" w14:textId="038B3CE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proofErr w:type="spellStart"/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urovision</w:t>
      </w:r>
      <w:proofErr w:type="spellEnd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521C2A2" w14:textId="6BD9A96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bl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ubblicare):</w:t>
      </w:r>
    </w:p>
    <w:p w14:paraId="4B347C58" w14:textId="4BE2D79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i/>
          <w:iCs/>
          <w:color w:val="000000" w:themeColor="text1"/>
          <w:sz w:val="20"/>
          <w:szCs w:val="20"/>
          <w:lang w:val="it-IT"/>
        </w:rPr>
        <w:t>Il Signore degli Anel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7931E5A" w14:textId="27213D2B" w:rsidR="001F110F" w:rsidRPr="0054428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color w:val="FF0000"/>
          <w:sz w:val="20"/>
          <w:szCs w:val="20"/>
          <w:lang w:val="it-IT"/>
        </w:rPr>
        <w:t>D Vocabolario e abilità</w:t>
      </w:r>
    </w:p>
    <w:p w14:paraId="22002921" w14:textId="54AECB3E" w:rsidR="001F110F" w:rsidRPr="00544281" w:rsidRDefault="00544281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D</w:t>
      </w:r>
      <w:r w:rsidR="001F110F" w:rsidRPr="00544281">
        <w:rPr>
          <w:rFonts w:cstheme="minorHAnsi"/>
          <w:b/>
          <w:color w:val="FF0000"/>
          <w:sz w:val="20"/>
          <w:szCs w:val="20"/>
          <w:lang w:val="it-IT"/>
        </w:rPr>
        <w:t>2</w:t>
      </w:r>
    </w:p>
    <w:p w14:paraId="7B36A6EF" w14:textId="123A884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e tipo d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AAF17C1" w14:textId="5F4A604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nsie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A2F4DE9" w14:textId="0BD26D6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riferimento a…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3CCB4CA" w14:textId="028F4F6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steggi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festeggiare):</w:t>
      </w:r>
    </w:p>
    <w:p w14:paraId="4EE66B9A" w14:textId="77777777" w:rsidR="00E96DFA" w:rsidRPr="002210C3" w:rsidRDefault="00E96DF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0F409EB9" w14:textId="41345511" w:rsidR="001F110F" w:rsidRPr="0054428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color w:val="FF0000"/>
          <w:sz w:val="20"/>
          <w:szCs w:val="20"/>
          <w:lang w:val="it-IT"/>
        </w:rPr>
        <w:t>Guardiamo</w:t>
      </w:r>
    </w:p>
    <w:p w14:paraId="3D15E411" w14:textId="78BAC178" w:rsidR="001F110F" w:rsidRPr="0054428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544281">
        <w:rPr>
          <w:rFonts w:cstheme="minorHAnsi"/>
          <w:b/>
          <w:color w:val="FF0000"/>
          <w:sz w:val="20"/>
          <w:szCs w:val="20"/>
          <w:lang w:val="it-IT"/>
        </w:rPr>
        <w:t>2</w:t>
      </w:r>
    </w:p>
    <w:p w14:paraId="0BDB373F" w14:textId="2A112FAC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gre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3E321E8" w14:textId="7788FD12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ucces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B98C00F" w14:textId="011FC22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e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E0CE62D" w14:textId="19A060F1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uff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FE72763" w14:textId="63F3C4AD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b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1DECF0A" w14:textId="67978529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utto il res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BB996CF" w14:textId="3283DE9B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vete provato</w:t>
      </w:r>
      <w:r w:rsidR="007B739D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 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rovare):</w:t>
      </w:r>
    </w:p>
    <w:p w14:paraId="49DB7DC8" w14:textId="770E271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zze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pizzetta):</w:t>
      </w:r>
    </w:p>
    <w:p w14:paraId="047541CB" w14:textId="3C60F2D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vec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169BDF3" w14:textId="3598F0AC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0A8C567" w14:textId="3EF5768E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lop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5A9EE1E" w14:textId="355B2BA3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54428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amo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famoso):</w:t>
      </w:r>
    </w:p>
    <w:p w14:paraId="3320A561" w14:textId="46C28C6A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e state dicendo</w:t>
      </w:r>
      <w:proofErr w:type="gramStart"/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…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067541B9" w14:textId="5E600B0D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n sacco di…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B67149F" w14:textId="5BB07E2F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ld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C8EFD5E" w14:textId="363BB23E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ar sapere a…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49ABE50" w14:textId="3150914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n lo 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F83E1A0" w14:textId="2854F52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tecip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1737371" w14:textId="6166D89C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rganizz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520985B" w14:textId="6A253A5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agazzi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ragazzino):</w:t>
      </w:r>
    </w:p>
    <w:p w14:paraId="7E81C0E2" w14:textId="69ECA6E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a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2D1989C" w14:textId="474DFD0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cosa abbiamo da </w:t>
      </w:r>
      <w:proofErr w:type="gramStart"/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dere?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proofErr w:type="gramEnd"/>
    </w:p>
    <w:p w14:paraId="4DD871E9" w14:textId="48EDA064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ll’iniz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396DE4D" w14:textId="2675EF01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i sempre il s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DDADD9A" w14:textId="6E416CF2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ssimis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pl.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pessimisti/pessimiste):</w:t>
      </w:r>
    </w:p>
    <w:p w14:paraId="60744E89" w14:textId="3A7FBACE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r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i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8F5C5B1" w14:textId="790A73F9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l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7AE1508" w14:textId="2F9D1739" w:rsidR="001F110F" w:rsidRPr="009C184C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2C69A5CE" w14:textId="14622F1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z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C0A97C4" w14:textId="4D6CFCB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’id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 è piaciu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D6D226D" w14:textId="65D9F25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are le cose in grand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ECEA2EA" w14:textId="1B2517F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 fatto dell’iron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84CB377" w14:textId="4D4023F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ron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18DA882" w14:textId="286D937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tteggiame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286599E" w14:textId="3890BEA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rrabbi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3EEB116" w14:textId="77777777" w:rsidR="00E96DFA" w:rsidRPr="002210C3" w:rsidRDefault="00E96DF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0728ECCD" w14:textId="336C9A6C" w:rsidR="001F110F" w:rsidRPr="009C184C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C184C">
        <w:rPr>
          <w:rFonts w:cstheme="minorHAnsi"/>
          <w:b/>
          <w:color w:val="FF0000"/>
          <w:sz w:val="20"/>
          <w:szCs w:val="20"/>
          <w:lang w:val="it-IT"/>
        </w:rPr>
        <w:t>Progettiamo</w:t>
      </w:r>
      <w:r w:rsidR="006D4399" w:rsidRPr="009C184C">
        <w:rPr>
          <w:rFonts w:cstheme="minorHAnsi"/>
          <w:b/>
          <w:bCs/>
          <w:i/>
          <w:iCs/>
          <w:color w:val="FF0000"/>
          <w:sz w:val="20"/>
          <w:szCs w:val="20"/>
          <w:lang w:val="it-IT"/>
        </w:rPr>
        <w:t xml:space="preserve"> </w:t>
      </w:r>
    </w:p>
    <w:p w14:paraId="48112540" w14:textId="704E4DE2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9C184C">
        <w:rPr>
          <w:rFonts w:cstheme="minorHAnsi"/>
          <w:b/>
          <w:bCs/>
          <w:sz w:val="20"/>
          <w:szCs w:val="20"/>
          <w:lang w:val="it-IT"/>
        </w:rPr>
        <w:t>calendario</w:t>
      </w:r>
      <w:r w:rsidRPr="002210C3">
        <w:rPr>
          <w:rFonts w:cstheme="minorHAnsi"/>
          <w:sz w:val="20"/>
          <w:szCs w:val="20"/>
          <w:lang w:val="it-IT"/>
        </w:rPr>
        <w:t>, il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54CEEB9B" w14:textId="579B4D3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B0F0"/>
          <w:sz w:val="20"/>
          <w:szCs w:val="20"/>
          <w:lang w:val="it-IT"/>
        </w:rPr>
        <w:t>realizz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ealizzare):</w:t>
      </w:r>
    </w:p>
    <w:p w14:paraId="21316D9B" w14:textId="64B5C7E7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B0F0"/>
          <w:sz w:val="20"/>
          <w:szCs w:val="20"/>
          <w:lang w:val="it-IT"/>
        </w:rPr>
        <w:t>cartello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046940D" w14:textId="46E8FF43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B0F0"/>
          <w:sz w:val="20"/>
          <w:szCs w:val="20"/>
          <w:lang w:val="it-IT"/>
        </w:rPr>
        <w:t>app</w:t>
      </w:r>
      <w:r w:rsidRPr="009C184C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9C184C">
        <w:rPr>
          <w:rFonts w:cstheme="minorHAnsi"/>
          <w:b/>
          <w:bCs/>
          <w:color w:val="00B0F0"/>
          <w:sz w:val="20"/>
          <w:szCs w:val="20"/>
          <w:lang w:val="it-IT"/>
        </w:rPr>
        <w:t>nde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2EAA67CD" w14:textId="6A0D2F7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B0F0"/>
          <w:sz w:val="20"/>
          <w:szCs w:val="20"/>
          <w:lang w:val="it-IT"/>
        </w:rPr>
        <w:t>segn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segnare):</w:t>
      </w:r>
    </w:p>
    <w:p w14:paraId="5A5CFC56" w14:textId="1387EB9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B0F0"/>
          <w:sz w:val="20"/>
          <w:szCs w:val="20"/>
          <w:lang w:val="it-IT"/>
        </w:rPr>
        <w:t>onom</w:t>
      </w:r>
      <w:r w:rsidRPr="009C184C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9C184C">
        <w:rPr>
          <w:rFonts w:cstheme="minorHAnsi"/>
          <w:b/>
          <w:bCs/>
          <w:color w:val="00B0F0"/>
          <w:sz w:val="20"/>
          <w:szCs w:val="20"/>
          <w:lang w:val="it-IT"/>
        </w:rPr>
        <w:t>stic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C5A7B11" w14:textId="0A0295E7" w:rsidR="00E96DFA" w:rsidRPr="009C184C" w:rsidRDefault="00E96DFA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FF0000"/>
          <w:sz w:val="20"/>
          <w:szCs w:val="20"/>
          <w:lang w:val="it-IT"/>
        </w:rPr>
        <w:t>Conosciamo l’Italia</w:t>
      </w:r>
      <w:r w:rsidRPr="009C184C">
        <w:rPr>
          <w:rFonts w:cstheme="minorHAnsi"/>
          <w:b/>
          <w:color w:val="FF0000"/>
          <w:sz w:val="20"/>
          <w:szCs w:val="20"/>
          <w:lang w:val="it-IT"/>
        </w:rPr>
        <w:t xml:space="preserve"> – Unità 4</w:t>
      </w:r>
    </w:p>
    <w:p w14:paraId="3C4967CD" w14:textId="0FB03ABB" w:rsidR="001F110F" w:rsidRPr="002210C3" w:rsidRDefault="001F110F" w:rsidP="003F5E14">
      <w:pPr>
        <w:spacing w:after="0" w:line="240" w:lineRule="auto"/>
        <w:rPr>
          <w:rFonts w:cstheme="minorHAnsi"/>
          <w:b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Auguri!</w:t>
      </w:r>
    </w:p>
    <w:p w14:paraId="67200746" w14:textId="0F79350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st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gi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festeggiare):</w:t>
      </w:r>
    </w:p>
    <w:p w14:paraId="52C40688" w14:textId="0163618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enti</w:t>
      </w:r>
      <w:r w:rsidR="009C184C" w:rsidRPr="009C184C">
        <w:rPr>
          <w:rFonts w:cstheme="minorHAnsi"/>
          <w:color w:val="000000" w:themeColor="text1"/>
          <w:sz w:val="20"/>
          <w:szCs w:val="20"/>
          <w:lang w:val="it-IT"/>
        </w:rPr>
        <w:t>, 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le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iCs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/la parente):</w:t>
      </w:r>
    </w:p>
    <w:p w14:paraId="453B8425" w14:textId="4AB4BE4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ura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7495922" w14:textId="46AA3FF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lastRenderedPageBreak/>
        <w:t>sp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go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p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gnere):</w:t>
      </w:r>
    </w:p>
    <w:p w14:paraId="73ED3115" w14:textId="12AA35C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ndeli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candelina):</w:t>
      </w:r>
    </w:p>
    <w:p w14:paraId="6D80FA9F" w14:textId="00ABF42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or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81B99AE" w14:textId="4BCC141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nt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5E35BB0" w14:textId="478834B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steggi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E41409D" w14:textId="24AC075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ggioren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maggiorenne):</w:t>
      </w:r>
    </w:p>
    <w:p w14:paraId="48587A10" w14:textId="0D82C8C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o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54F860B" w14:textId="1BCC1F9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tente di gui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6D5F962" w14:textId="730646C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ui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9CD16F1" w14:textId="4D773F7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eci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B346A59" w14:textId="6097F974" w:rsidR="009C184C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sta della don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  <w:r w:rsidR="009C184C">
        <w:rPr>
          <w:rFonts w:cstheme="minorHAnsi"/>
          <w:color w:val="000000" w:themeColor="text1"/>
          <w:sz w:val="20"/>
          <w:szCs w:val="20"/>
          <w:lang w:val="it-IT"/>
        </w:rPr>
        <w:br/>
      </w:r>
      <w:r w:rsidR="009C184C"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nna</w:t>
      </w:r>
      <w:r w:rsidR="009C184C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9C184C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9C184C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9C184C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6E202D8" w14:textId="3E9125C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sta del pap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793EE1D" w14:textId="4DB8D81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sta della mam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122999E" w14:textId="6CCB783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ac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 baci):</w:t>
      </w:r>
    </w:p>
    <w:p w14:paraId="776BF605" w14:textId="1BB5CEC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glietto di augu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3CA23CB" w14:textId="0930322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on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CCBCD87" w14:textId="6A0830F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o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fiore):</w:t>
      </w:r>
    </w:p>
    <w:p w14:paraId="3198A962" w14:textId="693A259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proofErr w:type="spellStart"/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gllietti</w:t>
      </w:r>
      <w:proofErr w:type="spellEnd"/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 d’am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biglietto d’amore):</w:t>
      </w:r>
    </w:p>
    <w:p w14:paraId="48A6D976" w14:textId="004D1DE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plic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3F15AEF" w14:textId="25C43B0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mos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D3A5F37" w14:textId="64E294B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nom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i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3637308" w14:textId="4418272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uguria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ugurare):</w:t>
      </w:r>
    </w:p>
    <w:p w14:paraId="7940E0A1" w14:textId="76C9CB55" w:rsidR="001F110F" w:rsidRPr="002210C3" w:rsidRDefault="001F110F" w:rsidP="003F5E14">
      <w:pPr>
        <w:spacing w:after="0" w:line="240" w:lineRule="auto"/>
        <w:rPr>
          <w:rFonts w:cstheme="minorHAnsi"/>
          <w:b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Curiosità</w:t>
      </w:r>
    </w:p>
    <w:p w14:paraId="48F681D0" w14:textId="489EEB2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 prop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3DEF62F" w14:textId="18CC991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ffus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diffuso):</w:t>
      </w:r>
    </w:p>
    <w:p w14:paraId="7C1A8030" w14:textId="77777777" w:rsidR="00E96DFA" w:rsidRPr="002210C3" w:rsidRDefault="00E96DF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0B9738F4" w14:textId="49BEBFF8" w:rsidR="001F110F" w:rsidRPr="009C184C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9C184C">
        <w:rPr>
          <w:rFonts w:cstheme="minorHAnsi"/>
          <w:b/>
          <w:color w:val="FF0000"/>
          <w:sz w:val="20"/>
          <w:szCs w:val="20"/>
          <w:lang w:val="it-IT"/>
        </w:rPr>
        <w:t>Autovalutazione – Unità 4</w:t>
      </w:r>
      <w:r w:rsidR="007B739D" w:rsidRPr="009C184C">
        <w:rPr>
          <w:rFonts w:cstheme="minorHAnsi"/>
          <w:color w:val="FF0000"/>
          <w:sz w:val="20"/>
          <w:szCs w:val="20"/>
          <w:lang w:val="it-IT"/>
        </w:rPr>
        <w:t>:</w:t>
      </w:r>
    </w:p>
    <w:p w14:paraId="43708DE1" w14:textId="1FB4BA6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9C184C">
        <w:rPr>
          <w:rFonts w:cstheme="minorHAnsi"/>
          <w:b/>
          <w:sz w:val="20"/>
          <w:szCs w:val="20"/>
          <w:lang w:val="it-IT"/>
        </w:rPr>
        <w:t>scherzi?!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cherzare):</w:t>
      </w:r>
    </w:p>
    <w:p w14:paraId="7360031E" w14:textId="77777777" w:rsidR="00E96DFA" w:rsidRPr="002210C3" w:rsidRDefault="00E96DF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4FFFD524" w14:textId="368A6CF2" w:rsidR="001F110F" w:rsidRPr="00B0603E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B0603E">
        <w:rPr>
          <w:rFonts w:cstheme="minorHAnsi"/>
          <w:b/>
          <w:color w:val="FF0000"/>
          <w:sz w:val="20"/>
          <w:szCs w:val="20"/>
          <w:lang w:val="it-IT"/>
        </w:rPr>
        <w:t>Approfondimento grammaticale – Unità 4</w:t>
      </w:r>
    </w:p>
    <w:p w14:paraId="24A0AF34" w14:textId="281CA95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B0603E">
        <w:rPr>
          <w:rFonts w:cstheme="minorHAnsi"/>
          <w:b/>
          <w:color w:val="00B0F0"/>
          <w:sz w:val="20"/>
          <w:szCs w:val="20"/>
          <w:lang w:val="it-IT"/>
        </w:rPr>
        <w:t>conclus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>concluso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36E31A9" w14:textId="676617B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B0603E">
        <w:rPr>
          <w:rFonts w:cstheme="minorHAnsi"/>
          <w:b/>
          <w:color w:val="00B0F0"/>
          <w:sz w:val="20"/>
          <w:szCs w:val="20"/>
          <w:lang w:val="it-IT"/>
        </w:rPr>
        <w:t>fini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>finito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573FD14" w14:textId="01E92C18" w:rsidR="001F110F" w:rsidRPr="002210C3" w:rsidRDefault="001F110F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  <w:r w:rsidRPr="00B0603E">
        <w:rPr>
          <w:rFonts w:cstheme="minorHAnsi"/>
          <w:b/>
          <w:color w:val="00B0F0"/>
          <w:sz w:val="20"/>
          <w:szCs w:val="20"/>
          <w:lang w:val="it-IT"/>
        </w:rPr>
        <w:t>ausili</w:t>
      </w:r>
      <w:r w:rsidRPr="00B0603E">
        <w:rPr>
          <w:rFonts w:cstheme="minorHAnsi"/>
          <w:b/>
          <w:color w:val="00B0F0"/>
          <w:sz w:val="20"/>
          <w:szCs w:val="20"/>
          <w:u w:val="single"/>
          <w:lang w:val="it-IT"/>
        </w:rPr>
        <w:t>a</w:t>
      </w:r>
      <w:r w:rsidRPr="00B0603E">
        <w:rPr>
          <w:rFonts w:cstheme="minorHAnsi"/>
          <w:b/>
          <w:color w:val="00B0F0"/>
          <w:sz w:val="20"/>
          <w:szCs w:val="20"/>
          <w:lang w:val="it-IT"/>
        </w:rPr>
        <w:t>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DC0DC8D" w14:textId="30B94DF8" w:rsidR="001F110F" w:rsidRPr="002210C3" w:rsidRDefault="001F110F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  <w:r w:rsidRPr="00B0603E">
        <w:rPr>
          <w:rFonts w:cstheme="minorHAnsi"/>
          <w:b/>
          <w:color w:val="00B0F0"/>
          <w:sz w:val="20"/>
          <w:szCs w:val="20"/>
          <w:lang w:val="it-IT"/>
        </w:rPr>
        <w:t>intransiti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intransitivo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ADA09D3" w14:textId="6A7733B3" w:rsidR="001F110F" w:rsidRPr="002210C3" w:rsidRDefault="001F110F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color w:val="00B0F0"/>
          <w:sz w:val="20"/>
          <w:szCs w:val="20"/>
          <w:lang w:val="it-IT"/>
        </w:rPr>
        <w:t>transiti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transitivo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9B7E68D" w14:textId="25499CD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p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F1495A7" w14:textId="2C19951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highlight w:val="magenta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sc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3BDE6C2" w14:textId="07877E0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highlight w:val="magenta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s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74A7811" w14:textId="0D33CC1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ri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EED0AFB" w14:textId="050E47C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u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6CAFAC0" w14:textId="54F2EF5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asc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4028119" w14:textId="250137C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g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F1F84C2" w14:textId="51F90C5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s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v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734D6CC" w14:textId="7D2A213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p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1214585" w14:textId="18AF88F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s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474F15C" w14:textId="646A69D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scl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55C1B95" w14:textId="14FADAD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cc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99AEFB5" w14:textId="6A2325B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cc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7EABEA8" w14:textId="638C7AC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ff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3A10CF2" w14:textId="0FFA145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47A788F" w14:textId="58768F4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d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96FB4DB" w14:textId="16FCCC8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rr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g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D7A0429" w14:textId="61D6341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m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t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CFE6121" w14:textId="392679E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m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t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5E0E65C" w14:textId="44437B4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r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FF23A2C" w14:textId="45647FD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ppe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AAEB9A0" w14:textId="77825D7F" w:rsidR="001F110F" w:rsidRPr="00266206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color w:val="FF0000"/>
          <w:sz w:val="20"/>
          <w:szCs w:val="20"/>
          <w:lang w:val="it-IT"/>
        </w:rPr>
        <w:t>Quaderno degli esercizi – Unità 4</w:t>
      </w:r>
    </w:p>
    <w:p w14:paraId="6C13EA8A" w14:textId="5F49CC51" w:rsidR="001F110F" w:rsidRPr="00266206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5319B1E8" w14:textId="7A0743D3" w:rsidR="001F110F" w:rsidRPr="00266206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ona</w:t>
      </w:r>
      <w:r w:rsidR="00266206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BCB0233" w14:textId="245A7F81" w:rsidR="001F110F" w:rsidRPr="00266206" w:rsidRDefault="001F110F" w:rsidP="003F5E14">
      <w:pPr>
        <w:spacing w:after="0" w:line="240" w:lineRule="auto"/>
        <w:rPr>
          <w:rFonts w:cstheme="minorHAnsi"/>
          <w:b/>
          <w:bCs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  <w:r w:rsidRPr="00266206">
        <w:rPr>
          <w:rFonts w:cstheme="minorHAnsi"/>
          <w:b/>
          <w:bCs/>
          <w:sz w:val="20"/>
          <w:szCs w:val="20"/>
          <w:lang w:val="it-IT"/>
        </w:rPr>
        <w:t xml:space="preserve"> </w:t>
      </w:r>
    </w:p>
    <w:p w14:paraId="56202E1A" w14:textId="7F7B4B8A" w:rsidR="001F110F" w:rsidRPr="002210C3" w:rsidRDefault="001F110F" w:rsidP="003F5E14">
      <w:pPr>
        <w:spacing w:after="0" w:line="240" w:lineRule="auto"/>
        <w:rPr>
          <w:rFonts w:cstheme="minorHAnsi"/>
          <w:b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co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r w:rsidRPr="002210C3">
        <w:rPr>
          <w:rFonts w:cstheme="minorHAnsi"/>
          <w:sz w:val="20"/>
          <w:szCs w:val="20"/>
          <w:lang w:val="it-IT"/>
        </w:rPr>
        <w:t xml:space="preserve"> </w:t>
      </w:r>
    </w:p>
    <w:p w14:paraId="2B95718A" w14:textId="3EDA41AB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5a</w:t>
      </w:r>
    </w:p>
    <w:p w14:paraId="1F3189A9" w14:textId="54F156A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email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 xml:space="preserve">pl. </w:t>
      </w:r>
      <w:r w:rsidRPr="002210C3">
        <w:rPr>
          <w:rFonts w:cstheme="minorHAnsi"/>
          <w:color w:val="00B0F0"/>
          <w:sz w:val="20"/>
          <w:szCs w:val="20"/>
          <w:lang w:val="it-IT"/>
        </w:rPr>
        <w:t>le email):</w:t>
      </w:r>
    </w:p>
    <w:p w14:paraId="4A7AD9A8" w14:textId="481934B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uon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si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buon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simo):</w:t>
      </w:r>
    </w:p>
    <w:p w14:paraId="65FCE3E3" w14:textId="561613B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5b</w:t>
      </w:r>
    </w:p>
    <w:p w14:paraId="31BF5DD9" w14:textId="0D70B2E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cop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opiare):</w:t>
      </w:r>
    </w:p>
    <w:p w14:paraId="15801444" w14:textId="2800129A" w:rsidR="001F110F" w:rsidRPr="00266206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6</w:t>
      </w:r>
    </w:p>
    <w:p w14:paraId="6D9644A6" w14:textId="7B75C49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 so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8D48D3D" w14:textId="25D668BA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13</w:t>
      </w:r>
    </w:p>
    <w:p w14:paraId="4D3B3D98" w14:textId="1D106E2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ond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4B6C14A" w14:textId="2D7C65B0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14</w:t>
      </w:r>
    </w:p>
    <w:p w14:paraId="22222241" w14:textId="305DD11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eni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288E086" w14:textId="1855DAA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15a</w:t>
      </w:r>
    </w:p>
    <w:p w14:paraId="281A1E0B" w14:textId="3F6DFEB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i/>
          <w:iCs/>
          <w:color w:val="000000" w:themeColor="text1"/>
          <w:sz w:val="20"/>
          <w:szCs w:val="20"/>
          <w:lang w:val="it-IT"/>
        </w:rPr>
        <w:t>Infer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CFF49AA" w14:textId="30B2A1C5" w:rsidR="001F110F" w:rsidRPr="002210C3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15b</w:t>
      </w:r>
    </w:p>
    <w:p w14:paraId="38B9C50B" w14:textId="7A7C54B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rnev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033EDE5" w14:textId="77777777" w:rsidR="00E96DFA" w:rsidRPr="002210C3" w:rsidRDefault="00E96DF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3E059C8A" w14:textId="4FF4DFA0" w:rsidR="001F110F" w:rsidRPr="00266206" w:rsidRDefault="001F110F" w:rsidP="003F5E14">
      <w:pPr>
        <w:spacing w:after="0" w:line="240" w:lineRule="auto"/>
        <w:rPr>
          <w:rFonts w:cstheme="minorHAnsi"/>
          <w:b/>
          <w:color w:val="000000" w:themeColor="text1"/>
          <w:sz w:val="24"/>
          <w:szCs w:val="24"/>
          <w:highlight w:val="yellow"/>
          <w:lang w:val="it-IT"/>
        </w:rPr>
      </w:pPr>
      <w:r w:rsidRPr="00266206">
        <w:rPr>
          <w:rFonts w:cstheme="minorHAnsi"/>
          <w:b/>
          <w:color w:val="000000" w:themeColor="text1"/>
          <w:sz w:val="24"/>
          <w:szCs w:val="24"/>
          <w:highlight w:val="yellow"/>
          <w:lang w:val="it-IT"/>
        </w:rPr>
        <w:t xml:space="preserve">Unità 5 – </w:t>
      </w:r>
      <w:r w:rsidRPr="00266206">
        <w:rPr>
          <w:rFonts w:cstheme="minorHAnsi"/>
          <w:b/>
          <w:i/>
          <w:iCs/>
          <w:color w:val="000000" w:themeColor="text1"/>
          <w:sz w:val="24"/>
          <w:szCs w:val="24"/>
          <w:highlight w:val="yellow"/>
          <w:lang w:val="it-IT"/>
        </w:rPr>
        <w:t>A tavola</w:t>
      </w:r>
    </w:p>
    <w:p w14:paraId="785339AA" w14:textId="53B5C7AC" w:rsidR="001F110F" w:rsidRPr="002210C3" w:rsidRDefault="001F110F" w:rsidP="003F5E14">
      <w:pPr>
        <w:spacing w:after="0" w:line="240" w:lineRule="auto"/>
        <w:rPr>
          <w:rFonts w:cstheme="minorHAnsi"/>
          <w:b/>
          <w:color w:val="000000" w:themeColor="text1"/>
          <w:sz w:val="20"/>
          <w:szCs w:val="20"/>
          <w:highlight w:val="yellow"/>
          <w:lang w:val="it-IT"/>
        </w:rPr>
      </w:pPr>
      <w:r w:rsidRPr="00266206">
        <w:rPr>
          <w:rFonts w:cstheme="minorHAnsi"/>
          <w:b/>
          <w:color w:val="000000" w:themeColor="text1"/>
          <w:sz w:val="20"/>
          <w:szCs w:val="20"/>
          <w:lang w:val="it-IT"/>
        </w:rPr>
        <w:t>a t</w:t>
      </w:r>
      <w:r w:rsidRPr="00266206">
        <w:rPr>
          <w:rFonts w:cstheme="minorHAnsi"/>
          <w:b/>
          <w:color w:val="000000" w:themeColor="text1"/>
          <w:sz w:val="20"/>
          <w:szCs w:val="20"/>
          <w:u w:val="single"/>
          <w:lang w:val="it-IT"/>
        </w:rPr>
        <w:t>a</w:t>
      </w:r>
      <w:r w:rsidRPr="00266206">
        <w:rPr>
          <w:rFonts w:cstheme="minorHAnsi"/>
          <w:b/>
          <w:color w:val="000000" w:themeColor="text1"/>
          <w:sz w:val="20"/>
          <w:szCs w:val="20"/>
          <w:lang w:val="it-IT"/>
        </w:rPr>
        <w:t>vo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  <w:r w:rsidRPr="002210C3">
        <w:rPr>
          <w:rFonts w:cstheme="minorHAnsi"/>
          <w:color w:val="000000" w:themeColor="text1"/>
          <w:sz w:val="20"/>
          <w:szCs w:val="20"/>
          <w:highlight w:val="yellow"/>
          <w:lang w:val="it-IT"/>
        </w:rPr>
        <w:t xml:space="preserve"> </w:t>
      </w:r>
    </w:p>
    <w:p w14:paraId="2BD81F4D" w14:textId="633A2BD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color w:val="000000" w:themeColor="text1"/>
          <w:sz w:val="20"/>
          <w:szCs w:val="20"/>
          <w:lang w:val="it-IT"/>
        </w:rPr>
        <w:t>t</w:t>
      </w:r>
      <w:r w:rsidRPr="00266206">
        <w:rPr>
          <w:rFonts w:cstheme="minorHAnsi"/>
          <w:b/>
          <w:color w:val="000000" w:themeColor="text1"/>
          <w:sz w:val="20"/>
          <w:szCs w:val="20"/>
          <w:u w:val="single"/>
          <w:lang w:val="it-IT"/>
        </w:rPr>
        <w:t>a</w:t>
      </w:r>
      <w:r w:rsidRPr="00266206">
        <w:rPr>
          <w:rFonts w:cstheme="minorHAnsi"/>
          <w:b/>
          <w:color w:val="000000" w:themeColor="text1"/>
          <w:sz w:val="20"/>
          <w:szCs w:val="20"/>
          <w:lang w:val="it-IT"/>
        </w:rPr>
        <w:t>vo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9B0425A" w14:textId="77777777" w:rsidR="00E96DFA" w:rsidRPr="002210C3" w:rsidRDefault="00E96DFA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</w:p>
    <w:p w14:paraId="1D35A038" w14:textId="1FE64CB7" w:rsidR="001F110F" w:rsidRPr="00266206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color w:val="FF0000"/>
          <w:sz w:val="20"/>
          <w:szCs w:val="20"/>
          <w:lang w:val="it-IT"/>
        </w:rPr>
        <w:t>Prima parte – Unità 5</w:t>
      </w:r>
    </w:p>
    <w:p w14:paraId="2D50569E" w14:textId="6119DA00" w:rsidR="001F110F" w:rsidRPr="00266206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color w:val="FF0000"/>
          <w:sz w:val="20"/>
          <w:szCs w:val="20"/>
          <w:lang w:val="it-IT"/>
        </w:rPr>
        <w:t>Per cominciare…</w:t>
      </w:r>
    </w:p>
    <w:p w14:paraId="7E17AFCE" w14:textId="09EE52DC" w:rsidR="001F110F" w:rsidRPr="00266206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6DC06BD1" w14:textId="42A887B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pas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pasto):</w:t>
      </w:r>
    </w:p>
    <w:p w14:paraId="09F5260B" w14:textId="662BBAD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merend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CC123E1" w14:textId="1B04011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adat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adatto):</w:t>
      </w:r>
    </w:p>
    <w:p w14:paraId="388A24D6" w14:textId="57BBF81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r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6B40521" w14:textId="62850DE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ere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3357F3B" w14:textId="16ED856F" w:rsidR="001F110F" w:rsidRPr="00266206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165ED5C6" w14:textId="70C090F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prodot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prodotto):</w:t>
      </w:r>
    </w:p>
    <w:p w14:paraId="4F3BD084" w14:textId="49DE1EA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conosciu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conosciuto):</w:t>
      </w:r>
    </w:p>
    <w:p w14:paraId="44BB2BA6" w14:textId="21ACE9B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zzarel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B865505" w14:textId="3162380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sag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B78993A" w14:textId="085DEC1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so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C9B1BF0" w14:textId="71FBAF8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iramisù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58BA62C" w14:textId="60CF351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migi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972B3B0" w14:textId="3124C00D" w:rsidR="001F110F" w:rsidRPr="00266206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30642847" w14:textId="077805F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ge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D69EE42" w14:textId="316BA85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mburger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hamburger):</w:t>
      </w:r>
    </w:p>
    <w:p w14:paraId="33E611E0" w14:textId="174DF7C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ucin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C48852F" w14:textId="69E88C8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egiona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regionale):</w:t>
      </w:r>
    </w:p>
    <w:p w14:paraId="196541FD" w14:textId="77777777" w:rsidR="00E96DFA" w:rsidRPr="002210C3" w:rsidRDefault="00E96DF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252A2881" w14:textId="37CD23D1" w:rsidR="001F110F" w:rsidRPr="00266206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color w:val="FF0000"/>
          <w:sz w:val="20"/>
          <w:szCs w:val="20"/>
          <w:lang w:val="it-IT"/>
        </w:rPr>
        <w:t>In questa unità impariamo…</w:t>
      </w:r>
    </w:p>
    <w:p w14:paraId="5D609AD4" w14:textId="69FF28B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cucin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E20992C" w14:textId="76CBEFD0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preferenz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3A104E1" w14:textId="5F050BB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alimentazio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344E1AF" w14:textId="47F6D23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alimentar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alimentare):</w:t>
      </w:r>
    </w:p>
    <w:p w14:paraId="3492EE63" w14:textId="69ECBE8B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nomi di parentel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 xml:space="preserve">sg. </w:t>
      </w:r>
      <w:r w:rsidRPr="002210C3">
        <w:rPr>
          <w:rFonts w:cstheme="minorHAnsi"/>
          <w:color w:val="00B0F0"/>
          <w:sz w:val="20"/>
          <w:szCs w:val="20"/>
          <w:lang w:val="it-IT"/>
        </w:rPr>
        <w:t>il nome di parentela):</w:t>
      </w:r>
    </w:p>
    <w:p w14:paraId="03D01087" w14:textId="2BC55E0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parentel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016C63C" w14:textId="235B571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mi pi</w:t>
      </w:r>
      <w:r w:rsidRPr="00266206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cciono</w:t>
      </w:r>
      <w:r w:rsidR="007B739D" w:rsidRPr="00266206">
        <w:rPr>
          <w:rFonts w:cstheme="minorHAnsi"/>
          <w:b/>
          <w:bCs/>
          <w:color w:val="00B0F0"/>
          <w:sz w:val="20"/>
          <w:szCs w:val="20"/>
          <w:lang w:val="it-IT"/>
        </w:rPr>
        <w:t xml:space="preserve"> 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piacere):</w:t>
      </w:r>
    </w:p>
    <w:p w14:paraId="64BFD8AA" w14:textId="578FFC0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ci vuo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volerci):</w:t>
      </w:r>
    </w:p>
    <w:p w14:paraId="2EE7EF0A" w14:textId="5CA139E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ci v</w:t>
      </w:r>
      <w:r w:rsidRPr="00266206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glio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volerci):</w:t>
      </w:r>
    </w:p>
    <w:p w14:paraId="12CA2116" w14:textId="53E3DF64" w:rsidR="001F110F" w:rsidRPr="00266206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color w:val="FF0000"/>
          <w:sz w:val="20"/>
          <w:szCs w:val="20"/>
          <w:lang w:val="it-IT"/>
        </w:rPr>
        <w:lastRenderedPageBreak/>
        <w:t>A Piatti italiani però!</w:t>
      </w:r>
    </w:p>
    <w:p w14:paraId="6F640349" w14:textId="7F63FCCD" w:rsidR="001F110F" w:rsidRPr="00266206" w:rsidRDefault="00266206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A</w:t>
      </w:r>
      <w:r w:rsidR="001F110F" w:rsidRPr="00266206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6ADEED7F" w14:textId="0043CE57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moment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54A0339" w14:textId="3D87EA42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progetto di lavor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36A4C58" w14:textId="0E4EF99D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past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1FFF8D02" w14:textId="2083F13D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complet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29D152AE" w14:textId="67C397D5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antipasto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sz w:val="20"/>
          <w:szCs w:val="20"/>
          <w:lang w:val="it-IT"/>
        </w:rPr>
        <w:t>l’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5E5DA597" w14:textId="277734E1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prim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49A67D87" w14:textId="298A9A3F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second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132A7E8F" w14:textId="744C1BC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poss</w:t>
      </w:r>
      <w:r w:rsidRPr="00266206">
        <w:rPr>
          <w:rFonts w:cstheme="minorHAnsi"/>
          <w:b/>
          <w:bCs/>
          <w:sz w:val="20"/>
          <w:szCs w:val="20"/>
          <w:u w:val="single"/>
          <w:lang w:val="it-IT"/>
        </w:rPr>
        <w:t>i</w:t>
      </w:r>
      <w:r w:rsidRPr="00266206">
        <w:rPr>
          <w:rFonts w:cstheme="minorHAnsi"/>
          <w:b/>
          <w:bCs/>
          <w:sz w:val="20"/>
          <w:szCs w:val="20"/>
          <w:lang w:val="it-IT"/>
        </w:rPr>
        <w:t>bile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045F79C" w14:textId="0C170CC8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freddi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freddo):</w:t>
      </w:r>
    </w:p>
    <w:p w14:paraId="7738F655" w14:textId="25E00BB1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ancora meglio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5F4F12D6" w14:textId="30EB7862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piatti t</w:t>
      </w:r>
      <w:r w:rsidRPr="00266206">
        <w:rPr>
          <w:rFonts w:cstheme="minorHAnsi"/>
          <w:b/>
          <w:bCs/>
          <w:sz w:val="20"/>
          <w:szCs w:val="20"/>
          <w:u w:val="single"/>
          <w:lang w:val="it-IT"/>
        </w:rPr>
        <w:t>i</w:t>
      </w:r>
      <w:r w:rsidRPr="00266206">
        <w:rPr>
          <w:rFonts w:cstheme="minorHAnsi"/>
          <w:b/>
          <w:bCs/>
          <w:sz w:val="20"/>
          <w:szCs w:val="20"/>
          <w:lang w:val="it-IT"/>
        </w:rPr>
        <w:t>pici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sz w:val="20"/>
          <w:szCs w:val="20"/>
          <w:lang w:val="it-IT"/>
        </w:rPr>
        <w:t>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il piatto t</w:t>
      </w:r>
      <w:r w:rsidRPr="002210C3">
        <w:rPr>
          <w:rFonts w:cstheme="minorHAnsi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sz w:val="20"/>
          <w:szCs w:val="20"/>
          <w:lang w:val="it-IT"/>
        </w:rPr>
        <w:t>pico):</w:t>
      </w:r>
    </w:p>
    <w:p w14:paraId="77929499" w14:textId="433A471B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t</w:t>
      </w:r>
      <w:r w:rsidRPr="00266206">
        <w:rPr>
          <w:rFonts w:cstheme="minorHAnsi"/>
          <w:b/>
          <w:bCs/>
          <w:sz w:val="20"/>
          <w:szCs w:val="20"/>
          <w:u w:val="single"/>
          <w:lang w:val="it-IT"/>
        </w:rPr>
        <w:t>i</w:t>
      </w:r>
      <w:r w:rsidRPr="00266206">
        <w:rPr>
          <w:rFonts w:cstheme="minorHAnsi"/>
          <w:b/>
          <w:bCs/>
          <w:sz w:val="20"/>
          <w:szCs w:val="20"/>
          <w:lang w:val="it-IT"/>
        </w:rPr>
        <w:t>pici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t</w:t>
      </w:r>
      <w:r w:rsidRPr="002210C3">
        <w:rPr>
          <w:rFonts w:cstheme="minorHAnsi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sz w:val="20"/>
          <w:szCs w:val="20"/>
          <w:lang w:val="it-IT"/>
        </w:rPr>
        <w:t>pico):</w:t>
      </w:r>
    </w:p>
    <w:p w14:paraId="4D5BB142" w14:textId="2A7D752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i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1AC1E99" w14:textId="7DB122D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ce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ricetta):</w:t>
      </w:r>
    </w:p>
    <w:p w14:paraId="531EA374" w14:textId="2A2EFF2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ssaggi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9718B1B" w14:textId="748B0EC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an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3F26F36" w14:textId="3793C31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opp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6A153BE" w14:textId="79EC7F5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llabor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61673DE" w14:textId="18CB1CD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voro di grupp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667EF4F" w14:textId="0F4EABD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rupp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C544D24" w14:textId="29C10B4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tatine fri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92034B2" w14:textId="5CB9227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na trenti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392699A" w14:textId="39E63132" w:rsidR="001F110F" w:rsidRPr="002210C3" w:rsidRDefault="00266206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32EA2A17" w14:textId="2EFF31BB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da te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5C5D7278" w14:textId="5B278DEB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m</w:t>
      </w:r>
      <w:r w:rsidRPr="00266206">
        <w:rPr>
          <w:rFonts w:cstheme="minorHAnsi"/>
          <w:b/>
          <w:bCs/>
          <w:sz w:val="20"/>
          <w:szCs w:val="20"/>
          <w:u w:val="single"/>
          <w:lang w:val="it-IT"/>
        </w:rPr>
        <w:t>e</w:t>
      </w:r>
      <w:r w:rsidRPr="00266206">
        <w:rPr>
          <w:rFonts w:cstheme="minorHAnsi"/>
          <w:b/>
          <w:bCs/>
          <w:sz w:val="20"/>
          <w:szCs w:val="20"/>
          <w:lang w:val="it-IT"/>
        </w:rPr>
        <w:t>dic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7FD55B1" w14:textId="09922AF0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chiaro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1CCD1097" w14:textId="136FB033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alcol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sz w:val="20"/>
          <w:szCs w:val="20"/>
          <w:lang w:val="it-IT"/>
        </w:rPr>
        <w:t>l’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202278F" w14:textId="4EFA1438" w:rsidR="001F110F" w:rsidRPr="002210C3" w:rsidRDefault="00266206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27B43CFE" w14:textId="586B7E78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come va</w:t>
      </w:r>
      <w:proofErr w:type="gramStart"/>
      <w:r w:rsidRPr="00266206">
        <w:rPr>
          <w:rFonts w:cstheme="minorHAnsi"/>
          <w:b/>
          <w:bCs/>
          <w:sz w:val="20"/>
          <w:szCs w:val="20"/>
          <w:lang w:val="it-IT"/>
        </w:rPr>
        <w:t>…?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  <w:proofErr w:type="gramEnd"/>
    </w:p>
    <w:p w14:paraId="48949DEA" w14:textId="7FF3CB15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266206">
        <w:rPr>
          <w:rFonts w:cstheme="minorHAnsi"/>
          <w:b/>
          <w:bCs/>
          <w:sz w:val="20"/>
          <w:szCs w:val="20"/>
          <w:lang w:val="it-IT"/>
        </w:rPr>
        <w:t>organizzazione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87AE8FC" w14:textId="6AE68600" w:rsidR="001F110F" w:rsidRPr="002210C3" w:rsidRDefault="00266206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6E48D041" w14:textId="78987EA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assen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A6A3D1A" w14:textId="456CDBA5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quel giorn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8B71970" w14:textId="4512F8C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u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sg. tu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357B56F" w14:textId="1D2115E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.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sg. mi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6D80B56" w14:textId="11BFD37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i sapu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apere):</w:t>
      </w:r>
    </w:p>
    <w:p w14:paraId="3937BBEF" w14:textId="505CE93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ogni ca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A318390" w14:textId="254CE42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rtia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ortare):</w:t>
      </w:r>
    </w:p>
    <w:p w14:paraId="4890E695" w14:textId="7507854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esentia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resentare):</w:t>
      </w:r>
    </w:p>
    <w:p w14:paraId="79EAAF9A" w14:textId="43DD41C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brev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B5FA01B" w14:textId="317843F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esco a…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riuscire):</w:t>
      </w:r>
    </w:p>
    <w:p w14:paraId="5E8DFAB5" w14:textId="28AFB027" w:rsidR="001F110F" w:rsidRPr="002210C3" w:rsidRDefault="00266206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5</w:t>
      </w:r>
    </w:p>
    <w:p w14:paraId="07D7D5DD" w14:textId="3B702C8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rolog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gli orologi):</w:t>
      </w:r>
    </w:p>
    <w:p w14:paraId="7E34262B" w14:textId="1B5786A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ri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arina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arino):</w:t>
      </w:r>
    </w:p>
    <w:p w14:paraId="31A94A3D" w14:textId="4F64467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n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691E17F" w14:textId="3A91BF0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 ritrov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ritrovare):</w:t>
      </w:r>
    </w:p>
    <w:p w14:paraId="6584AF15" w14:textId="13D87AF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g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figlio):</w:t>
      </w:r>
    </w:p>
    <w:p w14:paraId="2E3DB2B0" w14:textId="1514996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ni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unito):</w:t>
      </w:r>
    </w:p>
    <w:p w14:paraId="0FFCDFA9" w14:textId="071C507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ugi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cugina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ugino):</w:t>
      </w:r>
    </w:p>
    <w:p w14:paraId="731D0213" w14:textId="20ECDC8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upen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tupendo):</w:t>
      </w:r>
    </w:p>
    <w:p w14:paraId="3AE58F22" w14:textId="77058F46" w:rsidR="001F110F" w:rsidRPr="002210C3" w:rsidRDefault="00266206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6</w:t>
      </w:r>
    </w:p>
    <w:p w14:paraId="13B0EB7D" w14:textId="181D957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546CF9D" w14:textId="79B4B64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r ques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8976C2A" w14:textId="6475D025" w:rsidR="001F110F" w:rsidRPr="002210C3" w:rsidRDefault="001F110F" w:rsidP="003F5E14">
      <w:pPr>
        <w:spacing w:after="0" w:line="240" w:lineRule="auto"/>
        <w:jc w:val="both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ala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alato):</w:t>
      </w:r>
    </w:p>
    <w:p w14:paraId="16BF1A73" w14:textId="77777777" w:rsidR="00E96DFA" w:rsidRPr="002210C3" w:rsidRDefault="00E96DF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341D4E97" w14:textId="67FDF0B1" w:rsidR="001F110F" w:rsidRPr="00266206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color w:val="FF0000"/>
          <w:sz w:val="20"/>
          <w:szCs w:val="20"/>
          <w:lang w:val="it-IT"/>
        </w:rPr>
        <w:t>B La famiglia</w:t>
      </w:r>
    </w:p>
    <w:p w14:paraId="635CCDB2" w14:textId="2B5658BB" w:rsidR="001F110F" w:rsidRPr="00266206" w:rsidRDefault="00266206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B</w:t>
      </w:r>
      <w:r w:rsidR="001F110F" w:rsidRPr="00266206">
        <w:rPr>
          <w:rFonts w:cstheme="minorHAnsi"/>
          <w:b/>
          <w:color w:val="FF0000"/>
          <w:sz w:val="20"/>
          <w:szCs w:val="20"/>
          <w:lang w:val="it-IT"/>
        </w:rPr>
        <w:t>1</w:t>
      </w:r>
    </w:p>
    <w:p w14:paraId="7A4C1381" w14:textId="45651AA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lbero geneal</w:t>
      </w:r>
      <w:r w:rsidRPr="00266206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266206">
        <w:rPr>
          <w:rFonts w:cstheme="minorHAnsi"/>
          <w:b/>
          <w:bCs/>
          <w:color w:val="00B0F0"/>
          <w:sz w:val="20"/>
          <w:szCs w:val="20"/>
          <w:lang w:val="it-IT"/>
        </w:rPr>
        <w:t>gic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3954701" w14:textId="2A96D1C8" w:rsidR="001F110F" w:rsidRPr="002210C3" w:rsidRDefault="00266206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266206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20D1D70B" w14:textId="4577D0E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ipo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la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/le nipoti):</w:t>
      </w:r>
    </w:p>
    <w:p w14:paraId="2D338721" w14:textId="16AE221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gli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e mogli):</w:t>
      </w:r>
    </w:p>
    <w:p w14:paraId="2CD3D76E" w14:textId="54227C2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gl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5FC53A7" w14:textId="2541931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ratel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fratello):</w:t>
      </w:r>
    </w:p>
    <w:p w14:paraId="4C220C74" w14:textId="0DB4AA1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relli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1448F5D" w14:textId="65BBAA9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ipoti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B8BCD80" w14:textId="77777777" w:rsidR="00E96DFA" w:rsidRPr="002210C3" w:rsidRDefault="00E96DFA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4E3CB8BA" w14:textId="1407AFB0" w:rsidR="001F110F" w:rsidRPr="00266206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266206">
        <w:rPr>
          <w:rFonts w:cstheme="minorHAnsi"/>
          <w:b/>
          <w:color w:val="FF0000"/>
          <w:sz w:val="20"/>
          <w:szCs w:val="20"/>
          <w:lang w:val="it-IT"/>
        </w:rPr>
        <w:t>C Al ristorante</w:t>
      </w:r>
    </w:p>
    <w:p w14:paraId="0FD94430" w14:textId="76FAA2F2" w:rsidR="001F110F" w:rsidRPr="002210C3" w:rsidRDefault="00266206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>
        <w:rPr>
          <w:rFonts w:cstheme="minorHAnsi"/>
          <w:b/>
          <w:color w:val="FF0000"/>
          <w:sz w:val="20"/>
          <w:szCs w:val="20"/>
          <w:lang w:val="it-IT"/>
        </w:rPr>
        <w:t>C</w:t>
      </w:r>
      <w:r w:rsidR="001F110F" w:rsidRPr="00266206">
        <w:rPr>
          <w:rFonts w:cstheme="minorHAnsi"/>
          <w:b/>
          <w:color w:val="FF0000"/>
          <w:sz w:val="20"/>
          <w:szCs w:val="20"/>
          <w:lang w:val="it-IT"/>
        </w:rPr>
        <w:t>1</w:t>
      </w:r>
      <w:r w:rsidR="00E96DFA" w:rsidRPr="00266206">
        <w:rPr>
          <w:rFonts w:cstheme="minorHAnsi"/>
          <w:b/>
          <w:color w:val="FF0000"/>
          <w:sz w:val="20"/>
          <w:szCs w:val="20"/>
          <w:lang w:val="it-IT"/>
        </w:rPr>
        <w:br/>
      </w:r>
      <w:r w:rsidR="001F110F"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sciutto</w:t>
      </w:r>
      <w:r w:rsidR="00642EBF" w:rsidRPr="002210C3">
        <w:rPr>
          <w:rFonts w:cstheme="minorHAnsi"/>
          <w:color w:val="000000" w:themeColor="text1"/>
          <w:sz w:val="20"/>
          <w:szCs w:val="20"/>
          <w:lang w:val="it-IT"/>
        </w:rPr>
        <w:t>, il (</w:t>
      </w:r>
      <w:r w:rsidR="00642EB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642EB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D19A02F" w14:textId="4DDC494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rusche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sg.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la bruschetta):</w:t>
      </w:r>
    </w:p>
    <w:p w14:paraId="7B22EE22" w14:textId="4523FDB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ri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6167E00" w14:textId="0FED77D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s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7EC6BFE" w14:textId="584B067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aghetti alla carbonara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3F7A646" w14:textId="0957CBA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nne all’arrabbia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EB28B58" w14:textId="1D44498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sagne alla bologne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298867C" w14:textId="17C0828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sotto alla milane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06C22E2" w14:textId="499150D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26620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stecca ai fer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F82F7CB" w14:textId="0C3C5D7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stec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</w:t>
      </w:r>
      <w:r w:rsidR="00720396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720396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pl.</w:t>
      </w:r>
      <w:r w:rsidR="00720396">
        <w:rPr>
          <w:rFonts w:cstheme="minorHAnsi"/>
          <w:color w:val="000000" w:themeColor="text1"/>
          <w:sz w:val="20"/>
          <w:szCs w:val="20"/>
          <w:lang w:val="it-IT"/>
        </w:rPr>
        <w:t xml:space="preserve"> le bistecche)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E68E95B" w14:textId="4CBCDCDF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toletta alla milane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9CD3442" w14:textId="3FA51F3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llo arros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05A868A" w14:textId="2494660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tello alle verdu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BE84FAC" w14:textId="37FCDEF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tel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A4556EB" w14:textId="0E7B41C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sz w:val="20"/>
          <w:szCs w:val="20"/>
          <w:lang w:val="it-IT"/>
        </w:rPr>
        <w:t>verdu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verdura):</w:t>
      </w:r>
    </w:p>
    <w:p w14:paraId="5124629E" w14:textId="2A05A12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rgherit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BE81AF1" w14:textId="312BE3C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unghi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fungo):</w:t>
      </w:r>
    </w:p>
    <w:p w14:paraId="125E7DB3" w14:textId="316A232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rinara</w:t>
      </w:r>
      <w:r w:rsidR="007B739D"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E08F01A" w14:textId="277D19A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4 stagioni</w:t>
      </w:r>
      <w:r w:rsidR="007B739D" w:rsidRPr="002210C3">
        <w:rPr>
          <w:rFonts w:cstheme="minorHAnsi"/>
          <w:sz w:val="20"/>
          <w:szCs w:val="20"/>
          <w:lang w:val="it-IT"/>
        </w:rPr>
        <w:t>:</w:t>
      </w:r>
    </w:p>
    <w:p w14:paraId="47EFF880" w14:textId="211A774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tor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contorno):</w:t>
      </w:r>
    </w:p>
    <w:p w14:paraId="5C1D2548" w14:textId="2F8DA96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salata verd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52C32BD" w14:textId="26243A5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sala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96482AE" w14:textId="4D36AEE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rdure grigli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FF63D3B" w14:textId="79A4B37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tate al for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497C930" w14:textId="419FD9A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t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patata):</w:t>
      </w:r>
    </w:p>
    <w:p w14:paraId="0E0E1E97" w14:textId="5579DAA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or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F65C0BD" w14:textId="1873500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nna cot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D9FDBB7" w14:textId="3FEFC23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vino):</w:t>
      </w:r>
    </w:p>
    <w:p w14:paraId="08BCD925" w14:textId="380D42B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vand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bevanda):</w:t>
      </w:r>
    </w:p>
    <w:p w14:paraId="4FE315DD" w14:textId="3B6519B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cqua miner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5CAACAE" w14:textId="3C2566E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cqu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B4F708B" w14:textId="6B024D9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</w:t>
      </w:r>
      <w:r w:rsidRPr="0072039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b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i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bita):</w:t>
      </w:r>
    </w:p>
    <w:p w14:paraId="119D5C77" w14:textId="7E683E8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ir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CF0FE25" w14:textId="7EED3CCB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eg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452C522" w14:textId="7DF05104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en cot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6616E37" w14:textId="3209989B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orr</w:t>
      </w:r>
      <w:r w:rsidR="001F110F" w:rsidRPr="0072039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="001F110F"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inf. 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volere):</w:t>
      </w:r>
    </w:p>
    <w:p w14:paraId="32CDE4AF" w14:textId="1584E668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ecialità dello chef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bCs/>
          <w:i/>
          <w:color w:val="000000" w:themeColor="text1"/>
          <w:sz w:val="20"/>
          <w:szCs w:val="20"/>
          <w:lang w:val="it-IT"/>
        </w:rPr>
        <w:t xml:space="preserve">pl. 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le specialità dello chef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FCAE9F7" w14:textId="46341B4F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 be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67E5AC8" w14:textId="5A95B158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ottigl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86D9161" w14:textId="05F7D4AC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rizza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E6F3791" w14:textId="77FFF9C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 pi</w:t>
      </w:r>
      <w:r w:rsidRPr="00720396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ciono</w:t>
      </w:r>
      <w:r w:rsidR="007B739D" w:rsidRPr="00720396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 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iacere):</w:t>
      </w:r>
    </w:p>
    <w:p w14:paraId="2BB37CEF" w14:textId="786116EE" w:rsidR="001F110F" w:rsidRPr="002210C3" w:rsidRDefault="00DB594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1FCCACB3" w14:textId="4E7EE562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cameri</w:t>
      </w:r>
      <w:r w:rsidRPr="00DB594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A0A1AA2" w14:textId="5731B18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clienti</w:t>
      </w:r>
      <w:r w:rsidR="009C184C" w:rsidRPr="009C184C">
        <w:rPr>
          <w:rFonts w:cstheme="minorHAnsi"/>
          <w:color w:val="00B0F0"/>
          <w:sz w:val="20"/>
          <w:szCs w:val="20"/>
          <w:lang w:val="it-IT"/>
        </w:rPr>
        <w:t>, i</w:t>
      </w:r>
      <w:r w:rsidRPr="002210C3">
        <w:rPr>
          <w:rFonts w:cstheme="minorHAnsi"/>
          <w:color w:val="00B0F0"/>
          <w:sz w:val="20"/>
          <w:szCs w:val="20"/>
          <w:lang w:val="it-IT"/>
        </w:rPr>
        <w:t>/le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</w:t>
      </w:r>
      <w:r w:rsidRPr="002210C3">
        <w:rPr>
          <w:rFonts w:cstheme="minorHAnsi"/>
          <w:color w:val="00B0F0"/>
          <w:sz w:val="20"/>
          <w:szCs w:val="20"/>
          <w:lang w:val="it-IT"/>
        </w:rPr>
        <w:t>./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/la cliente):</w:t>
      </w:r>
    </w:p>
    <w:p w14:paraId="40AC76E4" w14:textId="1A1C73A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lastRenderedPageBreak/>
        <w:t>menù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pl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 menù):</w:t>
      </w:r>
    </w:p>
    <w:p w14:paraId="508E6288" w14:textId="77777777" w:rsidR="00642EBF" w:rsidRPr="002210C3" w:rsidRDefault="00642EB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3359F1F4" w14:textId="05EBB04F" w:rsidR="001F110F" w:rsidRPr="00DB594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B5941">
        <w:rPr>
          <w:rFonts w:cstheme="minorHAnsi"/>
          <w:b/>
          <w:color w:val="FF0000"/>
          <w:sz w:val="20"/>
          <w:szCs w:val="20"/>
          <w:lang w:val="it-IT"/>
        </w:rPr>
        <w:t>Seconda Parte – Unità 5</w:t>
      </w:r>
    </w:p>
    <w:p w14:paraId="1CA3F16A" w14:textId="3DD7711C" w:rsidR="001F110F" w:rsidRPr="00DB594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B5941">
        <w:rPr>
          <w:rFonts w:cstheme="minorHAnsi"/>
          <w:b/>
          <w:color w:val="FF0000"/>
          <w:sz w:val="20"/>
          <w:szCs w:val="20"/>
          <w:lang w:val="it-IT"/>
        </w:rPr>
        <w:t>A Cuciniamo!</w:t>
      </w:r>
    </w:p>
    <w:p w14:paraId="587125D4" w14:textId="3FB9A84A" w:rsidR="001F110F" w:rsidRPr="002210C3" w:rsidRDefault="00DB594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07C52A4F" w14:textId="6C89A48C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tes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il testo):</w:t>
      </w:r>
    </w:p>
    <w:p w14:paraId="31F4C894" w14:textId="5079F43A" w:rsidR="001F110F" w:rsidRPr="002210C3" w:rsidRDefault="00DB594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16BFB23B" w14:textId="351668F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 che mo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3253A74" w14:textId="59F149D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64056BF" w14:textId="4D7EB25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 contatt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ontattare):</w:t>
      </w:r>
    </w:p>
    <w:p w14:paraId="7D4CB8B9" w14:textId="719B2AA3" w:rsidR="001F110F" w:rsidRPr="002210C3" w:rsidRDefault="00DB5941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  <w:r w:rsidR="001F110F"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03577B29" w14:textId="7192ADE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 vuole</w:t>
      </w:r>
      <w:r w:rsidR="007B739D"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 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volerci):</w:t>
      </w:r>
    </w:p>
    <w:p w14:paraId="4E1C8160" w14:textId="0B7753A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nguine al pes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69C2388" w14:textId="5C0FE86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ug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F0BE237" w14:textId="6424259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a parte più diffici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5F2083C" w14:textId="744D12A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v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132BEBC" w14:textId="61B2BC2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ic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2CC2371" w14:textId="0F0FBD0F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elusi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C78642B" w14:textId="7DAE4DD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rettame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1A78F5B" w14:textId="6371A47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o lasci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sciare):</w:t>
      </w:r>
    </w:p>
    <w:p w14:paraId="14333F59" w14:textId="1C64C00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</w:t>
      </w:r>
      <w:r w:rsidRPr="00DB594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ne social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sg.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la pagina social):</w:t>
      </w:r>
    </w:p>
    <w:p w14:paraId="0D11F009" w14:textId="0781143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entin</w:t>
      </w:r>
      <w:r w:rsidRPr="00DB594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centinaio):</w:t>
      </w:r>
    </w:p>
    <w:p w14:paraId="043238D1" w14:textId="5C77318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o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3B366C6" w14:textId="77777777" w:rsidR="00FC71E1" w:rsidRPr="002210C3" w:rsidRDefault="00FC71E1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15BA53DA" w14:textId="0D1B11AC" w:rsidR="001F110F" w:rsidRPr="00DB594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B5941">
        <w:rPr>
          <w:rFonts w:cstheme="minorHAnsi"/>
          <w:b/>
          <w:color w:val="FF0000"/>
          <w:sz w:val="20"/>
          <w:szCs w:val="20"/>
          <w:lang w:val="it-IT"/>
        </w:rPr>
        <w:t>B Ti piace mangiare... sano?</w:t>
      </w:r>
    </w:p>
    <w:p w14:paraId="282F8A95" w14:textId="24B5FF24" w:rsidR="001F110F" w:rsidRPr="002210C3" w:rsidRDefault="001F110F" w:rsidP="003F5E14">
      <w:pPr>
        <w:spacing w:after="0" w:line="240" w:lineRule="auto"/>
        <w:rPr>
          <w:rFonts w:cstheme="minorHAnsi"/>
          <w:bCs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color w:val="000000" w:themeColor="text1"/>
          <w:sz w:val="20"/>
          <w:szCs w:val="20"/>
          <w:lang w:val="it-IT"/>
        </w:rPr>
        <w:t>s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2E430AF" w14:textId="68BF99B0" w:rsidR="001F110F" w:rsidRPr="002210C3" w:rsidRDefault="00DB594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</w:p>
    <w:p w14:paraId="472C94C2" w14:textId="6557B94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puntegg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453BD48" w14:textId="7E93F86A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profil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B912EB9" w14:textId="1C6BC4E7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DB5941">
        <w:rPr>
          <w:rFonts w:cstheme="minorHAnsi"/>
          <w:b/>
          <w:bCs/>
          <w:sz w:val="20"/>
          <w:szCs w:val="20"/>
          <w:lang w:val="it-IT"/>
        </w:rPr>
        <w:t>spremuta d’aranci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3BBA588F" w14:textId="5771FD94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DB5941">
        <w:rPr>
          <w:rFonts w:cstheme="minorHAnsi"/>
          <w:b/>
          <w:bCs/>
          <w:sz w:val="20"/>
          <w:szCs w:val="20"/>
          <w:lang w:val="it-IT"/>
        </w:rPr>
        <w:t>arancia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sz w:val="20"/>
          <w:szCs w:val="20"/>
          <w:lang w:val="it-IT"/>
        </w:rPr>
        <w:t xml:space="preserve">pl. </w:t>
      </w:r>
      <w:r w:rsidRPr="002210C3">
        <w:rPr>
          <w:rFonts w:cstheme="minorHAnsi"/>
          <w:bCs/>
          <w:iCs/>
          <w:sz w:val="20"/>
          <w:szCs w:val="20"/>
          <w:lang w:val="it-IT"/>
        </w:rPr>
        <w:t>le arance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76E42868" w14:textId="30EF4BAB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DB5941">
        <w:rPr>
          <w:rFonts w:cstheme="minorHAnsi"/>
          <w:b/>
          <w:bCs/>
          <w:sz w:val="20"/>
          <w:szCs w:val="20"/>
          <w:lang w:val="it-IT"/>
        </w:rPr>
        <w:t>bicchieri</w:t>
      </w:r>
      <w:r w:rsidR="007B739D" w:rsidRPr="002210C3">
        <w:rPr>
          <w:rFonts w:cstheme="minorHAnsi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sz w:val="20"/>
          <w:szCs w:val="20"/>
          <w:lang w:val="it-IT"/>
        </w:rPr>
        <w:t>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il bicchiere):</w:t>
      </w:r>
    </w:p>
    <w:p w14:paraId="29EF2268" w14:textId="1E301F07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DB5941">
        <w:rPr>
          <w:rFonts w:cstheme="minorHAnsi"/>
          <w:b/>
          <w:bCs/>
          <w:sz w:val="20"/>
          <w:szCs w:val="20"/>
          <w:lang w:val="it-IT"/>
        </w:rPr>
        <w:t>frutt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5607B6BD" w14:textId="359E5507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DB5941">
        <w:rPr>
          <w:rFonts w:cstheme="minorHAnsi"/>
          <w:b/>
          <w:bCs/>
          <w:sz w:val="20"/>
          <w:szCs w:val="20"/>
          <w:lang w:val="it-IT"/>
        </w:rPr>
        <w:t>snack</w:t>
      </w:r>
      <w:r w:rsidR="00E96695" w:rsidRPr="002210C3">
        <w:rPr>
          <w:rFonts w:cstheme="minorHAnsi"/>
          <w:sz w:val="20"/>
          <w:szCs w:val="20"/>
          <w:lang w:val="it-IT"/>
        </w:rPr>
        <w:t>, gli</w:t>
      </w:r>
      <w:r w:rsidR="002E52E3" w:rsidRPr="002210C3">
        <w:rPr>
          <w:rFonts w:cstheme="minorHAnsi"/>
          <w:sz w:val="20"/>
          <w:szCs w:val="20"/>
          <w:lang w:val="it-IT"/>
        </w:rPr>
        <w:t xml:space="preserve"> </w:t>
      </w:r>
      <w:r w:rsidRPr="002210C3">
        <w:rPr>
          <w:rFonts w:cstheme="minorHAnsi"/>
          <w:sz w:val="20"/>
          <w:szCs w:val="20"/>
          <w:lang w:val="it-IT"/>
        </w:rPr>
        <w:t>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lo snack):</w:t>
      </w:r>
    </w:p>
    <w:p w14:paraId="00FA4B07" w14:textId="4DE13974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DB5941">
        <w:rPr>
          <w:rFonts w:cstheme="minorHAnsi"/>
          <w:b/>
          <w:bCs/>
          <w:sz w:val="20"/>
          <w:szCs w:val="20"/>
          <w:lang w:val="it-IT"/>
        </w:rPr>
        <w:t>merendine</w:t>
      </w:r>
      <w:r w:rsidR="007B739D" w:rsidRPr="002210C3">
        <w:rPr>
          <w:rFonts w:cstheme="minorHAnsi"/>
          <w:sz w:val="20"/>
          <w:szCs w:val="20"/>
          <w:lang w:val="it-IT"/>
        </w:rPr>
        <w:t>, le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sg.</w:t>
      </w:r>
      <w:r w:rsidRPr="002210C3">
        <w:rPr>
          <w:rFonts w:cstheme="minorHAnsi"/>
          <w:sz w:val="20"/>
          <w:szCs w:val="20"/>
          <w:lang w:val="it-IT"/>
        </w:rPr>
        <w:t xml:space="preserve"> la merendina):</w:t>
      </w:r>
    </w:p>
    <w:p w14:paraId="1D1D0145" w14:textId="65F19DD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tati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CC6709B" w14:textId="1691651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lche vol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3DAED05" w14:textId="675DDF8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untegg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0C3C10A" w14:textId="4A122CC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ropp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0D18FDF" w14:textId="32DB748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utrie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nutriente):</w:t>
      </w:r>
    </w:p>
    <w:p w14:paraId="128945CA" w14:textId="62B2FE5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ggi stess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7471FD0" w14:textId="04756E2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rre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E9C48B4" w14:textId="76DB6BC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mplime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C9DE893" w14:textId="25D0CFC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ai sempre molto attento a…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0F0184F" w14:textId="1977D320" w:rsidR="001F110F" w:rsidRPr="002210C3" w:rsidRDefault="00DB594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B</w:t>
      </w:r>
      <w:r w:rsidR="001F110F"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</w:p>
    <w:p w14:paraId="35E15E6D" w14:textId="1DB28A2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ov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’uovo):</w:t>
      </w:r>
    </w:p>
    <w:p w14:paraId="21F03944" w14:textId="2892CB4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rne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7D1ABFD" w14:textId="0FD4776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ie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1BFCAEC" w14:textId="1A8EB25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5D89A8D" w14:textId="4A4C9B6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ur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1ADCC65" w14:textId="2580842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ette biscott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38708DE" w14:textId="6BA8780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affellat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9112AB0" w14:textId="77777777" w:rsidR="00FC71E1" w:rsidRPr="002210C3" w:rsidRDefault="00FC71E1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1E6C261C" w14:textId="6281A66F" w:rsidR="001F110F" w:rsidRPr="00DB5941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B5941">
        <w:rPr>
          <w:rFonts w:cstheme="minorHAnsi"/>
          <w:b/>
          <w:color w:val="FF0000"/>
          <w:sz w:val="20"/>
          <w:szCs w:val="20"/>
          <w:lang w:val="it-IT"/>
        </w:rPr>
        <w:t>C Vocabolario e abilità</w:t>
      </w:r>
    </w:p>
    <w:p w14:paraId="09C85BC1" w14:textId="61B5ED17" w:rsidR="001F110F" w:rsidRPr="00DB4A6F" w:rsidRDefault="00DB594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B4A6F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DB4A6F">
        <w:rPr>
          <w:rFonts w:cstheme="minorHAnsi"/>
          <w:b/>
          <w:bCs/>
          <w:color w:val="FF0000"/>
          <w:sz w:val="20"/>
          <w:szCs w:val="20"/>
          <w:lang w:val="it-IT"/>
        </w:rPr>
        <w:t>1</w:t>
      </w:r>
      <w:r w:rsidR="00DB4A6F" w:rsidRPr="00DB4A6F">
        <w:rPr>
          <w:rFonts w:cstheme="minorHAnsi"/>
          <w:color w:val="FF0000"/>
          <w:sz w:val="20"/>
          <w:szCs w:val="20"/>
          <w:lang w:val="it-IT"/>
        </w:rPr>
        <w:t xml:space="preserve"> </w:t>
      </w:r>
      <w:r w:rsidR="001F110F" w:rsidRPr="00DB4A6F">
        <w:rPr>
          <w:rFonts w:cstheme="minorHAnsi"/>
          <w:b/>
          <w:color w:val="FF0000"/>
          <w:sz w:val="20"/>
          <w:szCs w:val="20"/>
          <w:lang w:val="it-IT"/>
        </w:rPr>
        <w:t>Parliamo</w:t>
      </w:r>
    </w:p>
    <w:p w14:paraId="6674A37F" w14:textId="5440CC7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pprezza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pprezzare):</w:t>
      </w:r>
    </w:p>
    <w:p w14:paraId="23B13BAB" w14:textId="377F9CC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mb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membro):</w:t>
      </w:r>
    </w:p>
    <w:p w14:paraId="614AE49D" w14:textId="4C99B9E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date più d’accor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1313E8B" w14:textId="55C8F0F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 me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E1BCCA6" w14:textId="30BF1FF7" w:rsidR="001F110F" w:rsidRPr="00DB4A6F" w:rsidRDefault="00DB5941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DB4A6F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FC71E1" w:rsidRPr="00DB4A6F">
        <w:rPr>
          <w:rFonts w:cstheme="minorHAnsi"/>
          <w:b/>
          <w:bCs/>
          <w:color w:val="FF0000"/>
          <w:sz w:val="20"/>
          <w:szCs w:val="20"/>
          <w:lang w:val="it-IT"/>
        </w:rPr>
        <w:t>2</w:t>
      </w:r>
      <w:r w:rsidR="00DB4A6F" w:rsidRPr="00DB4A6F">
        <w:rPr>
          <w:rFonts w:cstheme="minorHAnsi"/>
          <w:b/>
          <w:bCs/>
          <w:color w:val="FF0000"/>
          <w:sz w:val="20"/>
          <w:szCs w:val="20"/>
          <w:lang w:val="it-IT"/>
        </w:rPr>
        <w:t xml:space="preserve"> </w:t>
      </w:r>
      <w:r w:rsidR="001F110F" w:rsidRPr="00DB4A6F">
        <w:rPr>
          <w:rFonts w:cstheme="minorHAnsi"/>
          <w:b/>
          <w:color w:val="FF0000"/>
          <w:sz w:val="20"/>
          <w:szCs w:val="20"/>
          <w:lang w:val="it-IT"/>
        </w:rPr>
        <w:t>Scriviamo</w:t>
      </w:r>
    </w:p>
    <w:p w14:paraId="5B86AE21" w14:textId="6E3AB6A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in occasione d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8D3202C" w14:textId="66936F9F" w:rsidR="001F110F" w:rsidRPr="002210C3" w:rsidRDefault="00DB5941" w:rsidP="003F5E14">
      <w:pPr>
        <w:spacing w:after="0" w:line="240" w:lineRule="auto"/>
        <w:jc w:val="both"/>
        <w:rPr>
          <w:rFonts w:cstheme="minorHAnsi"/>
          <w:color w:val="FF000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FC71E1"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36861F50" w14:textId="5964F861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t</w:t>
      </w:r>
      <w:r w:rsidRPr="00DB594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vola apparecchia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26C060B" w14:textId="483BBE20" w:rsidR="001F110F" w:rsidRPr="002210C3" w:rsidRDefault="001F110F" w:rsidP="003F5E14">
      <w:pPr>
        <w:spacing w:after="0" w:line="240" w:lineRule="auto"/>
        <w:rPr>
          <w:rFonts w:cstheme="minorHAnsi"/>
          <w:bCs/>
          <w:iCs/>
          <w:sz w:val="20"/>
          <w:szCs w:val="20"/>
          <w:lang w:val="it-IT"/>
        </w:rPr>
      </w:pPr>
      <w:r w:rsidRPr="00DB5941">
        <w:rPr>
          <w:rFonts w:cstheme="minorHAnsi"/>
          <w:b/>
          <w:bCs/>
          <w:sz w:val="20"/>
          <w:szCs w:val="20"/>
          <w:lang w:val="it-IT"/>
        </w:rPr>
        <w:t>forchetta</w:t>
      </w:r>
      <w:r w:rsidR="007B739D" w:rsidRPr="002210C3">
        <w:rPr>
          <w:rFonts w:cstheme="minorHAnsi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sz w:val="20"/>
          <w:szCs w:val="20"/>
          <w:lang w:val="it-IT"/>
        </w:rPr>
        <w:t>f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1530C6DD" w14:textId="5A6F8A3A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DB5941">
        <w:rPr>
          <w:rFonts w:cstheme="minorHAnsi"/>
          <w:b/>
          <w:bCs/>
          <w:sz w:val="20"/>
          <w:szCs w:val="20"/>
          <w:lang w:val="it-IT"/>
        </w:rPr>
        <w:t>pepe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0B49D139" w14:textId="7841524B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DB5941">
        <w:rPr>
          <w:rFonts w:cstheme="minorHAnsi"/>
          <w:b/>
          <w:bCs/>
          <w:sz w:val="20"/>
          <w:szCs w:val="20"/>
          <w:lang w:val="it-IT"/>
        </w:rPr>
        <w:t>cucchi</w:t>
      </w:r>
      <w:r w:rsidRPr="00DB5941">
        <w:rPr>
          <w:rFonts w:cstheme="minorHAnsi"/>
          <w:b/>
          <w:bCs/>
          <w:sz w:val="20"/>
          <w:szCs w:val="20"/>
          <w:u w:val="single"/>
          <w:lang w:val="it-IT"/>
        </w:rPr>
        <w:t>a</w:t>
      </w:r>
      <w:r w:rsidRPr="00DB5941">
        <w:rPr>
          <w:rFonts w:cstheme="minorHAnsi"/>
          <w:b/>
          <w:bCs/>
          <w:sz w:val="20"/>
          <w:szCs w:val="20"/>
          <w:lang w:val="it-IT"/>
        </w:rPr>
        <w:t>i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 (</w:t>
      </w:r>
      <w:r w:rsidRPr="002210C3">
        <w:rPr>
          <w:rFonts w:cstheme="minorHAnsi"/>
          <w:i/>
          <w:sz w:val="20"/>
          <w:szCs w:val="20"/>
          <w:lang w:val="it-IT"/>
        </w:rPr>
        <w:t>pl.</w:t>
      </w:r>
      <w:r w:rsidRPr="002210C3">
        <w:rPr>
          <w:rFonts w:cstheme="minorHAnsi"/>
          <w:sz w:val="20"/>
          <w:szCs w:val="20"/>
          <w:lang w:val="it-IT"/>
        </w:rPr>
        <w:t xml:space="preserve"> i cucchi</w:t>
      </w:r>
      <w:r w:rsidRPr="002210C3">
        <w:rPr>
          <w:rFonts w:cstheme="minorHAnsi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sz w:val="20"/>
          <w:szCs w:val="20"/>
          <w:lang w:val="it-IT"/>
        </w:rPr>
        <w:t>i):</w:t>
      </w:r>
    </w:p>
    <w:p w14:paraId="29EC2F61" w14:textId="5B63BFD6" w:rsidR="001F110F" w:rsidRPr="002210C3" w:rsidRDefault="001F110F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  <w:r w:rsidRPr="00DB5941">
        <w:rPr>
          <w:rFonts w:cstheme="minorHAnsi"/>
          <w:b/>
          <w:bCs/>
          <w:sz w:val="20"/>
          <w:szCs w:val="20"/>
          <w:lang w:val="it-IT"/>
        </w:rPr>
        <w:t>coltello</w:t>
      </w:r>
      <w:r w:rsidR="007B739D" w:rsidRPr="002210C3">
        <w:rPr>
          <w:rFonts w:cstheme="minorHAnsi"/>
          <w:sz w:val="20"/>
          <w:szCs w:val="20"/>
          <w:lang w:val="it-IT"/>
        </w:rPr>
        <w:t>, il</w:t>
      </w:r>
      <w:r w:rsidRPr="002210C3">
        <w:rPr>
          <w:rFonts w:cstheme="minorHAnsi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sz w:val="20"/>
          <w:szCs w:val="20"/>
          <w:lang w:val="it-IT"/>
        </w:rPr>
        <w:t>m.</w:t>
      </w:r>
      <w:r w:rsidRPr="002210C3">
        <w:rPr>
          <w:rFonts w:cstheme="minorHAnsi"/>
          <w:sz w:val="20"/>
          <w:szCs w:val="20"/>
          <w:lang w:val="it-IT"/>
        </w:rPr>
        <w:t>):</w:t>
      </w:r>
    </w:p>
    <w:p w14:paraId="64E27480" w14:textId="412E264A" w:rsidR="001F110F" w:rsidRPr="002210C3" w:rsidRDefault="00DB5941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DB5941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5E9C51A7" w14:textId="20C7E9C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di</w:t>
      </w:r>
      <w:r w:rsidRPr="00DB594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DF556E0" w14:textId="2FC31BB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mediterr</w:t>
      </w:r>
      <w:r w:rsidRPr="00DB594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ne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 xml:space="preserve">m. 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mediterr</w:t>
      </w:r>
      <w:r w:rsidRPr="002210C3">
        <w:rPr>
          <w:rFonts w:cstheme="minorHAnsi"/>
          <w:bCs/>
          <w:iCs/>
          <w:color w:val="00B0F0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neo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81295BC" w14:textId="150540C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pir</w:t>
      </w:r>
      <w:r w:rsidRPr="00DB5941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a</w:t>
      </w: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mid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C071647" w14:textId="34185A5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B0F0"/>
          <w:sz w:val="20"/>
          <w:szCs w:val="20"/>
          <w:lang w:val="it-IT"/>
        </w:rPr>
        <w:t>alimentar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6EE787B" w14:textId="106D44F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sum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5910CF5" w14:textId="67CB32DE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nsile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8AAD9AA" w14:textId="6CE584B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ttiman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D6D0D3F" w14:textId="3BBC63B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ornalie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BA21676" w14:textId="3296027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l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44467FC" w14:textId="3F555A4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o di oliv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F561473" w14:textId="59C9D9C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DB5941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DB5941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i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45B5AD1" w14:textId="4C99B9E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liv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FB7D201" w14:textId="015DE6F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rutta sec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A002E2F" w14:textId="7F8AEB81" w:rsidR="001F110F" w:rsidRPr="002210C3" w:rsidRDefault="00B878A7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FF0000"/>
          <w:sz w:val="20"/>
          <w:szCs w:val="20"/>
          <w:lang w:val="it-IT"/>
        </w:rPr>
        <w:t>C</w:t>
      </w:r>
      <w:r w:rsidR="001F110F" w:rsidRPr="00B878A7">
        <w:rPr>
          <w:rFonts w:cstheme="minorHAnsi"/>
          <w:b/>
          <w:bCs/>
          <w:color w:val="FF0000"/>
          <w:sz w:val="20"/>
          <w:szCs w:val="20"/>
          <w:lang w:val="it-IT"/>
        </w:rPr>
        <w:t>6</w:t>
      </w:r>
    </w:p>
    <w:p w14:paraId="13F86EEF" w14:textId="6A047C1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categor</w:t>
      </w:r>
      <w:r w:rsidRPr="00B878A7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i</w:t>
      </w: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3CC48098" w14:textId="58DF6C4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far parte di…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:</w:t>
      </w:r>
    </w:p>
    <w:p w14:paraId="598622C8" w14:textId="2A4A6A1F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rientr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entrare):</w:t>
      </w:r>
    </w:p>
    <w:p w14:paraId="09F12B26" w14:textId="1AD17CFD" w:rsidR="001F110F" w:rsidRPr="00B878A7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color w:val="FF0000"/>
          <w:sz w:val="20"/>
          <w:szCs w:val="20"/>
          <w:lang w:val="it-IT"/>
        </w:rPr>
        <w:t>Guardiamo</w:t>
      </w:r>
    </w:p>
    <w:p w14:paraId="04111824" w14:textId="1CD804EC" w:rsidR="001F110F" w:rsidRPr="00B878A7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color w:val="FF0000"/>
          <w:sz w:val="20"/>
          <w:szCs w:val="20"/>
          <w:lang w:val="it-IT"/>
        </w:rPr>
        <w:t>2</w:t>
      </w:r>
    </w:p>
    <w:p w14:paraId="1ED7CD8F" w14:textId="029CA823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è un grand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57F5AE6E" w14:textId="26426A59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cc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73196BE" w14:textId="7EC7D788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ubblicame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avv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470B644" w14:textId="6983B073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iusu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30D0DDE" w14:textId="50C9CA70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iret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6D9DC35" w14:textId="77F5D28F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no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EE1BFEF" w14:textId="6BE08E54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che s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58D1621" w14:textId="2AE3A2F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bbiamo falli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fallire):</w:t>
      </w:r>
    </w:p>
    <w:p w14:paraId="5096D5D1" w14:textId="5318A93E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ll’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u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timo minu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59586FF" w14:textId="4582C7C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468B6D6" w14:textId="40D17064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i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03AED30" w14:textId="277FCF0A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e c’è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FA9FBD1" w14:textId="5EF763CD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r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72E4F4C" w14:textId="073C6214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sualizzazio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visualizzazione):</w:t>
      </w:r>
    </w:p>
    <w:p w14:paraId="46A516A9" w14:textId="238AB80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uccesson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6633B91" w14:textId="15823025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hiss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7F11246" w14:textId="764A8370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nteressa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="001F110F"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nteressato):</w:t>
      </w:r>
    </w:p>
    <w:p w14:paraId="2656F726" w14:textId="7ED7975E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n ci cre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1543FF9" w14:textId="6396FFC8" w:rsidR="001F110F" w:rsidRPr="002210C3" w:rsidRDefault="00714513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tizi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="001F110F"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="001F110F"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="001F110F"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8272520" w14:textId="46D2BF73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 va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0C8053C" w14:textId="1DD68C27" w:rsidR="001F110F" w:rsidRPr="002210C3" w:rsidRDefault="00714513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714513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*</w:t>
      </w:r>
      <w:r w:rsidR="001F110F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 va’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47D82A6" w14:textId="14727974" w:rsidR="001F110F" w:rsidRPr="00B878A7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FF0000"/>
          <w:sz w:val="20"/>
          <w:szCs w:val="20"/>
          <w:lang w:val="it-IT"/>
        </w:rPr>
        <w:t>3</w:t>
      </w:r>
    </w:p>
    <w:p w14:paraId="4E09E874" w14:textId="35325546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ora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6D279549" w14:textId="06AA09DF" w:rsidR="001F110F" w:rsidRPr="00B878A7" w:rsidRDefault="001F110F" w:rsidP="003F5E14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FF0000"/>
          <w:sz w:val="20"/>
          <w:szCs w:val="20"/>
          <w:lang w:val="it-IT"/>
        </w:rPr>
        <w:t>4</w:t>
      </w:r>
    </w:p>
    <w:p w14:paraId="229707FC" w14:textId="4449625D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volum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E4F6605" w14:textId="2E7EF38C" w:rsidR="00FC71E1" w:rsidRDefault="00FC71E1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5752115B" w14:textId="77777777" w:rsidR="004467B7" w:rsidRPr="002210C3" w:rsidRDefault="004467B7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171A08C5" w14:textId="71B4B3F3" w:rsidR="001F110F" w:rsidRPr="00B878A7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color w:val="FF0000"/>
          <w:sz w:val="20"/>
          <w:szCs w:val="20"/>
          <w:lang w:val="it-IT"/>
        </w:rPr>
        <w:lastRenderedPageBreak/>
        <w:t>Progettiamo</w:t>
      </w:r>
    </w:p>
    <w:p w14:paraId="370A27F8" w14:textId="4715B4D4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playlist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BAC16CF" w14:textId="3BAC661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canzon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canzone):</w:t>
      </w:r>
    </w:p>
    <w:p w14:paraId="33F3C224" w14:textId="4093AE51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m</w:t>
      </w:r>
      <w:r w:rsidRPr="00B878A7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e</w:t>
      </w: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 xml:space="preserve">ttono in </w:t>
      </w:r>
      <w:r w:rsidRPr="00B878A7">
        <w:rPr>
          <w:rFonts w:cstheme="minorHAnsi"/>
          <w:b/>
          <w:bCs/>
          <w:color w:val="00B0F0"/>
          <w:sz w:val="20"/>
          <w:szCs w:val="20"/>
          <w:u w:val="single"/>
          <w:lang w:val="it-IT"/>
        </w:rPr>
        <w:t>o</w:t>
      </w: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rdi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 xml:space="preserve">inf. </w:t>
      </w:r>
      <w:r w:rsidRPr="002210C3">
        <w:rPr>
          <w:rFonts w:cstheme="minorHAnsi"/>
          <w:color w:val="00B0F0"/>
          <w:sz w:val="20"/>
          <w:szCs w:val="20"/>
          <w:lang w:val="it-IT"/>
        </w:rPr>
        <w:t>m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ttere in </w:t>
      </w:r>
      <w:r w:rsidRPr="002210C3">
        <w:rPr>
          <w:rFonts w:cstheme="minorHAnsi"/>
          <w:color w:val="00B0F0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B0F0"/>
          <w:sz w:val="20"/>
          <w:szCs w:val="20"/>
          <w:lang w:val="it-IT"/>
        </w:rPr>
        <w:t>rdine):</w:t>
      </w:r>
    </w:p>
    <w:p w14:paraId="296BA8BC" w14:textId="3D4F2B83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carta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234FCFB" w14:textId="5709BEA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riciclat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riciclare):</w:t>
      </w:r>
    </w:p>
    <w:p w14:paraId="2BE42200" w14:textId="77777777" w:rsidR="00FC71E1" w:rsidRPr="002210C3" w:rsidRDefault="00FC71E1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65D9E400" w14:textId="69F93436" w:rsidR="001F110F" w:rsidRPr="00B878A7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FF0000"/>
          <w:sz w:val="20"/>
          <w:szCs w:val="20"/>
          <w:lang w:val="it-IT"/>
        </w:rPr>
        <w:t>Conosciamo l’Italia</w:t>
      </w:r>
      <w:r w:rsidRPr="00B878A7">
        <w:rPr>
          <w:rFonts w:cstheme="minorHAnsi"/>
          <w:b/>
          <w:color w:val="FF0000"/>
          <w:sz w:val="20"/>
          <w:szCs w:val="20"/>
          <w:lang w:val="it-IT"/>
        </w:rPr>
        <w:t xml:space="preserve"> – Unità 5</w:t>
      </w:r>
    </w:p>
    <w:p w14:paraId="730CC464" w14:textId="3C685A67" w:rsidR="001F110F" w:rsidRPr="002210C3" w:rsidRDefault="001F110F" w:rsidP="003F5E14">
      <w:pPr>
        <w:spacing w:after="0" w:line="240" w:lineRule="auto"/>
        <w:rPr>
          <w:rFonts w:cstheme="minorHAnsi"/>
          <w:b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Gli italiani a tavola</w:t>
      </w:r>
    </w:p>
    <w:p w14:paraId="4BD71BDA" w14:textId="1E550DC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razie a…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165446DA" w14:textId="7A00279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ltissim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A2EC5B4" w14:textId="6B6C665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l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p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o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polo):</w:t>
      </w:r>
    </w:p>
    <w:p w14:paraId="2F63602F" w14:textId="2677B62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ab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26DC418" w14:textId="35300E6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ustri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808781B" w14:textId="44F1F08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apo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sapore):</w:t>
      </w:r>
    </w:p>
    <w:p w14:paraId="17F45DCE" w14:textId="2E4AB48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nd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4BF71F1" w14:textId="2986796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ntich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ntica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antico):</w:t>
      </w:r>
    </w:p>
    <w:p w14:paraId="0F82F6AE" w14:textId="1DD3B704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opri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2E3E39AB" w14:textId="74A34DA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eggend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4372166" w14:textId="25A0225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erca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2091C72" w14:textId="66E8751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enezi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2952BCF" w14:textId="417E326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viagg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viaggio):</w:t>
      </w:r>
    </w:p>
    <w:p w14:paraId="0FBEA1B5" w14:textId="3F6532D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Orie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F4E59BF" w14:textId="011D5C4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icilia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BD5C8AF" w14:textId="2E6B7B8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ri nel cucin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380A24F" w14:textId="3747D3C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a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tr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ma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stro):</w:t>
      </w:r>
    </w:p>
    <w:p w14:paraId="28DFAE81" w14:textId="2BA4A39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giz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83663CE" w14:textId="0AA4663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truschi</w:t>
      </w:r>
      <w:r w:rsidR="00E96695" w:rsidRPr="002210C3">
        <w:rPr>
          <w:rFonts w:cstheme="minorHAnsi"/>
          <w:color w:val="000000" w:themeColor="text1"/>
          <w:sz w:val="20"/>
          <w:szCs w:val="20"/>
          <w:lang w:val="it-IT"/>
        </w:rPr>
        <w:t>, gli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99FA09D" w14:textId="109AF8A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oman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0BE18B84" w14:textId="3FED844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otondo</w:t>
      </w:r>
      <w:r w:rsidR="002E52E3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6B210AE" w14:textId="11925BE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tti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836D939" w14:textId="07C8532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omodor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B383CC5" w14:textId="06F2FB1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m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7801BF8" w14:textId="36F66E0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bo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8BDE119" w14:textId="45191E1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zzai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o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771340E" w14:textId="626D812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apolet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CE6CADC" w14:textId="34463BEF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regi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D014898" w14:textId="0A60F544" w:rsidR="001F110F" w:rsidRPr="002210C3" w:rsidRDefault="001F110F" w:rsidP="003F5E14">
      <w:pPr>
        <w:spacing w:after="0" w:line="240" w:lineRule="auto"/>
        <w:rPr>
          <w:rFonts w:cstheme="minorHAnsi"/>
          <w:b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Le abitudini dei ragazzi italiani a tavola</w:t>
      </w:r>
    </w:p>
    <w:p w14:paraId="554AAD8F" w14:textId="6E81DDC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egger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 xml:space="preserve">m.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leggero):</w:t>
      </w:r>
    </w:p>
    <w:p w14:paraId="2CF12596" w14:textId="5E53271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ucco di frut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A3BAEC7" w14:textId="5FDC613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tè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EACE67B" w14:textId="11A2A79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qualcosa di dolc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6A12BC85" w14:textId="1E0888D7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rioch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e brioche):</w:t>
      </w:r>
    </w:p>
    <w:p w14:paraId="6BD7313A" w14:textId="7E462EBD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utell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9886206" w14:textId="755444D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ta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altare):</w:t>
      </w:r>
    </w:p>
    <w:p w14:paraId="40256602" w14:textId="34ECC7A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 metà mattin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5C72ECB" w14:textId="1841F93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anno uno spuntin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55B1A4E" w14:textId="4CF7002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untino</w:t>
      </w:r>
      <w:r w:rsidR="008A4F2A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lo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430D0637" w14:textId="79AE582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nino al prosciut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65B44AC3" w14:textId="7D5B70DD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ezzo di piz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50A5126D" w14:textId="44ADEEFF" w:rsidR="001F110F" w:rsidRPr="002210C3" w:rsidRDefault="001F110F" w:rsidP="003F5E14">
      <w:pPr>
        <w:spacing w:after="0" w:line="240" w:lineRule="auto"/>
        <w:rPr>
          <w:rFonts w:cstheme="minorHAnsi"/>
          <w:b/>
          <w:color w:val="000000" w:themeColor="text1"/>
          <w:sz w:val="20"/>
          <w:szCs w:val="20"/>
          <w:lang w:val="it-IT"/>
        </w:rPr>
      </w:pPr>
      <w:r w:rsidRPr="002210C3">
        <w:rPr>
          <w:rFonts w:cstheme="minorHAnsi"/>
          <w:b/>
          <w:color w:val="000000" w:themeColor="text1"/>
          <w:sz w:val="20"/>
          <w:szCs w:val="20"/>
          <w:lang w:val="it-IT"/>
        </w:rPr>
        <w:t>Curiosità</w:t>
      </w:r>
    </w:p>
    <w:p w14:paraId="67C0B58A" w14:textId="6275D0D1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vete mai provat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provare):</w:t>
      </w:r>
    </w:p>
    <w:p w14:paraId="67015615" w14:textId="601F929E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re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950537F" w14:textId="043D194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occio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nocciola):</w:t>
      </w:r>
    </w:p>
    <w:p w14:paraId="59A0103E" w14:textId="03C1A7B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ma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amato):</w:t>
      </w:r>
    </w:p>
    <w:p w14:paraId="6C9C03F2" w14:textId="54649C5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resent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8504A8F" w14:textId="1B1DAA22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iornata mondi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B491C4C" w14:textId="41D098F6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mondi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/</w:t>
      </w:r>
      <w:r w:rsidRPr="002210C3">
        <w:rPr>
          <w:rFonts w:cstheme="minorHAnsi"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3ECF9355" w14:textId="1F5372C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div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ere sui social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C540A4E" w14:textId="65601BF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da gus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F1C37C9" w14:textId="1854F02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gusta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0D8D0D24" w14:textId="77777777" w:rsidR="00FC71E1" w:rsidRPr="002210C3" w:rsidRDefault="00FC71E1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789517F9" w14:textId="5FB67671" w:rsidR="001F110F" w:rsidRPr="00B878A7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color w:val="FF0000"/>
          <w:sz w:val="20"/>
          <w:szCs w:val="20"/>
          <w:lang w:val="it-IT"/>
        </w:rPr>
        <w:t>Autovalutazione – Unità 5</w:t>
      </w:r>
    </w:p>
    <w:p w14:paraId="0AC59256" w14:textId="773DC7CF" w:rsidR="001F110F" w:rsidRPr="00B878A7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color w:val="FF0000"/>
          <w:sz w:val="20"/>
          <w:szCs w:val="20"/>
          <w:lang w:val="it-IT"/>
        </w:rPr>
        <w:t>2</w:t>
      </w:r>
    </w:p>
    <w:p w14:paraId="588BAFDA" w14:textId="18275713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 mi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e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38442595" w14:textId="77777777" w:rsidR="00FC71E1" w:rsidRPr="002210C3" w:rsidRDefault="00FC71E1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</w:p>
    <w:p w14:paraId="01E62A65" w14:textId="75EAA3AA" w:rsidR="001F110F" w:rsidRPr="00B878A7" w:rsidRDefault="001F110F" w:rsidP="003F5E14">
      <w:pPr>
        <w:spacing w:after="0" w:line="240" w:lineRule="auto"/>
        <w:rPr>
          <w:rFonts w:cstheme="minorHAnsi"/>
          <w:b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color w:val="FF0000"/>
          <w:sz w:val="20"/>
          <w:szCs w:val="20"/>
          <w:lang w:val="it-IT"/>
        </w:rPr>
        <w:t>Approfondimento grammaticale – Unità 5</w:t>
      </w:r>
    </w:p>
    <w:p w14:paraId="75F52341" w14:textId="20973BBE" w:rsidR="001F110F" w:rsidRPr="002210C3" w:rsidRDefault="001F110F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color w:val="00B0F0"/>
          <w:sz w:val="20"/>
          <w:szCs w:val="20"/>
          <w:lang w:val="it-IT"/>
        </w:rPr>
        <w:t>nomi affettiv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il nome affettivo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58566827" w14:textId="5AAC6F5B" w:rsidR="001F110F" w:rsidRPr="002210C3" w:rsidRDefault="001F110F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color w:val="00B0F0"/>
          <w:sz w:val="20"/>
          <w:szCs w:val="20"/>
          <w:lang w:val="it-IT"/>
        </w:rPr>
        <w:t>nomi alterati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il nome alterato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05E69489" w14:textId="505C93EA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babb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il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9DD029D" w14:textId="29628904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necessari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42F27A8" w14:textId="77777777" w:rsidR="00FC71E1" w:rsidRPr="002210C3" w:rsidRDefault="00FC71E1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</w:p>
    <w:p w14:paraId="2EBA3FBE" w14:textId="601143A0" w:rsidR="001F110F" w:rsidRPr="00B878A7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color w:val="FF0000"/>
          <w:sz w:val="20"/>
          <w:szCs w:val="20"/>
          <w:lang w:val="it-IT"/>
        </w:rPr>
        <w:t>Quaderno degli esercizi – Unità 5</w:t>
      </w:r>
    </w:p>
    <w:p w14:paraId="3A2C157E" w14:textId="115C4B0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FF0000"/>
          <w:sz w:val="20"/>
          <w:szCs w:val="20"/>
          <w:lang w:val="it-IT"/>
        </w:rPr>
        <w:t>5a</w:t>
      </w:r>
    </w:p>
    <w:p w14:paraId="484168D3" w14:textId="37BB55AB" w:rsidR="001F110F" w:rsidRPr="002210C3" w:rsidRDefault="001F110F" w:rsidP="003F5E14">
      <w:pPr>
        <w:spacing w:after="0" w:line="240" w:lineRule="auto"/>
        <w:rPr>
          <w:rFonts w:cstheme="minorHAnsi"/>
          <w:bCs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color w:val="00B0F0"/>
          <w:sz w:val="20"/>
          <w:szCs w:val="20"/>
          <w:lang w:val="it-IT"/>
        </w:rPr>
        <w:t>parolon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b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105F4FA1" w14:textId="1CB7600E" w:rsidR="001F110F" w:rsidRPr="00B878A7" w:rsidRDefault="001F110F" w:rsidP="003F5E14">
      <w:pPr>
        <w:spacing w:after="0" w:line="240" w:lineRule="auto"/>
        <w:rPr>
          <w:rFonts w:cstheme="minorHAnsi"/>
          <w:b/>
          <w:bCs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FF0000"/>
          <w:sz w:val="20"/>
          <w:szCs w:val="20"/>
          <w:lang w:val="it-IT"/>
        </w:rPr>
        <w:t>8</w:t>
      </w:r>
    </w:p>
    <w:p w14:paraId="337E9953" w14:textId="1E469086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Lombard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ACCC3B8" w14:textId="4976AF4C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FF0000"/>
          <w:sz w:val="20"/>
          <w:szCs w:val="20"/>
          <w:lang w:val="it-IT"/>
        </w:rPr>
        <w:t>11</w:t>
      </w:r>
    </w:p>
    <w:p w14:paraId="3C7D3705" w14:textId="6D6BA039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ha dimenticato</w:t>
      </w:r>
      <w:r w:rsidR="007B739D"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 xml:space="preserve"> 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dimenticare):</w:t>
      </w:r>
    </w:p>
    <w:p w14:paraId="2AB4981B" w14:textId="41ECAD03" w:rsidR="001F110F" w:rsidRPr="00B878A7" w:rsidRDefault="001F110F" w:rsidP="003F5E14">
      <w:pPr>
        <w:spacing w:after="0" w:line="240" w:lineRule="auto"/>
        <w:rPr>
          <w:rFonts w:cstheme="minorHAnsi"/>
          <w:b/>
          <w:b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FF0000"/>
          <w:sz w:val="20"/>
          <w:szCs w:val="20"/>
          <w:lang w:val="it-IT"/>
        </w:rPr>
        <w:t>Test finale</w:t>
      </w:r>
    </w:p>
    <w:p w14:paraId="6D3BFCC0" w14:textId="2FB62136" w:rsidR="001F110F" w:rsidRPr="00B878A7" w:rsidRDefault="001F110F" w:rsidP="003F5E14">
      <w:pPr>
        <w:spacing w:after="0" w:line="240" w:lineRule="auto"/>
        <w:rPr>
          <w:rFonts w:cstheme="minorHAnsi"/>
          <w:b/>
          <w:b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FF0000"/>
          <w:sz w:val="20"/>
          <w:szCs w:val="20"/>
          <w:lang w:val="it-IT"/>
        </w:rPr>
        <w:t>A</w:t>
      </w:r>
    </w:p>
    <w:p w14:paraId="315C53C0" w14:textId="7924D54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niversità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pl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e università):</w:t>
      </w:r>
    </w:p>
    <w:p w14:paraId="1516FBA2" w14:textId="77777777" w:rsidR="00FC71E1" w:rsidRPr="002210C3" w:rsidRDefault="00FC71E1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</w:p>
    <w:p w14:paraId="3E05CC49" w14:textId="375BFFE9" w:rsidR="001F110F" w:rsidRPr="00B878A7" w:rsidRDefault="001F110F" w:rsidP="003F5E14">
      <w:pPr>
        <w:spacing w:after="0" w:line="240" w:lineRule="auto"/>
        <w:rPr>
          <w:rFonts w:cstheme="minorHAnsi"/>
          <w:color w:val="FF000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FF0000"/>
          <w:sz w:val="20"/>
          <w:szCs w:val="20"/>
          <w:lang w:val="it-IT"/>
        </w:rPr>
        <w:t>Gioco “Scale e serpenti”</w:t>
      </w:r>
      <w:r w:rsidR="006D4399" w:rsidRPr="00B878A7">
        <w:rPr>
          <w:rFonts w:cstheme="minorHAnsi"/>
          <w:b/>
          <w:bCs/>
          <w:i/>
          <w:iCs/>
          <w:color w:val="FF0000"/>
          <w:sz w:val="20"/>
          <w:szCs w:val="20"/>
          <w:lang w:val="it-IT"/>
        </w:rPr>
        <w:t xml:space="preserve"> </w:t>
      </w:r>
    </w:p>
    <w:p w14:paraId="7F7AD6B2" w14:textId="1C631CC5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cal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e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la scala):</w:t>
      </w:r>
    </w:p>
    <w:p w14:paraId="268B6420" w14:textId="35C856FB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erpenti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i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sg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il serpente):</w:t>
      </w:r>
    </w:p>
    <w:p w14:paraId="4C8CE409" w14:textId="59763BB8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tirate</w:t>
      </w:r>
      <w:r w:rsidR="002E52E3" w:rsidRPr="002210C3">
        <w:rPr>
          <w:rFonts w:cstheme="minorHAnsi"/>
          <w:color w:val="00B0F0"/>
          <w:sz w:val="20"/>
          <w:szCs w:val="20"/>
          <w:lang w:val="it-IT"/>
        </w:rPr>
        <w:t xml:space="preserve"> 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inf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tirare):</w:t>
      </w:r>
    </w:p>
    <w:p w14:paraId="541500E3" w14:textId="260FE289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dad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il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44CFF994" w14:textId="35F2BCBE" w:rsidR="001F110F" w:rsidRPr="002210C3" w:rsidRDefault="001F110F" w:rsidP="003F5E14">
      <w:pPr>
        <w:spacing w:after="0" w:line="240" w:lineRule="auto"/>
        <w:rPr>
          <w:rFonts w:cstheme="minorHAnsi"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indietr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iCs/>
          <w:color w:val="00B0F0"/>
          <w:sz w:val="20"/>
          <w:szCs w:val="20"/>
          <w:lang w:val="it-IT"/>
        </w:rPr>
        <w:t>avv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79A678EE" w14:textId="1A99C32B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caselle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>, le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>)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B0F0"/>
          <w:sz w:val="20"/>
          <w:szCs w:val="20"/>
          <w:lang w:val="it-IT"/>
        </w:rPr>
        <w:t>sg.</w:t>
      </w:r>
      <w:r w:rsidRPr="002210C3">
        <w:rPr>
          <w:rFonts w:cstheme="minorHAnsi"/>
          <w:color w:val="00B0F0"/>
          <w:sz w:val="20"/>
          <w:szCs w:val="20"/>
          <w:lang w:val="it-IT"/>
        </w:rPr>
        <w:t xml:space="preserve"> la casella):</w:t>
      </w:r>
    </w:p>
    <w:p w14:paraId="027A3E52" w14:textId="459C5C48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B0F0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B0F0"/>
          <w:sz w:val="20"/>
          <w:szCs w:val="20"/>
          <w:lang w:val="it-IT"/>
        </w:rPr>
        <w:t>arrivo</w:t>
      </w:r>
      <w:r w:rsidR="007B739D" w:rsidRPr="002210C3">
        <w:rPr>
          <w:rFonts w:cstheme="minorHAnsi"/>
          <w:color w:val="00B0F0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B0F0"/>
          <w:sz w:val="20"/>
          <w:szCs w:val="20"/>
          <w:lang w:val="it-IT"/>
        </w:rPr>
        <w:t>l’</w:t>
      </w:r>
      <w:r w:rsidRPr="002210C3">
        <w:rPr>
          <w:rFonts w:cstheme="minorHAnsi"/>
          <w:bCs/>
          <w:iCs/>
          <w:color w:val="00B0F0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bCs/>
          <w:i/>
          <w:iCs/>
          <w:color w:val="00B0F0"/>
          <w:sz w:val="20"/>
          <w:szCs w:val="20"/>
          <w:lang w:val="it-IT"/>
        </w:rPr>
        <w:t>m.</w:t>
      </w:r>
      <w:r w:rsidRPr="002210C3">
        <w:rPr>
          <w:rFonts w:cstheme="minorHAnsi"/>
          <w:color w:val="00B0F0"/>
          <w:sz w:val="20"/>
          <w:szCs w:val="20"/>
          <w:lang w:val="it-IT"/>
        </w:rPr>
        <w:t>):</w:t>
      </w:r>
    </w:p>
    <w:p w14:paraId="26B58D02" w14:textId="21F5219C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artenz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1DEF4891" w14:textId="16E7EEBA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omm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, la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FBFAE0D" w14:textId="53A3188F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più</w:t>
      </w:r>
      <w:r w:rsidR="007C503A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77851E95" w14:textId="1EB4D46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B878A7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uguale</w:t>
      </w:r>
      <w:r w:rsidR="007C503A" w:rsidRPr="002210C3">
        <w:rPr>
          <w:rFonts w:cstheme="minorHAnsi"/>
          <w:color w:val="000000" w:themeColor="text1"/>
          <w:sz w:val="20"/>
          <w:szCs w:val="20"/>
          <w:lang w:val="it-IT"/>
        </w:rPr>
        <w:t>:</w:t>
      </w:r>
    </w:p>
    <w:p w14:paraId="48F32FB1" w14:textId="6F70B972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3F5E14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spec</w:t>
      </w:r>
      <w:r w:rsidRPr="003F5E14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i</w:t>
      </w:r>
      <w:r w:rsidRPr="003F5E14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fic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specificare):</w:t>
      </w:r>
    </w:p>
    <w:p w14:paraId="347972FE" w14:textId="2AA28898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3F5E14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cont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inf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contare):</w:t>
      </w:r>
    </w:p>
    <w:p w14:paraId="323D3E03" w14:textId="2FD9A4C0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3F5E14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rrore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7280B45B" w14:textId="2DE618E9" w:rsidR="001F110F" w:rsidRPr="002210C3" w:rsidRDefault="001F110F" w:rsidP="003F5E14">
      <w:pPr>
        <w:spacing w:after="0" w:line="240" w:lineRule="auto"/>
        <w:rPr>
          <w:rFonts w:cstheme="minorHAnsi"/>
          <w:bCs/>
          <w:iCs/>
          <w:color w:val="000000" w:themeColor="text1"/>
          <w:sz w:val="20"/>
          <w:szCs w:val="20"/>
          <w:lang w:val="it-IT"/>
        </w:rPr>
      </w:pPr>
      <w:r w:rsidRPr="003F5E14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estr</w:t>
      </w:r>
      <w:r w:rsidRPr="003F5E14">
        <w:rPr>
          <w:rFonts w:cstheme="minorHAnsi"/>
          <w:b/>
          <w:bCs/>
          <w:color w:val="000000" w:themeColor="text1"/>
          <w:sz w:val="20"/>
          <w:szCs w:val="20"/>
          <w:u w:val="single"/>
          <w:lang w:val="it-IT"/>
        </w:rPr>
        <w:t>a</w:t>
      </w:r>
      <w:r w:rsidRPr="003F5E14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nea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f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>) (</w:t>
      </w:r>
      <w:r w:rsidRPr="002210C3">
        <w:rPr>
          <w:rFonts w:cstheme="minorHAnsi"/>
          <w:bCs/>
          <w:i/>
          <w:iCs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bCs/>
          <w:iCs/>
          <w:color w:val="000000" w:themeColor="text1"/>
          <w:sz w:val="20"/>
          <w:szCs w:val="20"/>
          <w:lang w:val="it-IT"/>
        </w:rPr>
        <w:t xml:space="preserve"> 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estr</w:t>
      </w:r>
      <w:r w:rsidRPr="002210C3">
        <w:rPr>
          <w:rFonts w:cstheme="minorHAnsi"/>
          <w:color w:val="000000" w:themeColor="text1"/>
          <w:sz w:val="20"/>
          <w:szCs w:val="20"/>
          <w:u w:val="single"/>
          <w:lang w:val="it-IT"/>
        </w:rPr>
        <w:t>a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neo):</w:t>
      </w:r>
    </w:p>
    <w:p w14:paraId="4E93FAE6" w14:textId="41D7E4C7" w:rsidR="001F110F" w:rsidRPr="002210C3" w:rsidRDefault="001F110F" w:rsidP="003F5E14">
      <w:pPr>
        <w:spacing w:after="0" w:line="240" w:lineRule="auto"/>
        <w:rPr>
          <w:rFonts w:cstheme="minorHAnsi"/>
          <w:color w:val="000000" w:themeColor="text1"/>
          <w:sz w:val="20"/>
          <w:szCs w:val="20"/>
          <w:lang w:val="it-IT"/>
        </w:rPr>
      </w:pPr>
      <w:r w:rsidRPr="003F5E14">
        <w:rPr>
          <w:rFonts w:cstheme="minorHAnsi"/>
          <w:b/>
          <w:bCs/>
          <w:color w:val="000000" w:themeColor="text1"/>
          <w:sz w:val="20"/>
          <w:szCs w:val="20"/>
          <w:lang w:val="it-IT"/>
        </w:rPr>
        <w:t>arrivo</w:t>
      </w:r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, </w:t>
      </w:r>
      <w:proofErr w:type="gramStart"/>
      <w:r w:rsidR="007B739D" w:rsidRPr="002210C3">
        <w:rPr>
          <w:rFonts w:cstheme="minorHAnsi"/>
          <w:color w:val="000000" w:themeColor="text1"/>
          <w:sz w:val="20"/>
          <w:szCs w:val="20"/>
          <w:lang w:val="it-IT"/>
        </w:rPr>
        <w:t>l’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 xml:space="preserve"> (</w:t>
      </w:r>
      <w:proofErr w:type="gramEnd"/>
      <w:r w:rsidRPr="002210C3">
        <w:rPr>
          <w:rFonts w:cstheme="minorHAnsi"/>
          <w:i/>
          <w:color w:val="000000" w:themeColor="text1"/>
          <w:sz w:val="20"/>
          <w:szCs w:val="20"/>
          <w:lang w:val="it-IT"/>
        </w:rPr>
        <w:t>m.</w:t>
      </w:r>
      <w:r w:rsidRPr="002210C3">
        <w:rPr>
          <w:rFonts w:cstheme="minorHAnsi"/>
          <w:color w:val="000000" w:themeColor="text1"/>
          <w:sz w:val="20"/>
          <w:szCs w:val="20"/>
          <w:lang w:val="it-IT"/>
        </w:rPr>
        <w:t>):</w:t>
      </w:r>
    </w:p>
    <w:p w14:paraId="285717BF" w14:textId="77777777" w:rsidR="00B12FB0" w:rsidRPr="002210C3" w:rsidRDefault="00B12FB0" w:rsidP="003F5E14">
      <w:pPr>
        <w:spacing w:after="0" w:line="240" w:lineRule="auto"/>
        <w:rPr>
          <w:rFonts w:cstheme="minorHAnsi"/>
          <w:sz w:val="20"/>
          <w:szCs w:val="20"/>
          <w:lang w:val="it-IT"/>
        </w:rPr>
        <w:sectPr w:rsidR="00B12FB0" w:rsidRPr="002210C3" w:rsidSect="00502A01">
          <w:type w:val="continuous"/>
          <w:pgSz w:w="11906" w:h="16838"/>
          <w:pgMar w:top="851" w:right="851" w:bottom="851" w:left="851" w:header="709" w:footer="709" w:gutter="0"/>
          <w:cols w:num="2" w:space="708"/>
          <w:docGrid w:linePitch="360"/>
        </w:sectPr>
      </w:pPr>
    </w:p>
    <w:p w14:paraId="41F6AA41" w14:textId="55D047FF" w:rsidR="008F1E70" w:rsidRPr="002210C3" w:rsidRDefault="008F1E70" w:rsidP="003F5E14">
      <w:pPr>
        <w:spacing w:after="0" w:line="240" w:lineRule="auto"/>
        <w:rPr>
          <w:rFonts w:cstheme="minorHAnsi"/>
          <w:sz w:val="20"/>
          <w:szCs w:val="20"/>
          <w:lang w:val="it-IT"/>
        </w:rPr>
      </w:pPr>
    </w:p>
    <w:sectPr w:rsidR="008F1E70" w:rsidRPr="002210C3" w:rsidSect="00502A01">
      <w:type w:val="continuous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9B6F1" w14:textId="77777777" w:rsidR="003E0A81" w:rsidRDefault="003E0A81" w:rsidP="00F74D57">
      <w:pPr>
        <w:spacing w:after="0" w:line="240" w:lineRule="auto"/>
      </w:pPr>
      <w:r>
        <w:separator/>
      </w:r>
    </w:p>
  </w:endnote>
  <w:endnote w:type="continuationSeparator" w:id="0">
    <w:p w14:paraId="25D30DA3" w14:textId="77777777" w:rsidR="003E0A81" w:rsidRDefault="003E0A81" w:rsidP="00F74D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9660153"/>
      <w:docPartObj>
        <w:docPartGallery w:val="Page Numbers (Bottom of Page)"/>
        <w:docPartUnique/>
      </w:docPartObj>
    </w:sdtPr>
    <w:sdtEndPr/>
    <w:sdtContent>
      <w:p w14:paraId="751E3E77" w14:textId="77777777" w:rsidR="008A4F2A" w:rsidRDefault="008A4F2A" w:rsidP="00F74D57">
        <w:pPr>
          <w:pStyle w:val="Pidipagina"/>
        </w:pPr>
      </w:p>
      <w:p w14:paraId="4794D5E3" w14:textId="728548C3" w:rsidR="00F74D57" w:rsidRDefault="00F74D57" w:rsidP="00F74D57">
        <w:pPr>
          <w:pStyle w:val="Pidipagina"/>
        </w:pPr>
        <w:r>
          <w:rPr>
            <w:lang w:val="it-IT"/>
          </w:rPr>
          <w:t xml:space="preserve">Edizioni Edilingua      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630A7DD0" w14:textId="632618DE" w:rsidR="00F74D57" w:rsidRPr="00F74D57" w:rsidRDefault="00F74D57" w:rsidP="00F74D57">
    <w:pPr>
      <w:pStyle w:val="Pidipagina"/>
      <w:jc w:val="center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EF09E" w14:textId="77777777" w:rsidR="003E0A81" w:rsidRDefault="003E0A81" w:rsidP="00F74D57">
      <w:pPr>
        <w:spacing w:after="0" w:line="240" w:lineRule="auto"/>
      </w:pPr>
      <w:r>
        <w:separator/>
      </w:r>
    </w:p>
  </w:footnote>
  <w:footnote w:type="continuationSeparator" w:id="0">
    <w:p w14:paraId="129DC5C9" w14:textId="77777777" w:rsidR="003E0A81" w:rsidRDefault="003E0A81" w:rsidP="00F74D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8E1DF" w14:textId="209C53DC" w:rsidR="00F74D57" w:rsidRDefault="00F74D57" w:rsidP="004B3F65">
    <w:pPr>
      <w:pStyle w:val="Intestazione"/>
      <w:jc w:val="center"/>
      <w:rPr>
        <w:b/>
        <w:sz w:val="28"/>
        <w:szCs w:val="28"/>
        <w:lang w:val="it-IT"/>
      </w:rPr>
    </w:pPr>
    <w:r w:rsidRPr="00F73096">
      <w:rPr>
        <w:b/>
        <w:i/>
        <w:iCs/>
        <w:color w:val="0070C0"/>
        <w:sz w:val="28"/>
        <w:szCs w:val="28"/>
        <w:lang w:val="it-IT"/>
      </w:rPr>
      <w:t>Nuovo Progetto italiano Junior 1</w:t>
    </w:r>
    <w:r w:rsidRPr="00F73096">
      <w:rPr>
        <w:b/>
        <w:color w:val="0070C0"/>
        <w:sz w:val="28"/>
        <w:szCs w:val="28"/>
        <w:lang w:val="it-IT"/>
      </w:rPr>
      <w:t xml:space="preserve"> </w:t>
    </w:r>
    <w:r>
      <w:rPr>
        <w:b/>
        <w:sz w:val="28"/>
        <w:szCs w:val="28"/>
        <w:lang w:val="it-IT"/>
      </w:rPr>
      <w:t xml:space="preserve">– </w:t>
    </w:r>
    <w:r w:rsidRPr="00F73096">
      <w:rPr>
        <w:b/>
        <w:sz w:val="28"/>
        <w:szCs w:val="28"/>
        <w:lang w:val="it-IT"/>
      </w:rPr>
      <w:t>GLOSSARIO</w:t>
    </w:r>
  </w:p>
  <w:p w14:paraId="2849D5EC" w14:textId="77777777" w:rsidR="00502A01" w:rsidRPr="00F74D57" w:rsidRDefault="00502A01" w:rsidP="004B3F65">
    <w:pPr>
      <w:pStyle w:val="Intestazione"/>
      <w:jc w:val="center"/>
      <w:rPr>
        <w:lang w:val="it-I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eyNDQwNjA0NjZS0lEKTi0uzszPAykwtKwFAAdwRKgtAAAA"/>
  </w:docVars>
  <w:rsids>
    <w:rsidRoot w:val="008F1E70"/>
    <w:rsid w:val="0000007C"/>
    <w:rsid w:val="000004E4"/>
    <w:rsid w:val="000006DF"/>
    <w:rsid w:val="00000962"/>
    <w:rsid w:val="000011A1"/>
    <w:rsid w:val="000013F7"/>
    <w:rsid w:val="000017A0"/>
    <w:rsid w:val="00001C19"/>
    <w:rsid w:val="00001CF2"/>
    <w:rsid w:val="00002696"/>
    <w:rsid w:val="0000281D"/>
    <w:rsid w:val="00002AE3"/>
    <w:rsid w:val="00002BEA"/>
    <w:rsid w:val="0000317B"/>
    <w:rsid w:val="000037BC"/>
    <w:rsid w:val="00003B34"/>
    <w:rsid w:val="00005693"/>
    <w:rsid w:val="00005A62"/>
    <w:rsid w:val="00005D8D"/>
    <w:rsid w:val="00005F9B"/>
    <w:rsid w:val="000060E7"/>
    <w:rsid w:val="000066D1"/>
    <w:rsid w:val="00006E02"/>
    <w:rsid w:val="00006E32"/>
    <w:rsid w:val="000070D8"/>
    <w:rsid w:val="000074C3"/>
    <w:rsid w:val="000077AE"/>
    <w:rsid w:val="0000785F"/>
    <w:rsid w:val="00007DCA"/>
    <w:rsid w:val="00010197"/>
    <w:rsid w:val="000115CF"/>
    <w:rsid w:val="00011987"/>
    <w:rsid w:val="00011B65"/>
    <w:rsid w:val="00011F48"/>
    <w:rsid w:val="00012271"/>
    <w:rsid w:val="00012760"/>
    <w:rsid w:val="00012A43"/>
    <w:rsid w:val="00012CF9"/>
    <w:rsid w:val="00012FEE"/>
    <w:rsid w:val="000132AC"/>
    <w:rsid w:val="0001337A"/>
    <w:rsid w:val="0001361E"/>
    <w:rsid w:val="00013D96"/>
    <w:rsid w:val="00014BD3"/>
    <w:rsid w:val="00015C2D"/>
    <w:rsid w:val="00015DF4"/>
    <w:rsid w:val="00016409"/>
    <w:rsid w:val="0001675E"/>
    <w:rsid w:val="000169EC"/>
    <w:rsid w:val="00017234"/>
    <w:rsid w:val="000172D8"/>
    <w:rsid w:val="0001754F"/>
    <w:rsid w:val="0001761F"/>
    <w:rsid w:val="000176A1"/>
    <w:rsid w:val="00017B1B"/>
    <w:rsid w:val="000201FD"/>
    <w:rsid w:val="0002091E"/>
    <w:rsid w:val="00021177"/>
    <w:rsid w:val="00021616"/>
    <w:rsid w:val="000223BF"/>
    <w:rsid w:val="00022475"/>
    <w:rsid w:val="00023725"/>
    <w:rsid w:val="00023761"/>
    <w:rsid w:val="0002462E"/>
    <w:rsid w:val="000247BF"/>
    <w:rsid w:val="000256F5"/>
    <w:rsid w:val="00026D5D"/>
    <w:rsid w:val="000272B8"/>
    <w:rsid w:val="00027A8F"/>
    <w:rsid w:val="00027C10"/>
    <w:rsid w:val="00030017"/>
    <w:rsid w:val="00030851"/>
    <w:rsid w:val="00030EE7"/>
    <w:rsid w:val="00030F64"/>
    <w:rsid w:val="00031035"/>
    <w:rsid w:val="0003105C"/>
    <w:rsid w:val="00031098"/>
    <w:rsid w:val="00031259"/>
    <w:rsid w:val="000313DC"/>
    <w:rsid w:val="000318C9"/>
    <w:rsid w:val="00031D4A"/>
    <w:rsid w:val="00032261"/>
    <w:rsid w:val="00033217"/>
    <w:rsid w:val="00033C3F"/>
    <w:rsid w:val="00034012"/>
    <w:rsid w:val="0003407E"/>
    <w:rsid w:val="00034D1E"/>
    <w:rsid w:val="00034F82"/>
    <w:rsid w:val="000352AA"/>
    <w:rsid w:val="0003533A"/>
    <w:rsid w:val="00035AC5"/>
    <w:rsid w:val="00035F25"/>
    <w:rsid w:val="00036127"/>
    <w:rsid w:val="000367B3"/>
    <w:rsid w:val="00036EF1"/>
    <w:rsid w:val="00036FB5"/>
    <w:rsid w:val="0003711B"/>
    <w:rsid w:val="00037383"/>
    <w:rsid w:val="00037555"/>
    <w:rsid w:val="00037EFA"/>
    <w:rsid w:val="00037F31"/>
    <w:rsid w:val="00037F3E"/>
    <w:rsid w:val="00040B0D"/>
    <w:rsid w:val="00040B5D"/>
    <w:rsid w:val="000410CD"/>
    <w:rsid w:val="000414AF"/>
    <w:rsid w:val="00041CA9"/>
    <w:rsid w:val="000420D9"/>
    <w:rsid w:val="00042307"/>
    <w:rsid w:val="00042581"/>
    <w:rsid w:val="0004359F"/>
    <w:rsid w:val="000435B9"/>
    <w:rsid w:val="00043C05"/>
    <w:rsid w:val="000449F1"/>
    <w:rsid w:val="00044FFD"/>
    <w:rsid w:val="00045192"/>
    <w:rsid w:val="00045625"/>
    <w:rsid w:val="00045869"/>
    <w:rsid w:val="000459C7"/>
    <w:rsid w:val="00045F1A"/>
    <w:rsid w:val="00045FBA"/>
    <w:rsid w:val="00046311"/>
    <w:rsid w:val="00046553"/>
    <w:rsid w:val="0004668A"/>
    <w:rsid w:val="00046B56"/>
    <w:rsid w:val="00047645"/>
    <w:rsid w:val="00047874"/>
    <w:rsid w:val="00047CD5"/>
    <w:rsid w:val="00050162"/>
    <w:rsid w:val="00050404"/>
    <w:rsid w:val="00050843"/>
    <w:rsid w:val="00050ADA"/>
    <w:rsid w:val="00050EE7"/>
    <w:rsid w:val="00050FB9"/>
    <w:rsid w:val="0005192B"/>
    <w:rsid w:val="00051DF5"/>
    <w:rsid w:val="000520F3"/>
    <w:rsid w:val="00052857"/>
    <w:rsid w:val="0005357A"/>
    <w:rsid w:val="00053BE0"/>
    <w:rsid w:val="00053D00"/>
    <w:rsid w:val="00053DA5"/>
    <w:rsid w:val="00054EF0"/>
    <w:rsid w:val="0005507B"/>
    <w:rsid w:val="0005578A"/>
    <w:rsid w:val="00055AA8"/>
    <w:rsid w:val="0005692E"/>
    <w:rsid w:val="00056CD7"/>
    <w:rsid w:val="00057927"/>
    <w:rsid w:val="00057A1B"/>
    <w:rsid w:val="00057B89"/>
    <w:rsid w:val="00057F16"/>
    <w:rsid w:val="00060614"/>
    <w:rsid w:val="00060ACA"/>
    <w:rsid w:val="000614F1"/>
    <w:rsid w:val="00061515"/>
    <w:rsid w:val="00061D10"/>
    <w:rsid w:val="00062104"/>
    <w:rsid w:val="000626F0"/>
    <w:rsid w:val="000628C4"/>
    <w:rsid w:val="00062A1A"/>
    <w:rsid w:val="00062B39"/>
    <w:rsid w:val="0006389D"/>
    <w:rsid w:val="0006409F"/>
    <w:rsid w:val="0006413C"/>
    <w:rsid w:val="00064251"/>
    <w:rsid w:val="000644A8"/>
    <w:rsid w:val="000646B8"/>
    <w:rsid w:val="00064F28"/>
    <w:rsid w:val="00064F2B"/>
    <w:rsid w:val="00065B69"/>
    <w:rsid w:val="00065B80"/>
    <w:rsid w:val="00065DD9"/>
    <w:rsid w:val="00066059"/>
    <w:rsid w:val="000660BE"/>
    <w:rsid w:val="00066195"/>
    <w:rsid w:val="000667B0"/>
    <w:rsid w:val="00066998"/>
    <w:rsid w:val="00066AAA"/>
    <w:rsid w:val="00067158"/>
    <w:rsid w:val="00067A27"/>
    <w:rsid w:val="00067F87"/>
    <w:rsid w:val="00070121"/>
    <w:rsid w:val="0007035C"/>
    <w:rsid w:val="000706AE"/>
    <w:rsid w:val="0007090F"/>
    <w:rsid w:val="000709CC"/>
    <w:rsid w:val="00070D15"/>
    <w:rsid w:val="00071307"/>
    <w:rsid w:val="0007156C"/>
    <w:rsid w:val="000718FC"/>
    <w:rsid w:val="00071CDF"/>
    <w:rsid w:val="00072194"/>
    <w:rsid w:val="00072D24"/>
    <w:rsid w:val="00072E45"/>
    <w:rsid w:val="0007301C"/>
    <w:rsid w:val="0007308A"/>
    <w:rsid w:val="00073481"/>
    <w:rsid w:val="00073658"/>
    <w:rsid w:val="00073F2F"/>
    <w:rsid w:val="00073FB5"/>
    <w:rsid w:val="0007488B"/>
    <w:rsid w:val="00074F4E"/>
    <w:rsid w:val="00075250"/>
    <w:rsid w:val="00075A79"/>
    <w:rsid w:val="00075CBC"/>
    <w:rsid w:val="0007626F"/>
    <w:rsid w:val="000767E5"/>
    <w:rsid w:val="00080D6D"/>
    <w:rsid w:val="00080FA1"/>
    <w:rsid w:val="00081178"/>
    <w:rsid w:val="0008121B"/>
    <w:rsid w:val="00081619"/>
    <w:rsid w:val="00081812"/>
    <w:rsid w:val="00081C6D"/>
    <w:rsid w:val="00082459"/>
    <w:rsid w:val="0008288D"/>
    <w:rsid w:val="00082BA8"/>
    <w:rsid w:val="00082E40"/>
    <w:rsid w:val="0008396F"/>
    <w:rsid w:val="00083DDB"/>
    <w:rsid w:val="000846D4"/>
    <w:rsid w:val="00084A25"/>
    <w:rsid w:val="000857A9"/>
    <w:rsid w:val="00085ABA"/>
    <w:rsid w:val="00085C0C"/>
    <w:rsid w:val="00085EF6"/>
    <w:rsid w:val="00085FD6"/>
    <w:rsid w:val="000868CF"/>
    <w:rsid w:val="00086ADA"/>
    <w:rsid w:val="00086C57"/>
    <w:rsid w:val="00086D29"/>
    <w:rsid w:val="00086E64"/>
    <w:rsid w:val="000873DB"/>
    <w:rsid w:val="000874D2"/>
    <w:rsid w:val="0009043C"/>
    <w:rsid w:val="000906C1"/>
    <w:rsid w:val="00090B51"/>
    <w:rsid w:val="00090E62"/>
    <w:rsid w:val="000911F8"/>
    <w:rsid w:val="000913F2"/>
    <w:rsid w:val="00091462"/>
    <w:rsid w:val="00091C3F"/>
    <w:rsid w:val="00092495"/>
    <w:rsid w:val="00092662"/>
    <w:rsid w:val="000926DB"/>
    <w:rsid w:val="000928B9"/>
    <w:rsid w:val="00092CC0"/>
    <w:rsid w:val="00093B18"/>
    <w:rsid w:val="00093CF3"/>
    <w:rsid w:val="00093F69"/>
    <w:rsid w:val="0009428D"/>
    <w:rsid w:val="0009476C"/>
    <w:rsid w:val="00094CE4"/>
    <w:rsid w:val="00095116"/>
    <w:rsid w:val="000953B9"/>
    <w:rsid w:val="000959A5"/>
    <w:rsid w:val="00095C08"/>
    <w:rsid w:val="00095E3E"/>
    <w:rsid w:val="00095F94"/>
    <w:rsid w:val="000961E2"/>
    <w:rsid w:val="000962D9"/>
    <w:rsid w:val="0009775D"/>
    <w:rsid w:val="000978C9"/>
    <w:rsid w:val="00097B28"/>
    <w:rsid w:val="00097BB5"/>
    <w:rsid w:val="00097C08"/>
    <w:rsid w:val="00097D2A"/>
    <w:rsid w:val="00097F42"/>
    <w:rsid w:val="000A0014"/>
    <w:rsid w:val="000A0464"/>
    <w:rsid w:val="000A04FE"/>
    <w:rsid w:val="000A0699"/>
    <w:rsid w:val="000A06F8"/>
    <w:rsid w:val="000A0719"/>
    <w:rsid w:val="000A09E9"/>
    <w:rsid w:val="000A0E92"/>
    <w:rsid w:val="000A1027"/>
    <w:rsid w:val="000A1125"/>
    <w:rsid w:val="000A156C"/>
    <w:rsid w:val="000A15C6"/>
    <w:rsid w:val="000A17F8"/>
    <w:rsid w:val="000A1B17"/>
    <w:rsid w:val="000A1DC6"/>
    <w:rsid w:val="000A235D"/>
    <w:rsid w:val="000A25BB"/>
    <w:rsid w:val="000A3001"/>
    <w:rsid w:val="000A33B0"/>
    <w:rsid w:val="000A3403"/>
    <w:rsid w:val="000A3679"/>
    <w:rsid w:val="000A3D77"/>
    <w:rsid w:val="000A4230"/>
    <w:rsid w:val="000A46AA"/>
    <w:rsid w:val="000A4E10"/>
    <w:rsid w:val="000A506D"/>
    <w:rsid w:val="000A5588"/>
    <w:rsid w:val="000A5C03"/>
    <w:rsid w:val="000A66BD"/>
    <w:rsid w:val="000A7F27"/>
    <w:rsid w:val="000B05A9"/>
    <w:rsid w:val="000B088B"/>
    <w:rsid w:val="000B0CBD"/>
    <w:rsid w:val="000B0D36"/>
    <w:rsid w:val="000B1143"/>
    <w:rsid w:val="000B191B"/>
    <w:rsid w:val="000B1FD2"/>
    <w:rsid w:val="000B27EF"/>
    <w:rsid w:val="000B28BC"/>
    <w:rsid w:val="000B2CCF"/>
    <w:rsid w:val="000B2DCA"/>
    <w:rsid w:val="000B3015"/>
    <w:rsid w:val="000B32EA"/>
    <w:rsid w:val="000B38C9"/>
    <w:rsid w:val="000B4175"/>
    <w:rsid w:val="000B47C4"/>
    <w:rsid w:val="000B51C3"/>
    <w:rsid w:val="000B5265"/>
    <w:rsid w:val="000B5335"/>
    <w:rsid w:val="000B5AEC"/>
    <w:rsid w:val="000B5EC6"/>
    <w:rsid w:val="000B692B"/>
    <w:rsid w:val="000B73AC"/>
    <w:rsid w:val="000B7567"/>
    <w:rsid w:val="000B7970"/>
    <w:rsid w:val="000B7E69"/>
    <w:rsid w:val="000C0381"/>
    <w:rsid w:val="000C12FB"/>
    <w:rsid w:val="000C1C0A"/>
    <w:rsid w:val="000C1D77"/>
    <w:rsid w:val="000C22CB"/>
    <w:rsid w:val="000C27A8"/>
    <w:rsid w:val="000C286C"/>
    <w:rsid w:val="000C2B5B"/>
    <w:rsid w:val="000C3D11"/>
    <w:rsid w:val="000C3DC7"/>
    <w:rsid w:val="000C4246"/>
    <w:rsid w:val="000C46BA"/>
    <w:rsid w:val="000C492C"/>
    <w:rsid w:val="000C541E"/>
    <w:rsid w:val="000C56B8"/>
    <w:rsid w:val="000C5867"/>
    <w:rsid w:val="000C5892"/>
    <w:rsid w:val="000C59C4"/>
    <w:rsid w:val="000C62A6"/>
    <w:rsid w:val="000C64AF"/>
    <w:rsid w:val="000C6998"/>
    <w:rsid w:val="000C6A29"/>
    <w:rsid w:val="000C6CE9"/>
    <w:rsid w:val="000C6F4B"/>
    <w:rsid w:val="000D0935"/>
    <w:rsid w:val="000D0CDE"/>
    <w:rsid w:val="000D0EB0"/>
    <w:rsid w:val="000D11DE"/>
    <w:rsid w:val="000D1255"/>
    <w:rsid w:val="000D1708"/>
    <w:rsid w:val="000D18E0"/>
    <w:rsid w:val="000D1D0E"/>
    <w:rsid w:val="000D2348"/>
    <w:rsid w:val="000D2967"/>
    <w:rsid w:val="000D2A12"/>
    <w:rsid w:val="000D2F00"/>
    <w:rsid w:val="000D339F"/>
    <w:rsid w:val="000D3528"/>
    <w:rsid w:val="000D394F"/>
    <w:rsid w:val="000D465E"/>
    <w:rsid w:val="000D4748"/>
    <w:rsid w:val="000D47F3"/>
    <w:rsid w:val="000D5AF6"/>
    <w:rsid w:val="000D5C9B"/>
    <w:rsid w:val="000D600D"/>
    <w:rsid w:val="000D6118"/>
    <w:rsid w:val="000D6492"/>
    <w:rsid w:val="000D68A0"/>
    <w:rsid w:val="000D7243"/>
    <w:rsid w:val="000E102C"/>
    <w:rsid w:val="000E12C5"/>
    <w:rsid w:val="000E155E"/>
    <w:rsid w:val="000E19BE"/>
    <w:rsid w:val="000E19D2"/>
    <w:rsid w:val="000E1F58"/>
    <w:rsid w:val="000E29DF"/>
    <w:rsid w:val="000E2A37"/>
    <w:rsid w:val="000E2CE2"/>
    <w:rsid w:val="000E2D66"/>
    <w:rsid w:val="000E2D93"/>
    <w:rsid w:val="000E2F85"/>
    <w:rsid w:val="000E3274"/>
    <w:rsid w:val="000E33F4"/>
    <w:rsid w:val="000E3686"/>
    <w:rsid w:val="000E434E"/>
    <w:rsid w:val="000E43E5"/>
    <w:rsid w:val="000E46BD"/>
    <w:rsid w:val="000E4886"/>
    <w:rsid w:val="000E4C72"/>
    <w:rsid w:val="000E507C"/>
    <w:rsid w:val="000E5B5F"/>
    <w:rsid w:val="000E5ED6"/>
    <w:rsid w:val="000E64AE"/>
    <w:rsid w:val="000E6616"/>
    <w:rsid w:val="000E68EC"/>
    <w:rsid w:val="000E74DF"/>
    <w:rsid w:val="000F0208"/>
    <w:rsid w:val="000F0286"/>
    <w:rsid w:val="000F06E8"/>
    <w:rsid w:val="000F0834"/>
    <w:rsid w:val="000F0867"/>
    <w:rsid w:val="000F0A41"/>
    <w:rsid w:val="000F0A85"/>
    <w:rsid w:val="000F113D"/>
    <w:rsid w:val="000F14EF"/>
    <w:rsid w:val="000F280E"/>
    <w:rsid w:val="000F32B3"/>
    <w:rsid w:val="000F3FA8"/>
    <w:rsid w:val="000F41FE"/>
    <w:rsid w:val="000F45E3"/>
    <w:rsid w:val="000F4A55"/>
    <w:rsid w:val="000F514E"/>
    <w:rsid w:val="000F54CD"/>
    <w:rsid w:val="000F5BF5"/>
    <w:rsid w:val="000F5C85"/>
    <w:rsid w:val="000F5C9A"/>
    <w:rsid w:val="000F60EF"/>
    <w:rsid w:val="000F6738"/>
    <w:rsid w:val="000F6F0C"/>
    <w:rsid w:val="000F76DC"/>
    <w:rsid w:val="000F7958"/>
    <w:rsid w:val="000F7A28"/>
    <w:rsid w:val="000F7E8B"/>
    <w:rsid w:val="00100E82"/>
    <w:rsid w:val="0010229C"/>
    <w:rsid w:val="00102646"/>
    <w:rsid w:val="0010441A"/>
    <w:rsid w:val="00104479"/>
    <w:rsid w:val="001046EC"/>
    <w:rsid w:val="00104909"/>
    <w:rsid w:val="00104A70"/>
    <w:rsid w:val="00105901"/>
    <w:rsid w:val="0010612C"/>
    <w:rsid w:val="00106659"/>
    <w:rsid w:val="001068FA"/>
    <w:rsid w:val="00106FB9"/>
    <w:rsid w:val="00107329"/>
    <w:rsid w:val="00107821"/>
    <w:rsid w:val="00107AB5"/>
    <w:rsid w:val="00107D73"/>
    <w:rsid w:val="001103E2"/>
    <w:rsid w:val="001107F9"/>
    <w:rsid w:val="00111072"/>
    <w:rsid w:val="0011121D"/>
    <w:rsid w:val="00111480"/>
    <w:rsid w:val="001117F2"/>
    <w:rsid w:val="001118CF"/>
    <w:rsid w:val="00111FB0"/>
    <w:rsid w:val="00111FEF"/>
    <w:rsid w:val="00112036"/>
    <w:rsid w:val="001123C6"/>
    <w:rsid w:val="001125E3"/>
    <w:rsid w:val="00112C8A"/>
    <w:rsid w:val="00112F4A"/>
    <w:rsid w:val="001132CE"/>
    <w:rsid w:val="00114108"/>
    <w:rsid w:val="0011430F"/>
    <w:rsid w:val="00115AD1"/>
    <w:rsid w:val="00116325"/>
    <w:rsid w:val="00116459"/>
    <w:rsid w:val="00116900"/>
    <w:rsid w:val="00116BE5"/>
    <w:rsid w:val="00116F84"/>
    <w:rsid w:val="00117665"/>
    <w:rsid w:val="00117975"/>
    <w:rsid w:val="001200FD"/>
    <w:rsid w:val="001201C8"/>
    <w:rsid w:val="00120202"/>
    <w:rsid w:val="0012053D"/>
    <w:rsid w:val="0012078D"/>
    <w:rsid w:val="001209E0"/>
    <w:rsid w:val="00120DEF"/>
    <w:rsid w:val="00121F3F"/>
    <w:rsid w:val="00122068"/>
    <w:rsid w:val="0012215F"/>
    <w:rsid w:val="00122504"/>
    <w:rsid w:val="0012263D"/>
    <w:rsid w:val="00122AFE"/>
    <w:rsid w:val="00123D9F"/>
    <w:rsid w:val="00124284"/>
    <w:rsid w:val="0012453F"/>
    <w:rsid w:val="00124737"/>
    <w:rsid w:val="00124BA0"/>
    <w:rsid w:val="00125401"/>
    <w:rsid w:val="001258EC"/>
    <w:rsid w:val="00125AE5"/>
    <w:rsid w:val="00125E55"/>
    <w:rsid w:val="00125EBA"/>
    <w:rsid w:val="0012638F"/>
    <w:rsid w:val="00126433"/>
    <w:rsid w:val="0012655E"/>
    <w:rsid w:val="00126900"/>
    <w:rsid w:val="00126936"/>
    <w:rsid w:val="00126ABB"/>
    <w:rsid w:val="00126BC1"/>
    <w:rsid w:val="00127095"/>
    <w:rsid w:val="00127C55"/>
    <w:rsid w:val="00127EB8"/>
    <w:rsid w:val="00127FD4"/>
    <w:rsid w:val="00130D75"/>
    <w:rsid w:val="00131373"/>
    <w:rsid w:val="00131BAD"/>
    <w:rsid w:val="00132498"/>
    <w:rsid w:val="00132511"/>
    <w:rsid w:val="00132C74"/>
    <w:rsid w:val="00133183"/>
    <w:rsid w:val="001333D4"/>
    <w:rsid w:val="001336A6"/>
    <w:rsid w:val="001336BB"/>
    <w:rsid w:val="0013376E"/>
    <w:rsid w:val="00133A53"/>
    <w:rsid w:val="00134FF5"/>
    <w:rsid w:val="0013584E"/>
    <w:rsid w:val="00135CD1"/>
    <w:rsid w:val="00135E98"/>
    <w:rsid w:val="00136B0A"/>
    <w:rsid w:val="001377A3"/>
    <w:rsid w:val="00137F18"/>
    <w:rsid w:val="00140000"/>
    <w:rsid w:val="001400FD"/>
    <w:rsid w:val="001402A5"/>
    <w:rsid w:val="001410AE"/>
    <w:rsid w:val="001427DD"/>
    <w:rsid w:val="00142BA2"/>
    <w:rsid w:val="00143042"/>
    <w:rsid w:val="001430C3"/>
    <w:rsid w:val="00143407"/>
    <w:rsid w:val="00143ACB"/>
    <w:rsid w:val="00143D3B"/>
    <w:rsid w:val="00144E72"/>
    <w:rsid w:val="00144F61"/>
    <w:rsid w:val="0014506A"/>
    <w:rsid w:val="00145377"/>
    <w:rsid w:val="0014571F"/>
    <w:rsid w:val="00145797"/>
    <w:rsid w:val="00145ADE"/>
    <w:rsid w:val="00145B65"/>
    <w:rsid w:val="00146534"/>
    <w:rsid w:val="001465DD"/>
    <w:rsid w:val="001470BF"/>
    <w:rsid w:val="00147743"/>
    <w:rsid w:val="001478FC"/>
    <w:rsid w:val="00147957"/>
    <w:rsid w:val="00147C31"/>
    <w:rsid w:val="00147E8F"/>
    <w:rsid w:val="001500D3"/>
    <w:rsid w:val="0015049F"/>
    <w:rsid w:val="001507AC"/>
    <w:rsid w:val="0015093E"/>
    <w:rsid w:val="00150B8B"/>
    <w:rsid w:val="001517EA"/>
    <w:rsid w:val="00151E5F"/>
    <w:rsid w:val="0015202D"/>
    <w:rsid w:val="001524C0"/>
    <w:rsid w:val="0015267A"/>
    <w:rsid w:val="00152C2D"/>
    <w:rsid w:val="00153816"/>
    <w:rsid w:val="001538D6"/>
    <w:rsid w:val="00153CFB"/>
    <w:rsid w:val="00154300"/>
    <w:rsid w:val="00154350"/>
    <w:rsid w:val="001548E1"/>
    <w:rsid w:val="0015529F"/>
    <w:rsid w:val="0015551D"/>
    <w:rsid w:val="001558DC"/>
    <w:rsid w:val="00155C05"/>
    <w:rsid w:val="00155C6C"/>
    <w:rsid w:val="00155D7E"/>
    <w:rsid w:val="00155F44"/>
    <w:rsid w:val="00156156"/>
    <w:rsid w:val="00156165"/>
    <w:rsid w:val="001566D9"/>
    <w:rsid w:val="0015701D"/>
    <w:rsid w:val="00157277"/>
    <w:rsid w:val="00157646"/>
    <w:rsid w:val="00157D73"/>
    <w:rsid w:val="00160A3B"/>
    <w:rsid w:val="00160D23"/>
    <w:rsid w:val="00160E9B"/>
    <w:rsid w:val="0016124E"/>
    <w:rsid w:val="00161499"/>
    <w:rsid w:val="00161577"/>
    <w:rsid w:val="00161A64"/>
    <w:rsid w:val="00162299"/>
    <w:rsid w:val="001624DA"/>
    <w:rsid w:val="001627A7"/>
    <w:rsid w:val="001636B0"/>
    <w:rsid w:val="00163F3D"/>
    <w:rsid w:val="00164715"/>
    <w:rsid w:val="00164B2A"/>
    <w:rsid w:val="001652B1"/>
    <w:rsid w:val="00165607"/>
    <w:rsid w:val="00165E73"/>
    <w:rsid w:val="00166288"/>
    <w:rsid w:val="001664DC"/>
    <w:rsid w:val="00166BD0"/>
    <w:rsid w:val="00166D03"/>
    <w:rsid w:val="00167B4F"/>
    <w:rsid w:val="00167E57"/>
    <w:rsid w:val="001701E6"/>
    <w:rsid w:val="00170C88"/>
    <w:rsid w:val="001718ED"/>
    <w:rsid w:val="0017197A"/>
    <w:rsid w:val="00171AFD"/>
    <w:rsid w:val="00171F7D"/>
    <w:rsid w:val="00172235"/>
    <w:rsid w:val="00172DF6"/>
    <w:rsid w:val="00174225"/>
    <w:rsid w:val="001743AA"/>
    <w:rsid w:val="00174462"/>
    <w:rsid w:val="00174558"/>
    <w:rsid w:val="00174A33"/>
    <w:rsid w:val="001759A3"/>
    <w:rsid w:val="00175B1E"/>
    <w:rsid w:val="00175B63"/>
    <w:rsid w:val="001762AE"/>
    <w:rsid w:val="00177225"/>
    <w:rsid w:val="00177519"/>
    <w:rsid w:val="001775E1"/>
    <w:rsid w:val="001777C4"/>
    <w:rsid w:val="00177815"/>
    <w:rsid w:val="0017799C"/>
    <w:rsid w:val="00177E64"/>
    <w:rsid w:val="00177E9C"/>
    <w:rsid w:val="001802DF"/>
    <w:rsid w:val="0018042B"/>
    <w:rsid w:val="00180481"/>
    <w:rsid w:val="0018077D"/>
    <w:rsid w:val="0018173D"/>
    <w:rsid w:val="00181BA5"/>
    <w:rsid w:val="0018240C"/>
    <w:rsid w:val="001825D1"/>
    <w:rsid w:val="001829CD"/>
    <w:rsid w:val="00182D12"/>
    <w:rsid w:val="00183359"/>
    <w:rsid w:val="00183433"/>
    <w:rsid w:val="0018377A"/>
    <w:rsid w:val="0018393E"/>
    <w:rsid w:val="00183F8A"/>
    <w:rsid w:val="00184EA8"/>
    <w:rsid w:val="00184F33"/>
    <w:rsid w:val="00185213"/>
    <w:rsid w:val="001853BC"/>
    <w:rsid w:val="0018547F"/>
    <w:rsid w:val="001854C6"/>
    <w:rsid w:val="00185805"/>
    <w:rsid w:val="00185904"/>
    <w:rsid w:val="00185C8C"/>
    <w:rsid w:val="00186E54"/>
    <w:rsid w:val="00186F0B"/>
    <w:rsid w:val="001875D9"/>
    <w:rsid w:val="001878D8"/>
    <w:rsid w:val="00187CBF"/>
    <w:rsid w:val="00187DA9"/>
    <w:rsid w:val="00187F23"/>
    <w:rsid w:val="0019000F"/>
    <w:rsid w:val="00190078"/>
    <w:rsid w:val="001900B0"/>
    <w:rsid w:val="001901BF"/>
    <w:rsid w:val="001901E0"/>
    <w:rsid w:val="001903D7"/>
    <w:rsid w:val="00190846"/>
    <w:rsid w:val="00191637"/>
    <w:rsid w:val="00191BEB"/>
    <w:rsid w:val="00192374"/>
    <w:rsid w:val="001929DD"/>
    <w:rsid w:val="00192D7E"/>
    <w:rsid w:val="00193122"/>
    <w:rsid w:val="0019324D"/>
    <w:rsid w:val="001934B8"/>
    <w:rsid w:val="001938D3"/>
    <w:rsid w:val="00193D09"/>
    <w:rsid w:val="00194350"/>
    <w:rsid w:val="00194C7C"/>
    <w:rsid w:val="00194D2E"/>
    <w:rsid w:val="00195296"/>
    <w:rsid w:val="00195B40"/>
    <w:rsid w:val="00196AF1"/>
    <w:rsid w:val="00197194"/>
    <w:rsid w:val="001A0027"/>
    <w:rsid w:val="001A00EA"/>
    <w:rsid w:val="001A01F6"/>
    <w:rsid w:val="001A0849"/>
    <w:rsid w:val="001A0C04"/>
    <w:rsid w:val="001A146D"/>
    <w:rsid w:val="001A1502"/>
    <w:rsid w:val="001A1FBA"/>
    <w:rsid w:val="001A23EF"/>
    <w:rsid w:val="001A2F7B"/>
    <w:rsid w:val="001A3442"/>
    <w:rsid w:val="001A381A"/>
    <w:rsid w:val="001A3C38"/>
    <w:rsid w:val="001A46A5"/>
    <w:rsid w:val="001A4FC9"/>
    <w:rsid w:val="001A5427"/>
    <w:rsid w:val="001A58D5"/>
    <w:rsid w:val="001A58EC"/>
    <w:rsid w:val="001A59C2"/>
    <w:rsid w:val="001A6050"/>
    <w:rsid w:val="001A6262"/>
    <w:rsid w:val="001A682D"/>
    <w:rsid w:val="001A70A2"/>
    <w:rsid w:val="001A7665"/>
    <w:rsid w:val="001A76CC"/>
    <w:rsid w:val="001A7BDD"/>
    <w:rsid w:val="001B0182"/>
    <w:rsid w:val="001B029F"/>
    <w:rsid w:val="001B02B3"/>
    <w:rsid w:val="001B0AB7"/>
    <w:rsid w:val="001B0D8E"/>
    <w:rsid w:val="001B11AA"/>
    <w:rsid w:val="001B138F"/>
    <w:rsid w:val="001B1D79"/>
    <w:rsid w:val="001B2B35"/>
    <w:rsid w:val="001B2C0F"/>
    <w:rsid w:val="001B2F23"/>
    <w:rsid w:val="001B333A"/>
    <w:rsid w:val="001B34F5"/>
    <w:rsid w:val="001B37C7"/>
    <w:rsid w:val="001B3AC2"/>
    <w:rsid w:val="001B3F21"/>
    <w:rsid w:val="001B4133"/>
    <w:rsid w:val="001B43F7"/>
    <w:rsid w:val="001B4AF8"/>
    <w:rsid w:val="001B4F63"/>
    <w:rsid w:val="001B51B7"/>
    <w:rsid w:val="001B53DF"/>
    <w:rsid w:val="001B54BF"/>
    <w:rsid w:val="001B59E5"/>
    <w:rsid w:val="001B5CFF"/>
    <w:rsid w:val="001B5E76"/>
    <w:rsid w:val="001B63BA"/>
    <w:rsid w:val="001B6DC9"/>
    <w:rsid w:val="001B728A"/>
    <w:rsid w:val="001B76BE"/>
    <w:rsid w:val="001B786D"/>
    <w:rsid w:val="001C0502"/>
    <w:rsid w:val="001C05BA"/>
    <w:rsid w:val="001C1270"/>
    <w:rsid w:val="001C15A9"/>
    <w:rsid w:val="001C1853"/>
    <w:rsid w:val="001C1C5D"/>
    <w:rsid w:val="001C255D"/>
    <w:rsid w:val="001C2FBC"/>
    <w:rsid w:val="001C323A"/>
    <w:rsid w:val="001C378E"/>
    <w:rsid w:val="001C39C5"/>
    <w:rsid w:val="001C3BA4"/>
    <w:rsid w:val="001C5432"/>
    <w:rsid w:val="001C59DB"/>
    <w:rsid w:val="001C5F2D"/>
    <w:rsid w:val="001C5FFB"/>
    <w:rsid w:val="001C620D"/>
    <w:rsid w:val="001C6768"/>
    <w:rsid w:val="001C67E2"/>
    <w:rsid w:val="001C6D51"/>
    <w:rsid w:val="001C71F1"/>
    <w:rsid w:val="001C7728"/>
    <w:rsid w:val="001D0136"/>
    <w:rsid w:val="001D0B62"/>
    <w:rsid w:val="001D15B9"/>
    <w:rsid w:val="001D1670"/>
    <w:rsid w:val="001D1FBF"/>
    <w:rsid w:val="001D22E0"/>
    <w:rsid w:val="001D2B50"/>
    <w:rsid w:val="001D2DF9"/>
    <w:rsid w:val="001D2F6B"/>
    <w:rsid w:val="001D345A"/>
    <w:rsid w:val="001D3666"/>
    <w:rsid w:val="001D3723"/>
    <w:rsid w:val="001D3E06"/>
    <w:rsid w:val="001D4181"/>
    <w:rsid w:val="001D4C89"/>
    <w:rsid w:val="001D4D0A"/>
    <w:rsid w:val="001D52B2"/>
    <w:rsid w:val="001D52C7"/>
    <w:rsid w:val="001D545F"/>
    <w:rsid w:val="001D61AE"/>
    <w:rsid w:val="001D6918"/>
    <w:rsid w:val="001D6C7A"/>
    <w:rsid w:val="001D71CC"/>
    <w:rsid w:val="001D7238"/>
    <w:rsid w:val="001D7AFE"/>
    <w:rsid w:val="001E06E0"/>
    <w:rsid w:val="001E1063"/>
    <w:rsid w:val="001E1120"/>
    <w:rsid w:val="001E15DC"/>
    <w:rsid w:val="001E18E1"/>
    <w:rsid w:val="001E1E57"/>
    <w:rsid w:val="001E1E83"/>
    <w:rsid w:val="001E1E87"/>
    <w:rsid w:val="001E249D"/>
    <w:rsid w:val="001E27A5"/>
    <w:rsid w:val="001E31FC"/>
    <w:rsid w:val="001E3DAF"/>
    <w:rsid w:val="001E4C63"/>
    <w:rsid w:val="001E4D01"/>
    <w:rsid w:val="001E5507"/>
    <w:rsid w:val="001E5FB7"/>
    <w:rsid w:val="001E6328"/>
    <w:rsid w:val="001E6E0E"/>
    <w:rsid w:val="001E7138"/>
    <w:rsid w:val="001E7261"/>
    <w:rsid w:val="001E72CA"/>
    <w:rsid w:val="001E76A8"/>
    <w:rsid w:val="001E7AE7"/>
    <w:rsid w:val="001F0595"/>
    <w:rsid w:val="001F0610"/>
    <w:rsid w:val="001F0663"/>
    <w:rsid w:val="001F06EC"/>
    <w:rsid w:val="001F0728"/>
    <w:rsid w:val="001F0B9D"/>
    <w:rsid w:val="001F1003"/>
    <w:rsid w:val="001F110F"/>
    <w:rsid w:val="001F186F"/>
    <w:rsid w:val="001F1959"/>
    <w:rsid w:val="001F23E8"/>
    <w:rsid w:val="001F2527"/>
    <w:rsid w:val="001F2BAA"/>
    <w:rsid w:val="001F31E1"/>
    <w:rsid w:val="001F3BE0"/>
    <w:rsid w:val="001F3CC6"/>
    <w:rsid w:val="001F3D25"/>
    <w:rsid w:val="001F3E7D"/>
    <w:rsid w:val="001F3F61"/>
    <w:rsid w:val="001F4187"/>
    <w:rsid w:val="001F43C3"/>
    <w:rsid w:val="001F4B59"/>
    <w:rsid w:val="001F5303"/>
    <w:rsid w:val="001F5483"/>
    <w:rsid w:val="001F57A5"/>
    <w:rsid w:val="001F59C0"/>
    <w:rsid w:val="001F59D0"/>
    <w:rsid w:val="001F5EE5"/>
    <w:rsid w:val="001F68FF"/>
    <w:rsid w:val="001F6C36"/>
    <w:rsid w:val="001F6E2F"/>
    <w:rsid w:val="001F7487"/>
    <w:rsid w:val="001F78FF"/>
    <w:rsid w:val="002001F4"/>
    <w:rsid w:val="00200538"/>
    <w:rsid w:val="00200F39"/>
    <w:rsid w:val="002013C5"/>
    <w:rsid w:val="00201FF1"/>
    <w:rsid w:val="00202A3E"/>
    <w:rsid w:val="00202CBD"/>
    <w:rsid w:val="00203101"/>
    <w:rsid w:val="002033ED"/>
    <w:rsid w:val="00203706"/>
    <w:rsid w:val="00204577"/>
    <w:rsid w:val="00204915"/>
    <w:rsid w:val="00204D6F"/>
    <w:rsid w:val="00205A7D"/>
    <w:rsid w:val="002063A3"/>
    <w:rsid w:val="002064EB"/>
    <w:rsid w:val="0020663D"/>
    <w:rsid w:val="00206AF1"/>
    <w:rsid w:val="00207073"/>
    <w:rsid w:val="002072FF"/>
    <w:rsid w:val="00207A36"/>
    <w:rsid w:val="00207B16"/>
    <w:rsid w:val="00207B42"/>
    <w:rsid w:val="00207EF8"/>
    <w:rsid w:val="0021098C"/>
    <w:rsid w:val="00211E28"/>
    <w:rsid w:val="00211FCC"/>
    <w:rsid w:val="00212DB0"/>
    <w:rsid w:val="00213534"/>
    <w:rsid w:val="00213602"/>
    <w:rsid w:val="00213963"/>
    <w:rsid w:val="00213EDF"/>
    <w:rsid w:val="002143BE"/>
    <w:rsid w:val="0021441E"/>
    <w:rsid w:val="002148F0"/>
    <w:rsid w:val="00214C5D"/>
    <w:rsid w:val="00214E6B"/>
    <w:rsid w:val="00215103"/>
    <w:rsid w:val="00215321"/>
    <w:rsid w:val="0021532E"/>
    <w:rsid w:val="0021535E"/>
    <w:rsid w:val="0021543B"/>
    <w:rsid w:val="0021547F"/>
    <w:rsid w:val="0021584B"/>
    <w:rsid w:val="00215E16"/>
    <w:rsid w:val="002168D5"/>
    <w:rsid w:val="00216D78"/>
    <w:rsid w:val="00217024"/>
    <w:rsid w:val="0021760C"/>
    <w:rsid w:val="002179E0"/>
    <w:rsid w:val="00220F21"/>
    <w:rsid w:val="002210C3"/>
    <w:rsid w:val="002215A8"/>
    <w:rsid w:val="00221AB0"/>
    <w:rsid w:val="00221C66"/>
    <w:rsid w:val="00221F39"/>
    <w:rsid w:val="00221F49"/>
    <w:rsid w:val="002228E3"/>
    <w:rsid w:val="00222993"/>
    <w:rsid w:val="00222CBF"/>
    <w:rsid w:val="00222EE9"/>
    <w:rsid w:val="00223640"/>
    <w:rsid w:val="00223CEE"/>
    <w:rsid w:val="002248C9"/>
    <w:rsid w:val="0022673E"/>
    <w:rsid w:val="00226C5F"/>
    <w:rsid w:val="00227098"/>
    <w:rsid w:val="002273CE"/>
    <w:rsid w:val="002301A3"/>
    <w:rsid w:val="002301E6"/>
    <w:rsid w:val="00230717"/>
    <w:rsid w:val="00230F33"/>
    <w:rsid w:val="00231279"/>
    <w:rsid w:val="0023146B"/>
    <w:rsid w:val="002317B3"/>
    <w:rsid w:val="002317EC"/>
    <w:rsid w:val="00231C8C"/>
    <w:rsid w:val="00231D4A"/>
    <w:rsid w:val="00231E8A"/>
    <w:rsid w:val="002321E5"/>
    <w:rsid w:val="0023282F"/>
    <w:rsid w:val="00232D5A"/>
    <w:rsid w:val="00233115"/>
    <w:rsid w:val="002333B5"/>
    <w:rsid w:val="002334D8"/>
    <w:rsid w:val="00233650"/>
    <w:rsid w:val="00233706"/>
    <w:rsid w:val="00233D5B"/>
    <w:rsid w:val="00234052"/>
    <w:rsid w:val="002344EF"/>
    <w:rsid w:val="00235079"/>
    <w:rsid w:val="00235345"/>
    <w:rsid w:val="0023564F"/>
    <w:rsid w:val="00235968"/>
    <w:rsid w:val="00235AA3"/>
    <w:rsid w:val="00235F70"/>
    <w:rsid w:val="00236112"/>
    <w:rsid w:val="00236454"/>
    <w:rsid w:val="00236C74"/>
    <w:rsid w:val="00236D0C"/>
    <w:rsid w:val="00236FCC"/>
    <w:rsid w:val="00237166"/>
    <w:rsid w:val="00237506"/>
    <w:rsid w:val="00237696"/>
    <w:rsid w:val="002379CC"/>
    <w:rsid w:val="00237D23"/>
    <w:rsid w:val="00237F00"/>
    <w:rsid w:val="00240184"/>
    <w:rsid w:val="00240420"/>
    <w:rsid w:val="00240CC9"/>
    <w:rsid w:val="00240F9F"/>
    <w:rsid w:val="00240FB8"/>
    <w:rsid w:val="00240FC8"/>
    <w:rsid w:val="00241669"/>
    <w:rsid w:val="00241D1F"/>
    <w:rsid w:val="0024223C"/>
    <w:rsid w:val="00242EF9"/>
    <w:rsid w:val="0024381F"/>
    <w:rsid w:val="00243A84"/>
    <w:rsid w:val="002442B6"/>
    <w:rsid w:val="00244A4F"/>
    <w:rsid w:val="002451B9"/>
    <w:rsid w:val="00245233"/>
    <w:rsid w:val="0024583B"/>
    <w:rsid w:val="002460BC"/>
    <w:rsid w:val="00246572"/>
    <w:rsid w:val="0024659B"/>
    <w:rsid w:val="00246ACA"/>
    <w:rsid w:val="002472CD"/>
    <w:rsid w:val="00247326"/>
    <w:rsid w:val="002476F2"/>
    <w:rsid w:val="00247A66"/>
    <w:rsid w:val="002500D4"/>
    <w:rsid w:val="002502B2"/>
    <w:rsid w:val="00250777"/>
    <w:rsid w:val="0025123F"/>
    <w:rsid w:val="00251879"/>
    <w:rsid w:val="00251C3D"/>
    <w:rsid w:val="002526D7"/>
    <w:rsid w:val="0025278E"/>
    <w:rsid w:val="00252CA3"/>
    <w:rsid w:val="00253567"/>
    <w:rsid w:val="002548C8"/>
    <w:rsid w:val="00255217"/>
    <w:rsid w:val="0025570B"/>
    <w:rsid w:val="0025576D"/>
    <w:rsid w:val="002557E1"/>
    <w:rsid w:val="0025591F"/>
    <w:rsid w:val="00255C4E"/>
    <w:rsid w:val="0025640D"/>
    <w:rsid w:val="00256595"/>
    <w:rsid w:val="00256D65"/>
    <w:rsid w:val="002573B7"/>
    <w:rsid w:val="00257614"/>
    <w:rsid w:val="00257868"/>
    <w:rsid w:val="00257A01"/>
    <w:rsid w:val="00257D6E"/>
    <w:rsid w:val="0026051C"/>
    <w:rsid w:val="00260BDC"/>
    <w:rsid w:val="00261137"/>
    <w:rsid w:val="0026132D"/>
    <w:rsid w:val="00261401"/>
    <w:rsid w:val="0026172C"/>
    <w:rsid w:val="00261D17"/>
    <w:rsid w:val="00262727"/>
    <w:rsid w:val="00262774"/>
    <w:rsid w:val="00262C1C"/>
    <w:rsid w:val="00262C5C"/>
    <w:rsid w:val="002631A6"/>
    <w:rsid w:val="00263B1B"/>
    <w:rsid w:val="00264278"/>
    <w:rsid w:val="002642D0"/>
    <w:rsid w:val="00264430"/>
    <w:rsid w:val="00264CC3"/>
    <w:rsid w:val="00265100"/>
    <w:rsid w:val="00265325"/>
    <w:rsid w:val="00265999"/>
    <w:rsid w:val="00265EAE"/>
    <w:rsid w:val="00266206"/>
    <w:rsid w:val="002662DE"/>
    <w:rsid w:val="0026647A"/>
    <w:rsid w:val="00266880"/>
    <w:rsid w:val="00266ABE"/>
    <w:rsid w:val="0026711A"/>
    <w:rsid w:val="0026754E"/>
    <w:rsid w:val="0026779B"/>
    <w:rsid w:val="00267BFB"/>
    <w:rsid w:val="00270A2B"/>
    <w:rsid w:val="0027112E"/>
    <w:rsid w:val="0027131F"/>
    <w:rsid w:val="002716A6"/>
    <w:rsid w:val="00271FAC"/>
    <w:rsid w:val="00272495"/>
    <w:rsid w:val="002725A1"/>
    <w:rsid w:val="00272ABA"/>
    <w:rsid w:val="00273A6B"/>
    <w:rsid w:val="00273C8E"/>
    <w:rsid w:val="00273D64"/>
    <w:rsid w:val="00273FB3"/>
    <w:rsid w:val="002745C7"/>
    <w:rsid w:val="00274A5F"/>
    <w:rsid w:val="00274D61"/>
    <w:rsid w:val="002756B6"/>
    <w:rsid w:val="00275819"/>
    <w:rsid w:val="00275CA3"/>
    <w:rsid w:val="00276A69"/>
    <w:rsid w:val="0027754C"/>
    <w:rsid w:val="00277D84"/>
    <w:rsid w:val="00277E00"/>
    <w:rsid w:val="00280355"/>
    <w:rsid w:val="00280437"/>
    <w:rsid w:val="00281285"/>
    <w:rsid w:val="00281AD7"/>
    <w:rsid w:val="00281B7F"/>
    <w:rsid w:val="002823C3"/>
    <w:rsid w:val="002826D1"/>
    <w:rsid w:val="00282F04"/>
    <w:rsid w:val="00284E86"/>
    <w:rsid w:val="00284EF5"/>
    <w:rsid w:val="00284FF0"/>
    <w:rsid w:val="00285005"/>
    <w:rsid w:val="002857DE"/>
    <w:rsid w:val="00286696"/>
    <w:rsid w:val="0028684E"/>
    <w:rsid w:val="00286B4E"/>
    <w:rsid w:val="00286BD5"/>
    <w:rsid w:val="002870FE"/>
    <w:rsid w:val="00287468"/>
    <w:rsid w:val="0028769A"/>
    <w:rsid w:val="00287BE9"/>
    <w:rsid w:val="00287E29"/>
    <w:rsid w:val="002900EA"/>
    <w:rsid w:val="00290A23"/>
    <w:rsid w:val="00290ADC"/>
    <w:rsid w:val="0029124D"/>
    <w:rsid w:val="002913C3"/>
    <w:rsid w:val="00291467"/>
    <w:rsid w:val="002916EF"/>
    <w:rsid w:val="002917E5"/>
    <w:rsid w:val="00291984"/>
    <w:rsid w:val="00291A3E"/>
    <w:rsid w:val="00292015"/>
    <w:rsid w:val="00292FF1"/>
    <w:rsid w:val="002930A9"/>
    <w:rsid w:val="00293678"/>
    <w:rsid w:val="00293DBB"/>
    <w:rsid w:val="002942CB"/>
    <w:rsid w:val="002947DD"/>
    <w:rsid w:val="00294AF4"/>
    <w:rsid w:val="00294D4F"/>
    <w:rsid w:val="002950AC"/>
    <w:rsid w:val="00295267"/>
    <w:rsid w:val="00295480"/>
    <w:rsid w:val="002956F4"/>
    <w:rsid w:val="002958DD"/>
    <w:rsid w:val="002961DF"/>
    <w:rsid w:val="00296537"/>
    <w:rsid w:val="00296718"/>
    <w:rsid w:val="00297305"/>
    <w:rsid w:val="00297A75"/>
    <w:rsid w:val="00297B47"/>
    <w:rsid w:val="002A0669"/>
    <w:rsid w:val="002A08D4"/>
    <w:rsid w:val="002A0CE0"/>
    <w:rsid w:val="002A0D79"/>
    <w:rsid w:val="002A1578"/>
    <w:rsid w:val="002A2252"/>
    <w:rsid w:val="002A285A"/>
    <w:rsid w:val="002A29BB"/>
    <w:rsid w:val="002A2ACA"/>
    <w:rsid w:val="002A2E79"/>
    <w:rsid w:val="002A3324"/>
    <w:rsid w:val="002A3986"/>
    <w:rsid w:val="002A3A20"/>
    <w:rsid w:val="002A4120"/>
    <w:rsid w:val="002A489F"/>
    <w:rsid w:val="002A4F0B"/>
    <w:rsid w:val="002A4FB3"/>
    <w:rsid w:val="002A505A"/>
    <w:rsid w:val="002A51E7"/>
    <w:rsid w:val="002A5261"/>
    <w:rsid w:val="002A5D6F"/>
    <w:rsid w:val="002A5EF9"/>
    <w:rsid w:val="002A6376"/>
    <w:rsid w:val="002A6F31"/>
    <w:rsid w:val="002A702C"/>
    <w:rsid w:val="002A77F3"/>
    <w:rsid w:val="002A782B"/>
    <w:rsid w:val="002A78DE"/>
    <w:rsid w:val="002B027C"/>
    <w:rsid w:val="002B0403"/>
    <w:rsid w:val="002B0F70"/>
    <w:rsid w:val="002B23C3"/>
    <w:rsid w:val="002B2635"/>
    <w:rsid w:val="002B28BC"/>
    <w:rsid w:val="002B2CFA"/>
    <w:rsid w:val="002B3386"/>
    <w:rsid w:val="002B35B0"/>
    <w:rsid w:val="002B35E3"/>
    <w:rsid w:val="002B3A5B"/>
    <w:rsid w:val="002B4099"/>
    <w:rsid w:val="002B43D9"/>
    <w:rsid w:val="002B497D"/>
    <w:rsid w:val="002B4E99"/>
    <w:rsid w:val="002B4FC1"/>
    <w:rsid w:val="002B5523"/>
    <w:rsid w:val="002B57EC"/>
    <w:rsid w:val="002B5B41"/>
    <w:rsid w:val="002B5BB9"/>
    <w:rsid w:val="002B692B"/>
    <w:rsid w:val="002B6AF3"/>
    <w:rsid w:val="002B6B0D"/>
    <w:rsid w:val="002B6BAC"/>
    <w:rsid w:val="002B6D31"/>
    <w:rsid w:val="002B7078"/>
    <w:rsid w:val="002B7432"/>
    <w:rsid w:val="002C0205"/>
    <w:rsid w:val="002C03B9"/>
    <w:rsid w:val="002C1003"/>
    <w:rsid w:val="002C1454"/>
    <w:rsid w:val="002C186C"/>
    <w:rsid w:val="002C1EA1"/>
    <w:rsid w:val="002C281E"/>
    <w:rsid w:val="002C32A7"/>
    <w:rsid w:val="002C3D05"/>
    <w:rsid w:val="002C3DCB"/>
    <w:rsid w:val="002C4446"/>
    <w:rsid w:val="002C58E2"/>
    <w:rsid w:val="002C5FB0"/>
    <w:rsid w:val="002C602C"/>
    <w:rsid w:val="002C6269"/>
    <w:rsid w:val="002C6870"/>
    <w:rsid w:val="002C699C"/>
    <w:rsid w:val="002C6B76"/>
    <w:rsid w:val="002C6F6A"/>
    <w:rsid w:val="002D015E"/>
    <w:rsid w:val="002D0531"/>
    <w:rsid w:val="002D05B0"/>
    <w:rsid w:val="002D0651"/>
    <w:rsid w:val="002D0BF8"/>
    <w:rsid w:val="002D0E8F"/>
    <w:rsid w:val="002D1748"/>
    <w:rsid w:val="002D17B8"/>
    <w:rsid w:val="002D1ABF"/>
    <w:rsid w:val="002D206B"/>
    <w:rsid w:val="002D220D"/>
    <w:rsid w:val="002D2BED"/>
    <w:rsid w:val="002D2FBC"/>
    <w:rsid w:val="002D32D3"/>
    <w:rsid w:val="002D3623"/>
    <w:rsid w:val="002D4584"/>
    <w:rsid w:val="002D45DC"/>
    <w:rsid w:val="002D48D8"/>
    <w:rsid w:val="002D4CFD"/>
    <w:rsid w:val="002D4F56"/>
    <w:rsid w:val="002D5F9B"/>
    <w:rsid w:val="002D6E8F"/>
    <w:rsid w:val="002D6ECD"/>
    <w:rsid w:val="002D75C9"/>
    <w:rsid w:val="002D7723"/>
    <w:rsid w:val="002D79F1"/>
    <w:rsid w:val="002D79F4"/>
    <w:rsid w:val="002D7DBF"/>
    <w:rsid w:val="002E009B"/>
    <w:rsid w:val="002E0ADF"/>
    <w:rsid w:val="002E0D4B"/>
    <w:rsid w:val="002E0DAC"/>
    <w:rsid w:val="002E0F7E"/>
    <w:rsid w:val="002E151E"/>
    <w:rsid w:val="002E2043"/>
    <w:rsid w:val="002E2595"/>
    <w:rsid w:val="002E2735"/>
    <w:rsid w:val="002E27B2"/>
    <w:rsid w:val="002E2B4C"/>
    <w:rsid w:val="002E3051"/>
    <w:rsid w:val="002E3CE9"/>
    <w:rsid w:val="002E3ED2"/>
    <w:rsid w:val="002E4378"/>
    <w:rsid w:val="002E43CC"/>
    <w:rsid w:val="002E4A48"/>
    <w:rsid w:val="002E5298"/>
    <w:rsid w:val="002E52E3"/>
    <w:rsid w:val="002E5821"/>
    <w:rsid w:val="002E5AD9"/>
    <w:rsid w:val="002E5CDB"/>
    <w:rsid w:val="002E5D85"/>
    <w:rsid w:val="002E62A6"/>
    <w:rsid w:val="002E6A22"/>
    <w:rsid w:val="002E6DB3"/>
    <w:rsid w:val="002E712B"/>
    <w:rsid w:val="002E71F5"/>
    <w:rsid w:val="002E7AD6"/>
    <w:rsid w:val="002E7B42"/>
    <w:rsid w:val="002E7D9F"/>
    <w:rsid w:val="002F08B6"/>
    <w:rsid w:val="002F1AEB"/>
    <w:rsid w:val="002F2278"/>
    <w:rsid w:val="002F22DA"/>
    <w:rsid w:val="002F2B68"/>
    <w:rsid w:val="002F382F"/>
    <w:rsid w:val="002F3A16"/>
    <w:rsid w:val="002F3E45"/>
    <w:rsid w:val="002F3EF9"/>
    <w:rsid w:val="002F47CF"/>
    <w:rsid w:val="002F4AE0"/>
    <w:rsid w:val="002F4CDB"/>
    <w:rsid w:val="002F4DC8"/>
    <w:rsid w:val="002F5900"/>
    <w:rsid w:val="002F5C9A"/>
    <w:rsid w:val="002F60C8"/>
    <w:rsid w:val="002F64E8"/>
    <w:rsid w:val="002F6540"/>
    <w:rsid w:val="002F739B"/>
    <w:rsid w:val="002F751E"/>
    <w:rsid w:val="003004A7"/>
    <w:rsid w:val="00300DE4"/>
    <w:rsid w:val="00301305"/>
    <w:rsid w:val="003018B7"/>
    <w:rsid w:val="00301AB7"/>
    <w:rsid w:val="0030288E"/>
    <w:rsid w:val="0030303E"/>
    <w:rsid w:val="0030446A"/>
    <w:rsid w:val="003047CD"/>
    <w:rsid w:val="0030538B"/>
    <w:rsid w:val="00305710"/>
    <w:rsid w:val="0030587C"/>
    <w:rsid w:val="00306BD1"/>
    <w:rsid w:val="00307066"/>
    <w:rsid w:val="003075C7"/>
    <w:rsid w:val="00307A12"/>
    <w:rsid w:val="00307C9D"/>
    <w:rsid w:val="0031038A"/>
    <w:rsid w:val="0031043A"/>
    <w:rsid w:val="00310C9E"/>
    <w:rsid w:val="00310E0B"/>
    <w:rsid w:val="003111A8"/>
    <w:rsid w:val="0031146D"/>
    <w:rsid w:val="00311B98"/>
    <w:rsid w:val="00311D37"/>
    <w:rsid w:val="00312127"/>
    <w:rsid w:val="00312254"/>
    <w:rsid w:val="00312447"/>
    <w:rsid w:val="003126A8"/>
    <w:rsid w:val="00312BE6"/>
    <w:rsid w:val="00313985"/>
    <w:rsid w:val="00314363"/>
    <w:rsid w:val="00314433"/>
    <w:rsid w:val="00314438"/>
    <w:rsid w:val="0031445B"/>
    <w:rsid w:val="0031458B"/>
    <w:rsid w:val="00314877"/>
    <w:rsid w:val="003148A4"/>
    <w:rsid w:val="003153FF"/>
    <w:rsid w:val="0031554C"/>
    <w:rsid w:val="00315BC0"/>
    <w:rsid w:val="00315F82"/>
    <w:rsid w:val="00315FCF"/>
    <w:rsid w:val="00316662"/>
    <w:rsid w:val="0031798D"/>
    <w:rsid w:val="003179EA"/>
    <w:rsid w:val="00317EFB"/>
    <w:rsid w:val="00320243"/>
    <w:rsid w:val="00320731"/>
    <w:rsid w:val="00320794"/>
    <w:rsid w:val="00321185"/>
    <w:rsid w:val="00321B23"/>
    <w:rsid w:val="00321C8D"/>
    <w:rsid w:val="003225D5"/>
    <w:rsid w:val="003228AD"/>
    <w:rsid w:val="0032296C"/>
    <w:rsid w:val="0032317C"/>
    <w:rsid w:val="0032367E"/>
    <w:rsid w:val="00323A56"/>
    <w:rsid w:val="00323B1B"/>
    <w:rsid w:val="00323FB9"/>
    <w:rsid w:val="0032424A"/>
    <w:rsid w:val="0032430F"/>
    <w:rsid w:val="0032485F"/>
    <w:rsid w:val="00325469"/>
    <w:rsid w:val="00325C62"/>
    <w:rsid w:val="0032614D"/>
    <w:rsid w:val="003261F3"/>
    <w:rsid w:val="00326EEC"/>
    <w:rsid w:val="0032755F"/>
    <w:rsid w:val="00327789"/>
    <w:rsid w:val="003277A7"/>
    <w:rsid w:val="00327E5B"/>
    <w:rsid w:val="00327E7F"/>
    <w:rsid w:val="003304E9"/>
    <w:rsid w:val="003310A1"/>
    <w:rsid w:val="0033129A"/>
    <w:rsid w:val="0033164B"/>
    <w:rsid w:val="00331800"/>
    <w:rsid w:val="00331DDC"/>
    <w:rsid w:val="00331F5E"/>
    <w:rsid w:val="00331FF6"/>
    <w:rsid w:val="003320BE"/>
    <w:rsid w:val="0033221B"/>
    <w:rsid w:val="00332833"/>
    <w:rsid w:val="00332930"/>
    <w:rsid w:val="00333221"/>
    <w:rsid w:val="00333453"/>
    <w:rsid w:val="003336E3"/>
    <w:rsid w:val="00334641"/>
    <w:rsid w:val="003347F4"/>
    <w:rsid w:val="00334C2F"/>
    <w:rsid w:val="00334F4F"/>
    <w:rsid w:val="00335288"/>
    <w:rsid w:val="00335952"/>
    <w:rsid w:val="003359BB"/>
    <w:rsid w:val="00335B29"/>
    <w:rsid w:val="00335F1F"/>
    <w:rsid w:val="00336753"/>
    <w:rsid w:val="00336771"/>
    <w:rsid w:val="00336956"/>
    <w:rsid w:val="00336AFE"/>
    <w:rsid w:val="00337217"/>
    <w:rsid w:val="00337517"/>
    <w:rsid w:val="003376E7"/>
    <w:rsid w:val="00337A8C"/>
    <w:rsid w:val="00340374"/>
    <w:rsid w:val="00340412"/>
    <w:rsid w:val="003404E8"/>
    <w:rsid w:val="00340759"/>
    <w:rsid w:val="00340BA1"/>
    <w:rsid w:val="0034127F"/>
    <w:rsid w:val="00341A27"/>
    <w:rsid w:val="00341FA3"/>
    <w:rsid w:val="0034202F"/>
    <w:rsid w:val="0034229B"/>
    <w:rsid w:val="00343712"/>
    <w:rsid w:val="003438AF"/>
    <w:rsid w:val="00343E9A"/>
    <w:rsid w:val="00344DC4"/>
    <w:rsid w:val="0034509F"/>
    <w:rsid w:val="00346959"/>
    <w:rsid w:val="00346C2C"/>
    <w:rsid w:val="003474C5"/>
    <w:rsid w:val="003476DE"/>
    <w:rsid w:val="00347A39"/>
    <w:rsid w:val="003502DC"/>
    <w:rsid w:val="00350318"/>
    <w:rsid w:val="003506D1"/>
    <w:rsid w:val="0035089F"/>
    <w:rsid w:val="00350DA9"/>
    <w:rsid w:val="003513A9"/>
    <w:rsid w:val="003513F6"/>
    <w:rsid w:val="00351771"/>
    <w:rsid w:val="003519CC"/>
    <w:rsid w:val="003519EC"/>
    <w:rsid w:val="00351ADF"/>
    <w:rsid w:val="00351B2B"/>
    <w:rsid w:val="00352359"/>
    <w:rsid w:val="00352737"/>
    <w:rsid w:val="003535F4"/>
    <w:rsid w:val="003538DE"/>
    <w:rsid w:val="003539CC"/>
    <w:rsid w:val="00353A55"/>
    <w:rsid w:val="00353A6A"/>
    <w:rsid w:val="00353B32"/>
    <w:rsid w:val="00353B91"/>
    <w:rsid w:val="003540D6"/>
    <w:rsid w:val="00354DC3"/>
    <w:rsid w:val="00355103"/>
    <w:rsid w:val="00355676"/>
    <w:rsid w:val="003558B9"/>
    <w:rsid w:val="00356526"/>
    <w:rsid w:val="00356637"/>
    <w:rsid w:val="0035665F"/>
    <w:rsid w:val="00356AB5"/>
    <w:rsid w:val="00356CBC"/>
    <w:rsid w:val="00357194"/>
    <w:rsid w:val="00357BEE"/>
    <w:rsid w:val="00357CDA"/>
    <w:rsid w:val="003601C0"/>
    <w:rsid w:val="0036066A"/>
    <w:rsid w:val="003606C6"/>
    <w:rsid w:val="00360712"/>
    <w:rsid w:val="00360B06"/>
    <w:rsid w:val="00360E9D"/>
    <w:rsid w:val="00362413"/>
    <w:rsid w:val="00362916"/>
    <w:rsid w:val="00362B67"/>
    <w:rsid w:val="0036399A"/>
    <w:rsid w:val="00363DAA"/>
    <w:rsid w:val="00364554"/>
    <w:rsid w:val="00364B19"/>
    <w:rsid w:val="00364C73"/>
    <w:rsid w:val="0036525F"/>
    <w:rsid w:val="00365545"/>
    <w:rsid w:val="00366205"/>
    <w:rsid w:val="00366518"/>
    <w:rsid w:val="00366DD9"/>
    <w:rsid w:val="003671C8"/>
    <w:rsid w:val="0036767D"/>
    <w:rsid w:val="00367AAC"/>
    <w:rsid w:val="00367C2A"/>
    <w:rsid w:val="0037059F"/>
    <w:rsid w:val="003706DC"/>
    <w:rsid w:val="00370A60"/>
    <w:rsid w:val="00370ACD"/>
    <w:rsid w:val="00370FF9"/>
    <w:rsid w:val="003710FD"/>
    <w:rsid w:val="00371161"/>
    <w:rsid w:val="0037131A"/>
    <w:rsid w:val="0037134D"/>
    <w:rsid w:val="0037161D"/>
    <w:rsid w:val="003719E6"/>
    <w:rsid w:val="00371B35"/>
    <w:rsid w:val="00371E55"/>
    <w:rsid w:val="00372234"/>
    <w:rsid w:val="00372545"/>
    <w:rsid w:val="00372616"/>
    <w:rsid w:val="00372CC1"/>
    <w:rsid w:val="003733C5"/>
    <w:rsid w:val="003749BF"/>
    <w:rsid w:val="00374F3A"/>
    <w:rsid w:val="00375176"/>
    <w:rsid w:val="00375AC7"/>
    <w:rsid w:val="00376243"/>
    <w:rsid w:val="00376BBB"/>
    <w:rsid w:val="00376F0B"/>
    <w:rsid w:val="00376F88"/>
    <w:rsid w:val="0037715B"/>
    <w:rsid w:val="00377934"/>
    <w:rsid w:val="003804E9"/>
    <w:rsid w:val="00380FB4"/>
    <w:rsid w:val="00381326"/>
    <w:rsid w:val="0038181C"/>
    <w:rsid w:val="00381BA7"/>
    <w:rsid w:val="00381CCA"/>
    <w:rsid w:val="00381D5B"/>
    <w:rsid w:val="003825B8"/>
    <w:rsid w:val="003826B3"/>
    <w:rsid w:val="00382874"/>
    <w:rsid w:val="0038291B"/>
    <w:rsid w:val="00382BBF"/>
    <w:rsid w:val="003836F5"/>
    <w:rsid w:val="00383896"/>
    <w:rsid w:val="00383E7F"/>
    <w:rsid w:val="00384124"/>
    <w:rsid w:val="00384AFA"/>
    <w:rsid w:val="00384B0F"/>
    <w:rsid w:val="00384E76"/>
    <w:rsid w:val="00384FFC"/>
    <w:rsid w:val="00385018"/>
    <w:rsid w:val="0038548B"/>
    <w:rsid w:val="00386028"/>
    <w:rsid w:val="00386116"/>
    <w:rsid w:val="0038642A"/>
    <w:rsid w:val="00386940"/>
    <w:rsid w:val="00386A66"/>
    <w:rsid w:val="003873E3"/>
    <w:rsid w:val="003876DD"/>
    <w:rsid w:val="0038781D"/>
    <w:rsid w:val="00387FFE"/>
    <w:rsid w:val="00391766"/>
    <w:rsid w:val="003919FF"/>
    <w:rsid w:val="00391B68"/>
    <w:rsid w:val="00391F40"/>
    <w:rsid w:val="003920F3"/>
    <w:rsid w:val="0039276D"/>
    <w:rsid w:val="00392985"/>
    <w:rsid w:val="00392E52"/>
    <w:rsid w:val="00393361"/>
    <w:rsid w:val="00393692"/>
    <w:rsid w:val="003939A9"/>
    <w:rsid w:val="00393A7A"/>
    <w:rsid w:val="0039438B"/>
    <w:rsid w:val="00394BF8"/>
    <w:rsid w:val="00395DB9"/>
    <w:rsid w:val="00395EF0"/>
    <w:rsid w:val="003961BA"/>
    <w:rsid w:val="003961E5"/>
    <w:rsid w:val="0039650D"/>
    <w:rsid w:val="003969D2"/>
    <w:rsid w:val="00396CC5"/>
    <w:rsid w:val="00396D25"/>
    <w:rsid w:val="00396E25"/>
    <w:rsid w:val="00397433"/>
    <w:rsid w:val="00397503"/>
    <w:rsid w:val="003976A4"/>
    <w:rsid w:val="00397732"/>
    <w:rsid w:val="00397C7F"/>
    <w:rsid w:val="00397FDC"/>
    <w:rsid w:val="003A04E0"/>
    <w:rsid w:val="003A04F6"/>
    <w:rsid w:val="003A09CF"/>
    <w:rsid w:val="003A0CD9"/>
    <w:rsid w:val="003A0CEF"/>
    <w:rsid w:val="003A0DB9"/>
    <w:rsid w:val="003A15FA"/>
    <w:rsid w:val="003A2356"/>
    <w:rsid w:val="003A23CE"/>
    <w:rsid w:val="003A24F8"/>
    <w:rsid w:val="003A289C"/>
    <w:rsid w:val="003A2B4D"/>
    <w:rsid w:val="003A372A"/>
    <w:rsid w:val="003A3D85"/>
    <w:rsid w:val="003A41A9"/>
    <w:rsid w:val="003A44A3"/>
    <w:rsid w:val="003A47CF"/>
    <w:rsid w:val="003A4B5E"/>
    <w:rsid w:val="003A57CC"/>
    <w:rsid w:val="003A5D09"/>
    <w:rsid w:val="003A6264"/>
    <w:rsid w:val="003A6BE6"/>
    <w:rsid w:val="003A6DB4"/>
    <w:rsid w:val="003A6F10"/>
    <w:rsid w:val="003A7075"/>
    <w:rsid w:val="003B04A1"/>
    <w:rsid w:val="003B05C4"/>
    <w:rsid w:val="003B0DAA"/>
    <w:rsid w:val="003B0EA0"/>
    <w:rsid w:val="003B11D5"/>
    <w:rsid w:val="003B1E49"/>
    <w:rsid w:val="003B1F23"/>
    <w:rsid w:val="003B2014"/>
    <w:rsid w:val="003B221C"/>
    <w:rsid w:val="003B2A07"/>
    <w:rsid w:val="003B2B27"/>
    <w:rsid w:val="003B2B6B"/>
    <w:rsid w:val="003B3042"/>
    <w:rsid w:val="003B357D"/>
    <w:rsid w:val="003B39C3"/>
    <w:rsid w:val="003B3FDD"/>
    <w:rsid w:val="003B40FF"/>
    <w:rsid w:val="003B453A"/>
    <w:rsid w:val="003B4EB1"/>
    <w:rsid w:val="003B586C"/>
    <w:rsid w:val="003B5927"/>
    <w:rsid w:val="003B5E40"/>
    <w:rsid w:val="003B6452"/>
    <w:rsid w:val="003B6897"/>
    <w:rsid w:val="003B73DC"/>
    <w:rsid w:val="003B7636"/>
    <w:rsid w:val="003B768F"/>
    <w:rsid w:val="003C0351"/>
    <w:rsid w:val="003C040B"/>
    <w:rsid w:val="003C0F36"/>
    <w:rsid w:val="003C0FC9"/>
    <w:rsid w:val="003C1675"/>
    <w:rsid w:val="003C188D"/>
    <w:rsid w:val="003C1903"/>
    <w:rsid w:val="003C1C16"/>
    <w:rsid w:val="003C1D45"/>
    <w:rsid w:val="003C2AF1"/>
    <w:rsid w:val="003C2FA5"/>
    <w:rsid w:val="003C3A12"/>
    <w:rsid w:val="003C3EC2"/>
    <w:rsid w:val="003C43B6"/>
    <w:rsid w:val="003C47E8"/>
    <w:rsid w:val="003C47EA"/>
    <w:rsid w:val="003C5000"/>
    <w:rsid w:val="003C55B6"/>
    <w:rsid w:val="003C638F"/>
    <w:rsid w:val="003C673A"/>
    <w:rsid w:val="003C6817"/>
    <w:rsid w:val="003C682C"/>
    <w:rsid w:val="003C6A2E"/>
    <w:rsid w:val="003C6BC5"/>
    <w:rsid w:val="003C7242"/>
    <w:rsid w:val="003C7E25"/>
    <w:rsid w:val="003D05C1"/>
    <w:rsid w:val="003D0684"/>
    <w:rsid w:val="003D1219"/>
    <w:rsid w:val="003D17BF"/>
    <w:rsid w:val="003D1C7E"/>
    <w:rsid w:val="003D1C94"/>
    <w:rsid w:val="003D2F18"/>
    <w:rsid w:val="003D3136"/>
    <w:rsid w:val="003D37DE"/>
    <w:rsid w:val="003D3976"/>
    <w:rsid w:val="003D3F2C"/>
    <w:rsid w:val="003D3F7B"/>
    <w:rsid w:val="003D489C"/>
    <w:rsid w:val="003D495A"/>
    <w:rsid w:val="003D4A66"/>
    <w:rsid w:val="003D4F75"/>
    <w:rsid w:val="003D5BCB"/>
    <w:rsid w:val="003D5C9F"/>
    <w:rsid w:val="003D62E0"/>
    <w:rsid w:val="003D6A4D"/>
    <w:rsid w:val="003D70F2"/>
    <w:rsid w:val="003D7BAD"/>
    <w:rsid w:val="003D7D99"/>
    <w:rsid w:val="003D7F51"/>
    <w:rsid w:val="003E0A81"/>
    <w:rsid w:val="003E0BBC"/>
    <w:rsid w:val="003E0E88"/>
    <w:rsid w:val="003E119B"/>
    <w:rsid w:val="003E13D8"/>
    <w:rsid w:val="003E160D"/>
    <w:rsid w:val="003E180C"/>
    <w:rsid w:val="003E1905"/>
    <w:rsid w:val="003E1E52"/>
    <w:rsid w:val="003E204F"/>
    <w:rsid w:val="003E26F9"/>
    <w:rsid w:val="003E2C0A"/>
    <w:rsid w:val="003E347E"/>
    <w:rsid w:val="003E370A"/>
    <w:rsid w:val="003E3C43"/>
    <w:rsid w:val="003E3DFF"/>
    <w:rsid w:val="003E3F7F"/>
    <w:rsid w:val="003E4061"/>
    <w:rsid w:val="003E41FE"/>
    <w:rsid w:val="003E43A7"/>
    <w:rsid w:val="003E44F9"/>
    <w:rsid w:val="003E4871"/>
    <w:rsid w:val="003E488D"/>
    <w:rsid w:val="003E4D86"/>
    <w:rsid w:val="003E5226"/>
    <w:rsid w:val="003E539A"/>
    <w:rsid w:val="003E62C6"/>
    <w:rsid w:val="003E6BC4"/>
    <w:rsid w:val="003E7759"/>
    <w:rsid w:val="003E7824"/>
    <w:rsid w:val="003E79D9"/>
    <w:rsid w:val="003E7C83"/>
    <w:rsid w:val="003E7F49"/>
    <w:rsid w:val="003E7FA0"/>
    <w:rsid w:val="003F04B0"/>
    <w:rsid w:val="003F077C"/>
    <w:rsid w:val="003F0B74"/>
    <w:rsid w:val="003F1EAD"/>
    <w:rsid w:val="003F2012"/>
    <w:rsid w:val="003F27CB"/>
    <w:rsid w:val="003F2BF8"/>
    <w:rsid w:val="003F316C"/>
    <w:rsid w:val="003F3270"/>
    <w:rsid w:val="003F34D7"/>
    <w:rsid w:val="003F3CA9"/>
    <w:rsid w:val="003F4409"/>
    <w:rsid w:val="003F5196"/>
    <w:rsid w:val="003F51B6"/>
    <w:rsid w:val="003F540A"/>
    <w:rsid w:val="003F5CA3"/>
    <w:rsid w:val="003F5E14"/>
    <w:rsid w:val="003F5FDA"/>
    <w:rsid w:val="003F654C"/>
    <w:rsid w:val="003F66F9"/>
    <w:rsid w:val="003F751E"/>
    <w:rsid w:val="003F7FB2"/>
    <w:rsid w:val="0040009A"/>
    <w:rsid w:val="00400365"/>
    <w:rsid w:val="00400ED4"/>
    <w:rsid w:val="00401214"/>
    <w:rsid w:val="00401365"/>
    <w:rsid w:val="004015C6"/>
    <w:rsid w:val="004016C7"/>
    <w:rsid w:val="004018E0"/>
    <w:rsid w:val="00401A17"/>
    <w:rsid w:val="00401B3F"/>
    <w:rsid w:val="00401E27"/>
    <w:rsid w:val="00401E4C"/>
    <w:rsid w:val="0040206A"/>
    <w:rsid w:val="00402915"/>
    <w:rsid w:val="00403B20"/>
    <w:rsid w:val="00403D1C"/>
    <w:rsid w:val="0040411B"/>
    <w:rsid w:val="00404183"/>
    <w:rsid w:val="00404926"/>
    <w:rsid w:val="00404B4F"/>
    <w:rsid w:val="004056A5"/>
    <w:rsid w:val="00405AF3"/>
    <w:rsid w:val="00405DF9"/>
    <w:rsid w:val="004062F8"/>
    <w:rsid w:val="00407466"/>
    <w:rsid w:val="004076B4"/>
    <w:rsid w:val="00410192"/>
    <w:rsid w:val="00410475"/>
    <w:rsid w:val="00410803"/>
    <w:rsid w:val="00410E8B"/>
    <w:rsid w:val="0041170A"/>
    <w:rsid w:val="00411747"/>
    <w:rsid w:val="004127FA"/>
    <w:rsid w:val="00412897"/>
    <w:rsid w:val="00412BD9"/>
    <w:rsid w:val="00413231"/>
    <w:rsid w:val="0041455A"/>
    <w:rsid w:val="00414599"/>
    <w:rsid w:val="004145CE"/>
    <w:rsid w:val="00414794"/>
    <w:rsid w:val="0041495B"/>
    <w:rsid w:val="00414AE3"/>
    <w:rsid w:val="00414CEF"/>
    <w:rsid w:val="00414D98"/>
    <w:rsid w:val="00414E5A"/>
    <w:rsid w:val="0041549B"/>
    <w:rsid w:val="0041569D"/>
    <w:rsid w:val="004156E3"/>
    <w:rsid w:val="00415852"/>
    <w:rsid w:val="0041646D"/>
    <w:rsid w:val="0041672F"/>
    <w:rsid w:val="00417487"/>
    <w:rsid w:val="00417C0D"/>
    <w:rsid w:val="004207C6"/>
    <w:rsid w:val="00420831"/>
    <w:rsid w:val="00420B30"/>
    <w:rsid w:val="00421183"/>
    <w:rsid w:val="00421386"/>
    <w:rsid w:val="004213C2"/>
    <w:rsid w:val="0042183C"/>
    <w:rsid w:val="00422246"/>
    <w:rsid w:val="0042265E"/>
    <w:rsid w:val="00423046"/>
    <w:rsid w:val="004230DB"/>
    <w:rsid w:val="004232CA"/>
    <w:rsid w:val="00423676"/>
    <w:rsid w:val="00423B82"/>
    <w:rsid w:val="00423DBD"/>
    <w:rsid w:val="004240C1"/>
    <w:rsid w:val="00424308"/>
    <w:rsid w:val="00424981"/>
    <w:rsid w:val="00425912"/>
    <w:rsid w:val="00425C9F"/>
    <w:rsid w:val="0042604A"/>
    <w:rsid w:val="004266EC"/>
    <w:rsid w:val="00427212"/>
    <w:rsid w:val="0042735B"/>
    <w:rsid w:val="004273E1"/>
    <w:rsid w:val="00427723"/>
    <w:rsid w:val="00427C2C"/>
    <w:rsid w:val="00427D83"/>
    <w:rsid w:val="0043019C"/>
    <w:rsid w:val="00430816"/>
    <w:rsid w:val="00430993"/>
    <w:rsid w:val="0043113D"/>
    <w:rsid w:val="004314EA"/>
    <w:rsid w:val="004317E6"/>
    <w:rsid w:val="00431C26"/>
    <w:rsid w:val="00431CF0"/>
    <w:rsid w:val="00432436"/>
    <w:rsid w:val="00432510"/>
    <w:rsid w:val="00432A76"/>
    <w:rsid w:val="00432F2B"/>
    <w:rsid w:val="00433058"/>
    <w:rsid w:val="00433115"/>
    <w:rsid w:val="00433891"/>
    <w:rsid w:val="004338F0"/>
    <w:rsid w:val="00433C8E"/>
    <w:rsid w:val="00434AEC"/>
    <w:rsid w:val="00434AF2"/>
    <w:rsid w:val="00434D4E"/>
    <w:rsid w:val="00434D7B"/>
    <w:rsid w:val="00434DD9"/>
    <w:rsid w:val="00434F42"/>
    <w:rsid w:val="00434F7F"/>
    <w:rsid w:val="00435B07"/>
    <w:rsid w:val="00435B82"/>
    <w:rsid w:val="0043639E"/>
    <w:rsid w:val="00436720"/>
    <w:rsid w:val="0043733D"/>
    <w:rsid w:val="00437694"/>
    <w:rsid w:val="00437783"/>
    <w:rsid w:val="00437DF5"/>
    <w:rsid w:val="004405D2"/>
    <w:rsid w:val="00440734"/>
    <w:rsid w:val="004409E5"/>
    <w:rsid w:val="00440B13"/>
    <w:rsid w:val="00440DAB"/>
    <w:rsid w:val="004415AF"/>
    <w:rsid w:val="0044191E"/>
    <w:rsid w:val="004419C1"/>
    <w:rsid w:val="004419E5"/>
    <w:rsid w:val="0044240A"/>
    <w:rsid w:val="004425F0"/>
    <w:rsid w:val="00442C38"/>
    <w:rsid w:val="004430D2"/>
    <w:rsid w:val="004437EF"/>
    <w:rsid w:val="00443AEF"/>
    <w:rsid w:val="00443DCA"/>
    <w:rsid w:val="00443F42"/>
    <w:rsid w:val="00444049"/>
    <w:rsid w:val="00444154"/>
    <w:rsid w:val="0044423E"/>
    <w:rsid w:val="004443E8"/>
    <w:rsid w:val="00444517"/>
    <w:rsid w:val="00444D92"/>
    <w:rsid w:val="004452C7"/>
    <w:rsid w:val="004452D9"/>
    <w:rsid w:val="00445333"/>
    <w:rsid w:val="00445B76"/>
    <w:rsid w:val="00445E89"/>
    <w:rsid w:val="0044606B"/>
    <w:rsid w:val="004460C3"/>
    <w:rsid w:val="00446432"/>
    <w:rsid w:val="004466D1"/>
    <w:rsid w:val="004467B7"/>
    <w:rsid w:val="004469AD"/>
    <w:rsid w:val="00446A01"/>
    <w:rsid w:val="0044710D"/>
    <w:rsid w:val="004476F2"/>
    <w:rsid w:val="00447C50"/>
    <w:rsid w:val="00447FC9"/>
    <w:rsid w:val="00447FD7"/>
    <w:rsid w:val="00450044"/>
    <w:rsid w:val="004505B6"/>
    <w:rsid w:val="00450CAC"/>
    <w:rsid w:val="004511B1"/>
    <w:rsid w:val="004516AE"/>
    <w:rsid w:val="00451C11"/>
    <w:rsid w:val="00451C6D"/>
    <w:rsid w:val="00451D19"/>
    <w:rsid w:val="0045244E"/>
    <w:rsid w:val="00452D3E"/>
    <w:rsid w:val="00452F27"/>
    <w:rsid w:val="00453251"/>
    <w:rsid w:val="0045377D"/>
    <w:rsid w:val="00454A86"/>
    <w:rsid w:val="00454C96"/>
    <w:rsid w:val="00455135"/>
    <w:rsid w:val="0045521C"/>
    <w:rsid w:val="00455935"/>
    <w:rsid w:val="00456A4C"/>
    <w:rsid w:val="00457527"/>
    <w:rsid w:val="0046024C"/>
    <w:rsid w:val="004602F5"/>
    <w:rsid w:val="00460748"/>
    <w:rsid w:val="00460A76"/>
    <w:rsid w:val="00460BD4"/>
    <w:rsid w:val="00460E3C"/>
    <w:rsid w:val="00460E45"/>
    <w:rsid w:val="004614F5"/>
    <w:rsid w:val="00461FBD"/>
    <w:rsid w:val="004629E1"/>
    <w:rsid w:val="00462E8D"/>
    <w:rsid w:val="00463091"/>
    <w:rsid w:val="0046375D"/>
    <w:rsid w:val="00463C98"/>
    <w:rsid w:val="00463DA3"/>
    <w:rsid w:val="00463E25"/>
    <w:rsid w:val="004642C6"/>
    <w:rsid w:val="004642E0"/>
    <w:rsid w:val="0046460E"/>
    <w:rsid w:val="0046466F"/>
    <w:rsid w:val="00464760"/>
    <w:rsid w:val="0046490E"/>
    <w:rsid w:val="00465D1B"/>
    <w:rsid w:val="00466EE4"/>
    <w:rsid w:val="00466F1A"/>
    <w:rsid w:val="004674A5"/>
    <w:rsid w:val="0046755A"/>
    <w:rsid w:val="004679C5"/>
    <w:rsid w:val="00467BA2"/>
    <w:rsid w:val="00467D2E"/>
    <w:rsid w:val="00467FF9"/>
    <w:rsid w:val="00470444"/>
    <w:rsid w:val="00470654"/>
    <w:rsid w:val="00470E31"/>
    <w:rsid w:val="0047158C"/>
    <w:rsid w:val="0047181B"/>
    <w:rsid w:val="0047190D"/>
    <w:rsid w:val="00471985"/>
    <w:rsid w:val="00471AF5"/>
    <w:rsid w:val="00471D10"/>
    <w:rsid w:val="0047360C"/>
    <w:rsid w:val="00473D96"/>
    <w:rsid w:val="004747B9"/>
    <w:rsid w:val="004749E0"/>
    <w:rsid w:val="00474A4E"/>
    <w:rsid w:val="0047510D"/>
    <w:rsid w:val="004751EE"/>
    <w:rsid w:val="004754E0"/>
    <w:rsid w:val="004758E1"/>
    <w:rsid w:val="00475C72"/>
    <w:rsid w:val="00475DE2"/>
    <w:rsid w:val="004763D2"/>
    <w:rsid w:val="00476569"/>
    <w:rsid w:val="004770E7"/>
    <w:rsid w:val="00477B5D"/>
    <w:rsid w:val="004803B8"/>
    <w:rsid w:val="00481479"/>
    <w:rsid w:val="00481BEF"/>
    <w:rsid w:val="004821B1"/>
    <w:rsid w:val="004821E1"/>
    <w:rsid w:val="00482275"/>
    <w:rsid w:val="00482902"/>
    <w:rsid w:val="0048300B"/>
    <w:rsid w:val="00483386"/>
    <w:rsid w:val="00484297"/>
    <w:rsid w:val="00484339"/>
    <w:rsid w:val="00484900"/>
    <w:rsid w:val="00484AE9"/>
    <w:rsid w:val="00484F04"/>
    <w:rsid w:val="00484F3F"/>
    <w:rsid w:val="00485A5B"/>
    <w:rsid w:val="00485D38"/>
    <w:rsid w:val="00485E57"/>
    <w:rsid w:val="00486931"/>
    <w:rsid w:val="00486AA6"/>
    <w:rsid w:val="00486CBF"/>
    <w:rsid w:val="00487273"/>
    <w:rsid w:val="004875E8"/>
    <w:rsid w:val="00487B23"/>
    <w:rsid w:val="004900AA"/>
    <w:rsid w:val="0049033F"/>
    <w:rsid w:val="00490569"/>
    <w:rsid w:val="0049073F"/>
    <w:rsid w:val="00490BAF"/>
    <w:rsid w:val="00490C3B"/>
    <w:rsid w:val="00490F29"/>
    <w:rsid w:val="00491032"/>
    <w:rsid w:val="00491908"/>
    <w:rsid w:val="0049261A"/>
    <w:rsid w:val="00492D8A"/>
    <w:rsid w:val="00492EFC"/>
    <w:rsid w:val="0049319C"/>
    <w:rsid w:val="004931BB"/>
    <w:rsid w:val="00493297"/>
    <w:rsid w:val="00493826"/>
    <w:rsid w:val="00493895"/>
    <w:rsid w:val="004947E7"/>
    <w:rsid w:val="0049510A"/>
    <w:rsid w:val="0049544F"/>
    <w:rsid w:val="004959E5"/>
    <w:rsid w:val="00495C72"/>
    <w:rsid w:val="004960F7"/>
    <w:rsid w:val="004963B6"/>
    <w:rsid w:val="00496A20"/>
    <w:rsid w:val="00497561"/>
    <w:rsid w:val="00497FD9"/>
    <w:rsid w:val="004A00CC"/>
    <w:rsid w:val="004A0793"/>
    <w:rsid w:val="004A111E"/>
    <w:rsid w:val="004A1957"/>
    <w:rsid w:val="004A19E1"/>
    <w:rsid w:val="004A2A47"/>
    <w:rsid w:val="004A2B6C"/>
    <w:rsid w:val="004A2D9B"/>
    <w:rsid w:val="004A3A4C"/>
    <w:rsid w:val="004A3A59"/>
    <w:rsid w:val="004A3F89"/>
    <w:rsid w:val="004A4053"/>
    <w:rsid w:val="004A45A2"/>
    <w:rsid w:val="004A4EBD"/>
    <w:rsid w:val="004A516F"/>
    <w:rsid w:val="004A525B"/>
    <w:rsid w:val="004A589A"/>
    <w:rsid w:val="004A5929"/>
    <w:rsid w:val="004A59E1"/>
    <w:rsid w:val="004A610E"/>
    <w:rsid w:val="004A63BA"/>
    <w:rsid w:val="004A6976"/>
    <w:rsid w:val="004A69CA"/>
    <w:rsid w:val="004A7361"/>
    <w:rsid w:val="004A747E"/>
    <w:rsid w:val="004A7A94"/>
    <w:rsid w:val="004B0887"/>
    <w:rsid w:val="004B0E47"/>
    <w:rsid w:val="004B14D1"/>
    <w:rsid w:val="004B17C3"/>
    <w:rsid w:val="004B1AD9"/>
    <w:rsid w:val="004B1DEC"/>
    <w:rsid w:val="004B28C3"/>
    <w:rsid w:val="004B2BF0"/>
    <w:rsid w:val="004B3B9B"/>
    <w:rsid w:val="004B3F65"/>
    <w:rsid w:val="004B4E5A"/>
    <w:rsid w:val="004B4F9B"/>
    <w:rsid w:val="004B536C"/>
    <w:rsid w:val="004B5E65"/>
    <w:rsid w:val="004B6066"/>
    <w:rsid w:val="004B62BB"/>
    <w:rsid w:val="004B63A1"/>
    <w:rsid w:val="004B690A"/>
    <w:rsid w:val="004C010F"/>
    <w:rsid w:val="004C0F0B"/>
    <w:rsid w:val="004C1A39"/>
    <w:rsid w:val="004C1ABD"/>
    <w:rsid w:val="004C2108"/>
    <w:rsid w:val="004C221A"/>
    <w:rsid w:val="004C286B"/>
    <w:rsid w:val="004C2939"/>
    <w:rsid w:val="004C2AE6"/>
    <w:rsid w:val="004C2F42"/>
    <w:rsid w:val="004C2FD0"/>
    <w:rsid w:val="004C37D4"/>
    <w:rsid w:val="004C42D9"/>
    <w:rsid w:val="004C4DFF"/>
    <w:rsid w:val="004C4EAA"/>
    <w:rsid w:val="004C629B"/>
    <w:rsid w:val="004C67DB"/>
    <w:rsid w:val="004C687B"/>
    <w:rsid w:val="004C6B93"/>
    <w:rsid w:val="004C6C11"/>
    <w:rsid w:val="004C6E67"/>
    <w:rsid w:val="004C715F"/>
    <w:rsid w:val="004C74BF"/>
    <w:rsid w:val="004C7693"/>
    <w:rsid w:val="004D00A3"/>
    <w:rsid w:val="004D07B5"/>
    <w:rsid w:val="004D0828"/>
    <w:rsid w:val="004D0AF9"/>
    <w:rsid w:val="004D0C1D"/>
    <w:rsid w:val="004D0D61"/>
    <w:rsid w:val="004D182E"/>
    <w:rsid w:val="004D19A5"/>
    <w:rsid w:val="004D1AEA"/>
    <w:rsid w:val="004D1CCD"/>
    <w:rsid w:val="004D2066"/>
    <w:rsid w:val="004D21A4"/>
    <w:rsid w:val="004D2253"/>
    <w:rsid w:val="004D26D7"/>
    <w:rsid w:val="004D2715"/>
    <w:rsid w:val="004D2FB6"/>
    <w:rsid w:val="004D3107"/>
    <w:rsid w:val="004D31A2"/>
    <w:rsid w:val="004D3B35"/>
    <w:rsid w:val="004D3E0D"/>
    <w:rsid w:val="004D4031"/>
    <w:rsid w:val="004D434C"/>
    <w:rsid w:val="004D444A"/>
    <w:rsid w:val="004D4787"/>
    <w:rsid w:val="004D492E"/>
    <w:rsid w:val="004D4B92"/>
    <w:rsid w:val="004D4F26"/>
    <w:rsid w:val="004D50CC"/>
    <w:rsid w:val="004D5273"/>
    <w:rsid w:val="004D555F"/>
    <w:rsid w:val="004D5656"/>
    <w:rsid w:val="004D6116"/>
    <w:rsid w:val="004D6B16"/>
    <w:rsid w:val="004D6E56"/>
    <w:rsid w:val="004D73E8"/>
    <w:rsid w:val="004D753D"/>
    <w:rsid w:val="004D7914"/>
    <w:rsid w:val="004D7940"/>
    <w:rsid w:val="004D7CEE"/>
    <w:rsid w:val="004D7D24"/>
    <w:rsid w:val="004E08AB"/>
    <w:rsid w:val="004E0C38"/>
    <w:rsid w:val="004E0F3C"/>
    <w:rsid w:val="004E16FD"/>
    <w:rsid w:val="004E2446"/>
    <w:rsid w:val="004E2646"/>
    <w:rsid w:val="004E299B"/>
    <w:rsid w:val="004E2DB9"/>
    <w:rsid w:val="004E37CF"/>
    <w:rsid w:val="004E397D"/>
    <w:rsid w:val="004E3B58"/>
    <w:rsid w:val="004E3BA8"/>
    <w:rsid w:val="004E3CD1"/>
    <w:rsid w:val="004E3CFF"/>
    <w:rsid w:val="004E419C"/>
    <w:rsid w:val="004E4DC1"/>
    <w:rsid w:val="004E52AC"/>
    <w:rsid w:val="004E596E"/>
    <w:rsid w:val="004E629E"/>
    <w:rsid w:val="004E6F3D"/>
    <w:rsid w:val="004E7041"/>
    <w:rsid w:val="004E751A"/>
    <w:rsid w:val="004F0107"/>
    <w:rsid w:val="004F02A1"/>
    <w:rsid w:val="004F0DC7"/>
    <w:rsid w:val="004F0F97"/>
    <w:rsid w:val="004F0FB1"/>
    <w:rsid w:val="004F0FC2"/>
    <w:rsid w:val="004F1196"/>
    <w:rsid w:val="004F1435"/>
    <w:rsid w:val="004F1632"/>
    <w:rsid w:val="004F1BB9"/>
    <w:rsid w:val="004F1D12"/>
    <w:rsid w:val="004F2623"/>
    <w:rsid w:val="004F2973"/>
    <w:rsid w:val="004F29E6"/>
    <w:rsid w:val="004F2C29"/>
    <w:rsid w:val="004F2DB8"/>
    <w:rsid w:val="004F30A0"/>
    <w:rsid w:val="004F39F8"/>
    <w:rsid w:val="004F3D8E"/>
    <w:rsid w:val="004F4B42"/>
    <w:rsid w:val="004F4F71"/>
    <w:rsid w:val="004F4FF5"/>
    <w:rsid w:val="004F56C9"/>
    <w:rsid w:val="004F6857"/>
    <w:rsid w:val="004F69D9"/>
    <w:rsid w:val="004F72C6"/>
    <w:rsid w:val="004F74E5"/>
    <w:rsid w:val="004F7BB5"/>
    <w:rsid w:val="004F7C97"/>
    <w:rsid w:val="004F7E71"/>
    <w:rsid w:val="004F7EEE"/>
    <w:rsid w:val="0050028A"/>
    <w:rsid w:val="00500B0A"/>
    <w:rsid w:val="00500D13"/>
    <w:rsid w:val="00501024"/>
    <w:rsid w:val="005012E7"/>
    <w:rsid w:val="005013FF"/>
    <w:rsid w:val="00501472"/>
    <w:rsid w:val="00501553"/>
    <w:rsid w:val="00501667"/>
    <w:rsid w:val="005016E4"/>
    <w:rsid w:val="0050170C"/>
    <w:rsid w:val="00501E7E"/>
    <w:rsid w:val="0050210E"/>
    <w:rsid w:val="0050228C"/>
    <w:rsid w:val="00502A01"/>
    <w:rsid w:val="005031A2"/>
    <w:rsid w:val="00504BBD"/>
    <w:rsid w:val="00505870"/>
    <w:rsid w:val="00506458"/>
    <w:rsid w:val="0050668A"/>
    <w:rsid w:val="00506A70"/>
    <w:rsid w:val="005102E0"/>
    <w:rsid w:val="005103FB"/>
    <w:rsid w:val="005104E3"/>
    <w:rsid w:val="00510821"/>
    <w:rsid w:val="00511381"/>
    <w:rsid w:val="00511D41"/>
    <w:rsid w:val="00511F71"/>
    <w:rsid w:val="00511F8E"/>
    <w:rsid w:val="0051233C"/>
    <w:rsid w:val="005132D4"/>
    <w:rsid w:val="0051350B"/>
    <w:rsid w:val="00513FDC"/>
    <w:rsid w:val="00514104"/>
    <w:rsid w:val="00514B8A"/>
    <w:rsid w:val="00514CFB"/>
    <w:rsid w:val="00514EB3"/>
    <w:rsid w:val="00515003"/>
    <w:rsid w:val="005150CF"/>
    <w:rsid w:val="00515191"/>
    <w:rsid w:val="0051522C"/>
    <w:rsid w:val="00515A83"/>
    <w:rsid w:val="00515DD0"/>
    <w:rsid w:val="00516078"/>
    <w:rsid w:val="005162C6"/>
    <w:rsid w:val="00516ADD"/>
    <w:rsid w:val="0051705D"/>
    <w:rsid w:val="0051709B"/>
    <w:rsid w:val="005173C1"/>
    <w:rsid w:val="00517B35"/>
    <w:rsid w:val="00521141"/>
    <w:rsid w:val="005211A4"/>
    <w:rsid w:val="005214C3"/>
    <w:rsid w:val="00521670"/>
    <w:rsid w:val="00521C9B"/>
    <w:rsid w:val="00521E28"/>
    <w:rsid w:val="00521FE5"/>
    <w:rsid w:val="005220AC"/>
    <w:rsid w:val="00522C78"/>
    <w:rsid w:val="00522F5C"/>
    <w:rsid w:val="0052335A"/>
    <w:rsid w:val="005238CE"/>
    <w:rsid w:val="005245E7"/>
    <w:rsid w:val="00525005"/>
    <w:rsid w:val="0052512C"/>
    <w:rsid w:val="00525355"/>
    <w:rsid w:val="00525628"/>
    <w:rsid w:val="00525715"/>
    <w:rsid w:val="00525725"/>
    <w:rsid w:val="00525CF2"/>
    <w:rsid w:val="00525F81"/>
    <w:rsid w:val="00525FDD"/>
    <w:rsid w:val="00526283"/>
    <w:rsid w:val="00526AB4"/>
    <w:rsid w:val="005275BA"/>
    <w:rsid w:val="00527B0C"/>
    <w:rsid w:val="00530323"/>
    <w:rsid w:val="00530568"/>
    <w:rsid w:val="00531794"/>
    <w:rsid w:val="00531E8E"/>
    <w:rsid w:val="00532169"/>
    <w:rsid w:val="0053228C"/>
    <w:rsid w:val="0053260D"/>
    <w:rsid w:val="005328D1"/>
    <w:rsid w:val="005329B5"/>
    <w:rsid w:val="0053310D"/>
    <w:rsid w:val="0053320C"/>
    <w:rsid w:val="0053386B"/>
    <w:rsid w:val="0053390E"/>
    <w:rsid w:val="00533F9C"/>
    <w:rsid w:val="00534291"/>
    <w:rsid w:val="00534C3F"/>
    <w:rsid w:val="00534C73"/>
    <w:rsid w:val="00535147"/>
    <w:rsid w:val="0053536C"/>
    <w:rsid w:val="0053596C"/>
    <w:rsid w:val="00535CAD"/>
    <w:rsid w:val="00535DCB"/>
    <w:rsid w:val="00535FE4"/>
    <w:rsid w:val="005364FE"/>
    <w:rsid w:val="00536886"/>
    <w:rsid w:val="005369AD"/>
    <w:rsid w:val="00536A57"/>
    <w:rsid w:val="00537340"/>
    <w:rsid w:val="00537414"/>
    <w:rsid w:val="0053753D"/>
    <w:rsid w:val="0053792F"/>
    <w:rsid w:val="00537F70"/>
    <w:rsid w:val="005400A2"/>
    <w:rsid w:val="005406D7"/>
    <w:rsid w:val="00540780"/>
    <w:rsid w:val="0054078D"/>
    <w:rsid w:val="0054081A"/>
    <w:rsid w:val="00540C66"/>
    <w:rsid w:val="005416BF"/>
    <w:rsid w:val="00541FC3"/>
    <w:rsid w:val="0054222E"/>
    <w:rsid w:val="005425C5"/>
    <w:rsid w:val="00542819"/>
    <w:rsid w:val="00542892"/>
    <w:rsid w:val="00542E6C"/>
    <w:rsid w:val="005430B0"/>
    <w:rsid w:val="005430F8"/>
    <w:rsid w:val="005431E7"/>
    <w:rsid w:val="00543374"/>
    <w:rsid w:val="00543411"/>
    <w:rsid w:val="005435FE"/>
    <w:rsid w:val="005436CB"/>
    <w:rsid w:val="0054400E"/>
    <w:rsid w:val="00544281"/>
    <w:rsid w:val="00544EBF"/>
    <w:rsid w:val="0054511B"/>
    <w:rsid w:val="005452C1"/>
    <w:rsid w:val="00545754"/>
    <w:rsid w:val="005469C2"/>
    <w:rsid w:val="00546B21"/>
    <w:rsid w:val="00547469"/>
    <w:rsid w:val="00547E9B"/>
    <w:rsid w:val="00550291"/>
    <w:rsid w:val="00550778"/>
    <w:rsid w:val="00550BBA"/>
    <w:rsid w:val="00550E9C"/>
    <w:rsid w:val="0055185E"/>
    <w:rsid w:val="005518B9"/>
    <w:rsid w:val="00551C94"/>
    <w:rsid w:val="00551E98"/>
    <w:rsid w:val="00551EB0"/>
    <w:rsid w:val="005528BD"/>
    <w:rsid w:val="0055294C"/>
    <w:rsid w:val="005529F6"/>
    <w:rsid w:val="00552B2D"/>
    <w:rsid w:val="00552C0A"/>
    <w:rsid w:val="00553249"/>
    <w:rsid w:val="0055369E"/>
    <w:rsid w:val="0055421C"/>
    <w:rsid w:val="005542DA"/>
    <w:rsid w:val="00554411"/>
    <w:rsid w:val="0055483B"/>
    <w:rsid w:val="00554B1F"/>
    <w:rsid w:val="00554B28"/>
    <w:rsid w:val="00554E4A"/>
    <w:rsid w:val="00554F94"/>
    <w:rsid w:val="0055520C"/>
    <w:rsid w:val="00555D17"/>
    <w:rsid w:val="00555FA2"/>
    <w:rsid w:val="005560AE"/>
    <w:rsid w:val="005562FC"/>
    <w:rsid w:val="00556B52"/>
    <w:rsid w:val="005572EC"/>
    <w:rsid w:val="00557612"/>
    <w:rsid w:val="00557D23"/>
    <w:rsid w:val="00560452"/>
    <w:rsid w:val="00560749"/>
    <w:rsid w:val="00560AAF"/>
    <w:rsid w:val="0056146C"/>
    <w:rsid w:val="00561759"/>
    <w:rsid w:val="005621D4"/>
    <w:rsid w:val="00562213"/>
    <w:rsid w:val="00562633"/>
    <w:rsid w:val="0056297E"/>
    <w:rsid w:val="00562A08"/>
    <w:rsid w:val="00563201"/>
    <w:rsid w:val="005633AC"/>
    <w:rsid w:val="00563ADE"/>
    <w:rsid w:val="0056437A"/>
    <w:rsid w:val="00564A74"/>
    <w:rsid w:val="00564E92"/>
    <w:rsid w:val="00565089"/>
    <w:rsid w:val="005659B4"/>
    <w:rsid w:val="00565F31"/>
    <w:rsid w:val="00565F7D"/>
    <w:rsid w:val="00566703"/>
    <w:rsid w:val="00566D6C"/>
    <w:rsid w:val="00567D4B"/>
    <w:rsid w:val="005706F0"/>
    <w:rsid w:val="00570ECB"/>
    <w:rsid w:val="00571273"/>
    <w:rsid w:val="0057168D"/>
    <w:rsid w:val="00571FAF"/>
    <w:rsid w:val="005721AF"/>
    <w:rsid w:val="005721E4"/>
    <w:rsid w:val="0057230D"/>
    <w:rsid w:val="00572DD1"/>
    <w:rsid w:val="00573160"/>
    <w:rsid w:val="0057378E"/>
    <w:rsid w:val="00573A35"/>
    <w:rsid w:val="00573D4D"/>
    <w:rsid w:val="00574C52"/>
    <w:rsid w:val="00575287"/>
    <w:rsid w:val="00576379"/>
    <w:rsid w:val="005765BB"/>
    <w:rsid w:val="005767EA"/>
    <w:rsid w:val="00576C33"/>
    <w:rsid w:val="00577234"/>
    <w:rsid w:val="00577905"/>
    <w:rsid w:val="0058062C"/>
    <w:rsid w:val="00580DC2"/>
    <w:rsid w:val="005818AA"/>
    <w:rsid w:val="00581CCF"/>
    <w:rsid w:val="00581E3F"/>
    <w:rsid w:val="00581EEA"/>
    <w:rsid w:val="005820A5"/>
    <w:rsid w:val="0058247E"/>
    <w:rsid w:val="00582782"/>
    <w:rsid w:val="00582972"/>
    <w:rsid w:val="00582C95"/>
    <w:rsid w:val="00583141"/>
    <w:rsid w:val="0058331D"/>
    <w:rsid w:val="0058339C"/>
    <w:rsid w:val="00583A2E"/>
    <w:rsid w:val="00583B39"/>
    <w:rsid w:val="00583F2C"/>
    <w:rsid w:val="0058473C"/>
    <w:rsid w:val="0058489E"/>
    <w:rsid w:val="0058503E"/>
    <w:rsid w:val="005852A5"/>
    <w:rsid w:val="0058587B"/>
    <w:rsid w:val="005858E2"/>
    <w:rsid w:val="0058592E"/>
    <w:rsid w:val="00585E9E"/>
    <w:rsid w:val="005863B7"/>
    <w:rsid w:val="005867DE"/>
    <w:rsid w:val="00586BE1"/>
    <w:rsid w:val="00586EB4"/>
    <w:rsid w:val="00587A02"/>
    <w:rsid w:val="0059006E"/>
    <w:rsid w:val="005901F1"/>
    <w:rsid w:val="005905C9"/>
    <w:rsid w:val="00591395"/>
    <w:rsid w:val="005915F2"/>
    <w:rsid w:val="005918F8"/>
    <w:rsid w:val="0059194B"/>
    <w:rsid w:val="00591A70"/>
    <w:rsid w:val="00591B98"/>
    <w:rsid w:val="00591BAD"/>
    <w:rsid w:val="00591D2F"/>
    <w:rsid w:val="005920C2"/>
    <w:rsid w:val="00592366"/>
    <w:rsid w:val="0059251F"/>
    <w:rsid w:val="0059270F"/>
    <w:rsid w:val="00592E0B"/>
    <w:rsid w:val="0059325E"/>
    <w:rsid w:val="00593522"/>
    <w:rsid w:val="005938B1"/>
    <w:rsid w:val="00593CF0"/>
    <w:rsid w:val="005944DC"/>
    <w:rsid w:val="005945D6"/>
    <w:rsid w:val="005946E2"/>
    <w:rsid w:val="00594B17"/>
    <w:rsid w:val="00594B3D"/>
    <w:rsid w:val="00594EAD"/>
    <w:rsid w:val="005954A7"/>
    <w:rsid w:val="0059556C"/>
    <w:rsid w:val="00595636"/>
    <w:rsid w:val="005959CF"/>
    <w:rsid w:val="00596C4D"/>
    <w:rsid w:val="00596E6D"/>
    <w:rsid w:val="00596ED1"/>
    <w:rsid w:val="005970A7"/>
    <w:rsid w:val="00597604"/>
    <w:rsid w:val="005977D7"/>
    <w:rsid w:val="00597EB2"/>
    <w:rsid w:val="005A07ED"/>
    <w:rsid w:val="005A1FE4"/>
    <w:rsid w:val="005A29CD"/>
    <w:rsid w:val="005A311E"/>
    <w:rsid w:val="005A32EB"/>
    <w:rsid w:val="005A354D"/>
    <w:rsid w:val="005A3921"/>
    <w:rsid w:val="005A39B2"/>
    <w:rsid w:val="005A3B8C"/>
    <w:rsid w:val="005A491C"/>
    <w:rsid w:val="005A4C33"/>
    <w:rsid w:val="005A5330"/>
    <w:rsid w:val="005A56E5"/>
    <w:rsid w:val="005A6884"/>
    <w:rsid w:val="005A6E7A"/>
    <w:rsid w:val="005A6F2C"/>
    <w:rsid w:val="005A6FAA"/>
    <w:rsid w:val="005A6FB6"/>
    <w:rsid w:val="005A6FB8"/>
    <w:rsid w:val="005A7416"/>
    <w:rsid w:val="005A7652"/>
    <w:rsid w:val="005A78FF"/>
    <w:rsid w:val="005A7FB5"/>
    <w:rsid w:val="005B045A"/>
    <w:rsid w:val="005B05EB"/>
    <w:rsid w:val="005B1467"/>
    <w:rsid w:val="005B17CC"/>
    <w:rsid w:val="005B1A8B"/>
    <w:rsid w:val="005B1BA0"/>
    <w:rsid w:val="005B2122"/>
    <w:rsid w:val="005B2626"/>
    <w:rsid w:val="005B2755"/>
    <w:rsid w:val="005B2B24"/>
    <w:rsid w:val="005B2D17"/>
    <w:rsid w:val="005B2E7D"/>
    <w:rsid w:val="005B3259"/>
    <w:rsid w:val="005B34E4"/>
    <w:rsid w:val="005B3870"/>
    <w:rsid w:val="005B3937"/>
    <w:rsid w:val="005B4253"/>
    <w:rsid w:val="005B4FF9"/>
    <w:rsid w:val="005B5264"/>
    <w:rsid w:val="005B5488"/>
    <w:rsid w:val="005B5EF3"/>
    <w:rsid w:val="005B647E"/>
    <w:rsid w:val="005B6E32"/>
    <w:rsid w:val="005B6FC7"/>
    <w:rsid w:val="005B7CF4"/>
    <w:rsid w:val="005B7DEB"/>
    <w:rsid w:val="005B7E2D"/>
    <w:rsid w:val="005C018D"/>
    <w:rsid w:val="005C065D"/>
    <w:rsid w:val="005C095B"/>
    <w:rsid w:val="005C0A1F"/>
    <w:rsid w:val="005C1008"/>
    <w:rsid w:val="005C1380"/>
    <w:rsid w:val="005C1582"/>
    <w:rsid w:val="005C18AA"/>
    <w:rsid w:val="005C1A40"/>
    <w:rsid w:val="005C1AD2"/>
    <w:rsid w:val="005C1B03"/>
    <w:rsid w:val="005C1D3E"/>
    <w:rsid w:val="005C1E82"/>
    <w:rsid w:val="005C206B"/>
    <w:rsid w:val="005C224A"/>
    <w:rsid w:val="005C2258"/>
    <w:rsid w:val="005C2C82"/>
    <w:rsid w:val="005C2FC2"/>
    <w:rsid w:val="005C344D"/>
    <w:rsid w:val="005C397A"/>
    <w:rsid w:val="005C3AC5"/>
    <w:rsid w:val="005C3F70"/>
    <w:rsid w:val="005C3FD6"/>
    <w:rsid w:val="005C4771"/>
    <w:rsid w:val="005C54AA"/>
    <w:rsid w:val="005C560B"/>
    <w:rsid w:val="005C5C0A"/>
    <w:rsid w:val="005C6243"/>
    <w:rsid w:val="005C6621"/>
    <w:rsid w:val="005C6686"/>
    <w:rsid w:val="005C68BB"/>
    <w:rsid w:val="005C6B4C"/>
    <w:rsid w:val="005C75C2"/>
    <w:rsid w:val="005C7851"/>
    <w:rsid w:val="005C7E61"/>
    <w:rsid w:val="005D0352"/>
    <w:rsid w:val="005D03BE"/>
    <w:rsid w:val="005D0798"/>
    <w:rsid w:val="005D0BC7"/>
    <w:rsid w:val="005D0E01"/>
    <w:rsid w:val="005D10A6"/>
    <w:rsid w:val="005D2041"/>
    <w:rsid w:val="005D248D"/>
    <w:rsid w:val="005D26F1"/>
    <w:rsid w:val="005D2D48"/>
    <w:rsid w:val="005D2E8C"/>
    <w:rsid w:val="005D2FDF"/>
    <w:rsid w:val="005D329E"/>
    <w:rsid w:val="005D3557"/>
    <w:rsid w:val="005D3A77"/>
    <w:rsid w:val="005D4561"/>
    <w:rsid w:val="005D4908"/>
    <w:rsid w:val="005D4CA1"/>
    <w:rsid w:val="005D5B21"/>
    <w:rsid w:val="005D613E"/>
    <w:rsid w:val="005D65B4"/>
    <w:rsid w:val="005D6789"/>
    <w:rsid w:val="005D6932"/>
    <w:rsid w:val="005D733C"/>
    <w:rsid w:val="005D7A26"/>
    <w:rsid w:val="005D7A41"/>
    <w:rsid w:val="005D7D41"/>
    <w:rsid w:val="005E014A"/>
    <w:rsid w:val="005E0308"/>
    <w:rsid w:val="005E050F"/>
    <w:rsid w:val="005E0DF4"/>
    <w:rsid w:val="005E1395"/>
    <w:rsid w:val="005E1505"/>
    <w:rsid w:val="005E17BD"/>
    <w:rsid w:val="005E17BE"/>
    <w:rsid w:val="005E18A0"/>
    <w:rsid w:val="005E19BF"/>
    <w:rsid w:val="005E1A8F"/>
    <w:rsid w:val="005E1C0F"/>
    <w:rsid w:val="005E23DA"/>
    <w:rsid w:val="005E2550"/>
    <w:rsid w:val="005E2956"/>
    <w:rsid w:val="005E2AF8"/>
    <w:rsid w:val="005E2C05"/>
    <w:rsid w:val="005E2D63"/>
    <w:rsid w:val="005E2DA1"/>
    <w:rsid w:val="005E2FC4"/>
    <w:rsid w:val="005E3446"/>
    <w:rsid w:val="005E3D7F"/>
    <w:rsid w:val="005E417E"/>
    <w:rsid w:val="005E41A9"/>
    <w:rsid w:val="005E4347"/>
    <w:rsid w:val="005E46E6"/>
    <w:rsid w:val="005E4770"/>
    <w:rsid w:val="005E4976"/>
    <w:rsid w:val="005E4D6F"/>
    <w:rsid w:val="005E4EBD"/>
    <w:rsid w:val="005E4EF8"/>
    <w:rsid w:val="005E5340"/>
    <w:rsid w:val="005E5697"/>
    <w:rsid w:val="005E5D6D"/>
    <w:rsid w:val="005E5E22"/>
    <w:rsid w:val="005E6123"/>
    <w:rsid w:val="005E6304"/>
    <w:rsid w:val="005E681A"/>
    <w:rsid w:val="005E6FBF"/>
    <w:rsid w:val="005E73AE"/>
    <w:rsid w:val="005E751D"/>
    <w:rsid w:val="005E7544"/>
    <w:rsid w:val="005E75D1"/>
    <w:rsid w:val="005E7E2A"/>
    <w:rsid w:val="005F0110"/>
    <w:rsid w:val="005F0888"/>
    <w:rsid w:val="005F09D7"/>
    <w:rsid w:val="005F0C3E"/>
    <w:rsid w:val="005F1032"/>
    <w:rsid w:val="005F1061"/>
    <w:rsid w:val="005F1333"/>
    <w:rsid w:val="005F1F91"/>
    <w:rsid w:val="005F218A"/>
    <w:rsid w:val="005F2513"/>
    <w:rsid w:val="005F2B61"/>
    <w:rsid w:val="005F31C3"/>
    <w:rsid w:val="005F380C"/>
    <w:rsid w:val="005F3E7C"/>
    <w:rsid w:val="005F426D"/>
    <w:rsid w:val="005F512E"/>
    <w:rsid w:val="005F55B9"/>
    <w:rsid w:val="005F56A3"/>
    <w:rsid w:val="005F5C6A"/>
    <w:rsid w:val="005F61CB"/>
    <w:rsid w:val="005F63BF"/>
    <w:rsid w:val="005F7926"/>
    <w:rsid w:val="005F7B1F"/>
    <w:rsid w:val="005F7D22"/>
    <w:rsid w:val="005F7DEE"/>
    <w:rsid w:val="0060036F"/>
    <w:rsid w:val="00600AAC"/>
    <w:rsid w:val="00600D36"/>
    <w:rsid w:val="00600E0D"/>
    <w:rsid w:val="00600FD2"/>
    <w:rsid w:val="00601168"/>
    <w:rsid w:val="006013A2"/>
    <w:rsid w:val="006014CC"/>
    <w:rsid w:val="006016C1"/>
    <w:rsid w:val="006025E6"/>
    <w:rsid w:val="00602644"/>
    <w:rsid w:val="00602A44"/>
    <w:rsid w:val="00602C8E"/>
    <w:rsid w:val="00602D38"/>
    <w:rsid w:val="00602DDB"/>
    <w:rsid w:val="00602EEE"/>
    <w:rsid w:val="006033C3"/>
    <w:rsid w:val="00603444"/>
    <w:rsid w:val="0060358F"/>
    <w:rsid w:val="00603A74"/>
    <w:rsid w:val="00603AB2"/>
    <w:rsid w:val="006044A5"/>
    <w:rsid w:val="00604D6A"/>
    <w:rsid w:val="00605187"/>
    <w:rsid w:val="0060521D"/>
    <w:rsid w:val="006065AC"/>
    <w:rsid w:val="006074C9"/>
    <w:rsid w:val="00607CFE"/>
    <w:rsid w:val="00607F1E"/>
    <w:rsid w:val="00610133"/>
    <w:rsid w:val="00610778"/>
    <w:rsid w:val="006108A4"/>
    <w:rsid w:val="006114A1"/>
    <w:rsid w:val="006117A9"/>
    <w:rsid w:val="00612171"/>
    <w:rsid w:val="0061283D"/>
    <w:rsid w:val="00612B92"/>
    <w:rsid w:val="00612E40"/>
    <w:rsid w:val="00613293"/>
    <w:rsid w:val="006143AD"/>
    <w:rsid w:val="00614939"/>
    <w:rsid w:val="00615023"/>
    <w:rsid w:val="00615303"/>
    <w:rsid w:val="0061544B"/>
    <w:rsid w:val="00615CC6"/>
    <w:rsid w:val="00616226"/>
    <w:rsid w:val="00616A5D"/>
    <w:rsid w:val="00616C2D"/>
    <w:rsid w:val="00616C35"/>
    <w:rsid w:val="00616DD8"/>
    <w:rsid w:val="006174D2"/>
    <w:rsid w:val="006176E7"/>
    <w:rsid w:val="006178D5"/>
    <w:rsid w:val="006205C2"/>
    <w:rsid w:val="00620EF1"/>
    <w:rsid w:val="006210FE"/>
    <w:rsid w:val="00621261"/>
    <w:rsid w:val="006213A3"/>
    <w:rsid w:val="00621FE4"/>
    <w:rsid w:val="00622360"/>
    <w:rsid w:val="0062313C"/>
    <w:rsid w:val="006231B0"/>
    <w:rsid w:val="006231D9"/>
    <w:rsid w:val="00623A36"/>
    <w:rsid w:val="0062437E"/>
    <w:rsid w:val="00624488"/>
    <w:rsid w:val="00624DD2"/>
    <w:rsid w:val="006253D0"/>
    <w:rsid w:val="00625618"/>
    <w:rsid w:val="00625E69"/>
    <w:rsid w:val="0062659D"/>
    <w:rsid w:val="00626855"/>
    <w:rsid w:val="00626EFB"/>
    <w:rsid w:val="006271BB"/>
    <w:rsid w:val="00627DE1"/>
    <w:rsid w:val="00627F33"/>
    <w:rsid w:val="00630041"/>
    <w:rsid w:val="006308A2"/>
    <w:rsid w:val="00630C34"/>
    <w:rsid w:val="00630C38"/>
    <w:rsid w:val="0063224A"/>
    <w:rsid w:val="0063361C"/>
    <w:rsid w:val="00633A2C"/>
    <w:rsid w:val="00633E4F"/>
    <w:rsid w:val="006342BB"/>
    <w:rsid w:val="0063454F"/>
    <w:rsid w:val="0063487D"/>
    <w:rsid w:val="00634FD4"/>
    <w:rsid w:val="00635188"/>
    <w:rsid w:val="006352F7"/>
    <w:rsid w:val="006353EB"/>
    <w:rsid w:val="00635E84"/>
    <w:rsid w:val="00636016"/>
    <w:rsid w:val="00636788"/>
    <w:rsid w:val="006375CB"/>
    <w:rsid w:val="00637814"/>
    <w:rsid w:val="00640523"/>
    <w:rsid w:val="00640D88"/>
    <w:rsid w:val="0064107E"/>
    <w:rsid w:val="0064115A"/>
    <w:rsid w:val="0064164A"/>
    <w:rsid w:val="00641B98"/>
    <w:rsid w:val="006420AA"/>
    <w:rsid w:val="0064298F"/>
    <w:rsid w:val="00642D62"/>
    <w:rsid w:val="00642E58"/>
    <w:rsid w:val="00642EBF"/>
    <w:rsid w:val="00642EC1"/>
    <w:rsid w:val="00643322"/>
    <w:rsid w:val="00643EFC"/>
    <w:rsid w:val="00644082"/>
    <w:rsid w:val="00644699"/>
    <w:rsid w:val="00644932"/>
    <w:rsid w:val="00644DD2"/>
    <w:rsid w:val="00644FD7"/>
    <w:rsid w:val="0064512E"/>
    <w:rsid w:val="00645323"/>
    <w:rsid w:val="00645397"/>
    <w:rsid w:val="00645D97"/>
    <w:rsid w:val="00645D9E"/>
    <w:rsid w:val="00646516"/>
    <w:rsid w:val="00647025"/>
    <w:rsid w:val="00647310"/>
    <w:rsid w:val="006473E7"/>
    <w:rsid w:val="00647699"/>
    <w:rsid w:val="00647846"/>
    <w:rsid w:val="00647878"/>
    <w:rsid w:val="00647D2E"/>
    <w:rsid w:val="00647F1C"/>
    <w:rsid w:val="0065002B"/>
    <w:rsid w:val="006501FD"/>
    <w:rsid w:val="0065098E"/>
    <w:rsid w:val="00650AEB"/>
    <w:rsid w:val="00650DF4"/>
    <w:rsid w:val="00650FEE"/>
    <w:rsid w:val="006517C6"/>
    <w:rsid w:val="00652401"/>
    <w:rsid w:val="0065248E"/>
    <w:rsid w:val="006524D6"/>
    <w:rsid w:val="00652CE1"/>
    <w:rsid w:val="006531BA"/>
    <w:rsid w:val="006535E1"/>
    <w:rsid w:val="00653727"/>
    <w:rsid w:val="00653834"/>
    <w:rsid w:val="0065383C"/>
    <w:rsid w:val="00653C60"/>
    <w:rsid w:val="00653EBE"/>
    <w:rsid w:val="00654608"/>
    <w:rsid w:val="006546B3"/>
    <w:rsid w:val="006548DC"/>
    <w:rsid w:val="00654A2A"/>
    <w:rsid w:val="00655779"/>
    <w:rsid w:val="00655891"/>
    <w:rsid w:val="00655B37"/>
    <w:rsid w:val="00655B76"/>
    <w:rsid w:val="00655C48"/>
    <w:rsid w:val="00656603"/>
    <w:rsid w:val="00657086"/>
    <w:rsid w:val="00657586"/>
    <w:rsid w:val="00657827"/>
    <w:rsid w:val="00657ADE"/>
    <w:rsid w:val="006601E3"/>
    <w:rsid w:val="006609E8"/>
    <w:rsid w:val="0066153D"/>
    <w:rsid w:val="00661739"/>
    <w:rsid w:val="00661E0F"/>
    <w:rsid w:val="00662125"/>
    <w:rsid w:val="00662522"/>
    <w:rsid w:val="0066262F"/>
    <w:rsid w:val="00662798"/>
    <w:rsid w:val="00662A5A"/>
    <w:rsid w:val="00662D29"/>
    <w:rsid w:val="00662ED2"/>
    <w:rsid w:val="00662F50"/>
    <w:rsid w:val="00663604"/>
    <w:rsid w:val="006636AB"/>
    <w:rsid w:val="00663AC6"/>
    <w:rsid w:val="00663DA7"/>
    <w:rsid w:val="00664C71"/>
    <w:rsid w:val="00664E38"/>
    <w:rsid w:val="006650E5"/>
    <w:rsid w:val="00665E9B"/>
    <w:rsid w:val="00665E9F"/>
    <w:rsid w:val="006663E8"/>
    <w:rsid w:val="00666CDF"/>
    <w:rsid w:val="00666F73"/>
    <w:rsid w:val="0066710F"/>
    <w:rsid w:val="00667161"/>
    <w:rsid w:val="00667952"/>
    <w:rsid w:val="00667954"/>
    <w:rsid w:val="00667D25"/>
    <w:rsid w:val="006700D2"/>
    <w:rsid w:val="00670462"/>
    <w:rsid w:val="006704AA"/>
    <w:rsid w:val="00670D3C"/>
    <w:rsid w:val="00671B9C"/>
    <w:rsid w:val="00671BAB"/>
    <w:rsid w:val="0067256C"/>
    <w:rsid w:val="00672C2E"/>
    <w:rsid w:val="00672DD5"/>
    <w:rsid w:val="00673291"/>
    <w:rsid w:val="0067391F"/>
    <w:rsid w:val="006739FA"/>
    <w:rsid w:val="00673A3D"/>
    <w:rsid w:val="00673CB0"/>
    <w:rsid w:val="00673E3F"/>
    <w:rsid w:val="00674050"/>
    <w:rsid w:val="006741FB"/>
    <w:rsid w:val="00674D0B"/>
    <w:rsid w:val="00675709"/>
    <w:rsid w:val="006759C5"/>
    <w:rsid w:val="00675A9F"/>
    <w:rsid w:val="0067655F"/>
    <w:rsid w:val="006766D6"/>
    <w:rsid w:val="00677206"/>
    <w:rsid w:val="0067724A"/>
    <w:rsid w:val="00677623"/>
    <w:rsid w:val="00677B56"/>
    <w:rsid w:val="00677D00"/>
    <w:rsid w:val="0068006F"/>
    <w:rsid w:val="00680576"/>
    <w:rsid w:val="0068086D"/>
    <w:rsid w:val="00680878"/>
    <w:rsid w:val="00680974"/>
    <w:rsid w:val="00681066"/>
    <w:rsid w:val="006812AB"/>
    <w:rsid w:val="0068177A"/>
    <w:rsid w:val="00681992"/>
    <w:rsid w:val="006819B9"/>
    <w:rsid w:val="00681AB6"/>
    <w:rsid w:val="006824FF"/>
    <w:rsid w:val="0068282F"/>
    <w:rsid w:val="0068336E"/>
    <w:rsid w:val="0068394A"/>
    <w:rsid w:val="006840CB"/>
    <w:rsid w:val="006851DD"/>
    <w:rsid w:val="00686961"/>
    <w:rsid w:val="00687B3C"/>
    <w:rsid w:val="006901C4"/>
    <w:rsid w:val="006903E2"/>
    <w:rsid w:val="00690B7D"/>
    <w:rsid w:val="006918F8"/>
    <w:rsid w:val="006920BE"/>
    <w:rsid w:val="006924A3"/>
    <w:rsid w:val="00693F0B"/>
    <w:rsid w:val="00693FBA"/>
    <w:rsid w:val="006945E3"/>
    <w:rsid w:val="00694689"/>
    <w:rsid w:val="0069492F"/>
    <w:rsid w:val="006956FA"/>
    <w:rsid w:val="0069582F"/>
    <w:rsid w:val="00696102"/>
    <w:rsid w:val="00696525"/>
    <w:rsid w:val="006967BC"/>
    <w:rsid w:val="0069692A"/>
    <w:rsid w:val="00696C46"/>
    <w:rsid w:val="0069738A"/>
    <w:rsid w:val="00697915"/>
    <w:rsid w:val="00697F37"/>
    <w:rsid w:val="00697F5D"/>
    <w:rsid w:val="006A0452"/>
    <w:rsid w:val="006A0827"/>
    <w:rsid w:val="006A094C"/>
    <w:rsid w:val="006A0D33"/>
    <w:rsid w:val="006A0D54"/>
    <w:rsid w:val="006A115F"/>
    <w:rsid w:val="006A2368"/>
    <w:rsid w:val="006A2696"/>
    <w:rsid w:val="006A27C8"/>
    <w:rsid w:val="006A2CDB"/>
    <w:rsid w:val="006A2E8B"/>
    <w:rsid w:val="006A305D"/>
    <w:rsid w:val="006A3361"/>
    <w:rsid w:val="006A3583"/>
    <w:rsid w:val="006A3F35"/>
    <w:rsid w:val="006A4320"/>
    <w:rsid w:val="006A4843"/>
    <w:rsid w:val="006A4AB6"/>
    <w:rsid w:val="006A4B9B"/>
    <w:rsid w:val="006A69A1"/>
    <w:rsid w:val="006A6A50"/>
    <w:rsid w:val="006A6BA1"/>
    <w:rsid w:val="006A6D8A"/>
    <w:rsid w:val="006A74DF"/>
    <w:rsid w:val="006A775A"/>
    <w:rsid w:val="006A77B8"/>
    <w:rsid w:val="006A77CE"/>
    <w:rsid w:val="006A7977"/>
    <w:rsid w:val="006A7E11"/>
    <w:rsid w:val="006A7F11"/>
    <w:rsid w:val="006B0028"/>
    <w:rsid w:val="006B0C43"/>
    <w:rsid w:val="006B0F42"/>
    <w:rsid w:val="006B1D3C"/>
    <w:rsid w:val="006B2173"/>
    <w:rsid w:val="006B27B8"/>
    <w:rsid w:val="006B2851"/>
    <w:rsid w:val="006B2A0B"/>
    <w:rsid w:val="006B2B24"/>
    <w:rsid w:val="006B37E6"/>
    <w:rsid w:val="006B39A1"/>
    <w:rsid w:val="006B3F07"/>
    <w:rsid w:val="006B3F32"/>
    <w:rsid w:val="006B3F55"/>
    <w:rsid w:val="006B45D4"/>
    <w:rsid w:val="006B473A"/>
    <w:rsid w:val="006B4809"/>
    <w:rsid w:val="006B605E"/>
    <w:rsid w:val="006B6827"/>
    <w:rsid w:val="006B6C04"/>
    <w:rsid w:val="006B6CCB"/>
    <w:rsid w:val="006B6DCD"/>
    <w:rsid w:val="006B7708"/>
    <w:rsid w:val="006B7B2E"/>
    <w:rsid w:val="006B7D3E"/>
    <w:rsid w:val="006C03B9"/>
    <w:rsid w:val="006C0999"/>
    <w:rsid w:val="006C0A1A"/>
    <w:rsid w:val="006C0A6C"/>
    <w:rsid w:val="006C17E3"/>
    <w:rsid w:val="006C18B5"/>
    <w:rsid w:val="006C1CE7"/>
    <w:rsid w:val="006C1E70"/>
    <w:rsid w:val="006C1F05"/>
    <w:rsid w:val="006C1F5B"/>
    <w:rsid w:val="006C20D2"/>
    <w:rsid w:val="006C2347"/>
    <w:rsid w:val="006C243E"/>
    <w:rsid w:val="006C260F"/>
    <w:rsid w:val="006C2957"/>
    <w:rsid w:val="006C2AF0"/>
    <w:rsid w:val="006C2F19"/>
    <w:rsid w:val="006C3A3F"/>
    <w:rsid w:val="006C4A91"/>
    <w:rsid w:val="006C4E3F"/>
    <w:rsid w:val="006C5027"/>
    <w:rsid w:val="006C5674"/>
    <w:rsid w:val="006C5697"/>
    <w:rsid w:val="006C5E6A"/>
    <w:rsid w:val="006C6541"/>
    <w:rsid w:val="006C720B"/>
    <w:rsid w:val="006C7231"/>
    <w:rsid w:val="006C7475"/>
    <w:rsid w:val="006C7513"/>
    <w:rsid w:val="006C788D"/>
    <w:rsid w:val="006C7B2F"/>
    <w:rsid w:val="006C7E71"/>
    <w:rsid w:val="006D0684"/>
    <w:rsid w:val="006D093A"/>
    <w:rsid w:val="006D0CF4"/>
    <w:rsid w:val="006D1B78"/>
    <w:rsid w:val="006D24D9"/>
    <w:rsid w:val="006D2547"/>
    <w:rsid w:val="006D2761"/>
    <w:rsid w:val="006D27C9"/>
    <w:rsid w:val="006D287E"/>
    <w:rsid w:val="006D3643"/>
    <w:rsid w:val="006D371B"/>
    <w:rsid w:val="006D3A73"/>
    <w:rsid w:val="006D4039"/>
    <w:rsid w:val="006D4090"/>
    <w:rsid w:val="006D4399"/>
    <w:rsid w:val="006D44BA"/>
    <w:rsid w:val="006D4877"/>
    <w:rsid w:val="006D4A23"/>
    <w:rsid w:val="006D50CE"/>
    <w:rsid w:val="006D546B"/>
    <w:rsid w:val="006D573B"/>
    <w:rsid w:val="006D5AC3"/>
    <w:rsid w:val="006D5C00"/>
    <w:rsid w:val="006D60BF"/>
    <w:rsid w:val="006D668B"/>
    <w:rsid w:val="006D723E"/>
    <w:rsid w:val="006D7483"/>
    <w:rsid w:val="006D763F"/>
    <w:rsid w:val="006D77CF"/>
    <w:rsid w:val="006E04B7"/>
    <w:rsid w:val="006E0549"/>
    <w:rsid w:val="006E080D"/>
    <w:rsid w:val="006E084E"/>
    <w:rsid w:val="006E0A03"/>
    <w:rsid w:val="006E0A8F"/>
    <w:rsid w:val="006E0C60"/>
    <w:rsid w:val="006E0E77"/>
    <w:rsid w:val="006E14D8"/>
    <w:rsid w:val="006E193E"/>
    <w:rsid w:val="006E1F61"/>
    <w:rsid w:val="006E2457"/>
    <w:rsid w:val="006E2C2D"/>
    <w:rsid w:val="006E2EA1"/>
    <w:rsid w:val="006E3233"/>
    <w:rsid w:val="006E412B"/>
    <w:rsid w:val="006E4233"/>
    <w:rsid w:val="006E4A4A"/>
    <w:rsid w:val="006E4BAE"/>
    <w:rsid w:val="006E5746"/>
    <w:rsid w:val="006E5938"/>
    <w:rsid w:val="006E59B6"/>
    <w:rsid w:val="006E63AB"/>
    <w:rsid w:val="006E65AA"/>
    <w:rsid w:val="006E6FC2"/>
    <w:rsid w:val="006E70CF"/>
    <w:rsid w:val="006E7425"/>
    <w:rsid w:val="006E7E6B"/>
    <w:rsid w:val="006E7EDE"/>
    <w:rsid w:val="006F01C1"/>
    <w:rsid w:val="006F0863"/>
    <w:rsid w:val="006F1729"/>
    <w:rsid w:val="006F1DC2"/>
    <w:rsid w:val="006F1E19"/>
    <w:rsid w:val="006F202B"/>
    <w:rsid w:val="006F224F"/>
    <w:rsid w:val="006F226C"/>
    <w:rsid w:val="006F22A6"/>
    <w:rsid w:val="006F24F6"/>
    <w:rsid w:val="006F25A4"/>
    <w:rsid w:val="006F2928"/>
    <w:rsid w:val="006F3015"/>
    <w:rsid w:val="006F31F7"/>
    <w:rsid w:val="006F340C"/>
    <w:rsid w:val="006F3981"/>
    <w:rsid w:val="006F3FD1"/>
    <w:rsid w:val="006F4300"/>
    <w:rsid w:val="006F4AEC"/>
    <w:rsid w:val="006F4C9F"/>
    <w:rsid w:val="006F5484"/>
    <w:rsid w:val="006F56F1"/>
    <w:rsid w:val="006F6756"/>
    <w:rsid w:val="006F67EE"/>
    <w:rsid w:val="006F6A4D"/>
    <w:rsid w:val="006F6CB1"/>
    <w:rsid w:val="006F6DE7"/>
    <w:rsid w:val="006F7557"/>
    <w:rsid w:val="006F7DF3"/>
    <w:rsid w:val="00700892"/>
    <w:rsid w:val="00700AF5"/>
    <w:rsid w:val="00700B58"/>
    <w:rsid w:val="00700BB5"/>
    <w:rsid w:val="00701228"/>
    <w:rsid w:val="0070160F"/>
    <w:rsid w:val="00702243"/>
    <w:rsid w:val="007024FB"/>
    <w:rsid w:val="007026D5"/>
    <w:rsid w:val="00702E2A"/>
    <w:rsid w:val="00703054"/>
    <w:rsid w:val="00703845"/>
    <w:rsid w:val="007038AB"/>
    <w:rsid w:val="0070397F"/>
    <w:rsid w:val="00703ACC"/>
    <w:rsid w:val="00704039"/>
    <w:rsid w:val="00704EAB"/>
    <w:rsid w:val="00705032"/>
    <w:rsid w:val="007052ED"/>
    <w:rsid w:val="00705816"/>
    <w:rsid w:val="00705AD0"/>
    <w:rsid w:val="00705EB9"/>
    <w:rsid w:val="00706097"/>
    <w:rsid w:val="0070631D"/>
    <w:rsid w:val="00706496"/>
    <w:rsid w:val="00706A95"/>
    <w:rsid w:val="00706DF7"/>
    <w:rsid w:val="00706E3F"/>
    <w:rsid w:val="00707501"/>
    <w:rsid w:val="00707674"/>
    <w:rsid w:val="00707A67"/>
    <w:rsid w:val="00710136"/>
    <w:rsid w:val="00710482"/>
    <w:rsid w:val="00710837"/>
    <w:rsid w:val="00710960"/>
    <w:rsid w:val="00710F49"/>
    <w:rsid w:val="0071101D"/>
    <w:rsid w:val="00711192"/>
    <w:rsid w:val="007115EA"/>
    <w:rsid w:val="00712593"/>
    <w:rsid w:val="00713741"/>
    <w:rsid w:val="00713DB9"/>
    <w:rsid w:val="00713FBC"/>
    <w:rsid w:val="00714076"/>
    <w:rsid w:val="007141B0"/>
    <w:rsid w:val="00714513"/>
    <w:rsid w:val="007147F4"/>
    <w:rsid w:val="00714D90"/>
    <w:rsid w:val="00715216"/>
    <w:rsid w:val="00715256"/>
    <w:rsid w:val="00715560"/>
    <w:rsid w:val="0071580F"/>
    <w:rsid w:val="00715BBF"/>
    <w:rsid w:val="007161B7"/>
    <w:rsid w:val="00716C43"/>
    <w:rsid w:val="00716CAE"/>
    <w:rsid w:val="00717C0C"/>
    <w:rsid w:val="00717C12"/>
    <w:rsid w:val="00717E06"/>
    <w:rsid w:val="00717E2F"/>
    <w:rsid w:val="0072009D"/>
    <w:rsid w:val="00720396"/>
    <w:rsid w:val="0072053F"/>
    <w:rsid w:val="00720814"/>
    <w:rsid w:val="007209CA"/>
    <w:rsid w:val="0072151F"/>
    <w:rsid w:val="00721E1F"/>
    <w:rsid w:val="007224FB"/>
    <w:rsid w:val="00722600"/>
    <w:rsid w:val="00722DC2"/>
    <w:rsid w:val="00723F89"/>
    <w:rsid w:val="00724025"/>
    <w:rsid w:val="00724299"/>
    <w:rsid w:val="007244F7"/>
    <w:rsid w:val="00724EF3"/>
    <w:rsid w:val="00724F0A"/>
    <w:rsid w:val="007253C6"/>
    <w:rsid w:val="00725FFA"/>
    <w:rsid w:val="0072632F"/>
    <w:rsid w:val="0072668F"/>
    <w:rsid w:val="007268B8"/>
    <w:rsid w:val="007268EB"/>
    <w:rsid w:val="007269D6"/>
    <w:rsid w:val="00726DAC"/>
    <w:rsid w:val="00727053"/>
    <w:rsid w:val="00727FC1"/>
    <w:rsid w:val="007307CC"/>
    <w:rsid w:val="0073082D"/>
    <w:rsid w:val="0073204A"/>
    <w:rsid w:val="00732F7B"/>
    <w:rsid w:val="007334F0"/>
    <w:rsid w:val="00733C3E"/>
    <w:rsid w:val="00733CC9"/>
    <w:rsid w:val="00734112"/>
    <w:rsid w:val="007355F9"/>
    <w:rsid w:val="00737030"/>
    <w:rsid w:val="00737B93"/>
    <w:rsid w:val="007400F2"/>
    <w:rsid w:val="00740174"/>
    <w:rsid w:val="007403E9"/>
    <w:rsid w:val="00740A3B"/>
    <w:rsid w:val="00740D86"/>
    <w:rsid w:val="00740EF7"/>
    <w:rsid w:val="0074167A"/>
    <w:rsid w:val="00741AE3"/>
    <w:rsid w:val="007422E5"/>
    <w:rsid w:val="007423D2"/>
    <w:rsid w:val="00742CFB"/>
    <w:rsid w:val="0074355F"/>
    <w:rsid w:val="00743EFB"/>
    <w:rsid w:val="00744225"/>
    <w:rsid w:val="007448A2"/>
    <w:rsid w:val="0074617A"/>
    <w:rsid w:val="00746D73"/>
    <w:rsid w:val="0074701C"/>
    <w:rsid w:val="0074703A"/>
    <w:rsid w:val="00747078"/>
    <w:rsid w:val="00747FCB"/>
    <w:rsid w:val="00750050"/>
    <w:rsid w:val="00750268"/>
    <w:rsid w:val="0075073C"/>
    <w:rsid w:val="00750F2D"/>
    <w:rsid w:val="00751068"/>
    <w:rsid w:val="00751299"/>
    <w:rsid w:val="007512A4"/>
    <w:rsid w:val="0075131D"/>
    <w:rsid w:val="00751849"/>
    <w:rsid w:val="0075195E"/>
    <w:rsid w:val="007519EB"/>
    <w:rsid w:val="00751DA3"/>
    <w:rsid w:val="00752347"/>
    <w:rsid w:val="007523CA"/>
    <w:rsid w:val="007524F9"/>
    <w:rsid w:val="007525D2"/>
    <w:rsid w:val="00752C76"/>
    <w:rsid w:val="00752D06"/>
    <w:rsid w:val="00753125"/>
    <w:rsid w:val="007537CB"/>
    <w:rsid w:val="00753AD3"/>
    <w:rsid w:val="00753C62"/>
    <w:rsid w:val="007545EA"/>
    <w:rsid w:val="007556CE"/>
    <w:rsid w:val="00755EED"/>
    <w:rsid w:val="0075622C"/>
    <w:rsid w:val="007562C8"/>
    <w:rsid w:val="00756333"/>
    <w:rsid w:val="00756468"/>
    <w:rsid w:val="007575E8"/>
    <w:rsid w:val="007576BA"/>
    <w:rsid w:val="007576E9"/>
    <w:rsid w:val="007579D1"/>
    <w:rsid w:val="007600BB"/>
    <w:rsid w:val="007609FB"/>
    <w:rsid w:val="00760CCE"/>
    <w:rsid w:val="00760D5C"/>
    <w:rsid w:val="007611F6"/>
    <w:rsid w:val="007616F3"/>
    <w:rsid w:val="00761C59"/>
    <w:rsid w:val="00761F82"/>
    <w:rsid w:val="00762997"/>
    <w:rsid w:val="00762C70"/>
    <w:rsid w:val="00763018"/>
    <w:rsid w:val="00763608"/>
    <w:rsid w:val="0076406D"/>
    <w:rsid w:val="007645E4"/>
    <w:rsid w:val="00764E39"/>
    <w:rsid w:val="007655A3"/>
    <w:rsid w:val="00765749"/>
    <w:rsid w:val="00765A9A"/>
    <w:rsid w:val="00765E3F"/>
    <w:rsid w:val="00766088"/>
    <w:rsid w:val="007663E4"/>
    <w:rsid w:val="00766466"/>
    <w:rsid w:val="0076690A"/>
    <w:rsid w:val="0076770A"/>
    <w:rsid w:val="00767A68"/>
    <w:rsid w:val="00767E92"/>
    <w:rsid w:val="0077120C"/>
    <w:rsid w:val="00771ABD"/>
    <w:rsid w:val="00771B5C"/>
    <w:rsid w:val="00771E87"/>
    <w:rsid w:val="00772634"/>
    <w:rsid w:val="00772BD4"/>
    <w:rsid w:val="00772D92"/>
    <w:rsid w:val="00772E3E"/>
    <w:rsid w:val="0077314F"/>
    <w:rsid w:val="0077315B"/>
    <w:rsid w:val="0077362E"/>
    <w:rsid w:val="0077374E"/>
    <w:rsid w:val="00773AB3"/>
    <w:rsid w:val="00773AEF"/>
    <w:rsid w:val="0077479C"/>
    <w:rsid w:val="00774A4B"/>
    <w:rsid w:val="00774D69"/>
    <w:rsid w:val="0077500A"/>
    <w:rsid w:val="007752A4"/>
    <w:rsid w:val="007755F7"/>
    <w:rsid w:val="00775A56"/>
    <w:rsid w:val="00776114"/>
    <w:rsid w:val="007762CC"/>
    <w:rsid w:val="0077665A"/>
    <w:rsid w:val="00776CB8"/>
    <w:rsid w:val="00776E92"/>
    <w:rsid w:val="007776B7"/>
    <w:rsid w:val="0077789B"/>
    <w:rsid w:val="00777DAA"/>
    <w:rsid w:val="00777EE8"/>
    <w:rsid w:val="007800A9"/>
    <w:rsid w:val="00780390"/>
    <w:rsid w:val="0078045E"/>
    <w:rsid w:val="00781160"/>
    <w:rsid w:val="007811EE"/>
    <w:rsid w:val="007817EE"/>
    <w:rsid w:val="007821CA"/>
    <w:rsid w:val="007825C5"/>
    <w:rsid w:val="00782B6C"/>
    <w:rsid w:val="00782D56"/>
    <w:rsid w:val="00783BB1"/>
    <w:rsid w:val="0078436A"/>
    <w:rsid w:val="007843F6"/>
    <w:rsid w:val="00784E08"/>
    <w:rsid w:val="0078516E"/>
    <w:rsid w:val="00785297"/>
    <w:rsid w:val="007858B3"/>
    <w:rsid w:val="00785B86"/>
    <w:rsid w:val="00785C07"/>
    <w:rsid w:val="00785FEC"/>
    <w:rsid w:val="00786184"/>
    <w:rsid w:val="007863B2"/>
    <w:rsid w:val="0078678C"/>
    <w:rsid w:val="00786B8B"/>
    <w:rsid w:val="00786F30"/>
    <w:rsid w:val="00787003"/>
    <w:rsid w:val="0078733D"/>
    <w:rsid w:val="00787DB6"/>
    <w:rsid w:val="00790341"/>
    <w:rsid w:val="00790A26"/>
    <w:rsid w:val="00790BA7"/>
    <w:rsid w:val="00790F69"/>
    <w:rsid w:val="007910F1"/>
    <w:rsid w:val="007915F9"/>
    <w:rsid w:val="00791C02"/>
    <w:rsid w:val="00792007"/>
    <w:rsid w:val="00792482"/>
    <w:rsid w:val="007930E8"/>
    <w:rsid w:val="007936FD"/>
    <w:rsid w:val="0079395D"/>
    <w:rsid w:val="00794D74"/>
    <w:rsid w:val="007951F5"/>
    <w:rsid w:val="00795437"/>
    <w:rsid w:val="0079557E"/>
    <w:rsid w:val="00795695"/>
    <w:rsid w:val="007956BC"/>
    <w:rsid w:val="00795AAB"/>
    <w:rsid w:val="0079613A"/>
    <w:rsid w:val="0079636A"/>
    <w:rsid w:val="0079733C"/>
    <w:rsid w:val="0079760B"/>
    <w:rsid w:val="007A0083"/>
    <w:rsid w:val="007A09DE"/>
    <w:rsid w:val="007A130C"/>
    <w:rsid w:val="007A1DAB"/>
    <w:rsid w:val="007A1E30"/>
    <w:rsid w:val="007A1E6D"/>
    <w:rsid w:val="007A2E4C"/>
    <w:rsid w:val="007A2EA3"/>
    <w:rsid w:val="007A3222"/>
    <w:rsid w:val="007A3377"/>
    <w:rsid w:val="007A36B1"/>
    <w:rsid w:val="007A3DCB"/>
    <w:rsid w:val="007A3FC2"/>
    <w:rsid w:val="007A46AD"/>
    <w:rsid w:val="007A4818"/>
    <w:rsid w:val="007A4AFB"/>
    <w:rsid w:val="007A4DC5"/>
    <w:rsid w:val="007A4E14"/>
    <w:rsid w:val="007A571B"/>
    <w:rsid w:val="007A58E6"/>
    <w:rsid w:val="007A6E5C"/>
    <w:rsid w:val="007A7535"/>
    <w:rsid w:val="007A7545"/>
    <w:rsid w:val="007B011D"/>
    <w:rsid w:val="007B0386"/>
    <w:rsid w:val="007B04C8"/>
    <w:rsid w:val="007B0B32"/>
    <w:rsid w:val="007B114A"/>
    <w:rsid w:val="007B1161"/>
    <w:rsid w:val="007B13F4"/>
    <w:rsid w:val="007B1796"/>
    <w:rsid w:val="007B1A56"/>
    <w:rsid w:val="007B1DCD"/>
    <w:rsid w:val="007B1FBD"/>
    <w:rsid w:val="007B218C"/>
    <w:rsid w:val="007B21C8"/>
    <w:rsid w:val="007B229F"/>
    <w:rsid w:val="007B2582"/>
    <w:rsid w:val="007B27A2"/>
    <w:rsid w:val="007B290F"/>
    <w:rsid w:val="007B2FD2"/>
    <w:rsid w:val="007B344E"/>
    <w:rsid w:val="007B371F"/>
    <w:rsid w:val="007B3DC4"/>
    <w:rsid w:val="007B3DD4"/>
    <w:rsid w:val="007B42A6"/>
    <w:rsid w:val="007B4FAC"/>
    <w:rsid w:val="007B5966"/>
    <w:rsid w:val="007B5FA7"/>
    <w:rsid w:val="007B621C"/>
    <w:rsid w:val="007B6300"/>
    <w:rsid w:val="007B636E"/>
    <w:rsid w:val="007B6549"/>
    <w:rsid w:val="007B65EE"/>
    <w:rsid w:val="007B6C7F"/>
    <w:rsid w:val="007B6EC2"/>
    <w:rsid w:val="007B739D"/>
    <w:rsid w:val="007B77ED"/>
    <w:rsid w:val="007C0C48"/>
    <w:rsid w:val="007C100D"/>
    <w:rsid w:val="007C12E5"/>
    <w:rsid w:val="007C1D6B"/>
    <w:rsid w:val="007C242A"/>
    <w:rsid w:val="007C3309"/>
    <w:rsid w:val="007C33A3"/>
    <w:rsid w:val="007C3B00"/>
    <w:rsid w:val="007C3B7D"/>
    <w:rsid w:val="007C3CE0"/>
    <w:rsid w:val="007C43D4"/>
    <w:rsid w:val="007C48F0"/>
    <w:rsid w:val="007C503A"/>
    <w:rsid w:val="007C51F4"/>
    <w:rsid w:val="007C5293"/>
    <w:rsid w:val="007C5E5A"/>
    <w:rsid w:val="007C5E8A"/>
    <w:rsid w:val="007C5EA3"/>
    <w:rsid w:val="007C70F3"/>
    <w:rsid w:val="007C7E28"/>
    <w:rsid w:val="007C7F14"/>
    <w:rsid w:val="007D0753"/>
    <w:rsid w:val="007D093C"/>
    <w:rsid w:val="007D09BB"/>
    <w:rsid w:val="007D0AB8"/>
    <w:rsid w:val="007D0D4A"/>
    <w:rsid w:val="007D0EA4"/>
    <w:rsid w:val="007D12FD"/>
    <w:rsid w:val="007D15E6"/>
    <w:rsid w:val="007D2191"/>
    <w:rsid w:val="007D2489"/>
    <w:rsid w:val="007D330A"/>
    <w:rsid w:val="007D3B28"/>
    <w:rsid w:val="007D3FAA"/>
    <w:rsid w:val="007D4591"/>
    <w:rsid w:val="007D4DD0"/>
    <w:rsid w:val="007D4E48"/>
    <w:rsid w:val="007D5BE4"/>
    <w:rsid w:val="007D60DF"/>
    <w:rsid w:val="007D62CF"/>
    <w:rsid w:val="007D65A1"/>
    <w:rsid w:val="007D6787"/>
    <w:rsid w:val="007D679E"/>
    <w:rsid w:val="007D6835"/>
    <w:rsid w:val="007D6A14"/>
    <w:rsid w:val="007D6DBC"/>
    <w:rsid w:val="007D7242"/>
    <w:rsid w:val="007D7910"/>
    <w:rsid w:val="007D7912"/>
    <w:rsid w:val="007D7FC1"/>
    <w:rsid w:val="007E0499"/>
    <w:rsid w:val="007E095B"/>
    <w:rsid w:val="007E12E3"/>
    <w:rsid w:val="007E2353"/>
    <w:rsid w:val="007E2358"/>
    <w:rsid w:val="007E23EF"/>
    <w:rsid w:val="007E250A"/>
    <w:rsid w:val="007E2951"/>
    <w:rsid w:val="007E34DF"/>
    <w:rsid w:val="007E3592"/>
    <w:rsid w:val="007E397F"/>
    <w:rsid w:val="007E4038"/>
    <w:rsid w:val="007E41C5"/>
    <w:rsid w:val="007E4288"/>
    <w:rsid w:val="007E4601"/>
    <w:rsid w:val="007E4F32"/>
    <w:rsid w:val="007E67D2"/>
    <w:rsid w:val="007E6C8B"/>
    <w:rsid w:val="007E6CF9"/>
    <w:rsid w:val="007E6D85"/>
    <w:rsid w:val="007E7058"/>
    <w:rsid w:val="007E77CC"/>
    <w:rsid w:val="007F04E1"/>
    <w:rsid w:val="007F05B7"/>
    <w:rsid w:val="007F0BBE"/>
    <w:rsid w:val="007F1205"/>
    <w:rsid w:val="007F1468"/>
    <w:rsid w:val="007F184C"/>
    <w:rsid w:val="007F2586"/>
    <w:rsid w:val="007F36A4"/>
    <w:rsid w:val="007F4A47"/>
    <w:rsid w:val="007F4EE6"/>
    <w:rsid w:val="007F5064"/>
    <w:rsid w:val="007F53B6"/>
    <w:rsid w:val="007F56D8"/>
    <w:rsid w:val="007F69A8"/>
    <w:rsid w:val="007F6B09"/>
    <w:rsid w:val="007F6B77"/>
    <w:rsid w:val="007F6D6C"/>
    <w:rsid w:val="007F6E60"/>
    <w:rsid w:val="007F6EE1"/>
    <w:rsid w:val="007F72FD"/>
    <w:rsid w:val="007F78B7"/>
    <w:rsid w:val="007F7D63"/>
    <w:rsid w:val="007F7FDB"/>
    <w:rsid w:val="00800128"/>
    <w:rsid w:val="008001A4"/>
    <w:rsid w:val="008003C2"/>
    <w:rsid w:val="008008EF"/>
    <w:rsid w:val="00800B86"/>
    <w:rsid w:val="00800CDE"/>
    <w:rsid w:val="008012B1"/>
    <w:rsid w:val="00801328"/>
    <w:rsid w:val="00801548"/>
    <w:rsid w:val="00801577"/>
    <w:rsid w:val="008015EB"/>
    <w:rsid w:val="0080178B"/>
    <w:rsid w:val="00801906"/>
    <w:rsid w:val="00801911"/>
    <w:rsid w:val="0080254D"/>
    <w:rsid w:val="00802938"/>
    <w:rsid w:val="00802A39"/>
    <w:rsid w:val="00802DB6"/>
    <w:rsid w:val="0080317D"/>
    <w:rsid w:val="008036AF"/>
    <w:rsid w:val="00803932"/>
    <w:rsid w:val="00803B9B"/>
    <w:rsid w:val="00803BAA"/>
    <w:rsid w:val="00803D28"/>
    <w:rsid w:val="00804132"/>
    <w:rsid w:val="00804226"/>
    <w:rsid w:val="008043C1"/>
    <w:rsid w:val="0080452C"/>
    <w:rsid w:val="00804C1B"/>
    <w:rsid w:val="00805162"/>
    <w:rsid w:val="00805A42"/>
    <w:rsid w:val="00805FC5"/>
    <w:rsid w:val="00806369"/>
    <w:rsid w:val="00806531"/>
    <w:rsid w:val="008069E9"/>
    <w:rsid w:val="0080716B"/>
    <w:rsid w:val="0080765D"/>
    <w:rsid w:val="00807970"/>
    <w:rsid w:val="008079D7"/>
    <w:rsid w:val="00807C2E"/>
    <w:rsid w:val="00810056"/>
    <w:rsid w:val="008103F7"/>
    <w:rsid w:val="008106AF"/>
    <w:rsid w:val="00810D72"/>
    <w:rsid w:val="00810E93"/>
    <w:rsid w:val="008110A4"/>
    <w:rsid w:val="00811D1E"/>
    <w:rsid w:val="00811EA9"/>
    <w:rsid w:val="008120DF"/>
    <w:rsid w:val="00812720"/>
    <w:rsid w:val="00812BBD"/>
    <w:rsid w:val="0081329E"/>
    <w:rsid w:val="0081351A"/>
    <w:rsid w:val="00813F76"/>
    <w:rsid w:val="008147EE"/>
    <w:rsid w:val="00814C04"/>
    <w:rsid w:val="00814D58"/>
    <w:rsid w:val="00815567"/>
    <w:rsid w:val="00815911"/>
    <w:rsid w:val="00816626"/>
    <w:rsid w:val="0081664E"/>
    <w:rsid w:val="008168C2"/>
    <w:rsid w:val="00817522"/>
    <w:rsid w:val="00817FA7"/>
    <w:rsid w:val="008207BF"/>
    <w:rsid w:val="008209AC"/>
    <w:rsid w:val="00820FB5"/>
    <w:rsid w:val="008216EA"/>
    <w:rsid w:val="00821739"/>
    <w:rsid w:val="00821A92"/>
    <w:rsid w:val="008226FC"/>
    <w:rsid w:val="00822A70"/>
    <w:rsid w:val="0082309F"/>
    <w:rsid w:val="008231FA"/>
    <w:rsid w:val="008233A6"/>
    <w:rsid w:val="008236E6"/>
    <w:rsid w:val="00823CD2"/>
    <w:rsid w:val="00823E4F"/>
    <w:rsid w:val="00823EC3"/>
    <w:rsid w:val="00823F03"/>
    <w:rsid w:val="008246A5"/>
    <w:rsid w:val="00824E40"/>
    <w:rsid w:val="008250FF"/>
    <w:rsid w:val="008255A6"/>
    <w:rsid w:val="00825AFA"/>
    <w:rsid w:val="0082646F"/>
    <w:rsid w:val="00826966"/>
    <w:rsid w:val="00826A6D"/>
    <w:rsid w:val="00826F1B"/>
    <w:rsid w:val="00827072"/>
    <w:rsid w:val="00827312"/>
    <w:rsid w:val="0082750B"/>
    <w:rsid w:val="00827A5E"/>
    <w:rsid w:val="00827BFB"/>
    <w:rsid w:val="00827D7D"/>
    <w:rsid w:val="00830316"/>
    <w:rsid w:val="00830702"/>
    <w:rsid w:val="00830A2F"/>
    <w:rsid w:val="00830D48"/>
    <w:rsid w:val="008313F5"/>
    <w:rsid w:val="008316D1"/>
    <w:rsid w:val="008319CF"/>
    <w:rsid w:val="00831CCC"/>
    <w:rsid w:val="00832A3A"/>
    <w:rsid w:val="00832F98"/>
    <w:rsid w:val="00833952"/>
    <w:rsid w:val="008339C2"/>
    <w:rsid w:val="008344CF"/>
    <w:rsid w:val="0083479C"/>
    <w:rsid w:val="0083637F"/>
    <w:rsid w:val="008364BF"/>
    <w:rsid w:val="00836AB4"/>
    <w:rsid w:val="00837091"/>
    <w:rsid w:val="008370C3"/>
    <w:rsid w:val="00837657"/>
    <w:rsid w:val="0084013D"/>
    <w:rsid w:val="00840305"/>
    <w:rsid w:val="008406FC"/>
    <w:rsid w:val="00840AAB"/>
    <w:rsid w:val="008419E2"/>
    <w:rsid w:val="00841F23"/>
    <w:rsid w:val="00842B38"/>
    <w:rsid w:val="00842D02"/>
    <w:rsid w:val="008435E5"/>
    <w:rsid w:val="00843718"/>
    <w:rsid w:val="008439CF"/>
    <w:rsid w:val="00843CB1"/>
    <w:rsid w:val="00843D88"/>
    <w:rsid w:val="0084461A"/>
    <w:rsid w:val="00844AC3"/>
    <w:rsid w:val="0084546C"/>
    <w:rsid w:val="00845EE7"/>
    <w:rsid w:val="008468FD"/>
    <w:rsid w:val="00846BCC"/>
    <w:rsid w:val="00846C18"/>
    <w:rsid w:val="00846C71"/>
    <w:rsid w:val="0084730A"/>
    <w:rsid w:val="008474C2"/>
    <w:rsid w:val="00847BD6"/>
    <w:rsid w:val="00850216"/>
    <w:rsid w:val="008504D6"/>
    <w:rsid w:val="00850635"/>
    <w:rsid w:val="00850B20"/>
    <w:rsid w:val="00850CFF"/>
    <w:rsid w:val="00850D61"/>
    <w:rsid w:val="00850E80"/>
    <w:rsid w:val="00851809"/>
    <w:rsid w:val="0085247A"/>
    <w:rsid w:val="00852512"/>
    <w:rsid w:val="0085275C"/>
    <w:rsid w:val="00852AA9"/>
    <w:rsid w:val="00853074"/>
    <w:rsid w:val="008534F5"/>
    <w:rsid w:val="008538E9"/>
    <w:rsid w:val="00853B0E"/>
    <w:rsid w:val="00853B4E"/>
    <w:rsid w:val="00853FC7"/>
    <w:rsid w:val="008550A9"/>
    <w:rsid w:val="008554EC"/>
    <w:rsid w:val="0085558E"/>
    <w:rsid w:val="008566F5"/>
    <w:rsid w:val="008568F8"/>
    <w:rsid w:val="00856A9F"/>
    <w:rsid w:val="00857C87"/>
    <w:rsid w:val="00857D42"/>
    <w:rsid w:val="00857EF4"/>
    <w:rsid w:val="00857F4E"/>
    <w:rsid w:val="0086073B"/>
    <w:rsid w:val="008609A8"/>
    <w:rsid w:val="00860B69"/>
    <w:rsid w:val="00860F7E"/>
    <w:rsid w:val="008619A2"/>
    <w:rsid w:val="00861C0D"/>
    <w:rsid w:val="0086225D"/>
    <w:rsid w:val="00862647"/>
    <w:rsid w:val="0086270B"/>
    <w:rsid w:val="0086297D"/>
    <w:rsid w:val="0086302E"/>
    <w:rsid w:val="008632CC"/>
    <w:rsid w:val="00863326"/>
    <w:rsid w:val="00863D7C"/>
    <w:rsid w:val="008649FD"/>
    <w:rsid w:val="00864DA9"/>
    <w:rsid w:val="0086531C"/>
    <w:rsid w:val="00865398"/>
    <w:rsid w:val="00865E4C"/>
    <w:rsid w:val="008664D8"/>
    <w:rsid w:val="00867038"/>
    <w:rsid w:val="0086724A"/>
    <w:rsid w:val="00867ACB"/>
    <w:rsid w:val="00870783"/>
    <w:rsid w:val="0087093F"/>
    <w:rsid w:val="00870C26"/>
    <w:rsid w:val="00870E02"/>
    <w:rsid w:val="00870E6A"/>
    <w:rsid w:val="008717C6"/>
    <w:rsid w:val="008722BC"/>
    <w:rsid w:val="008726BC"/>
    <w:rsid w:val="008727C9"/>
    <w:rsid w:val="00872986"/>
    <w:rsid w:val="00872A64"/>
    <w:rsid w:val="00872CE5"/>
    <w:rsid w:val="00872ECA"/>
    <w:rsid w:val="00873E95"/>
    <w:rsid w:val="00873FC2"/>
    <w:rsid w:val="00874078"/>
    <w:rsid w:val="0087448D"/>
    <w:rsid w:val="008745EE"/>
    <w:rsid w:val="0087470C"/>
    <w:rsid w:val="008753C6"/>
    <w:rsid w:val="00875CF5"/>
    <w:rsid w:val="0087604E"/>
    <w:rsid w:val="008760F9"/>
    <w:rsid w:val="00876162"/>
    <w:rsid w:val="0087664D"/>
    <w:rsid w:val="00876D00"/>
    <w:rsid w:val="00876F46"/>
    <w:rsid w:val="00877249"/>
    <w:rsid w:val="00877587"/>
    <w:rsid w:val="00877D10"/>
    <w:rsid w:val="008801BE"/>
    <w:rsid w:val="008803CA"/>
    <w:rsid w:val="008804BC"/>
    <w:rsid w:val="00880A02"/>
    <w:rsid w:val="00880C1A"/>
    <w:rsid w:val="0088122D"/>
    <w:rsid w:val="008812AE"/>
    <w:rsid w:val="00881CC6"/>
    <w:rsid w:val="00882827"/>
    <w:rsid w:val="00882CF5"/>
    <w:rsid w:val="00883C8C"/>
    <w:rsid w:val="0088400A"/>
    <w:rsid w:val="00884283"/>
    <w:rsid w:val="008847FF"/>
    <w:rsid w:val="00884BDD"/>
    <w:rsid w:val="00884C1B"/>
    <w:rsid w:val="00884EE9"/>
    <w:rsid w:val="008856F1"/>
    <w:rsid w:val="008864DB"/>
    <w:rsid w:val="00886F49"/>
    <w:rsid w:val="00887D69"/>
    <w:rsid w:val="008903BF"/>
    <w:rsid w:val="008909D1"/>
    <w:rsid w:val="00890BFD"/>
    <w:rsid w:val="00891CDA"/>
    <w:rsid w:val="00891D8E"/>
    <w:rsid w:val="0089286A"/>
    <w:rsid w:val="00892A4B"/>
    <w:rsid w:val="008930D4"/>
    <w:rsid w:val="00893858"/>
    <w:rsid w:val="00893B1D"/>
    <w:rsid w:val="00894800"/>
    <w:rsid w:val="00895198"/>
    <w:rsid w:val="00895757"/>
    <w:rsid w:val="00895808"/>
    <w:rsid w:val="00895BE0"/>
    <w:rsid w:val="00896531"/>
    <w:rsid w:val="00896679"/>
    <w:rsid w:val="0089667C"/>
    <w:rsid w:val="00896BBF"/>
    <w:rsid w:val="00896E0B"/>
    <w:rsid w:val="008973D3"/>
    <w:rsid w:val="008974D9"/>
    <w:rsid w:val="00897C7B"/>
    <w:rsid w:val="00897C7E"/>
    <w:rsid w:val="008A038A"/>
    <w:rsid w:val="008A1001"/>
    <w:rsid w:val="008A1260"/>
    <w:rsid w:val="008A17B7"/>
    <w:rsid w:val="008A260E"/>
    <w:rsid w:val="008A2B35"/>
    <w:rsid w:val="008A2C87"/>
    <w:rsid w:val="008A2FD8"/>
    <w:rsid w:val="008A316A"/>
    <w:rsid w:val="008A35F0"/>
    <w:rsid w:val="008A3869"/>
    <w:rsid w:val="008A3D78"/>
    <w:rsid w:val="008A3D99"/>
    <w:rsid w:val="008A470F"/>
    <w:rsid w:val="008A4F2A"/>
    <w:rsid w:val="008A5181"/>
    <w:rsid w:val="008A53EF"/>
    <w:rsid w:val="008A5407"/>
    <w:rsid w:val="008A5CCD"/>
    <w:rsid w:val="008A63D0"/>
    <w:rsid w:val="008A6486"/>
    <w:rsid w:val="008A6615"/>
    <w:rsid w:val="008A6933"/>
    <w:rsid w:val="008A7102"/>
    <w:rsid w:val="008A716F"/>
    <w:rsid w:val="008A76BF"/>
    <w:rsid w:val="008A77EF"/>
    <w:rsid w:val="008A7A1E"/>
    <w:rsid w:val="008A7A2A"/>
    <w:rsid w:val="008B00F2"/>
    <w:rsid w:val="008B083B"/>
    <w:rsid w:val="008B0B10"/>
    <w:rsid w:val="008B0EF6"/>
    <w:rsid w:val="008B0FDE"/>
    <w:rsid w:val="008B14A6"/>
    <w:rsid w:val="008B172A"/>
    <w:rsid w:val="008B1972"/>
    <w:rsid w:val="008B209C"/>
    <w:rsid w:val="008B2705"/>
    <w:rsid w:val="008B2BE2"/>
    <w:rsid w:val="008B2DB1"/>
    <w:rsid w:val="008B3339"/>
    <w:rsid w:val="008B34A3"/>
    <w:rsid w:val="008B3874"/>
    <w:rsid w:val="008B3D24"/>
    <w:rsid w:val="008B3DA2"/>
    <w:rsid w:val="008B465E"/>
    <w:rsid w:val="008B4AEE"/>
    <w:rsid w:val="008B51FE"/>
    <w:rsid w:val="008B52BB"/>
    <w:rsid w:val="008B5522"/>
    <w:rsid w:val="008B5A01"/>
    <w:rsid w:val="008B6285"/>
    <w:rsid w:val="008B6B4C"/>
    <w:rsid w:val="008B6B51"/>
    <w:rsid w:val="008B75A6"/>
    <w:rsid w:val="008B7B15"/>
    <w:rsid w:val="008C02A9"/>
    <w:rsid w:val="008C04B1"/>
    <w:rsid w:val="008C098D"/>
    <w:rsid w:val="008C0CF7"/>
    <w:rsid w:val="008C0EB6"/>
    <w:rsid w:val="008C131A"/>
    <w:rsid w:val="008C18DD"/>
    <w:rsid w:val="008C19BE"/>
    <w:rsid w:val="008C1DC8"/>
    <w:rsid w:val="008C2943"/>
    <w:rsid w:val="008C2B7B"/>
    <w:rsid w:val="008C2E9E"/>
    <w:rsid w:val="008C3767"/>
    <w:rsid w:val="008C3CE2"/>
    <w:rsid w:val="008C41D2"/>
    <w:rsid w:val="008C4243"/>
    <w:rsid w:val="008C426C"/>
    <w:rsid w:val="008C45EA"/>
    <w:rsid w:val="008C4951"/>
    <w:rsid w:val="008C5C06"/>
    <w:rsid w:val="008C612A"/>
    <w:rsid w:val="008C6A64"/>
    <w:rsid w:val="008C6EEC"/>
    <w:rsid w:val="008C718A"/>
    <w:rsid w:val="008C732C"/>
    <w:rsid w:val="008C7A5A"/>
    <w:rsid w:val="008D0925"/>
    <w:rsid w:val="008D0CBC"/>
    <w:rsid w:val="008D0D9E"/>
    <w:rsid w:val="008D1107"/>
    <w:rsid w:val="008D1141"/>
    <w:rsid w:val="008D1950"/>
    <w:rsid w:val="008D1D6D"/>
    <w:rsid w:val="008D1DA6"/>
    <w:rsid w:val="008D23D4"/>
    <w:rsid w:val="008D3003"/>
    <w:rsid w:val="008D3033"/>
    <w:rsid w:val="008D3155"/>
    <w:rsid w:val="008D34F3"/>
    <w:rsid w:val="008D37C5"/>
    <w:rsid w:val="008D3818"/>
    <w:rsid w:val="008D3A58"/>
    <w:rsid w:val="008D3DBF"/>
    <w:rsid w:val="008D4217"/>
    <w:rsid w:val="008D4BF6"/>
    <w:rsid w:val="008D6128"/>
    <w:rsid w:val="008D631E"/>
    <w:rsid w:val="008D6369"/>
    <w:rsid w:val="008D65AF"/>
    <w:rsid w:val="008D68D7"/>
    <w:rsid w:val="008D74AF"/>
    <w:rsid w:val="008D76FC"/>
    <w:rsid w:val="008D7BF6"/>
    <w:rsid w:val="008D7C11"/>
    <w:rsid w:val="008E016F"/>
    <w:rsid w:val="008E05D0"/>
    <w:rsid w:val="008E0B17"/>
    <w:rsid w:val="008E16B6"/>
    <w:rsid w:val="008E2067"/>
    <w:rsid w:val="008E219F"/>
    <w:rsid w:val="008E2542"/>
    <w:rsid w:val="008E2BF7"/>
    <w:rsid w:val="008E2E49"/>
    <w:rsid w:val="008E310A"/>
    <w:rsid w:val="008E336F"/>
    <w:rsid w:val="008E35A5"/>
    <w:rsid w:val="008E3825"/>
    <w:rsid w:val="008E3E89"/>
    <w:rsid w:val="008E469F"/>
    <w:rsid w:val="008E473C"/>
    <w:rsid w:val="008E48F3"/>
    <w:rsid w:val="008E4E27"/>
    <w:rsid w:val="008E56C7"/>
    <w:rsid w:val="008E59CA"/>
    <w:rsid w:val="008E59E7"/>
    <w:rsid w:val="008E5BF2"/>
    <w:rsid w:val="008E6172"/>
    <w:rsid w:val="008E696E"/>
    <w:rsid w:val="008E6B7A"/>
    <w:rsid w:val="008F0022"/>
    <w:rsid w:val="008F003C"/>
    <w:rsid w:val="008F03E3"/>
    <w:rsid w:val="008F0470"/>
    <w:rsid w:val="008F0AB0"/>
    <w:rsid w:val="008F0E51"/>
    <w:rsid w:val="008F10C5"/>
    <w:rsid w:val="008F11CA"/>
    <w:rsid w:val="008F14E1"/>
    <w:rsid w:val="008F1A11"/>
    <w:rsid w:val="008F1C1F"/>
    <w:rsid w:val="008F1E70"/>
    <w:rsid w:val="008F24A5"/>
    <w:rsid w:val="008F2BBA"/>
    <w:rsid w:val="008F2C7E"/>
    <w:rsid w:val="008F347A"/>
    <w:rsid w:val="008F3829"/>
    <w:rsid w:val="008F4140"/>
    <w:rsid w:val="008F41E6"/>
    <w:rsid w:val="008F4265"/>
    <w:rsid w:val="008F53A5"/>
    <w:rsid w:val="008F5963"/>
    <w:rsid w:val="008F5D3A"/>
    <w:rsid w:val="008F5DA8"/>
    <w:rsid w:val="008F61DB"/>
    <w:rsid w:val="008F6245"/>
    <w:rsid w:val="008F66C7"/>
    <w:rsid w:val="008F6810"/>
    <w:rsid w:val="008F6DCE"/>
    <w:rsid w:val="008F71CD"/>
    <w:rsid w:val="008F753E"/>
    <w:rsid w:val="008F7E04"/>
    <w:rsid w:val="009000A6"/>
    <w:rsid w:val="00900C86"/>
    <w:rsid w:val="0090144A"/>
    <w:rsid w:val="009014B6"/>
    <w:rsid w:val="00901CB1"/>
    <w:rsid w:val="00902186"/>
    <w:rsid w:val="00902334"/>
    <w:rsid w:val="0090377C"/>
    <w:rsid w:val="00904606"/>
    <w:rsid w:val="00904A01"/>
    <w:rsid w:val="00905396"/>
    <w:rsid w:val="00905656"/>
    <w:rsid w:val="0090589A"/>
    <w:rsid w:val="00905A29"/>
    <w:rsid w:val="0090604E"/>
    <w:rsid w:val="009062F1"/>
    <w:rsid w:val="0090633F"/>
    <w:rsid w:val="00906614"/>
    <w:rsid w:val="00906827"/>
    <w:rsid w:val="00906913"/>
    <w:rsid w:val="00906F3E"/>
    <w:rsid w:val="00907326"/>
    <w:rsid w:val="00907604"/>
    <w:rsid w:val="00907A0D"/>
    <w:rsid w:val="00907AAC"/>
    <w:rsid w:val="00907F8C"/>
    <w:rsid w:val="00911075"/>
    <w:rsid w:val="009112A3"/>
    <w:rsid w:val="00911A71"/>
    <w:rsid w:val="00912BD7"/>
    <w:rsid w:val="00913652"/>
    <w:rsid w:val="009138AA"/>
    <w:rsid w:val="00913A5A"/>
    <w:rsid w:val="00913AAE"/>
    <w:rsid w:val="009140F1"/>
    <w:rsid w:val="0091410C"/>
    <w:rsid w:val="009152EE"/>
    <w:rsid w:val="0091539B"/>
    <w:rsid w:val="00915665"/>
    <w:rsid w:val="00916110"/>
    <w:rsid w:val="009161F7"/>
    <w:rsid w:val="009167CF"/>
    <w:rsid w:val="00916B94"/>
    <w:rsid w:val="00917040"/>
    <w:rsid w:val="00917614"/>
    <w:rsid w:val="00917865"/>
    <w:rsid w:val="00917940"/>
    <w:rsid w:val="00917E3A"/>
    <w:rsid w:val="009201EE"/>
    <w:rsid w:val="00920760"/>
    <w:rsid w:val="00920D3C"/>
    <w:rsid w:val="0092141C"/>
    <w:rsid w:val="00922017"/>
    <w:rsid w:val="009220C0"/>
    <w:rsid w:val="0092215C"/>
    <w:rsid w:val="009221D1"/>
    <w:rsid w:val="00922302"/>
    <w:rsid w:val="0092246F"/>
    <w:rsid w:val="0092291D"/>
    <w:rsid w:val="00922963"/>
    <w:rsid w:val="009233B0"/>
    <w:rsid w:val="0092353E"/>
    <w:rsid w:val="00923743"/>
    <w:rsid w:val="00923B44"/>
    <w:rsid w:val="00923BD8"/>
    <w:rsid w:val="00923CAD"/>
    <w:rsid w:val="00923D73"/>
    <w:rsid w:val="00923E31"/>
    <w:rsid w:val="00924842"/>
    <w:rsid w:val="00924B5A"/>
    <w:rsid w:val="009250E5"/>
    <w:rsid w:val="00925FAE"/>
    <w:rsid w:val="009260D0"/>
    <w:rsid w:val="00926388"/>
    <w:rsid w:val="009264C3"/>
    <w:rsid w:val="009265D1"/>
    <w:rsid w:val="0092660C"/>
    <w:rsid w:val="00926616"/>
    <w:rsid w:val="00927498"/>
    <w:rsid w:val="00927B52"/>
    <w:rsid w:val="00927CF0"/>
    <w:rsid w:val="00927ED3"/>
    <w:rsid w:val="00927FA4"/>
    <w:rsid w:val="0093030B"/>
    <w:rsid w:val="00930647"/>
    <w:rsid w:val="009311B1"/>
    <w:rsid w:val="009311CC"/>
    <w:rsid w:val="00932CB9"/>
    <w:rsid w:val="009331A1"/>
    <w:rsid w:val="009331CC"/>
    <w:rsid w:val="009333C3"/>
    <w:rsid w:val="009335B4"/>
    <w:rsid w:val="009335F8"/>
    <w:rsid w:val="00933BB3"/>
    <w:rsid w:val="00933E5F"/>
    <w:rsid w:val="00934179"/>
    <w:rsid w:val="0093434D"/>
    <w:rsid w:val="0093480B"/>
    <w:rsid w:val="00934D01"/>
    <w:rsid w:val="00935154"/>
    <w:rsid w:val="00935201"/>
    <w:rsid w:val="009359AF"/>
    <w:rsid w:val="00935DDB"/>
    <w:rsid w:val="00935F8E"/>
    <w:rsid w:val="00936453"/>
    <w:rsid w:val="00936520"/>
    <w:rsid w:val="0093655C"/>
    <w:rsid w:val="0093687E"/>
    <w:rsid w:val="00936DD8"/>
    <w:rsid w:val="009370A4"/>
    <w:rsid w:val="009373BE"/>
    <w:rsid w:val="00937889"/>
    <w:rsid w:val="00937947"/>
    <w:rsid w:val="00940207"/>
    <w:rsid w:val="009404BB"/>
    <w:rsid w:val="00940657"/>
    <w:rsid w:val="00940CB7"/>
    <w:rsid w:val="009416E2"/>
    <w:rsid w:val="009416F4"/>
    <w:rsid w:val="00941DC0"/>
    <w:rsid w:val="00941F2E"/>
    <w:rsid w:val="00941F62"/>
    <w:rsid w:val="00942179"/>
    <w:rsid w:val="00942BAE"/>
    <w:rsid w:val="0094321A"/>
    <w:rsid w:val="0094329E"/>
    <w:rsid w:val="00943313"/>
    <w:rsid w:val="0094387F"/>
    <w:rsid w:val="0094406F"/>
    <w:rsid w:val="00944872"/>
    <w:rsid w:val="00945C21"/>
    <w:rsid w:val="00945C44"/>
    <w:rsid w:val="00946CA4"/>
    <w:rsid w:val="009470EE"/>
    <w:rsid w:val="0094739F"/>
    <w:rsid w:val="00950BE6"/>
    <w:rsid w:val="00950F95"/>
    <w:rsid w:val="00951124"/>
    <w:rsid w:val="0095122F"/>
    <w:rsid w:val="00951491"/>
    <w:rsid w:val="0095182D"/>
    <w:rsid w:val="0095261F"/>
    <w:rsid w:val="009528AE"/>
    <w:rsid w:val="00952DE5"/>
    <w:rsid w:val="00953D45"/>
    <w:rsid w:val="00953DD9"/>
    <w:rsid w:val="00953FCD"/>
    <w:rsid w:val="0095466B"/>
    <w:rsid w:val="0095489E"/>
    <w:rsid w:val="00954973"/>
    <w:rsid w:val="009549B2"/>
    <w:rsid w:val="00955127"/>
    <w:rsid w:val="00955205"/>
    <w:rsid w:val="0095524D"/>
    <w:rsid w:val="00955365"/>
    <w:rsid w:val="009553ED"/>
    <w:rsid w:val="00955661"/>
    <w:rsid w:val="009560BF"/>
    <w:rsid w:val="00956F1D"/>
    <w:rsid w:val="00956F78"/>
    <w:rsid w:val="00957893"/>
    <w:rsid w:val="00957A38"/>
    <w:rsid w:val="00957FA2"/>
    <w:rsid w:val="009601DC"/>
    <w:rsid w:val="00960366"/>
    <w:rsid w:val="00960728"/>
    <w:rsid w:val="00960A63"/>
    <w:rsid w:val="00960B2C"/>
    <w:rsid w:val="00960F9E"/>
    <w:rsid w:val="00961003"/>
    <w:rsid w:val="0096107F"/>
    <w:rsid w:val="009613A4"/>
    <w:rsid w:val="0096195C"/>
    <w:rsid w:val="009619D6"/>
    <w:rsid w:val="00961C2F"/>
    <w:rsid w:val="00961E32"/>
    <w:rsid w:val="00962019"/>
    <w:rsid w:val="00962218"/>
    <w:rsid w:val="0096234A"/>
    <w:rsid w:val="009627B8"/>
    <w:rsid w:val="00962C96"/>
    <w:rsid w:val="00962DAA"/>
    <w:rsid w:val="00963035"/>
    <w:rsid w:val="00964AC8"/>
    <w:rsid w:val="00964E0D"/>
    <w:rsid w:val="00965079"/>
    <w:rsid w:val="00965125"/>
    <w:rsid w:val="009651AA"/>
    <w:rsid w:val="00965A40"/>
    <w:rsid w:val="00965CFE"/>
    <w:rsid w:val="00965F3B"/>
    <w:rsid w:val="00966393"/>
    <w:rsid w:val="0096653F"/>
    <w:rsid w:val="00966617"/>
    <w:rsid w:val="00966BF3"/>
    <w:rsid w:val="00966F14"/>
    <w:rsid w:val="009675FD"/>
    <w:rsid w:val="00967F11"/>
    <w:rsid w:val="00967FAC"/>
    <w:rsid w:val="00967FD2"/>
    <w:rsid w:val="009700E8"/>
    <w:rsid w:val="009704D0"/>
    <w:rsid w:val="0097079E"/>
    <w:rsid w:val="00970E91"/>
    <w:rsid w:val="0097113A"/>
    <w:rsid w:val="009711C5"/>
    <w:rsid w:val="0097171F"/>
    <w:rsid w:val="00971DC0"/>
    <w:rsid w:val="00972456"/>
    <w:rsid w:val="0097316B"/>
    <w:rsid w:val="009731A3"/>
    <w:rsid w:val="009734E3"/>
    <w:rsid w:val="00973886"/>
    <w:rsid w:val="00973BF4"/>
    <w:rsid w:val="00973C5E"/>
    <w:rsid w:val="0097425F"/>
    <w:rsid w:val="0097426C"/>
    <w:rsid w:val="0097438E"/>
    <w:rsid w:val="009746F1"/>
    <w:rsid w:val="009747CE"/>
    <w:rsid w:val="0097497F"/>
    <w:rsid w:val="00974AFB"/>
    <w:rsid w:val="00974F0E"/>
    <w:rsid w:val="00975500"/>
    <w:rsid w:val="00976394"/>
    <w:rsid w:val="009770E5"/>
    <w:rsid w:val="0097729D"/>
    <w:rsid w:val="009779C1"/>
    <w:rsid w:val="00980B6E"/>
    <w:rsid w:val="00980F13"/>
    <w:rsid w:val="009811AF"/>
    <w:rsid w:val="00981276"/>
    <w:rsid w:val="009813CB"/>
    <w:rsid w:val="009815AF"/>
    <w:rsid w:val="00981675"/>
    <w:rsid w:val="00982232"/>
    <w:rsid w:val="0098276A"/>
    <w:rsid w:val="00982772"/>
    <w:rsid w:val="00982B5A"/>
    <w:rsid w:val="00983043"/>
    <w:rsid w:val="009832EF"/>
    <w:rsid w:val="00984059"/>
    <w:rsid w:val="009844EB"/>
    <w:rsid w:val="00984CD5"/>
    <w:rsid w:val="00985A43"/>
    <w:rsid w:val="00985EB7"/>
    <w:rsid w:val="009873FD"/>
    <w:rsid w:val="00987C50"/>
    <w:rsid w:val="0099102C"/>
    <w:rsid w:val="0099170E"/>
    <w:rsid w:val="00991927"/>
    <w:rsid w:val="00991992"/>
    <w:rsid w:val="009919D7"/>
    <w:rsid w:val="009929F5"/>
    <w:rsid w:val="00992ACE"/>
    <w:rsid w:val="00992FA2"/>
    <w:rsid w:val="00993451"/>
    <w:rsid w:val="0099372F"/>
    <w:rsid w:val="00993EE5"/>
    <w:rsid w:val="00993F34"/>
    <w:rsid w:val="00993FAC"/>
    <w:rsid w:val="0099404B"/>
    <w:rsid w:val="00994214"/>
    <w:rsid w:val="009947E1"/>
    <w:rsid w:val="009957A8"/>
    <w:rsid w:val="009957E6"/>
    <w:rsid w:val="00995DA1"/>
    <w:rsid w:val="009961C0"/>
    <w:rsid w:val="00996720"/>
    <w:rsid w:val="00996877"/>
    <w:rsid w:val="009969D5"/>
    <w:rsid w:val="009971AF"/>
    <w:rsid w:val="00997227"/>
    <w:rsid w:val="00997698"/>
    <w:rsid w:val="00997C8D"/>
    <w:rsid w:val="009A011F"/>
    <w:rsid w:val="009A0870"/>
    <w:rsid w:val="009A0F7B"/>
    <w:rsid w:val="009A14CA"/>
    <w:rsid w:val="009A14EE"/>
    <w:rsid w:val="009A159C"/>
    <w:rsid w:val="009A15A3"/>
    <w:rsid w:val="009A1CA8"/>
    <w:rsid w:val="009A1E80"/>
    <w:rsid w:val="009A21C7"/>
    <w:rsid w:val="009A2D46"/>
    <w:rsid w:val="009A2E70"/>
    <w:rsid w:val="009A3D6A"/>
    <w:rsid w:val="009A3DE4"/>
    <w:rsid w:val="009A40C4"/>
    <w:rsid w:val="009A4213"/>
    <w:rsid w:val="009A427C"/>
    <w:rsid w:val="009A42E1"/>
    <w:rsid w:val="009A46D5"/>
    <w:rsid w:val="009A4989"/>
    <w:rsid w:val="009A4FB7"/>
    <w:rsid w:val="009A5086"/>
    <w:rsid w:val="009A587B"/>
    <w:rsid w:val="009A5D62"/>
    <w:rsid w:val="009A68B1"/>
    <w:rsid w:val="009A690E"/>
    <w:rsid w:val="009A6A4D"/>
    <w:rsid w:val="009A6C62"/>
    <w:rsid w:val="009A75E4"/>
    <w:rsid w:val="009A7687"/>
    <w:rsid w:val="009A78E8"/>
    <w:rsid w:val="009A7D3A"/>
    <w:rsid w:val="009A7DAF"/>
    <w:rsid w:val="009B10D1"/>
    <w:rsid w:val="009B1548"/>
    <w:rsid w:val="009B1A5F"/>
    <w:rsid w:val="009B1C06"/>
    <w:rsid w:val="009B1F6E"/>
    <w:rsid w:val="009B1FF7"/>
    <w:rsid w:val="009B25A7"/>
    <w:rsid w:val="009B2738"/>
    <w:rsid w:val="009B28F1"/>
    <w:rsid w:val="009B2C0D"/>
    <w:rsid w:val="009B2FFE"/>
    <w:rsid w:val="009B301C"/>
    <w:rsid w:val="009B32A4"/>
    <w:rsid w:val="009B3FDF"/>
    <w:rsid w:val="009B4001"/>
    <w:rsid w:val="009B59AF"/>
    <w:rsid w:val="009B5A00"/>
    <w:rsid w:val="009B5E33"/>
    <w:rsid w:val="009B5F52"/>
    <w:rsid w:val="009B6558"/>
    <w:rsid w:val="009B67CB"/>
    <w:rsid w:val="009B68DC"/>
    <w:rsid w:val="009B6FEE"/>
    <w:rsid w:val="009B7280"/>
    <w:rsid w:val="009B7547"/>
    <w:rsid w:val="009B75A5"/>
    <w:rsid w:val="009B772F"/>
    <w:rsid w:val="009B78F1"/>
    <w:rsid w:val="009B79E8"/>
    <w:rsid w:val="009C0478"/>
    <w:rsid w:val="009C08E1"/>
    <w:rsid w:val="009C0C20"/>
    <w:rsid w:val="009C0E9A"/>
    <w:rsid w:val="009C0EB5"/>
    <w:rsid w:val="009C0EC7"/>
    <w:rsid w:val="009C1093"/>
    <w:rsid w:val="009C1348"/>
    <w:rsid w:val="009C16CF"/>
    <w:rsid w:val="009C184C"/>
    <w:rsid w:val="009C219A"/>
    <w:rsid w:val="009C2253"/>
    <w:rsid w:val="009C25E7"/>
    <w:rsid w:val="009C2885"/>
    <w:rsid w:val="009C2D60"/>
    <w:rsid w:val="009C2DBF"/>
    <w:rsid w:val="009C2E52"/>
    <w:rsid w:val="009C346B"/>
    <w:rsid w:val="009C36DD"/>
    <w:rsid w:val="009C3D6C"/>
    <w:rsid w:val="009C4462"/>
    <w:rsid w:val="009C4A35"/>
    <w:rsid w:val="009C531B"/>
    <w:rsid w:val="009C5554"/>
    <w:rsid w:val="009C55DF"/>
    <w:rsid w:val="009C56F4"/>
    <w:rsid w:val="009C5DD0"/>
    <w:rsid w:val="009C5EC0"/>
    <w:rsid w:val="009C63CA"/>
    <w:rsid w:val="009C66ED"/>
    <w:rsid w:val="009C6772"/>
    <w:rsid w:val="009C6B84"/>
    <w:rsid w:val="009C6F1A"/>
    <w:rsid w:val="009C6FA9"/>
    <w:rsid w:val="009C78D1"/>
    <w:rsid w:val="009D087F"/>
    <w:rsid w:val="009D0C29"/>
    <w:rsid w:val="009D0CC7"/>
    <w:rsid w:val="009D0E67"/>
    <w:rsid w:val="009D0EB6"/>
    <w:rsid w:val="009D1E8E"/>
    <w:rsid w:val="009D1FA1"/>
    <w:rsid w:val="009D2A76"/>
    <w:rsid w:val="009D2AA4"/>
    <w:rsid w:val="009D3247"/>
    <w:rsid w:val="009D3498"/>
    <w:rsid w:val="009D34B4"/>
    <w:rsid w:val="009D34CF"/>
    <w:rsid w:val="009D370E"/>
    <w:rsid w:val="009D3A22"/>
    <w:rsid w:val="009D3EA4"/>
    <w:rsid w:val="009D411C"/>
    <w:rsid w:val="009D4A50"/>
    <w:rsid w:val="009D4C7C"/>
    <w:rsid w:val="009D4F87"/>
    <w:rsid w:val="009D54A8"/>
    <w:rsid w:val="009D5F20"/>
    <w:rsid w:val="009D625E"/>
    <w:rsid w:val="009D643C"/>
    <w:rsid w:val="009D680C"/>
    <w:rsid w:val="009D6DAA"/>
    <w:rsid w:val="009D72CF"/>
    <w:rsid w:val="009D7781"/>
    <w:rsid w:val="009E069C"/>
    <w:rsid w:val="009E0A25"/>
    <w:rsid w:val="009E10C2"/>
    <w:rsid w:val="009E1171"/>
    <w:rsid w:val="009E11AF"/>
    <w:rsid w:val="009E11DE"/>
    <w:rsid w:val="009E140F"/>
    <w:rsid w:val="009E1865"/>
    <w:rsid w:val="009E1B5F"/>
    <w:rsid w:val="009E1C3D"/>
    <w:rsid w:val="009E22A7"/>
    <w:rsid w:val="009E2999"/>
    <w:rsid w:val="009E2A80"/>
    <w:rsid w:val="009E2B54"/>
    <w:rsid w:val="009E2EA9"/>
    <w:rsid w:val="009E3185"/>
    <w:rsid w:val="009E36F0"/>
    <w:rsid w:val="009E385C"/>
    <w:rsid w:val="009E38F4"/>
    <w:rsid w:val="009E3D32"/>
    <w:rsid w:val="009E43D7"/>
    <w:rsid w:val="009E54A0"/>
    <w:rsid w:val="009E5D14"/>
    <w:rsid w:val="009E5D9C"/>
    <w:rsid w:val="009E5E23"/>
    <w:rsid w:val="009E62B1"/>
    <w:rsid w:val="009E65D8"/>
    <w:rsid w:val="009E6A15"/>
    <w:rsid w:val="009E6C4A"/>
    <w:rsid w:val="009E737A"/>
    <w:rsid w:val="009E7499"/>
    <w:rsid w:val="009F0105"/>
    <w:rsid w:val="009F043F"/>
    <w:rsid w:val="009F0E7E"/>
    <w:rsid w:val="009F0F01"/>
    <w:rsid w:val="009F0FBF"/>
    <w:rsid w:val="009F1109"/>
    <w:rsid w:val="009F1360"/>
    <w:rsid w:val="009F161F"/>
    <w:rsid w:val="009F1998"/>
    <w:rsid w:val="009F1A1C"/>
    <w:rsid w:val="009F1B86"/>
    <w:rsid w:val="009F1C2D"/>
    <w:rsid w:val="009F21DA"/>
    <w:rsid w:val="009F2338"/>
    <w:rsid w:val="009F29E3"/>
    <w:rsid w:val="009F2CD7"/>
    <w:rsid w:val="009F2E2C"/>
    <w:rsid w:val="009F33B0"/>
    <w:rsid w:val="009F36BD"/>
    <w:rsid w:val="009F37AD"/>
    <w:rsid w:val="009F3896"/>
    <w:rsid w:val="009F39EF"/>
    <w:rsid w:val="009F4022"/>
    <w:rsid w:val="009F52EB"/>
    <w:rsid w:val="009F580B"/>
    <w:rsid w:val="009F5E70"/>
    <w:rsid w:val="009F66D0"/>
    <w:rsid w:val="009F6C2C"/>
    <w:rsid w:val="009F7575"/>
    <w:rsid w:val="009F77DF"/>
    <w:rsid w:val="009F7A84"/>
    <w:rsid w:val="009F7FFC"/>
    <w:rsid w:val="00A00042"/>
    <w:rsid w:val="00A006A2"/>
    <w:rsid w:val="00A00EE0"/>
    <w:rsid w:val="00A0145C"/>
    <w:rsid w:val="00A0189F"/>
    <w:rsid w:val="00A01939"/>
    <w:rsid w:val="00A01C81"/>
    <w:rsid w:val="00A024B5"/>
    <w:rsid w:val="00A02574"/>
    <w:rsid w:val="00A02D66"/>
    <w:rsid w:val="00A034F9"/>
    <w:rsid w:val="00A03612"/>
    <w:rsid w:val="00A0393C"/>
    <w:rsid w:val="00A03FBF"/>
    <w:rsid w:val="00A041EB"/>
    <w:rsid w:val="00A04400"/>
    <w:rsid w:val="00A0484F"/>
    <w:rsid w:val="00A05381"/>
    <w:rsid w:val="00A056EC"/>
    <w:rsid w:val="00A0588E"/>
    <w:rsid w:val="00A060B3"/>
    <w:rsid w:val="00A0677C"/>
    <w:rsid w:val="00A0680D"/>
    <w:rsid w:val="00A07831"/>
    <w:rsid w:val="00A07B6B"/>
    <w:rsid w:val="00A07E6B"/>
    <w:rsid w:val="00A07FF4"/>
    <w:rsid w:val="00A10708"/>
    <w:rsid w:val="00A10A84"/>
    <w:rsid w:val="00A10AF5"/>
    <w:rsid w:val="00A10B81"/>
    <w:rsid w:val="00A10FA4"/>
    <w:rsid w:val="00A11384"/>
    <w:rsid w:val="00A11664"/>
    <w:rsid w:val="00A116E6"/>
    <w:rsid w:val="00A11741"/>
    <w:rsid w:val="00A1192E"/>
    <w:rsid w:val="00A1194F"/>
    <w:rsid w:val="00A12646"/>
    <w:rsid w:val="00A12A5F"/>
    <w:rsid w:val="00A12AFC"/>
    <w:rsid w:val="00A1301A"/>
    <w:rsid w:val="00A135C7"/>
    <w:rsid w:val="00A14242"/>
    <w:rsid w:val="00A149D9"/>
    <w:rsid w:val="00A14C14"/>
    <w:rsid w:val="00A15064"/>
    <w:rsid w:val="00A156FF"/>
    <w:rsid w:val="00A157F8"/>
    <w:rsid w:val="00A15F2A"/>
    <w:rsid w:val="00A15F9E"/>
    <w:rsid w:val="00A16329"/>
    <w:rsid w:val="00A163F9"/>
    <w:rsid w:val="00A16FA8"/>
    <w:rsid w:val="00A176EF"/>
    <w:rsid w:val="00A17DE5"/>
    <w:rsid w:val="00A20206"/>
    <w:rsid w:val="00A20358"/>
    <w:rsid w:val="00A20370"/>
    <w:rsid w:val="00A20AB5"/>
    <w:rsid w:val="00A21227"/>
    <w:rsid w:val="00A2155C"/>
    <w:rsid w:val="00A21D8E"/>
    <w:rsid w:val="00A21E9E"/>
    <w:rsid w:val="00A2282F"/>
    <w:rsid w:val="00A229C6"/>
    <w:rsid w:val="00A22F9D"/>
    <w:rsid w:val="00A23678"/>
    <w:rsid w:val="00A23ACF"/>
    <w:rsid w:val="00A24093"/>
    <w:rsid w:val="00A240DE"/>
    <w:rsid w:val="00A243F1"/>
    <w:rsid w:val="00A244F7"/>
    <w:rsid w:val="00A245CA"/>
    <w:rsid w:val="00A248A0"/>
    <w:rsid w:val="00A254FD"/>
    <w:rsid w:val="00A25804"/>
    <w:rsid w:val="00A25B20"/>
    <w:rsid w:val="00A25EB1"/>
    <w:rsid w:val="00A2732D"/>
    <w:rsid w:val="00A27426"/>
    <w:rsid w:val="00A275D9"/>
    <w:rsid w:val="00A277D3"/>
    <w:rsid w:val="00A278A5"/>
    <w:rsid w:val="00A300A2"/>
    <w:rsid w:val="00A30727"/>
    <w:rsid w:val="00A30831"/>
    <w:rsid w:val="00A31B07"/>
    <w:rsid w:val="00A32261"/>
    <w:rsid w:val="00A322A1"/>
    <w:rsid w:val="00A3246E"/>
    <w:rsid w:val="00A324E9"/>
    <w:rsid w:val="00A325F8"/>
    <w:rsid w:val="00A32773"/>
    <w:rsid w:val="00A32A22"/>
    <w:rsid w:val="00A32D5A"/>
    <w:rsid w:val="00A32F62"/>
    <w:rsid w:val="00A3319D"/>
    <w:rsid w:val="00A34CB7"/>
    <w:rsid w:val="00A34D89"/>
    <w:rsid w:val="00A35193"/>
    <w:rsid w:val="00A35640"/>
    <w:rsid w:val="00A3581B"/>
    <w:rsid w:val="00A35B1F"/>
    <w:rsid w:val="00A366AC"/>
    <w:rsid w:val="00A3764D"/>
    <w:rsid w:val="00A378B0"/>
    <w:rsid w:val="00A379C9"/>
    <w:rsid w:val="00A37F6C"/>
    <w:rsid w:val="00A4019F"/>
    <w:rsid w:val="00A4072C"/>
    <w:rsid w:val="00A40ACE"/>
    <w:rsid w:val="00A417DB"/>
    <w:rsid w:val="00A41884"/>
    <w:rsid w:val="00A418F5"/>
    <w:rsid w:val="00A426C7"/>
    <w:rsid w:val="00A429B3"/>
    <w:rsid w:val="00A4343C"/>
    <w:rsid w:val="00A4380C"/>
    <w:rsid w:val="00A43BB0"/>
    <w:rsid w:val="00A44507"/>
    <w:rsid w:val="00A44614"/>
    <w:rsid w:val="00A446A0"/>
    <w:rsid w:val="00A4499C"/>
    <w:rsid w:val="00A452BF"/>
    <w:rsid w:val="00A45B3F"/>
    <w:rsid w:val="00A45DC9"/>
    <w:rsid w:val="00A45DFD"/>
    <w:rsid w:val="00A45EE0"/>
    <w:rsid w:val="00A45F49"/>
    <w:rsid w:val="00A466A8"/>
    <w:rsid w:val="00A46D45"/>
    <w:rsid w:val="00A47041"/>
    <w:rsid w:val="00A47971"/>
    <w:rsid w:val="00A503C7"/>
    <w:rsid w:val="00A508A1"/>
    <w:rsid w:val="00A51063"/>
    <w:rsid w:val="00A51A0B"/>
    <w:rsid w:val="00A523FA"/>
    <w:rsid w:val="00A525F5"/>
    <w:rsid w:val="00A527E7"/>
    <w:rsid w:val="00A53182"/>
    <w:rsid w:val="00A531AD"/>
    <w:rsid w:val="00A53459"/>
    <w:rsid w:val="00A5367B"/>
    <w:rsid w:val="00A5372F"/>
    <w:rsid w:val="00A53CC4"/>
    <w:rsid w:val="00A53D8B"/>
    <w:rsid w:val="00A53EC9"/>
    <w:rsid w:val="00A548E5"/>
    <w:rsid w:val="00A54E6E"/>
    <w:rsid w:val="00A54F24"/>
    <w:rsid w:val="00A5539E"/>
    <w:rsid w:val="00A560DC"/>
    <w:rsid w:val="00A56A25"/>
    <w:rsid w:val="00A56C58"/>
    <w:rsid w:val="00A57251"/>
    <w:rsid w:val="00A57348"/>
    <w:rsid w:val="00A57B2A"/>
    <w:rsid w:val="00A57E88"/>
    <w:rsid w:val="00A604CF"/>
    <w:rsid w:val="00A60610"/>
    <w:rsid w:val="00A60A15"/>
    <w:rsid w:val="00A60ACB"/>
    <w:rsid w:val="00A61DA5"/>
    <w:rsid w:val="00A631D0"/>
    <w:rsid w:val="00A632C2"/>
    <w:rsid w:val="00A632F5"/>
    <w:rsid w:val="00A63972"/>
    <w:rsid w:val="00A639A8"/>
    <w:rsid w:val="00A64615"/>
    <w:rsid w:val="00A6483D"/>
    <w:rsid w:val="00A6535F"/>
    <w:rsid w:val="00A6559F"/>
    <w:rsid w:val="00A659DD"/>
    <w:rsid w:val="00A65C7B"/>
    <w:rsid w:val="00A65EE8"/>
    <w:rsid w:val="00A664EA"/>
    <w:rsid w:val="00A66519"/>
    <w:rsid w:val="00A66A73"/>
    <w:rsid w:val="00A66E27"/>
    <w:rsid w:val="00A67073"/>
    <w:rsid w:val="00A67117"/>
    <w:rsid w:val="00A678E2"/>
    <w:rsid w:val="00A67ECF"/>
    <w:rsid w:val="00A704B3"/>
    <w:rsid w:val="00A71CB9"/>
    <w:rsid w:val="00A7209A"/>
    <w:rsid w:val="00A72961"/>
    <w:rsid w:val="00A73A9E"/>
    <w:rsid w:val="00A73AA5"/>
    <w:rsid w:val="00A741B8"/>
    <w:rsid w:val="00A7427A"/>
    <w:rsid w:val="00A7483A"/>
    <w:rsid w:val="00A7535E"/>
    <w:rsid w:val="00A755F8"/>
    <w:rsid w:val="00A75E88"/>
    <w:rsid w:val="00A75E98"/>
    <w:rsid w:val="00A75EAA"/>
    <w:rsid w:val="00A75F6E"/>
    <w:rsid w:val="00A76267"/>
    <w:rsid w:val="00A764A8"/>
    <w:rsid w:val="00A76C2F"/>
    <w:rsid w:val="00A76F68"/>
    <w:rsid w:val="00A77560"/>
    <w:rsid w:val="00A776FC"/>
    <w:rsid w:val="00A77C8C"/>
    <w:rsid w:val="00A77DC9"/>
    <w:rsid w:val="00A77DF1"/>
    <w:rsid w:val="00A801DF"/>
    <w:rsid w:val="00A803FD"/>
    <w:rsid w:val="00A8133D"/>
    <w:rsid w:val="00A81A1E"/>
    <w:rsid w:val="00A82008"/>
    <w:rsid w:val="00A82417"/>
    <w:rsid w:val="00A8356E"/>
    <w:rsid w:val="00A836B3"/>
    <w:rsid w:val="00A83869"/>
    <w:rsid w:val="00A84079"/>
    <w:rsid w:val="00A84BEB"/>
    <w:rsid w:val="00A855CD"/>
    <w:rsid w:val="00A85A32"/>
    <w:rsid w:val="00A85A72"/>
    <w:rsid w:val="00A85BD4"/>
    <w:rsid w:val="00A861A2"/>
    <w:rsid w:val="00A8626F"/>
    <w:rsid w:val="00A863B3"/>
    <w:rsid w:val="00A86494"/>
    <w:rsid w:val="00A879C5"/>
    <w:rsid w:val="00A87E8B"/>
    <w:rsid w:val="00A9083C"/>
    <w:rsid w:val="00A90F92"/>
    <w:rsid w:val="00A911D6"/>
    <w:rsid w:val="00A913DE"/>
    <w:rsid w:val="00A91CFE"/>
    <w:rsid w:val="00A920B2"/>
    <w:rsid w:val="00A92915"/>
    <w:rsid w:val="00A92927"/>
    <w:rsid w:val="00A92938"/>
    <w:rsid w:val="00A92AFA"/>
    <w:rsid w:val="00A92BE9"/>
    <w:rsid w:val="00A92E0F"/>
    <w:rsid w:val="00A93517"/>
    <w:rsid w:val="00A93833"/>
    <w:rsid w:val="00A93889"/>
    <w:rsid w:val="00A9403A"/>
    <w:rsid w:val="00A94259"/>
    <w:rsid w:val="00A94450"/>
    <w:rsid w:val="00A944D9"/>
    <w:rsid w:val="00A95078"/>
    <w:rsid w:val="00A95F48"/>
    <w:rsid w:val="00A96234"/>
    <w:rsid w:val="00A963F2"/>
    <w:rsid w:val="00A9732B"/>
    <w:rsid w:val="00A974C3"/>
    <w:rsid w:val="00A97964"/>
    <w:rsid w:val="00A97ABE"/>
    <w:rsid w:val="00AA0530"/>
    <w:rsid w:val="00AA09EB"/>
    <w:rsid w:val="00AA0AB5"/>
    <w:rsid w:val="00AA0C66"/>
    <w:rsid w:val="00AA0D5B"/>
    <w:rsid w:val="00AA11B4"/>
    <w:rsid w:val="00AA125F"/>
    <w:rsid w:val="00AA15CE"/>
    <w:rsid w:val="00AA1A47"/>
    <w:rsid w:val="00AA1A4D"/>
    <w:rsid w:val="00AA1B07"/>
    <w:rsid w:val="00AA1E5F"/>
    <w:rsid w:val="00AA21B1"/>
    <w:rsid w:val="00AA21C5"/>
    <w:rsid w:val="00AA25F9"/>
    <w:rsid w:val="00AA2715"/>
    <w:rsid w:val="00AA2D44"/>
    <w:rsid w:val="00AA3482"/>
    <w:rsid w:val="00AA3DCE"/>
    <w:rsid w:val="00AA471A"/>
    <w:rsid w:val="00AA4BE0"/>
    <w:rsid w:val="00AA4BE5"/>
    <w:rsid w:val="00AA561D"/>
    <w:rsid w:val="00AA5D45"/>
    <w:rsid w:val="00AA6180"/>
    <w:rsid w:val="00AA6864"/>
    <w:rsid w:val="00AA699F"/>
    <w:rsid w:val="00AA6B2B"/>
    <w:rsid w:val="00AA70E7"/>
    <w:rsid w:val="00AA7D6C"/>
    <w:rsid w:val="00AA7E70"/>
    <w:rsid w:val="00AB0E2C"/>
    <w:rsid w:val="00AB2324"/>
    <w:rsid w:val="00AB23F3"/>
    <w:rsid w:val="00AB285C"/>
    <w:rsid w:val="00AB3181"/>
    <w:rsid w:val="00AB3728"/>
    <w:rsid w:val="00AB424C"/>
    <w:rsid w:val="00AB49E2"/>
    <w:rsid w:val="00AB4B45"/>
    <w:rsid w:val="00AB5504"/>
    <w:rsid w:val="00AB5591"/>
    <w:rsid w:val="00AB575D"/>
    <w:rsid w:val="00AB5B37"/>
    <w:rsid w:val="00AB6493"/>
    <w:rsid w:val="00AB66D7"/>
    <w:rsid w:val="00AB67C1"/>
    <w:rsid w:val="00AB68FE"/>
    <w:rsid w:val="00AB6CAF"/>
    <w:rsid w:val="00AB6D14"/>
    <w:rsid w:val="00AB7CC3"/>
    <w:rsid w:val="00AC00CF"/>
    <w:rsid w:val="00AC1156"/>
    <w:rsid w:val="00AC1A1A"/>
    <w:rsid w:val="00AC1D86"/>
    <w:rsid w:val="00AC2056"/>
    <w:rsid w:val="00AC2167"/>
    <w:rsid w:val="00AC23D3"/>
    <w:rsid w:val="00AC2876"/>
    <w:rsid w:val="00AC2C17"/>
    <w:rsid w:val="00AC3696"/>
    <w:rsid w:val="00AC3AEF"/>
    <w:rsid w:val="00AC42BA"/>
    <w:rsid w:val="00AC4AA4"/>
    <w:rsid w:val="00AC55D3"/>
    <w:rsid w:val="00AC59FC"/>
    <w:rsid w:val="00AC5C2D"/>
    <w:rsid w:val="00AC63E6"/>
    <w:rsid w:val="00AC6404"/>
    <w:rsid w:val="00AC6496"/>
    <w:rsid w:val="00AC69C3"/>
    <w:rsid w:val="00AC6AB1"/>
    <w:rsid w:val="00AC6C2D"/>
    <w:rsid w:val="00AC6DBC"/>
    <w:rsid w:val="00AC71B3"/>
    <w:rsid w:val="00AC731D"/>
    <w:rsid w:val="00AC7407"/>
    <w:rsid w:val="00AC74E2"/>
    <w:rsid w:val="00AC787A"/>
    <w:rsid w:val="00AC7A14"/>
    <w:rsid w:val="00AC7F49"/>
    <w:rsid w:val="00AD0020"/>
    <w:rsid w:val="00AD0419"/>
    <w:rsid w:val="00AD052A"/>
    <w:rsid w:val="00AD0BBB"/>
    <w:rsid w:val="00AD1033"/>
    <w:rsid w:val="00AD1462"/>
    <w:rsid w:val="00AD1663"/>
    <w:rsid w:val="00AD1FA0"/>
    <w:rsid w:val="00AD231A"/>
    <w:rsid w:val="00AD2521"/>
    <w:rsid w:val="00AD2A7D"/>
    <w:rsid w:val="00AD2AE9"/>
    <w:rsid w:val="00AD2F38"/>
    <w:rsid w:val="00AD3B40"/>
    <w:rsid w:val="00AD3CFC"/>
    <w:rsid w:val="00AD3D03"/>
    <w:rsid w:val="00AD5108"/>
    <w:rsid w:val="00AD57F1"/>
    <w:rsid w:val="00AD5971"/>
    <w:rsid w:val="00AD6C2F"/>
    <w:rsid w:val="00AD7191"/>
    <w:rsid w:val="00AD7242"/>
    <w:rsid w:val="00AD7AB1"/>
    <w:rsid w:val="00AE00BB"/>
    <w:rsid w:val="00AE0316"/>
    <w:rsid w:val="00AE0462"/>
    <w:rsid w:val="00AE0AF8"/>
    <w:rsid w:val="00AE1284"/>
    <w:rsid w:val="00AE1DEF"/>
    <w:rsid w:val="00AE2ED0"/>
    <w:rsid w:val="00AE3334"/>
    <w:rsid w:val="00AE336D"/>
    <w:rsid w:val="00AE368F"/>
    <w:rsid w:val="00AE3B14"/>
    <w:rsid w:val="00AE3E70"/>
    <w:rsid w:val="00AE4A7B"/>
    <w:rsid w:val="00AE5522"/>
    <w:rsid w:val="00AE5D3D"/>
    <w:rsid w:val="00AE6114"/>
    <w:rsid w:val="00AE7338"/>
    <w:rsid w:val="00AE7878"/>
    <w:rsid w:val="00AE7BDF"/>
    <w:rsid w:val="00AE7E7E"/>
    <w:rsid w:val="00AF0B0B"/>
    <w:rsid w:val="00AF0E4D"/>
    <w:rsid w:val="00AF0F0E"/>
    <w:rsid w:val="00AF0F6F"/>
    <w:rsid w:val="00AF172E"/>
    <w:rsid w:val="00AF1C37"/>
    <w:rsid w:val="00AF26E5"/>
    <w:rsid w:val="00AF2907"/>
    <w:rsid w:val="00AF2BDE"/>
    <w:rsid w:val="00AF2D02"/>
    <w:rsid w:val="00AF2F31"/>
    <w:rsid w:val="00AF3117"/>
    <w:rsid w:val="00AF3672"/>
    <w:rsid w:val="00AF437F"/>
    <w:rsid w:val="00AF473F"/>
    <w:rsid w:val="00AF475E"/>
    <w:rsid w:val="00AF4776"/>
    <w:rsid w:val="00AF484B"/>
    <w:rsid w:val="00AF4856"/>
    <w:rsid w:val="00AF5676"/>
    <w:rsid w:val="00AF57EC"/>
    <w:rsid w:val="00AF5CBB"/>
    <w:rsid w:val="00AF5DDC"/>
    <w:rsid w:val="00AF60DC"/>
    <w:rsid w:val="00AF62C6"/>
    <w:rsid w:val="00AF64E7"/>
    <w:rsid w:val="00AF670C"/>
    <w:rsid w:val="00AF67BF"/>
    <w:rsid w:val="00AF6A89"/>
    <w:rsid w:val="00AF6EE4"/>
    <w:rsid w:val="00AF6F81"/>
    <w:rsid w:val="00AF7452"/>
    <w:rsid w:val="00AF74C2"/>
    <w:rsid w:val="00B00479"/>
    <w:rsid w:val="00B00A70"/>
    <w:rsid w:val="00B01413"/>
    <w:rsid w:val="00B019F2"/>
    <w:rsid w:val="00B0218D"/>
    <w:rsid w:val="00B02271"/>
    <w:rsid w:val="00B022B5"/>
    <w:rsid w:val="00B02359"/>
    <w:rsid w:val="00B02380"/>
    <w:rsid w:val="00B025B3"/>
    <w:rsid w:val="00B02EFD"/>
    <w:rsid w:val="00B02FDD"/>
    <w:rsid w:val="00B0361A"/>
    <w:rsid w:val="00B03E4B"/>
    <w:rsid w:val="00B04170"/>
    <w:rsid w:val="00B04364"/>
    <w:rsid w:val="00B0458D"/>
    <w:rsid w:val="00B0495A"/>
    <w:rsid w:val="00B0504E"/>
    <w:rsid w:val="00B051BB"/>
    <w:rsid w:val="00B0603E"/>
    <w:rsid w:val="00B062EC"/>
    <w:rsid w:val="00B070CE"/>
    <w:rsid w:val="00B07319"/>
    <w:rsid w:val="00B07DB7"/>
    <w:rsid w:val="00B10E35"/>
    <w:rsid w:val="00B1101F"/>
    <w:rsid w:val="00B1118D"/>
    <w:rsid w:val="00B1160C"/>
    <w:rsid w:val="00B116A9"/>
    <w:rsid w:val="00B11749"/>
    <w:rsid w:val="00B12197"/>
    <w:rsid w:val="00B12282"/>
    <w:rsid w:val="00B127A0"/>
    <w:rsid w:val="00B12D32"/>
    <w:rsid w:val="00B12FB0"/>
    <w:rsid w:val="00B131DF"/>
    <w:rsid w:val="00B131E9"/>
    <w:rsid w:val="00B1332B"/>
    <w:rsid w:val="00B13847"/>
    <w:rsid w:val="00B13983"/>
    <w:rsid w:val="00B13B3A"/>
    <w:rsid w:val="00B13CDB"/>
    <w:rsid w:val="00B14E11"/>
    <w:rsid w:val="00B15392"/>
    <w:rsid w:val="00B15A13"/>
    <w:rsid w:val="00B15EAC"/>
    <w:rsid w:val="00B2045C"/>
    <w:rsid w:val="00B204A1"/>
    <w:rsid w:val="00B20A86"/>
    <w:rsid w:val="00B20B94"/>
    <w:rsid w:val="00B21632"/>
    <w:rsid w:val="00B21918"/>
    <w:rsid w:val="00B21CB9"/>
    <w:rsid w:val="00B22066"/>
    <w:rsid w:val="00B22574"/>
    <w:rsid w:val="00B2264C"/>
    <w:rsid w:val="00B22C1F"/>
    <w:rsid w:val="00B23B1D"/>
    <w:rsid w:val="00B23B85"/>
    <w:rsid w:val="00B242BB"/>
    <w:rsid w:val="00B24604"/>
    <w:rsid w:val="00B24609"/>
    <w:rsid w:val="00B24BD4"/>
    <w:rsid w:val="00B2521B"/>
    <w:rsid w:val="00B260EB"/>
    <w:rsid w:val="00B26244"/>
    <w:rsid w:val="00B26425"/>
    <w:rsid w:val="00B264E9"/>
    <w:rsid w:val="00B26566"/>
    <w:rsid w:val="00B26B71"/>
    <w:rsid w:val="00B2701A"/>
    <w:rsid w:val="00B272B2"/>
    <w:rsid w:val="00B2734C"/>
    <w:rsid w:val="00B2768C"/>
    <w:rsid w:val="00B27B6E"/>
    <w:rsid w:val="00B30414"/>
    <w:rsid w:val="00B3064C"/>
    <w:rsid w:val="00B306A6"/>
    <w:rsid w:val="00B30EB8"/>
    <w:rsid w:val="00B31280"/>
    <w:rsid w:val="00B31367"/>
    <w:rsid w:val="00B32366"/>
    <w:rsid w:val="00B328FE"/>
    <w:rsid w:val="00B32AD1"/>
    <w:rsid w:val="00B32BC9"/>
    <w:rsid w:val="00B33602"/>
    <w:rsid w:val="00B33F94"/>
    <w:rsid w:val="00B346F4"/>
    <w:rsid w:val="00B35087"/>
    <w:rsid w:val="00B3509B"/>
    <w:rsid w:val="00B35137"/>
    <w:rsid w:val="00B35359"/>
    <w:rsid w:val="00B3604E"/>
    <w:rsid w:val="00B3627F"/>
    <w:rsid w:val="00B36BC8"/>
    <w:rsid w:val="00B37432"/>
    <w:rsid w:val="00B37A04"/>
    <w:rsid w:val="00B37F46"/>
    <w:rsid w:val="00B40402"/>
    <w:rsid w:val="00B40FF5"/>
    <w:rsid w:val="00B411CC"/>
    <w:rsid w:val="00B413D1"/>
    <w:rsid w:val="00B414EA"/>
    <w:rsid w:val="00B4158D"/>
    <w:rsid w:val="00B41BAF"/>
    <w:rsid w:val="00B41FC1"/>
    <w:rsid w:val="00B421F5"/>
    <w:rsid w:val="00B42798"/>
    <w:rsid w:val="00B42879"/>
    <w:rsid w:val="00B428E6"/>
    <w:rsid w:val="00B434E8"/>
    <w:rsid w:val="00B4350D"/>
    <w:rsid w:val="00B43592"/>
    <w:rsid w:val="00B437C4"/>
    <w:rsid w:val="00B44152"/>
    <w:rsid w:val="00B44459"/>
    <w:rsid w:val="00B44519"/>
    <w:rsid w:val="00B44E0C"/>
    <w:rsid w:val="00B4527A"/>
    <w:rsid w:val="00B45A47"/>
    <w:rsid w:val="00B45EB2"/>
    <w:rsid w:val="00B467A0"/>
    <w:rsid w:val="00B46B5D"/>
    <w:rsid w:val="00B46F86"/>
    <w:rsid w:val="00B47628"/>
    <w:rsid w:val="00B476A7"/>
    <w:rsid w:val="00B47714"/>
    <w:rsid w:val="00B47AAF"/>
    <w:rsid w:val="00B47ED9"/>
    <w:rsid w:val="00B5056D"/>
    <w:rsid w:val="00B51ADC"/>
    <w:rsid w:val="00B51D53"/>
    <w:rsid w:val="00B52494"/>
    <w:rsid w:val="00B524B7"/>
    <w:rsid w:val="00B5259E"/>
    <w:rsid w:val="00B52B6B"/>
    <w:rsid w:val="00B52C78"/>
    <w:rsid w:val="00B534AB"/>
    <w:rsid w:val="00B53657"/>
    <w:rsid w:val="00B538CF"/>
    <w:rsid w:val="00B53D62"/>
    <w:rsid w:val="00B544A3"/>
    <w:rsid w:val="00B5460D"/>
    <w:rsid w:val="00B546A9"/>
    <w:rsid w:val="00B54789"/>
    <w:rsid w:val="00B54D23"/>
    <w:rsid w:val="00B55085"/>
    <w:rsid w:val="00B553E0"/>
    <w:rsid w:val="00B55974"/>
    <w:rsid w:val="00B56048"/>
    <w:rsid w:val="00B56197"/>
    <w:rsid w:val="00B562E7"/>
    <w:rsid w:val="00B563B4"/>
    <w:rsid w:val="00B567D7"/>
    <w:rsid w:val="00B568AD"/>
    <w:rsid w:val="00B5743E"/>
    <w:rsid w:val="00B579CB"/>
    <w:rsid w:val="00B57A24"/>
    <w:rsid w:val="00B57B16"/>
    <w:rsid w:val="00B60116"/>
    <w:rsid w:val="00B60B90"/>
    <w:rsid w:val="00B61601"/>
    <w:rsid w:val="00B618D4"/>
    <w:rsid w:val="00B619DC"/>
    <w:rsid w:val="00B62099"/>
    <w:rsid w:val="00B62362"/>
    <w:rsid w:val="00B62F20"/>
    <w:rsid w:val="00B6394D"/>
    <w:rsid w:val="00B63BF0"/>
    <w:rsid w:val="00B63E2F"/>
    <w:rsid w:val="00B63FB9"/>
    <w:rsid w:val="00B64E65"/>
    <w:rsid w:val="00B64F7F"/>
    <w:rsid w:val="00B6536A"/>
    <w:rsid w:val="00B653EE"/>
    <w:rsid w:val="00B65C5F"/>
    <w:rsid w:val="00B65D40"/>
    <w:rsid w:val="00B65EBA"/>
    <w:rsid w:val="00B66076"/>
    <w:rsid w:val="00B6661E"/>
    <w:rsid w:val="00B66813"/>
    <w:rsid w:val="00B673B8"/>
    <w:rsid w:val="00B678DD"/>
    <w:rsid w:val="00B679F0"/>
    <w:rsid w:val="00B700AB"/>
    <w:rsid w:val="00B700D7"/>
    <w:rsid w:val="00B70765"/>
    <w:rsid w:val="00B709EE"/>
    <w:rsid w:val="00B70AA5"/>
    <w:rsid w:val="00B70CA7"/>
    <w:rsid w:val="00B72263"/>
    <w:rsid w:val="00B72303"/>
    <w:rsid w:val="00B724BF"/>
    <w:rsid w:val="00B72753"/>
    <w:rsid w:val="00B73574"/>
    <w:rsid w:val="00B73F4D"/>
    <w:rsid w:val="00B746B3"/>
    <w:rsid w:val="00B7498A"/>
    <w:rsid w:val="00B74FAD"/>
    <w:rsid w:val="00B74FE0"/>
    <w:rsid w:val="00B75227"/>
    <w:rsid w:val="00B754A3"/>
    <w:rsid w:val="00B761B3"/>
    <w:rsid w:val="00B769F0"/>
    <w:rsid w:val="00B76C6A"/>
    <w:rsid w:val="00B76E3C"/>
    <w:rsid w:val="00B77280"/>
    <w:rsid w:val="00B77980"/>
    <w:rsid w:val="00B77B3B"/>
    <w:rsid w:val="00B77BA3"/>
    <w:rsid w:val="00B8032E"/>
    <w:rsid w:val="00B8055E"/>
    <w:rsid w:val="00B80611"/>
    <w:rsid w:val="00B80EE0"/>
    <w:rsid w:val="00B815D2"/>
    <w:rsid w:val="00B815FF"/>
    <w:rsid w:val="00B817A4"/>
    <w:rsid w:val="00B81A8C"/>
    <w:rsid w:val="00B81DEB"/>
    <w:rsid w:val="00B81E5F"/>
    <w:rsid w:val="00B81E88"/>
    <w:rsid w:val="00B81EC9"/>
    <w:rsid w:val="00B81F75"/>
    <w:rsid w:val="00B8204A"/>
    <w:rsid w:val="00B82089"/>
    <w:rsid w:val="00B82264"/>
    <w:rsid w:val="00B82332"/>
    <w:rsid w:val="00B82496"/>
    <w:rsid w:val="00B82901"/>
    <w:rsid w:val="00B829B8"/>
    <w:rsid w:val="00B832CC"/>
    <w:rsid w:val="00B83603"/>
    <w:rsid w:val="00B836EE"/>
    <w:rsid w:val="00B839CE"/>
    <w:rsid w:val="00B83D2D"/>
    <w:rsid w:val="00B842E8"/>
    <w:rsid w:val="00B84A1C"/>
    <w:rsid w:val="00B84E4E"/>
    <w:rsid w:val="00B84E4F"/>
    <w:rsid w:val="00B852CB"/>
    <w:rsid w:val="00B85D1F"/>
    <w:rsid w:val="00B85E40"/>
    <w:rsid w:val="00B862FA"/>
    <w:rsid w:val="00B8636B"/>
    <w:rsid w:val="00B86DA9"/>
    <w:rsid w:val="00B8720B"/>
    <w:rsid w:val="00B872EE"/>
    <w:rsid w:val="00B876B0"/>
    <w:rsid w:val="00B878A7"/>
    <w:rsid w:val="00B87A01"/>
    <w:rsid w:val="00B87F4D"/>
    <w:rsid w:val="00B90178"/>
    <w:rsid w:val="00B904B8"/>
    <w:rsid w:val="00B90702"/>
    <w:rsid w:val="00B91743"/>
    <w:rsid w:val="00B91794"/>
    <w:rsid w:val="00B9198F"/>
    <w:rsid w:val="00B91CDC"/>
    <w:rsid w:val="00B9202E"/>
    <w:rsid w:val="00B9223A"/>
    <w:rsid w:val="00B92A08"/>
    <w:rsid w:val="00B93036"/>
    <w:rsid w:val="00B9312C"/>
    <w:rsid w:val="00B93904"/>
    <w:rsid w:val="00B93B46"/>
    <w:rsid w:val="00B941C4"/>
    <w:rsid w:val="00B9448A"/>
    <w:rsid w:val="00B94DA0"/>
    <w:rsid w:val="00B953A4"/>
    <w:rsid w:val="00B95494"/>
    <w:rsid w:val="00B9551D"/>
    <w:rsid w:val="00B95709"/>
    <w:rsid w:val="00B959E7"/>
    <w:rsid w:val="00B95A85"/>
    <w:rsid w:val="00B95E03"/>
    <w:rsid w:val="00B96235"/>
    <w:rsid w:val="00B96A49"/>
    <w:rsid w:val="00B97EBB"/>
    <w:rsid w:val="00BA04E0"/>
    <w:rsid w:val="00BA069A"/>
    <w:rsid w:val="00BA0A45"/>
    <w:rsid w:val="00BA0CF8"/>
    <w:rsid w:val="00BA12AD"/>
    <w:rsid w:val="00BA141D"/>
    <w:rsid w:val="00BA1FC8"/>
    <w:rsid w:val="00BA2D73"/>
    <w:rsid w:val="00BA3661"/>
    <w:rsid w:val="00BA4A82"/>
    <w:rsid w:val="00BA4E40"/>
    <w:rsid w:val="00BA5015"/>
    <w:rsid w:val="00BA55E1"/>
    <w:rsid w:val="00BA56FC"/>
    <w:rsid w:val="00BA5E80"/>
    <w:rsid w:val="00BA6802"/>
    <w:rsid w:val="00BA6FFD"/>
    <w:rsid w:val="00BA77D0"/>
    <w:rsid w:val="00BA78F9"/>
    <w:rsid w:val="00BA7948"/>
    <w:rsid w:val="00BA7CD7"/>
    <w:rsid w:val="00BA7D85"/>
    <w:rsid w:val="00BA7ECA"/>
    <w:rsid w:val="00BB0986"/>
    <w:rsid w:val="00BB0A6E"/>
    <w:rsid w:val="00BB1086"/>
    <w:rsid w:val="00BB116C"/>
    <w:rsid w:val="00BB19CC"/>
    <w:rsid w:val="00BB20A9"/>
    <w:rsid w:val="00BB253B"/>
    <w:rsid w:val="00BB26ED"/>
    <w:rsid w:val="00BB298B"/>
    <w:rsid w:val="00BB3B0D"/>
    <w:rsid w:val="00BB3CEE"/>
    <w:rsid w:val="00BB4689"/>
    <w:rsid w:val="00BB4C95"/>
    <w:rsid w:val="00BB4D23"/>
    <w:rsid w:val="00BB512A"/>
    <w:rsid w:val="00BB51DA"/>
    <w:rsid w:val="00BB59F9"/>
    <w:rsid w:val="00BB5E06"/>
    <w:rsid w:val="00BB6335"/>
    <w:rsid w:val="00BB6692"/>
    <w:rsid w:val="00BB6A35"/>
    <w:rsid w:val="00BB6F39"/>
    <w:rsid w:val="00BB6FD2"/>
    <w:rsid w:val="00BB7185"/>
    <w:rsid w:val="00BB7581"/>
    <w:rsid w:val="00BB7E75"/>
    <w:rsid w:val="00BB7E8E"/>
    <w:rsid w:val="00BC0812"/>
    <w:rsid w:val="00BC0879"/>
    <w:rsid w:val="00BC0B6D"/>
    <w:rsid w:val="00BC1B02"/>
    <w:rsid w:val="00BC1E07"/>
    <w:rsid w:val="00BC2927"/>
    <w:rsid w:val="00BC39F5"/>
    <w:rsid w:val="00BC3A2A"/>
    <w:rsid w:val="00BC3DAF"/>
    <w:rsid w:val="00BC3E61"/>
    <w:rsid w:val="00BC3F05"/>
    <w:rsid w:val="00BC4C2A"/>
    <w:rsid w:val="00BC549E"/>
    <w:rsid w:val="00BC651D"/>
    <w:rsid w:val="00BC6838"/>
    <w:rsid w:val="00BC6AED"/>
    <w:rsid w:val="00BC72C0"/>
    <w:rsid w:val="00BC776E"/>
    <w:rsid w:val="00BC7F80"/>
    <w:rsid w:val="00BD0A23"/>
    <w:rsid w:val="00BD0F00"/>
    <w:rsid w:val="00BD1392"/>
    <w:rsid w:val="00BD180D"/>
    <w:rsid w:val="00BD2043"/>
    <w:rsid w:val="00BD20D8"/>
    <w:rsid w:val="00BD215F"/>
    <w:rsid w:val="00BD2533"/>
    <w:rsid w:val="00BD279A"/>
    <w:rsid w:val="00BD281D"/>
    <w:rsid w:val="00BD3955"/>
    <w:rsid w:val="00BD3B0D"/>
    <w:rsid w:val="00BD3C4A"/>
    <w:rsid w:val="00BD4360"/>
    <w:rsid w:val="00BD44D8"/>
    <w:rsid w:val="00BD52DC"/>
    <w:rsid w:val="00BD53E7"/>
    <w:rsid w:val="00BD5537"/>
    <w:rsid w:val="00BD6D9C"/>
    <w:rsid w:val="00BD70D3"/>
    <w:rsid w:val="00BD7142"/>
    <w:rsid w:val="00BD73C1"/>
    <w:rsid w:val="00BD7A90"/>
    <w:rsid w:val="00BD7BE0"/>
    <w:rsid w:val="00BD7F25"/>
    <w:rsid w:val="00BE048B"/>
    <w:rsid w:val="00BE04C1"/>
    <w:rsid w:val="00BE0DEF"/>
    <w:rsid w:val="00BE158E"/>
    <w:rsid w:val="00BE19A8"/>
    <w:rsid w:val="00BE2B0E"/>
    <w:rsid w:val="00BE2B4A"/>
    <w:rsid w:val="00BE2EE1"/>
    <w:rsid w:val="00BE4284"/>
    <w:rsid w:val="00BE4A55"/>
    <w:rsid w:val="00BE4B19"/>
    <w:rsid w:val="00BE4BEF"/>
    <w:rsid w:val="00BE4E87"/>
    <w:rsid w:val="00BE5694"/>
    <w:rsid w:val="00BE569C"/>
    <w:rsid w:val="00BE5F45"/>
    <w:rsid w:val="00BE6531"/>
    <w:rsid w:val="00BE6F31"/>
    <w:rsid w:val="00BE73D1"/>
    <w:rsid w:val="00BE7573"/>
    <w:rsid w:val="00BE7CE6"/>
    <w:rsid w:val="00BE7D1B"/>
    <w:rsid w:val="00BF00BE"/>
    <w:rsid w:val="00BF071D"/>
    <w:rsid w:val="00BF0AFC"/>
    <w:rsid w:val="00BF0C63"/>
    <w:rsid w:val="00BF100A"/>
    <w:rsid w:val="00BF101B"/>
    <w:rsid w:val="00BF11E5"/>
    <w:rsid w:val="00BF1384"/>
    <w:rsid w:val="00BF15D2"/>
    <w:rsid w:val="00BF19B8"/>
    <w:rsid w:val="00BF1BA6"/>
    <w:rsid w:val="00BF2125"/>
    <w:rsid w:val="00BF2631"/>
    <w:rsid w:val="00BF29BC"/>
    <w:rsid w:val="00BF2DC3"/>
    <w:rsid w:val="00BF327B"/>
    <w:rsid w:val="00BF46E4"/>
    <w:rsid w:val="00BF4EE3"/>
    <w:rsid w:val="00BF510B"/>
    <w:rsid w:val="00BF5477"/>
    <w:rsid w:val="00BF615A"/>
    <w:rsid w:val="00BF637D"/>
    <w:rsid w:val="00BF63F1"/>
    <w:rsid w:val="00BF6987"/>
    <w:rsid w:val="00BF6F58"/>
    <w:rsid w:val="00BF72FC"/>
    <w:rsid w:val="00BF7D59"/>
    <w:rsid w:val="00BF7E57"/>
    <w:rsid w:val="00C004B0"/>
    <w:rsid w:val="00C00797"/>
    <w:rsid w:val="00C00914"/>
    <w:rsid w:val="00C009C2"/>
    <w:rsid w:val="00C00F78"/>
    <w:rsid w:val="00C0194F"/>
    <w:rsid w:val="00C01B27"/>
    <w:rsid w:val="00C01E0E"/>
    <w:rsid w:val="00C028C2"/>
    <w:rsid w:val="00C02B7A"/>
    <w:rsid w:val="00C02BCA"/>
    <w:rsid w:val="00C030B6"/>
    <w:rsid w:val="00C031E3"/>
    <w:rsid w:val="00C045A6"/>
    <w:rsid w:val="00C04626"/>
    <w:rsid w:val="00C046D5"/>
    <w:rsid w:val="00C04768"/>
    <w:rsid w:val="00C04998"/>
    <w:rsid w:val="00C05052"/>
    <w:rsid w:val="00C053BB"/>
    <w:rsid w:val="00C05F53"/>
    <w:rsid w:val="00C0666A"/>
    <w:rsid w:val="00C06A91"/>
    <w:rsid w:val="00C076C5"/>
    <w:rsid w:val="00C100AD"/>
    <w:rsid w:val="00C107E6"/>
    <w:rsid w:val="00C10A2A"/>
    <w:rsid w:val="00C10E49"/>
    <w:rsid w:val="00C10ED9"/>
    <w:rsid w:val="00C11608"/>
    <w:rsid w:val="00C118B5"/>
    <w:rsid w:val="00C11CB4"/>
    <w:rsid w:val="00C12172"/>
    <w:rsid w:val="00C122BF"/>
    <w:rsid w:val="00C12EBD"/>
    <w:rsid w:val="00C1311F"/>
    <w:rsid w:val="00C13708"/>
    <w:rsid w:val="00C13B3F"/>
    <w:rsid w:val="00C13B59"/>
    <w:rsid w:val="00C13C18"/>
    <w:rsid w:val="00C13C61"/>
    <w:rsid w:val="00C1418F"/>
    <w:rsid w:val="00C147D1"/>
    <w:rsid w:val="00C147F3"/>
    <w:rsid w:val="00C14B60"/>
    <w:rsid w:val="00C15551"/>
    <w:rsid w:val="00C15588"/>
    <w:rsid w:val="00C15B7C"/>
    <w:rsid w:val="00C15C68"/>
    <w:rsid w:val="00C168AE"/>
    <w:rsid w:val="00C17677"/>
    <w:rsid w:val="00C179D7"/>
    <w:rsid w:val="00C20002"/>
    <w:rsid w:val="00C20078"/>
    <w:rsid w:val="00C200B4"/>
    <w:rsid w:val="00C20288"/>
    <w:rsid w:val="00C20D37"/>
    <w:rsid w:val="00C20F8E"/>
    <w:rsid w:val="00C2124A"/>
    <w:rsid w:val="00C2190F"/>
    <w:rsid w:val="00C21F5E"/>
    <w:rsid w:val="00C229E6"/>
    <w:rsid w:val="00C22EAB"/>
    <w:rsid w:val="00C23423"/>
    <w:rsid w:val="00C234EE"/>
    <w:rsid w:val="00C237E9"/>
    <w:rsid w:val="00C2396F"/>
    <w:rsid w:val="00C23A93"/>
    <w:rsid w:val="00C23BA6"/>
    <w:rsid w:val="00C23FD8"/>
    <w:rsid w:val="00C24008"/>
    <w:rsid w:val="00C24167"/>
    <w:rsid w:val="00C24197"/>
    <w:rsid w:val="00C250AE"/>
    <w:rsid w:val="00C260C5"/>
    <w:rsid w:val="00C26193"/>
    <w:rsid w:val="00C26886"/>
    <w:rsid w:val="00C268F0"/>
    <w:rsid w:val="00C27037"/>
    <w:rsid w:val="00C2756C"/>
    <w:rsid w:val="00C27D76"/>
    <w:rsid w:val="00C27F37"/>
    <w:rsid w:val="00C30886"/>
    <w:rsid w:val="00C308C3"/>
    <w:rsid w:val="00C30B98"/>
    <w:rsid w:val="00C31084"/>
    <w:rsid w:val="00C31138"/>
    <w:rsid w:val="00C31246"/>
    <w:rsid w:val="00C31254"/>
    <w:rsid w:val="00C317B7"/>
    <w:rsid w:val="00C31AF9"/>
    <w:rsid w:val="00C31D23"/>
    <w:rsid w:val="00C31DB0"/>
    <w:rsid w:val="00C3291C"/>
    <w:rsid w:val="00C332BC"/>
    <w:rsid w:val="00C344F9"/>
    <w:rsid w:val="00C3452A"/>
    <w:rsid w:val="00C348AF"/>
    <w:rsid w:val="00C34958"/>
    <w:rsid w:val="00C34EFD"/>
    <w:rsid w:val="00C34F7E"/>
    <w:rsid w:val="00C35D21"/>
    <w:rsid w:val="00C3622D"/>
    <w:rsid w:val="00C365E2"/>
    <w:rsid w:val="00C36FC3"/>
    <w:rsid w:val="00C3754B"/>
    <w:rsid w:val="00C37736"/>
    <w:rsid w:val="00C37773"/>
    <w:rsid w:val="00C37A3B"/>
    <w:rsid w:val="00C37B6A"/>
    <w:rsid w:val="00C404AF"/>
    <w:rsid w:val="00C40BE4"/>
    <w:rsid w:val="00C413CB"/>
    <w:rsid w:val="00C4155A"/>
    <w:rsid w:val="00C418BF"/>
    <w:rsid w:val="00C41BA6"/>
    <w:rsid w:val="00C425B5"/>
    <w:rsid w:val="00C42854"/>
    <w:rsid w:val="00C429A5"/>
    <w:rsid w:val="00C4342F"/>
    <w:rsid w:val="00C43A65"/>
    <w:rsid w:val="00C43B3A"/>
    <w:rsid w:val="00C43C8E"/>
    <w:rsid w:val="00C44880"/>
    <w:rsid w:val="00C44D9D"/>
    <w:rsid w:val="00C4512C"/>
    <w:rsid w:val="00C453D0"/>
    <w:rsid w:val="00C459C7"/>
    <w:rsid w:val="00C45A64"/>
    <w:rsid w:val="00C464F9"/>
    <w:rsid w:val="00C467B3"/>
    <w:rsid w:val="00C46FB3"/>
    <w:rsid w:val="00C47514"/>
    <w:rsid w:val="00C47858"/>
    <w:rsid w:val="00C500B3"/>
    <w:rsid w:val="00C504D1"/>
    <w:rsid w:val="00C505CF"/>
    <w:rsid w:val="00C50676"/>
    <w:rsid w:val="00C507A9"/>
    <w:rsid w:val="00C509EF"/>
    <w:rsid w:val="00C50DC6"/>
    <w:rsid w:val="00C510B5"/>
    <w:rsid w:val="00C51442"/>
    <w:rsid w:val="00C518AC"/>
    <w:rsid w:val="00C51D94"/>
    <w:rsid w:val="00C5225A"/>
    <w:rsid w:val="00C52A66"/>
    <w:rsid w:val="00C52B43"/>
    <w:rsid w:val="00C52C19"/>
    <w:rsid w:val="00C52D3F"/>
    <w:rsid w:val="00C5346B"/>
    <w:rsid w:val="00C535CF"/>
    <w:rsid w:val="00C535FC"/>
    <w:rsid w:val="00C542D8"/>
    <w:rsid w:val="00C54359"/>
    <w:rsid w:val="00C546DC"/>
    <w:rsid w:val="00C54881"/>
    <w:rsid w:val="00C54E89"/>
    <w:rsid w:val="00C54ECC"/>
    <w:rsid w:val="00C5541C"/>
    <w:rsid w:val="00C55F2E"/>
    <w:rsid w:val="00C56046"/>
    <w:rsid w:val="00C560CE"/>
    <w:rsid w:val="00C563C7"/>
    <w:rsid w:val="00C569DC"/>
    <w:rsid w:val="00C56D4A"/>
    <w:rsid w:val="00C5702C"/>
    <w:rsid w:val="00C573A8"/>
    <w:rsid w:val="00C60A2E"/>
    <w:rsid w:val="00C60BEF"/>
    <w:rsid w:val="00C611B7"/>
    <w:rsid w:val="00C619DC"/>
    <w:rsid w:val="00C61C15"/>
    <w:rsid w:val="00C61DD3"/>
    <w:rsid w:val="00C620E8"/>
    <w:rsid w:val="00C62179"/>
    <w:rsid w:val="00C6234B"/>
    <w:rsid w:val="00C624D0"/>
    <w:rsid w:val="00C62701"/>
    <w:rsid w:val="00C62EB8"/>
    <w:rsid w:val="00C630C2"/>
    <w:rsid w:val="00C63427"/>
    <w:rsid w:val="00C639EB"/>
    <w:rsid w:val="00C64A72"/>
    <w:rsid w:val="00C64C5A"/>
    <w:rsid w:val="00C65036"/>
    <w:rsid w:val="00C65326"/>
    <w:rsid w:val="00C65AF5"/>
    <w:rsid w:val="00C65CB2"/>
    <w:rsid w:val="00C662D0"/>
    <w:rsid w:val="00C6654E"/>
    <w:rsid w:val="00C66C7D"/>
    <w:rsid w:val="00C66CB2"/>
    <w:rsid w:val="00C66DEA"/>
    <w:rsid w:val="00C67AA9"/>
    <w:rsid w:val="00C67B3D"/>
    <w:rsid w:val="00C67F8F"/>
    <w:rsid w:val="00C70811"/>
    <w:rsid w:val="00C7082F"/>
    <w:rsid w:val="00C70E1C"/>
    <w:rsid w:val="00C71BB5"/>
    <w:rsid w:val="00C71D75"/>
    <w:rsid w:val="00C72095"/>
    <w:rsid w:val="00C72937"/>
    <w:rsid w:val="00C7384E"/>
    <w:rsid w:val="00C73A5F"/>
    <w:rsid w:val="00C73BF2"/>
    <w:rsid w:val="00C73E3A"/>
    <w:rsid w:val="00C74212"/>
    <w:rsid w:val="00C751EB"/>
    <w:rsid w:val="00C75539"/>
    <w:rsid w:val="00C75DB6"/>
    <w:rsid w:val="00C76216"/>
    <w:rsid w:val="00C762A1"/>
    <w:rsid w:val="00C7641C"/>
    <w:rsid w:val="00C7661E"/>
    <w:rsid w:val="00C7703F"/>
    <w:rsid w:val="00C7713B"/>
    <w:rsid w:val="00C80196"/>
    <w:rsid w:val="00C80746"/>
    <w:rsid w:val="00C80DA0"/>
    <w:rsid w:val="00C82ECA"/>
    <w:rsid w:val="00C82FE2"/>
    <w:rsid w:val="00C837C1"/>
    <w:rsid w:val="00C83810"/>
    <w:rsid w:val="00C83985"/>
    <w:rsid w:val="00C83D58"/>
    <w:rsid w:val="00C83EC3"/>
    <w:rsid w:val="00C842D4"/>
    <w:rsid w:val="00C848EB"/>
    <w:rsid w:val="00C84C33"/>
    <w:rsid w:val="00C84D32"/>
    <w:rsid w:val="00C855E9"/>
    <w:rsid w:val="00C85B48"/>
    <w:rsid w:val="00C85D0E"/>
    <w:rsid w:val="00C8650F"/>
    <w:rsid w:val="00C8698B"/>
    <w:rsid w:val="00C86F83"/>
    <w:rsid w:val="00C8701F"/>
    <w:rsid w:val="00C8730F"/>
    <w:rsid w:val="00C905BA"/>
    <w:rsid w:val="00C907F0"/>
    <w:rsid w:val="00C90D54"/>
    <w:rsid w:val="00C9159A"/>
    <w:rsid w:val="00C919E5"/>
    <w:rsid w:val="00C91C7B"/>
    <w:rsid w:val="00C91E01"/>
    <w:rsid w:val="00C92039"/>
    <w:rsid w:val="00C9228E"/>
    <w:rsid w:val="00C924FC"/>
    <w:rsid w:val="00C926FA"/>
    <w:rsid w:val="00C92A50"/>
    <w:rsid w:val="00C92B88"/>
    <w:rsid w:val="00C9322F"/>
    <w:rsid w:val="00C93296"/>
    <w:rsid w:val="00C933B6"/>
    <w:rsid w:val="00C93431"/>
    <w:rsid w:val="00C938F4"/>
    <w:rsid w:val="00C94789"/>
    <w:rsid w:val="00C94B23"/>
    <w:rsid w:val="00C95398"/>
    <w:rsid w:val="00C95453"/>
    <w:rsid w:val="00C95477"/>
    <w:rsid w:val="00C95BA8"/>
    <w:rsid w:val="00C95E75"/>
    <w:rsid w:val="00C96182"/>
    <w:rsid w:val="00C96393"/>
    <w:rsid w:val="00C96BA5"/>
    <w:rsid w:val="00C96D1D"/>
    <w:rsid w:val="00C96E67"/>
    <w:rsid w:val="00C97084"/>
    <w:rsid w:val="00C97651"/>
    <w:rsid w:val="00CA005B"/>
    <w:rsid w:val="00CA0E07"/>
    <w:rsid w:val="00CA0E3C"/>
    <w:rsid w:val="00CA0FD8"/>
    <w:rsid w:val="00CA1394"/>
    <w:rsid w:val="00CA1DB7"/>
    <w:rsid w:val="00CA2947"/>
    <w:rsid w:val="00CA2996"/>
    <w:rsid w:val="00CA2A88"/>
    <w:rsid w:val="00CA2EAC"/>
    <w:rsid w:val="00CA2FE9"/>
    <w:rsid w:val="00CA3066"/>
    <w:rsid w:val="00CA3C55"/>
    <w:rsid w:val="00CA4478"/>
    <w:rsid w:val="00CA4B0B"/>
    <w:rsid w:val="00CA4D70"/>
    <w:rsid w:val="00CA4F26"/>
    <w:rsid w:val="00CA4FAF"/>
    <w:rsid w:val="00CA5101"/>
    <w:rsid w:val="00CA5198"/>
    <w:rsid w:val="00CA5745"/>
    <w:rsid w:val="00CA5A8E"/>
    <w:rsid w:val="00CA6495"/>
    <w:rsid w:val="00CA6993"/>
    <w:rsid w:val="00CA6B44"/>
    <w:rsid w:val="00CB0610"/>
    <w:rsid w:val="00CB08CF"/>
    <w:rsid w:val="00CB0937"/>
    <w:rsid w:val="00CB0E5F"/>
    <w:rsid w:val="00CB0EF1"/>
    <w:rsid w:val="00CB1246"/>
    <w:rsid w:val="00CB1AA4"/>
    <w:rsid w:val="00CB1F7B"/>
    <w:rsid w:val="00CB2234"/>
    <w:rsid w:val="00CB2BD4"/>
    <w:rsid w:val="00CB3661"/>
    <w:rsid w:val="00CB40B8"/>
    <w:rsid w:val="00CB4127"/>
    <w:rsid w:val="00CB4956"/>
    <w:rsid w:val="00CB4B5A"/>
    <w:rsid w:val="00CB53D3"/>
    <w:rsid w:val="00CB5768"/>
    <w:rsid w:val="00CB5792"/>
    <w:rsid w:val="00CB597C"/>
    <w:rsid w:val="00CB5A30"/>
    <w:rsid w:val="00CB5ABD"/>
    <w:rsid w:val="00CB5EBB"/>
    <w:rsid w:val="00CB6055"/>
    <w:rsid w:val="00CB62C8"/>
    <w:rsid w:val="00CB6836"/>
    <w:rsid w:val="00CB68C3"/>
    <w:rsid w:val="00CB752C"/>
    <w:rsid w:val="00CB773D"/>
    <w:rsid w:val="00CB7C40"/>
    <w:rsid w:val="00CB7E83"/>
    <w:rsid w:val="00CC0214"/>
    <w:rsid w:val="00CC0799"/>
    <w:rsid w:val="00CC09A8"/>
    <w:rsid w:val="00CC09B1"/>
    <w:rsid w:val="00CC1CD3"/>
    <w:rsid w:val="00CC1EFE"/>
    <w:rsid w:val="00CC254C"/>
    <w:rsid w:val="00CC351E"/>
    <w:rsid w:val="00CC38D0"/>
    <w:rsid w:val="00CC3A58"/>
    <w:rsid w:val="00CC3D9E"/>
    <w:rsid w:val="00CC47D4"/>
    <w:rsid w:val="00CC5288"/>
    <w:rsid w:val="00CC5303"/>
    <w:rsid w:val="00CC53E1"/>
    <w:rsid w:val="00CC59CC"/>
    <w:rsid w:val="00CC5AC6"/>
    <w:rsid w:val="00CC5D3B"/>
    <w:rsid w:val="00CC62A3"/>
    <w:rsid w:val="00CC649B"/>
    <w:rsid w:val="00CC69BF"/>
    <w:rsid w:val="00CC6E67"/>
    <w:rsid w:val="00CC765C"/>
    <w:rsid w:val="00CC7867"/>
    <w:rsid w:val="00CC7AC7"/>
    <w:rsid w:val="00CC7D36"/>
    <w:rsid w:val="00CC7F4A"/>
    <w:rsid w:val="00CD027E"/>
    <w:rsid w:val="00CD074C"/>
    <w:rsid w:val="00CD11F5"/>
    <w:rsid w:val="00CD1D1B"/>
    <w:rsid w:val="00CD2040"/>
    <w:rsid w:val="00CD24AE"/>
    <w:rsid w:val="00CD2C73"/>
    <w:rsid w:val="00CD2EA5"/>
    <w:rsid w:val="00CD35A0"/>
    <w:rsid w:val="00CD370A"/>
    <w:rsid w:val="00CD388D"/>
    <w:rsid w:val="00CD3D61"/>
    <w:rsid w:val="00CD4F0B"/>
    <w:rsid w:val="00CD5E81"/>
    <w:rsid w:val="00CD6115"/>
    <w:rsid w:val="00CD6276"/>
    <w:rsid w:val="00CD6329"/>
    <w:rsid w:val="00CD64E6"/>
    <w:rsid w:val="00CD670B"/>
    <w:rsid w:val="00CD6A12"/>
    <w:rsid w:val="00CD6A75"/>
    <w:rsid w:val="00CD6C2E"/>
    <w:rsid w:val="00CD6C36"/>
    <w:rsid w:val="00CD6D86"/>
    <w:rsid w:val="00CD6DE0"/>
    <w:rsid w:val="00CD7696"/>
    <w:rsid w:val="00CD78F8"/>
    <w:rsid w:val="00CD7B7C"/>
    <w:rsid w:val="00CE0128"/>
    <w:rsid w:val="00CE0E25"/>
    <w:rsid w:val="00CE19EC"/>
    <w:rsid w:val="00CE1C60"/>
    <w:rsid w:val="00CE1D73"/>
    <w:rsid w:val="00CE1E88"/>
    <w:rsid w:val="00CE2339"/>
    <w:rsid w:val="00CE2518"/>
    <w:rsid w:val="00CE29E7"/>
    <w:rsid w:val="00CE2F3E"/>
    <w:rsid w:val="00CE3D26"/>
    <w:rsid w:val="00CE3F47"/>
    <w:rsid w:val="00CE3F84"/>
    <w:rsid w:val="00CE5BBF"/>
    <w:rsid w:val="00CE6412"/>
    <w:rsid w:val="00CE6ABE"/>
    <w:rsid w:val="00CE6C80"/>
    <w:rsid w:val="00CE7307"/>
    <w:rsid w:val="00CF07FB"/>
    <w:rsid w:val="00CF0882"/>
    <w:rsid w:val="00CF089C"/>
    <w:rsid w:val="00CF0E12"/>
    <w:rsid w:val="00CF1BF4"/>
    <w:rsid w:val="00CF1CDC"/>
    <w:rsid w:val="00CF1CEC"/>
    <w:rsid w:val="00CF25FA"/>
    <w:rsid w:val="00CF2867"/>
    <w:rsid w:val="00CF2999"/>
    <w:rsid w:val="00CF2B3E"/>
    <w:rsid w:val="00CF2C4C"/>
    <w:rsid w:val="00CF2EBF"/>
    <w:rsid w:val="00CF32A4"/>
    <w:rsid w:val="00CF35C5"/>
    <w:rsid w:val="00CF405E"/>
    <w:rsid w:val="00CF498D"/>
    <w:rsid w:val="00CF5731"/>
    <w:rsid w:val="00CF5809"/>
    <w:rsid w:val="00CF6063"/>
    <w:rsid w:val="00CF60F2"/>
    <w:rsid w:val="00CF6782"/>
    <w:rsid w:val="00CF6F31"/>
    <w:rsid w:val="00CF6F39"/>
    <w:rsid w:val="00CF7C44"/>
    <w:rsid w:val="00D0000E"/>
    <w:rsid w:val="00D007C3"/>
    <w:rsid w:val="00D01116"/>
    <w:rsid w:val="00D016C7"/>
    <w:rsid w:val="00D0176C"/>
    <w:rsid w:val="00D01A1F"/>
    <w:rsid w:val="00D01FAB"/>
    <w:rsid w:val="00D02709"/>
    <w:rsid w:val="00D02886"/>
    <w:rsid w:val="00D02BF9"/>
    <w:rsid w:val="00D03165"/>
    <w:rsid w:val="00D03196"/>
    <w:rsid w:val="00D0335E"/>
    <w:rsid w:val="00D03CE1"/>
    <w:rsid w:val="00D03D73"/>
    <w:rsid w:val="00D03F75"/>
    <w:rsid w:val="00D040E0"/>
    <w:rsid w:val="00D048FC"/>
    <w:rsid w:val="00D04A17"/>
    <w:rsid w:val="00D04A4E"/>
    <w:rsid w:val="00D04EFE"/>
    <w:rsid w:val="00D053DB"/>
    <w:rsid w:val="00D0574A"/>
    <w:rsid w:val="00D06144"/>
    <w:rsid w:val="00D06419"/>
    <w:rsid w:val="00D06660"/>
    <w:rsid w:val="00D067F9"/>
    <w:rsid w:val="00D06D02"/>
    <w:rsid w:val="00D06EA3"/>
    <w:rsid w:val="00D071C8"/>
    <w:rsid w:val="00D07287"/>
    <w:rsid w:val="00D1039C"/>
    <w:rsid w:val="00D10726"/>
    <w:rsid w:val="00D107DC"/>
    <w:rsid w:val="00D10901"/>
    <w:rsid w:val="00D10A3A"/>
    <w:rsid w:val="00D110C3"/>
    <w:rsid w:val="00D115DF"/>
    <w:rsid w:val="00D118A4"/>
    <w:rsid w:val="00D11CDC"/>
    <w:rsid w:val="00D12110"/>
    <w:rsid w:val="00D1288F"/>
    <w:rsid w:val="00D12D25"/>
    <w:rsid w:val="00D13782"/>
    <w:rsid w:val="00D14324"/>
    <w:rsid w:val="00D14592"/>
    <w:rsid w:val="00D146BA"/>
    <w:rsid w:val="00D14DC4"/>
    <w:rsid w:val="00D14FB7"/>
    <w:rsid w:val="00D15372"/>
    <w:rsid w:val="00D15800"/>
    <w:rsid w:val="00D158EA"/>
    <w:rsid w:val="00D15A44"/>
    <w:rsid w:val="00D166BF"/>
    <w:rsid w:val="00D1682B"/>
    <w:rsid w:val="00D16A2D"/>
    <w:rsid w:val="00D16AD3"/>
    <w:rsid w:val="00D16DC9"/>
    <w:rsid w:val="00D1766D"/>
    <w:rsid w:val="00D178A8"/>
    <w:rsid w:val="00D205AD"/>
    <w:rsid w:val="00D20A35"/>
    <w:rsid w:val="00D219C4"/>
    <w:rsid w:val="00D21CCE"/>
    <w:rsid w:val="00D22348"/>
    <w:rsid w:val="00D225AC"/>
    <w:rsid w:val="00D22647"/>
    <w:rsid w:val="00D226CD"/>
    <w:rsid w:val="00D22742"/>
    <w:rsid w:val="00D22A59"/>
    <w:rsid w:val="00D22BCF"/>
    <w:rsid w:val="00D22CE1"/>
    <w:rsid w:val="00D22E95"/>
    <w:rsid w:val="00D23759"/>
    <w:rsid w:val="00D23D19"/>
    <w:rsid w:val="00D23F22"/>
    <w:rsid w:val="00D24B3F"/>
    <w:rsid w:val="00D25A0C"/>
    <w:rsid w:val="00D25BC5"/>
    <w:rsid w:val="00D25CF8"/>
    <w:rsid w:val="00D2657F"/>
    <w:rsid w:val="00D266A1"/>
    <w:rsid w:val="00D30280"/>
    <w:rsid w:val="00D302E3"/>
    <w:rsid w:val="00D30A74"/>
    <w:rsid w:val="00D30ECF"/>
    <w:rsid w:val="00D311EB"/>
    <w:rsid w:val="00D3169D"/>
    <w:rsid w:val="00D3170D"/>
    <w:rsid w:val="00D31A8A"/>
    <w:rsid w:val="00D31D6B"/>
    <w:rsid w:val="00D32095"/>
    <w:rsid w:val="00D3278B"/>
    <w:rsid w:val="00D32D88"/>
    <w:rsid w:val="00D32FE3"/>
    <w:rsid w:val="00D3314F"/>
    <w:rsid w:val="00D33765"/>
    <w:rsid w:val="00D33817"/>
    <w:rsid w:val="00D3403D"/>
    <w:rsid w:val="00D3442F"/>
    <w:rsid w:val="00D34443"/>
    <w:rsid w:val="00D34D02"/>
    <w:rsid w:val="00D353E6"/>
    <w:rsid w:val="00D37AC9"/>
    <w:rsid w:val="00D40362"/>
    <w:rsid w:val="00D40631"/>
    <w:rsid w:val="00D4122D"/>
    <w:rsid w:val="00D413DE"/>
    <w:rsid w:val="00D4161E"/>
    <w:rsid w:val="00D417F6"/>
    <w:rsid w:val="00D4181A"/>
    <w:rsid w:val="00D41FC9"/>
    <w:rsid w:val="00D41FF5"/>
    <w:rsid w:val="00D42693"/>
    <w:rsid w:val="00D429E1"/>
    <w:rsid w:val="00D42CC0"/>
    <w:rsid w:val="00D43084"/>
    <w:rsid w:val="00D4326E"/>
    <w:rsid w:val="00D4329E"/>
    <w:rsid w:val="00D43390"/>
    <w:rsid w:val="00D4350A"/>
    <w:rsid w:val="00D4378D"/>
    <w:rsid w:val="00D43935"/>
    <w:rsid w:val="00D453F7"/>
    <w:rsid w:val="00D45806"/>
    <w:rsid w:val="00D45C35"/>
    <w:rsid w:val="00D45CE4"/>
    <w:rsid w:val="00D46548"/>
    <w:rsid w:val="00D46579"/>
    <w:rsid w:val="00D4667A"/>
    <w:rsid w:val="00D47743"/>
    <w:rsid w:val="00D47946"/>
    <w:rsid w:val="00D5060F"/>
    <w:rsid w:val="00D50B87"/>
    <w:rsid w:val="00D50E1F"/>
    <w:rsid w:val="00D5116D"/>
    <w:rsid w:val="00D5165D"/>
    <w:rsid w:val="00D52288"/>
    <w:rsid w:val="00D52994"/>
    <w:rsid w:val="00D52FF4"/>
    <w:rsid w:val="00D53844"/>
    <w:rsid w:val="00D53B2A"/>
    <w:rsid w:val="00D53CF1"/>
    <w:rsid w:val="00D5457F"/>
    <w:rsid w:val="00D54720"/>
    <w:rsid w:val="00D54900"/>
    <w:rsid w:val="00D54957"/>
    <w:rsid w:val="00D5599D"/>
    <w:rsid w:val="00D55AB5"/>
    <w:rsid w:val="00D55B7E"/>
    <w:rsid w:val="00D55C2E"/>
    <w:rsid w:val="00D55EA7"/>
    <w:rsid w:val="00D55FC6"/>
    <w:rsid w:val="00D5610B"/>
    <w:rsid w:val="00D56637"/>
    <w:rsid w:val="00D56867"/>
    <w:rsid w:val="00D56D94"/>
    <w:rsid w:val="00D571C9"/>
    <w:rsid w:val="00D6001C"/>
    <w:rsid w:val="00D60AB7"/>
    <w:rsid w:val="00D60C7C"/>
    <w:rsid w:val="00D6183F"/>
    <w:rsid w:val="00D618AC"/>
    <w:rsid w:val="00D61AB2"/>
    <w:rsid w:val="00D62670"/>
    <w:rsid w:val="00D62733"/>
    <w:rsid w:val="00D62C3A"/>
    <w:rsid w:val="00D6354C"/>
    <w:rsid w:val="00D635FE"/>
    <w:rsid w:val="00D6396B"/>
    <w:rsid w:val="00D641AD"/>
    <w:rsid w:val="00D64262"/>
    <w:rsid w:val="00D64BF9"/>
    <w:rsid w:val="00D64D21"/>
    <w:rsid w:val="00D64F6C"/>
    <w:rsid w:val="00D65A90"/>
    <w:rsid w:val="00D661E6"/>
    <w:rsid w:val="00D662EA"/>
    <w:rsid w:val="00D663CB"/>
    <w:rsid w:val="00D6643A"/>
    <w:rsid w:val="00D70302"/>
    <w:rsid w:val="00D7054B"/>
    <w:rsid w:val="00D70AA2"/>
    <w:rsid w:val="00D70B94"/>
    <w:rsid w:val="00D70BC9"/>
    <w:rsid w:val="00D70EE0"/>
    <w:rsid w:val="00D70F7D"/>
    <w:rsid w:val="00D717D6"/>
    <w:rsid w:val="00D717F9"/>
    <w:rsid w:val="00D71A23"/>
    <w:rsid w:val="00D71D5F"/>
    <w:rsid w:val="00D72252"/>
    <w:rsid w:val="00D72466"/>
    <w:rsid w:val="00D737F9"/>
    <w:rsid w:val="00D7386C"/>
    <w:rsid w:val="00D73A5B"/>
    <w:rsid w:val="00D73BD0"/>
    <w:rsid w:val="00D740BB"/>
    <w:rsid w:val="00D74552"/>
    <w:rsid w:val="00D75157"/>
    <w:rsid w:val="00D75F0B"/>
    <w:rsid w:val="00D76C3D"/>
    <w:rsid w:val="00D7718B"/>
    <w:rsid w:val="00D8008F"/>
    <w:rsid w:val="00D8013A"/>
    <w:rsid w:val="00D802B0"/>
    <w:rsid w:val="00D803E7"/>
    <w:rsid w:val="00D80639"/>
    <w:rsid w:val="00D808FA"/>
    <w:rsid w:val="00D80A7C"/>
    <w:rsid w:val="00D81158"/>
    <w:rsid w:val="00D811FC"/>
    <w:rsid w:val="00D81383"/>
    <w:rsid w:val="00D81881"/>
    <w:rsid w:val="00D81C47"/>
    <w:rsid w:val="00D8207B"/>
    <w:rsid w:val="00D82E2B"/>
    <w:rsid w:val="00D82E64"/>
    <w:rsid w:val="00D82EE1"/>
    <w:rsid w:val="00D8336A"/>
    <w:rsid w:val="00D833A9"/>
    <w:rsid w:val="00D83648"/>
    <w:rsid w:val="00D8458D"/>
    <w:rsid w:val="00D8503B"/>
    <w:rsid w:val="00D852D5"/>
    <w:rsid w:val="00D85482"/>
    <w:rsid w:val="00D85B65"/>
    <w:rsid w:val="00D85D5B"/>
    <w:rsid w:val="00D85EC3"/>
    <w:rsid w:val="00D86277"/>
    <w:rsid w:val="00D863B8"/>
    <w:rsid w:val="00D8664D"/>
    <w:rsid w:val="00D86743"/>
    <w:rsid w:val="00D86A1F"/>
    <w:rsid w:val="00D86B21"/>
    <w:rsid w:val="00D86C3C"/>
    <w:rsid w:val="00D8767A"/>
    <w:rsid w:val="00D87F41"/>
    <w:rsid w:val="00D87FB1"/>
    <w:rsid w:val="00D904EB"/>
    <w:rsid w:val="00D90E00"/>
    <w:rsid w:val="00D914B9"/>
    <w:rsid w:val="00D91760"/>
    <w:rsid w:val="00D918AB"/>
    <w:rsid w:val="00D91D56"/>
    <w:rsid w:val="00D92049"/>
    <w:rsid w:val="00D92805"/>
    <w:rsid w:val="00D92B21"/>
    <w:rsid w:val="00D92B30"/>
    <w:rsid w:val="00D92CD2"/>
    <w:rsid w:val="00D92D49"/>
    <w:rsid w:val="00D932BF"/>
    <w:rsid w:val="00D93604"/>
    <w:rsid w:val="00D938AC"/>
    <w:rsid w:val="00D93B56"/>
    <w:rsid w:val="00D93E96"/>
    <w:rsid w:val="00D94888"/>
    <w:rsid w:val="00D94AB7"/>
    <w:rsid w:val="00D95549"/>
    <w:rsid w:val="00D955FD"/>
    <w:rsid w:val="00D95715"/>
    <w:rsid w:val="00D95C09"/>
    <w:rsid w:val="00D95F9F"/>
    <w:rsid w:val="00D9602D"/>
    <w:rsid w:val="00D96229"/>
    <w:rsid w:val="00D96490"/>
    <w:rsid w:val="00D964CE"/>
    <w:rsid w:val="00D9650E"/>
    <w:rsid w:val="00D967CF"/>
    <w:rsid w:val="00D96DC9"/>
    <w:rsid w:val="00D97BC2"/>
    <w:rsid w:val="00D97E46"/>
    <w:rsid w:val="00DA0352"/>
    <w:rsid w:val="00DA0388"/>
    <w:rsid w:val="00DA0826"/>
    <w:rsid w:val="00DA0C1E"/>
    <w:rsid w:val="00DA0D5A"/>
    <w:rsid w:val="00DA1839"/>
    <w:rsid w:val="00DA1A31"/>
    <w:rsid w:val="00DA1B3C"/>
    <w:rsid w:val="00DA256B"/>
    <w:rsid w:val="00DA264F"/>
    <w:rsid w:val="00DA2CA8"/>
    <w:rsid w:val="00DA2CB6"/>
    <w:rsid w:val="00DA32F2"/>
    <w:rsid w:val="00DA3521"/>
    <w:rsid w:val="00DA39DB"/>
    <w:rsid w:val="00DA3A8F"/>
    <w:rsid w:val="00DA3D53"/>
    <w:rsid w:val="00DA4B4D"/>
    <w:rsid w:val="00DA4BC6"/>
    <w:rsid w:val="00DA4BE9"/>
    <w:rsid w:val="00DA55A2"/>
    <w:rsid w:val="00DA5716"/>
    <w:rsid w:val="00DA576E"/>
    <w:rsid w:val="00DA5A21"/>
    <w:rsid w:val="00DA5D58"/>
    <w:rsid w:val="00DA5F08"/>
    <w:rsid w:val="00DA5F8C"/>
    <w:rsid w:val="00DA62BF"/>
    <w:rsid w:val="00DA667F"/>
    <w:rsid w:val="00DA740B"/>
    <w:rsid w:val="00DA7438"/>
    <w:rsid w:val="00DA7C09"/>
    <w:rsid w:val="00DA7E06"/>
    <w:rsid w:val="00DA7F1F"/>
    <w:rsid w:val="00DA7FE6"/>
    <w:rsid w:val="00DB0110"/>
    <w:rsid w:val="00DB0429"/>
    <w:rsid w:val="00DB045C"/>
    <w:rsid w:val="00DB059C"/>
    <w:rsid w:val="00DB110A"/>
    <w:rsid w:val="00DB14A3"/>
    <w:rsid w:val="00DB15B3"/>
    <w:rsid w:val="00DB1A13"/>
    <w:rsid w:val="00DB1E96"/>
    <w:rsid w:val="00DB2547"/>
    <w:rsid w:val="00DB27BE"/>
    <w:rsid w:val="00DB28BE"/>
    <w:rsid w:val="00DB291A"/>
    <w:rsid w:val="00DB30C5"/>
    <w:rsid w:val="00DB31F8"/>
    <w:rsid w:val="00DB33BA"/>
    <w:rsid w:val="00DB3419"/>
    <w:rsid w:val="00DB34FA"/>
    <w:rsid w:val="00DB3D53"/>
    <w:rsid w:val="00DB40B9"/>
    <w:rsid w:val="00DB424B"/>
    <w:rsid w:val="00DB481A"/>
    <w:rsid w:val="00DB4824"/>
    <w:rsid w:val="00DB4A6F"/>
    <w:rsid w:val="00DB4CE2"/>
    <w:rsid w:val="00DB4D35"/>
    <w:rsid w:val="00DB5417"/>
    <w:rsid w:val="00DB5456"/>
    <w:rsid w:val="00DB5480"/>
    <w:rsid w:val="00DB55A6"/>
    <w:rsid w:val="00DB56F2"/>
    <w:rsid w:val="00DB581E"/>
    <w:rsid w:val="00DB583E"/>
    <w:rsid w:val="00DB5941"/>
    <w:rsid w:val="00DB5EB7"/>
    <w:rsid w:val="00DB6439"/>
    <w:rsid w:val="00DB6838"/>
    <w:rsid w:val="00DB6AFE"/>
    <w:rsid w:val="00DB6E19"/>
    <w:rsid w:val="00DB770B"/>
    <w:rsid w:val="00DB7A44"/>
    <w:rsid w:val="00DC02E0"/>
    <w:rsid w:val="00DC063A"/>
    <w:rsid w:val="00DC0C82"/>
    <w:rsid w:val="00DC0E94"/>
    <w:rsid w:val="00DC16F8"/>
    <w:rsid w:val="00DC1E60"/>
    <w:rsid w:val="00DC1F70"/>
    <w:rsid w:val="00DC2729"/>
    <w:rsid w:val="00DC30B8"/>
    <w:rsid w:val="00DC3234"/>
    <w:rsid w:val="00DC40E1"/>
    <w:rsid w:val="00DC50F4"/>
    <w:rsid w:val="00DC53A4"/>
    <w:rsid w:val="00DC5EA9"/>
    <w:rsid w:val="00DC62FF"/>
    <w:rsid w:val="00DC72E5"/>
    <w:rsid w:val="00DC7504"/>
    <w:rsid w:val="00DC7AA9"/>
    <w:rsid w:val="00DC7FED"/>
    <w:rsid w:val="00DD092A"/>
    <w:rsid w:val="00DD096B"/>
    <w:rsid w:val="00DD11B8"/>
    <w:rsid w:val="00DD11E1"/>
    <w:rsid w:val="00DD17BC"/>
    <w:rsid w:val="00DD261B"/>
    <w:rsid w:val="00DD27B1"/>
    <w:rsid w:val="00DD2950"/>
    <w:rsid w:val="00DD2AE9"/>
    <w:rsid w:val="00DD2F27"/>
    <w:rsid w:val="00DD31A3"/>
    <w:rsid w:val="00DD327F"/>
    <w:rsid w:val="00DD32A4"/>
    <w:rsid w:val="00DD339C"/>
    <w:rsid w:val="00DD34EB"/>
    <w:rsid w:val="00DD35EA"/>
    <w:rsid w:val="00DD383A"/>
    <w:rsid w:val="00DD4459"/>
    <w:rsid w:val="00DD531A"/>
    <w:rsid w:val="00DD53C8"/>
    <w:rsid w:val="00DD53F5"/>
    <w:rsid w:val="00DD53F7"/>
    <w:rsid w:val="00DD5CB9"/>
    <w:rsid w:val="00DD5E65"/>
    <w:rsid w:val="00DD6072"/>
    <w:rsid w:val="00DD615A"/>
    <w:rsid w:val="00DD6185"/>
    <w:rsid w:val="00DD62B1"/>
    <w:rsid w:val="00DD65EA"/>
    <w:rsid w:val="00DD7117"/>
    <w:rsid w:val="00DD72BA"/>
    <w:rsid w:val="00DD7587"/>
    <w:rsid w:val="00DD7AC1"/>
    <w:rsid w:val="00DD7C93"/>
    <w:rsid w:val="00DD7D5F"/>
    <w:rsid w:val="00DE0853"/>
    <w:rsid w:val="00DE08D5"/>
    <w:rsid w:val="00DE0D54"/>
    <w:rsid w:val="00DE16A1"/>
    <w:rsid w:val="00DE1964"/>
    <w:rsid w:val="00DE2739"/>
    <w:rsid w:val="00DE28E5"/>
    <w:rsid w:val="00DE29E2"/>
    <w:rsid w:val="00DE4A71"/>
    <w:rsid w:val="00DE4D16"/>
    <w:rsid w:val="00DE4E26"/>
    <w:rsid w:val="00DE529B"/>
    <w:rsid w:val="00DE5C42"/>
    <w:rsid w:val="00DE5C5D"/>
    <w:rsid w:val="00DE636C"/>
    <w:rsid w:val="00DE67C4"/>
    <w:rsid w:val="00DE6ADD"/>
    <w:rsid w:val="00DE6B65"/>
    <w:rsid w:val="00DE7213"/>
    <w:rsid w:val="00DE795F"/>
    <w:rsid w:val="00DE7DB3"/>
    <w:rsid w:val="00DF0113"/>
    <w:rsid w:val="00DF0A08"/>
    <w:rsid w:val="00DF112E"/>
    <w:rsid w:val="00DF1299"/>
    <w:rsid w:val="00DF149F"/>
    <w:rsid w:val="00DF1E33"/>
    <w:rsid w:val="00DF22B4"/>
    <w:rsid w:val="00DF3079"/>
    <w:rsid w:val="00DF30F1"/>
    <w:rsid w:val="00DF3363"/>
    <w:rsid w:val="00DF3718"/>
    <w:rsid w:val="00DF375B"/>
    <w:rsid w:val="00DF3786"/>
    <w:rsid w:val="00DF37AC"/>
    <w:rsid w:val="00DF3E97"/>
    <w:rsid w:val="00DF3F93"/>
    <w:rsid w:val="00DF4077"/>
    <w:rsid w:val="00DF53EF"/>
    <w:rsid w:val="00DF6202"/>
    <w:rsid w:val="00DF64D1"/>
    <w:rsid w:val="00DF68B2"/>
    <w:rsid w:val="00DF68C1"/>
    <w:rsid w:val="00DF6957"/>
    <w:rsid w:val="00DF706B"/>
    <w:rsid w:val="00DF7489"/>
    <w:rsid w:val="00DF76BA"/>
    <w:rsid w:val="00DF7C7E"/>
    <w:rsid w:val="00E00146"/>
    <w:rsid w:val="00E0056B"/>
    <w:rsid w:val="00E00DFF"/>
    <w:rsid w:val="00E0130C"/>
    <w:rsid w:val="00E01452"/>
    <w:rsid w:val="00E01630"/>
    <w:rsid w:val="00E01D5C"/>
    <w:rsid w:val="00E02F4F"/>
    <w:rsid w:val="00E03045"/>
    <w:rsid w:val="00E03395"/>
    <w:rsid w:val="00E039C8"/>
    <w:rsid w:val="00E04556"/>
    <w:rsid w:val="00E04563"/>
    <w:rsid w:val="00E0506A"/>
    <w:rsid w:val="00E05422"/>
    <w:rsid w:val="00E05529"/>
    <w:rsid w:val="00E05CCA"/>
    <w:rsid w:val="00E05DA0"/>
    <w:rsid w:val="00E05E7C"/>
    <w:rsid w:val="00E05F48"/>
    <w:rsid w:val="00E06011"/>
    <w:rsid w:val="00E06235"/>
    <w:rsid w:val="00E0640E"/>
    <w:rsid w:val="00E06672"/>
    <w:rsid w:val="00E06674"/>
    <w:rsid w:val="00E06B0A"/>
    <w:rsid w:val="00E06B2F"/>
    <w:rsid w:val="00E06D79"/>
    <w:rsid w:val="00E06F15"/>
    <w:rsid w:val="00E07623"/>
    <w:rsid w:val="00E07BD9"/>
    <w:rsid w:val="00E07DC0"/>
    <w:rsid w:val="00E113C8"/>
    <w:rsid w:val="00E114E6"/>
    <w:rsid w:val="00E117F9"/>
    <w:rsid w:val="00E11A11"/>
    <w:rsid w:val="00E11B6D"/>
    <w:rsid w:val="00E11F1A"/>
    <w:rsid w:val="00E124F5"/>
    <w:rsid w:val="00E1276A"/>
    <w:rsid w:val="00E12789"/>
    <w:rsid w:val="00E129EB"/>
    <w:rsid w:val="00E13129"/>
    <w:rsid w:val="00E13957"/>
    <w:rsid w:val="00E13B9A"/>
    <w:rsid w:val="00E13D72"/>
    <w:rsid w:val="00E13F8F"/>
    <w:rsid w:val="00E141EE"/>
    <w:rsid w:val="00E14221"/>
    <w:rsid w:val="00E144AF"/>
    <w:rsid w:val="00E14AFA"/>
    <w:rsid w:val="00E15386"/>
    <w:rsid w:val="00E15955"/>
    <w:rsid w:val="00E16132"/>
    <w:rsid w:val="00E1647D"/>
    <w:rsid w:val="00E16B1E"/>
    <w:rsid w:val="00E16B94"/>
    <w:rsid w:val="00E16C5A"/>
    <w:rsid w:val="00E17234"/>
    <w:rsid w:val="00E17A89"/>
    <w:rsid w:val="00E17F34"/>
    <w:rsid w:val="00E206AA"/>
    <w:rsid w:val="00E20847"/>
    <w:rsid w:val="00E20B10"/>
    <w:rsid w:val="00E20BAE"/>
    <w:rsid w:val="00E219D8"/>
    <w:rsid w:val="00E21DED"/>
    <w:rsid w:val="00E21DF5"/>
    <w:rsid w:val="00E21E4B"/>
    <w:rsid w:val="00E22033"/>
    <w:rsid w:val="00E22689"/>
    <w:rsid w:val="00E2295A"/>
    <w:rsid w:val="00E22B3C"/>
    <w:rsid w:val="00E2349F"/>
    <w:rsid w:val="00E235FF"/>
    <w:rsid w:val="00E23A4D"/>
    <w:rsid w:val="00E23CF0"/>
    <w:rsid w:val="00E240A7"/>
    <w:rsid w:val="00E24352"/>
    <w:rsid w:val="00E245CF"/>
    <w:rsid w:val="00E25631"/>
    <w:rsid w:val="00E257E7"/>
    <w:rsid w:val="00E25BCF"/>
    <w:rsid w:val="00E26AC0"/>
    <w:rsid w:val="00E26BAF"/>
    <w:rsid w:val="00E26C9C"/>
    <w:rsid w:val="00E26DB1"/>
    <w:rsid w:val="00E27095"/>
    <w:rsid w:val="00E270E9"/>
    <w:rsid w:val="00E27113"/>
    <w:rsid w:val="00E27C69"/>
    <w:rsid w:val="00E3089C"/>
    <w:rsid w:val="00E30972"/>
    <w:rsid w:val="00E30E0D"/>
    <w:rsid w:val="00E310A6"/>
    <w:rsid w:val="00E3137B"/>
    <w:rsid w:val="00E31490"/>
    <w:rsid w:val="00E31AC2"/>
    <w:rsid w:val="00E31B5C"/>
    <w:rsid w:val="00E31D5E"/>
    <w:rsid w:val="00E31EA0"/>
    <w:rsid w:val="00E31EA1"/>
    <w:rsid w:val="00E31EE1"/>
    <w:rsid w:val="00E32144"/>
    <w:rsid w:val="00E3305F"/>
    <w:rsid w:val="00E332A1"/>
    <w:rsid w:val="00E33910"/>
    <w:rsid w:val="00E33C21"/>
    <w:rsid w:val="00E33DAF"/>
    <w:rsid w:val="00E34EDA"/>
    <w:rsid w:val="00E35B04"/>
    <w:rsid w:val="00E35B4B"/>
    <w:rsid w:val="00E35BAE"/>
    <w:rsid w:val="00E364D6"/>
    <w:rsid w:val="00E36A13"/>
    <w:rsid w:val="00E36ABB"/>
    <w:rsid w:val="00E36B1E"/>
    <w:rsid w:val="00E36C9B"/>
    <w:rsid w:val="00E37B71"/>
    <w:rsid w:val="00E37F60"/>
    <w:rsid w:val="00E402EA"/>
    <w:rsid w:val="00E404CC"/>
    <w:rsid w:val="00E40646"/>
    <w:rsid w:val="00E41030"/>
    <w:rsid w:val="00E418D6"/>
    <w:rsid w:val="00E418F3"/>
    <w:rsid w:val="00E41FFD"/>
    <w:rsid w:val="00E42091"/>
    <w:rsid w:val="00E424F4"/>
    <w:rsid w:val="00E42562"/>
    <w:rsid w:val="00E425BA"/>
    <w:rsid w:val="00E42C03"/>
    <w:rsid w:val="00E43607"/>
    <w:rsid w:val="00E44061"/>
    <w:rsid w:val="00E44118"/>
    <w:rsid w:val="00E44209"/>
    <w:rsid w:val="00E447E7"/>
    <w:rsid w:val="00E44B28"/>
    <w:rsid w:val="00E44C2E"/>
    <w:rsid w:val="00E44CFA"/>
    <w:rsid w:val="00E44F08"/>
    <w:rsid w:val="00E4516A"/>
    <w:rsid w:val="00E454EA"/>
    <w:rsid w:val="00E45847"/>
    <w:rsid w:val="00E4594F"/>
    <w:rsid w:val="00E45B44"/>
    <w:rsid w:val="00E45C21"/>
    <w:rsid w:val="00E45F74"/>
    <w:rsid w:val="00E466EB"/>
    <w:rsid w:val="00E467C3"/>
    <w:rsid w:val="00E46DE5"/>
    <w:rsid w:val="00E47629"/>
    <w:rsid w:val="00E47811"/>
    <w:rsid w:val="00E47F5C"/>
    <w:rsid w:val="00E505CB"/>
    <w:rsid w:val="00E50B25"/>
    <w:rsid w:val="00E5144E"/>
    <w:rsid w:val="00E51939"/>
    <w:rsid w:val="00E5322F"/>
    <w:rsid w:val="00E53256"/>
    <w:rsid w:val="00E533F2"/>
    <w:rsid w:val="00E53631"/>
    <w:rsid w:val="00E536A4"/>
    <w:rsid w:val="00E5403D"/>
    <w:rsid w:val="00E54266"/>
    <w:rsid w:val="00E542EC"/>
    <w:rsid w:val="00E542ED"/>
    <w:rsid w:val="00E545E5"/>
    <w:rsid w:val="00E549F4"/>
    <w:rsid w:val="00E54A94"/>
    <w:rsid w:val="00E54EF7"/>
    <w:rsid w:val="00E556D3"/>
    <w:rsid w:val="00E5631C"/>
    <w:rsid w:val="00E5660E"/>
    <w:rsid w:val="00E56997"/>
    <w:rsid w:val="00E569B2"/>
    <w:rsid w:val="00E56A5C"/>
    <w:rsid w:val="00E5717F"/>
    <w:rsid w:val="00E60009"/>
    <w:rsid w:val="00E60FB6"/>
    <w:rsid w:val="00E610F5"/>
    <w:rsid w:val="00E612DD"/>
    <w:rsid w:val="00E61330"/>
    <w:rsid w:val="00E613B7"/>
    <w:rsid w:val="00E61555"/>
    <w:rsid w:val="00E6155F"/>
    <w:rsid w:val="00E6178A"/>
    <w:rsid w:val="00E6188F"/>
    <w:rsid w:val="00E618DD"/>
    <w:rsid w:val="00E61B65"/>
    <w:rsid w:val="00E61C78"/>
    <w:rsid w:val="00E62398"/>
    <w:rsid w:val="00E62AA0"/>
    <w:rsid w:val="00E62B54"/>
    <w:rsid w:val="00E62B66"/>
    <w:rsid w:val="00E62D28"/>
    <w:rsid w:val="00E62EF3"/>
    <w:rsid w:val="00E63BF2"/>
    <w:rsid w:val="00E63CC8"/>
    <w:rsid w:val="00E63E28"/>
    <w:rsid w:val="00E63F98"/>
    <w:rsid w:val="00E6458F"/>
    <w:rsid w:val="00E6468D"/>
    <w:rsid w:val="00E649EB"/>
    <w:rsid w:val="00E6500D"/>
    <w:rsid w:val="00E657C4"/>
    <w:rsid w:val="00E659AE"/>
    <w:rsid w:val="00E65E5F"/>
    <w:rsid w:val="00E6627A"/>
    <w:rsid w:val="00E6627B"/>
    <w:rsid w:val="00E67215"/>
    <w:rsid w:val="00E67587"/>
    <w:rsid w:val="00E67605"/>
    <w:rsid w:val="00E6788A"/>
    <w:rsid w:val="00E67A07"/>
    <w:rsid w:val="00E67F01"/>
    <w:rsid w:val="00E7075D"/>
    <w:rsid w:val="00E70803"/>
    <w:rsid w:val="00E70843"/>
    <w:rsid w:val="00E70E5B"/>
    <w:rsid w:val="00E7107A"/>
    <w:rsid w:val="00E71114"/>
    <w:rsid w:val="00E71317"/>
    <w:rsid w:val="00E71A47"/>
    <w:rsid w:val="00E71BEA"/>
    <w:rsid w:val="00E71C68"/>
    <w:rsid w:val="00E71E72"/>
    <w:rsid w:val="00E728AE"/>
    <w:rsid w:val="00E72909"/>
    <w:rsid w:val="00E72B7A"/>
    <w:rsid w:val="00E72D9D"/>
    <w:rsid w:val="00E72FA1"/>
    <w:rsid w:val="00E72FCC"/>
    <w:rsid w:val="00E731C0"/>
    <w:rsid w:val="00E733DF"/>
    <w:rsid w:val="00E739ED"/>
    <w:rsid w:val="00E73DFE"/>
    <w:rsid w:val="00E73F38"/>
    <w:rsid w:val="00E743F4"/>
    <w:rsid w:val="00E745DD"/>
    <w:rsid w:val="00E7476F"/>
    <w:rsid w:val="00E74A32"/>
    <w:rsid w:val="00E75545"/>
    <w:rsid w:val="00E768E4"/>
    <w:rsid w:val="00E769F5"/>
    <w:rsid w:val="00E77052"/>
    <w:rsid w:val="00E77332"/>
    <w:rsid w:val="00E775A2"/>
    <w:rsid w:val="00E77F61"/>
    <w:rsid w:val="00E77FD8"/>
    <w:rsid w:val="00E80002"/>
    <w:rsid w:val="00E802C1"/>
    <w:rsid w:val="00E80644"/>
    <w:rsid w:val="00E806BA"/>
    <w:rsid w:val="00E80705"/>
    <w:rsid w:val="00E80C96"/>
    <w:rsid w:val="00E81653"/>
    <w:rsid w:val="00E818A3"/>
    <w:rsid w:val="00E81CFA"/>
    <w:rsid w:val="00E81D70"/>
    <w:rsid w:val="00E81DD6"/>
    <w:rsid w:val="00E82087"/>
    <w:rsid w:val="00E82671"/>
    <w:rsid w:val="00E829D8"/>
    <w:rsid w:val="00E82A82"/>
    <w:rsid w:val="00E8308D"/>
    <w:rsid w:val="00E8349E"/>
    <w:rsid w:val="00E837E8"/>
    <w:rsid w:val="00E83E8F"/>
    <w:rsid w:val="00E83FF9"/>
    <w:rsid w:val="00E844E1"/>
    <w:rsid w:val="00E84CB9"/>
    <w:rsid w:val="00E85146"/>
    <w:rsid w:val="00E8526C"/>
    <w:rsid w:val="00E85C76"/>
    <w:rsid w:val="00E860CA"/>
    <w:rsid w:val="00E8644A"/>
    <w:rsid w:val="00E873DB"/>
    <w:rsid w:val="00E87681"/>
    <w:rsid w:val="00E87DA2"/>
    <w:rsid w:val="00E90821"/>
    <w:rsid w:val="00E92F37"/>
    <w:rsid w:val="00E93BA9"/>
    <w:rsid w:val="00E93F07"/>
    <w:rsid w:val="00E94254"/>
    <w:rsid w:val="00E9473D"/>
    <w:rsid w:val="00E947F2"/>
    <w:rsid w:val="00E94F38"/>
    <w:rsid w:val="00E952DE"/>
    <w:rsid w:val="00E9532F"/>
    <w:rsid w:val="00E953B0"/>
    <w:rsid w:val="00E954AD"/>
    <w:rsid w:val="00E9617F"/>
    <w:rsid w:val="00E96695"/>
    <w:rsid w:val="00E96822"/>
    <w:rsid w:val="00E96DFA"/>
    <w:rsid w:val="00E977ED"/>
    <w:rsid w:val="00E97A00"/>
    <w:rsid w:val="00E97A07"/>
    <w:rsid w:val="00E97A55"/>
    <w:rsid w:val="00E97ADE"/>
    <w:rsid w:val="00EA00A1"/>
    <w:rsid w:val="00EA0288"/>
    <w:rsid w:val="00EA069A"/>
    <w:rsid w:val="00EA06C1"/>
    <w:rsid w:val="00EA0744"/>
    <w:rsid w:val="00EA084F"/>
    <w:rsid w:val="00EA0AFB"/>
    <w:rsid w:val="00EA1F57"/>
    <w:rsid w:val="00EA2162"/>
    <w:rsid w:val="00EA2475"/>
    <w:rsid w:val="00EA25C6"/>
    <w:rsid w:val="00EA25C8"/>
    <w:rsid w:val="00EA30B9"/>
    <w:rsid w:val="00EA32B1"/>
    <w:rsid w:val="00EA3543"/>
    <w:rsid w:val="00EA3574"/>
    <w:rsid w:val="00EA4338"/>
    <w:rsid w:val="00EA4364"/>
    <w:rsid w:val="00EA4784"/>
    <w:rsid w:val="00EA47C9"/>
    <w:rsid w:val="00EA5125"/>
    <w:rsid w:val="00EA555D"/>
    <w:rsid w:val="00EA56A0"/>
    <w:rsid w:val="00EA5742"/>
    <w:rsid w:val="00EA5C23"/>
    <w:rsid w:val="00EA642E"/>
    <w:rsid w:val="00EA6989"/>
    <w:rsid w:val="00EA69D5"/>
    <w:rsid w:val="00EA6E94"/>
    <w:rsid w:val="00EA7329"/>
    <w:rsid w:val="00EA7555"/>
    <w:rsid w:val="00EA7578"/>
    <w:rsid w:val="00EA7A6F"/>
    <w:rsid w:val="00EA7B90"/>
    <w:rsid w:val="00EA7BC6"/>
    <w:rsid w:val="00EA7BE7"/>
    <w:rsid w:val="00EB04D5"/>
    <w:rsid w:val="00EB0558"/>
    <w:rsid w:val="00EB0A28"/>
    <w:rsid w:val="00EB0AA8"/>
    <w:rsid w:val="00EB1108"/>
    <w:rsid w:val="00EB20BC"/>
    <w:rsid w:val="00EB238C"/>
    <w:rsid w:val="00EB2439"/>
    <w:rsid w:val="00EB2527"/>
    <w:rsid w:val="00EB2835"/>
    <w:rsid w:val="00EB2918"/>
    <w:rsid w:val="00EB2DCE"/>
    <w:rsid w:val="00EB3654"/>
    <w:rsid w:val="00EB3C15"/>
    <w:rsid w:val="00EB4013"/>
    <w:rsid w:val="00EB4B02"/>
    <w:rsid w:val="00EB4D91"/>
    <w:rsid w:val="00EB4E80"/>
    <w:rsid w:val="00EB5681"/>
    <w:rsid w:val="00EB5C84"/>
    <w:rsid w:val="00EB6651"/>
    <w:rsid w:val="00EB69CC"/>
    <w:rsid w:val="00EB7066"/>
    <w:rsid w:val="00EB745C"/>
    <w:rsid w:val="00EB7DD0"/>
    <w:rsid w:val="00EC0C04"/>
    <w:rsid w:val="00EC1115"/>
    <w:rsid w:val="00EC1119"/>
    <w:rsid w:val="00EC13E5"/>
    <w:rsid w:val="00EC145A"/>
    <w:rsid w:val="00EC2378"/>
    <w:rsid w:val="00EC2BC2"/>
    <w:rsid w:val="00EC2DAF"/>
    <w:rsid w:val="00EC311B"/>
    <w:rsid w:val="00EC37EA"/>
    <w:rsid w:val="00EC3F66"/>
    <w:rsid w:val="00EC470C"/>
    <w:rsid w:val="00EC48FC"/>
    <w:rsid w:val="00EC4EE5"/>
    <w:rsid w:val="00EC5838"/>
    <w:rsid w:val="00EC5A26"/>
    <w:rsid w:val="00EC5D93"/>
    <w:rsid w:val="00EC5DC9"/>
    <w:rsid w:val="00EC5F88"/>
    <w:rsid w:val="00EC6872"/>
    <w:rsid w:val="00EC6BBC"/>
    <w:rsid w:val="00EC6BDB"/>
    <w:rsid w:val="00EC7166"/>
    <w:rsid w:val="00EC796C"/>
    <w:rsid w:val="00EC7A2E"/>
    <w:rsid w:val="00ED02EB"/>
    <w:rsid w:val="00ED04F9"/>
    <w:rsid w:val="00ED0615"/>
    <w:rsid w:val="00ED07DB"/>
    <w:rsid w:val="00ED0F91"/>
    <w:rsid w:val="00ED13FE"/>
    <w:rsid w:val="00ED20AA"/>
    <w:rsid w:val="00ED22B9"/>
    <w:rsid w:val="00ED2503"/>
    <w:rsid w:val="00ED29A9"/>
    <w:rsid w:val="00ED2DD3"/>
    <w:rsid w:val="00ED2F5D"/>
    <w:rsid w:val="00ED32B6"/>
    <w:rsid w:val="00ED33E4"/>
    <w:rsid w:val="00ED3E35"/>
    <w:rsid w:val="00ED4ABF"/>
    <w:rsid w:val="00ED4E96"/>
    <w:rsid w:val="00ED5A44"/>
    <w:rsid w:val="00ED5BF3"/>
    <w:rsid w:val="00ED5E35"/>
    <w:rsid w:val="00ED625B"/>
    <w:rsid w:val="00ED6266"/>
    <w:rsid w:val="00ED72EC"/>
    <w:rsid w:val="00ED7B87"/>
    <w:rsid w:val="00EE1147"/>
    <w:rsid w:val="00EE191E"/>
    <w:rsid w:val="00EE1BC0"/>
    <w:rsid w:val="00EE2201"/>
    <w:rsid w:val="00EE2224"/>
    <w:rsid w:val="00EE2503"/>
    <w:rsid w:val="00EE2B52"/>
    <w:rsid w:val="00EE2D00"/>
    <w:rsid w:val="00EE30EA"/>
    <w:rsid w:val="00EE3296"/>
    <w:rsid w:val="00EE3370"/>
    <w:rsid w:val="00EE353A"/>
    <w:rsid w:val="00EE386A"/>
    <w:rsid w:val="00EE3A12"/>
    <w:rsid w:val="00EE420F"/>
    <w:rsid w:val="00EE4D73"/>
    <w:rsid w:val="00EE5321"/>
    <w:rsid w:val="00EE5359"/>
    <w:rsid w:val="00EE552B"/>
    <w:rsid w:val="00EE554B"/>
    <w:rsid w:val="00EE7049"/>
    <w:rsid w:val="00EE706A"/>
    <w:rsid w:val="00EE73A4"/>
    <w:rsid w:val="00EE73B8"/>
    <w:rsid w:val="00EE759B"/>
    <w:rsid w:val="00EE7619"/>
    <w:rsid w:val="00EE7A9B"/>
    <w:rsid w:val="00EE7EED"/>
    <w:rsid w:val="00EF0201"/>
    <w:rsid w:val="00EF0F7B"/>
    <w:rsid w:val="00EF141F"/>
    <w:rsid w:val="00EF163D"/>
    <w:rsid w:val="00EF1975"/>
    <w:rsid w:val="00EF2F99"/>
    <w:rsid w:val="00EF3F53"/>
    <w:rsid w:val="00EF40DA"/>
    <w:rsid w:val="00EF44BB"/>
    <w:rsid w:val="00EF4F1E"/>
    <w:rsid w:val="00EF50F9"/>
    <w:rsid w:val="00EF51C4"/>
    <w:rsid w:val="00EF52A2"/>
    <w:rsid w:val="00EF55CC"/>
    <w:rsid w:val="00EF567C"/>
    <w:rsid w:val="00EF58D2"/>
    <w:rsid w:val="00EF62C5"/>
    <w:rsid w:val="00EF6324"/>
    <w:rsid w:val="00EF6524"/>
    <w:rsid w:val="00EF665F"/>
    <w:rsid w:val="00EF7183"/>
    <w:rsid w:val="00EF75E9"/>
    <w:rsid w:val="00EF77D4"/>
    <w:rsid w:val="00EF7941"/>
    <w:rsid w:val="00EF7D77"/>
    <w:rsid w:val="00F00373"/>
    <w:rsid w:val="00F00972"/>
    <w:rsid w:val="00F010F6"/>
    <w:rsid w:val="00F018DB"/>
    <w:rsid w:val="00F02060"/>
    <w:rsid w:val="00F02382"/>
    <w:rsid w:val="00F025EC"/>
    <w:rsid w:val="00F02ACD"/>
    <w:rsid w:val="00F02D22"/>
    <w:rsid w:val="00F0300E"/>
    <w:rsid w:val="00F0333D"/>
    <w:rsid w:val="00F03FC9"/>
    <w:rsid w:val="00F0442F"/>
    <w:rsid w:val="00F04435"/>
    <w:rsid w:val="00F049DC"/>
    <w:rsid w:val="00F04EB8"/>
    <w:rsid w:val="00F04F9A"/>
    <w:rsid w:val="00F05201"/>
    <w:rsid w:val="00F05495"/>
    <w:rsid w:val="00F05C48"/>
    <w:rsid w:val="00F05D60"/>
    <w:rsid w:val="00F060E3"/>
    <w:rsid w:val="00F06CF5"/>
    <w:rsid w:val="00F06DE1"/>
    <w:rsid w:val="00F07B6F"/>
    <w:rsid w:val="00F07BB7"/>
    <w:rsid w:val="00F07E19"/>
    <w:rsid w:val="00F07FCF"/>
    <w:rsid w:val="00F10418"/>
    <w:rsid w:val="00F105C6"/>
    <w:rsid w:val="00F1075E"/>
    <w:rsid w:val="00F10BC9"/>
    <w:rsid w:val="00F110DF"/>
    <w:rsid w:val="00F1201F"/>
    <w:rsid w:val="00F1207E"/>
    <w:rsid w:val="00F124E5"/>
    <w:rsid w:val="00F12A33"/>
    <w:rsid w:val="00F12BB0"/>
    <w:rsid w:val="00F12EAE"/>
    <w:rsid w:val="00F1389A"/>
    <w:rsid w:val="00F13FF1"/>
    <w:rsid w:val="00F143FC"/>
    <w:rsid w:val="00F14BE7"/>
    <w:rsid w:val="00F1565B"/>
    <w:rsid w:val="00F1592D"/>
    <w:rsid w:val="00F1593D"/>
    <w:rsid w:val="00F15A12"/>
    <w:rsid w:val="00F16092"/>
    <w:rsid w:val="00F1677B"/>
    <w:rsid w:val="00F16949"/>
    <w:rsid w:val="00F16CED"/>
    <w:rsid w:val="00F16DCA"/>
    <w:rsid w:val="00F176E0"/>
    <w:rsid w:val="00F2017C"/>
    <w:rsid w:val="00F2083C"/>
    <w:rsid w:val="00F2097E"/>
    <w:rsid w:val="00F20B53"/>
    <w:rsid w:val="00F20DE6"/>
    <w:rsid w:val="00F20EE3"/>
    <w:rsid w:val="00F2183B"/>
    <w:rsid w:val="00F21CF1"/>
    <w:rsid w:val="00F22443"/>
    <w:rsid w:val="00F2247B"/>
    <w:rsid w:val="00F2277C"/>
    <w:rsid w:val="00F22DF9"/>
    <w:rsid w:val="00F2304E"/>
    <w:rsid w:val="00F231EE"/>
    <w:rsid w:val="00F23552"/>
    <w:rsid w:val="00F24878"/>
    <w:rsid w:val="00F24A76"/>
    <w:rsid w:val="00F250F6"/>
    <w:rsid w:val="00F25CFA"/>
    <w:rsid w:val="00F260A2"/>
    <w:rsid w:val="00F2697B"/>
    <w:rsid w:val="00F27506"/>
    <w:rsid w:val="00F2768B"/>
    <w:rsid w:val="00F27847"/>
    <w:rsid w:val="00F27C5B"/>
    <w:rsid w:val="00F27F6C"/>
    <w:rsid w:val="00F301BA"/>
    <w:rsid w:val="00F30315"/>
    <w:rsid w:val="00F31172"/>
    <w:rsid w:val="00F313B2"/>
    <w:rsid w:val="00F3165E"/>
    <w:rsid w:val="00F31B7E"/>
    <w:rsid w:val="00F31CF4"/>
    <w:rsid w:val="00F32370"/>
    <w:rsid w:val="00F3280F"/>
    <w:rsid w:val="00F32A2E"/>
    <w:rsid w:val="00F334D1"/>
    <w:rsid w:val="00F33995"/>
    <w:rsid w:val="00F33B21"/>
    <w:rsid w:val="00F33D85"/>
    <w:rsid w:val="00F3412E"/>
    <w:rsid w:val="00F341B4"/>
    <w:rsid w:val="00F34CC5"/>
    <w:rsid w:val="00F34DB1"/>
    <w:rsid w:val="00F35046"/>
    <w:rsid w:val="00F352C1"/>
    <w:rsid w:val="00F3544B"/>
    <w:rsid w:val="00F35E93"/>
    <w:rsid w:val="00F36B66"/>
    <w:rsid w:val="00F370A3"/>
    <w:rsid w:val="00F4044C"/>
    <w:rsid w:val="00F40896"/>
    <w:rsid w:val="00F40BA0"/>
    <w:rsid w:val="00F40C8D"/>
    <w:rsid w:val="00F41191"/>
    <w:rsid w:val="00F41765"/>
    <w:rsid w:val="00F41C70"/>
    <w:rsid w:val="00F4210A"/>
    <w:rsid w:val="00F4238D"/>
    <w:rsid w:val="00F42515"/>
    <w:rsid w:val="00F42A63"/>
    <w:rsid w:val="00F42B37"/>
    <w:rsid w:val="00F42CD0"/>
    <w:rsid w:val="00F42D1C"/>
    <w:rsid w:val="00F4333C"/>
    <w:rsid w:val="00F433B4"/>
    <w:rsid w:val="00F43E9F"/>
    <w:rsid w:val="00F44449"/>
    <w:rsid w:val="00F44699"/>
    <w:rsid w:val="00F447B1"/>
    <w:rsid w:val="00F4550F"/>
    <w:rsid w:val="00F457E4"/>
    <w:rsid w:val="00F45AA3"/>
    <w:rsid w:val="00F45EB8"/>
    <w:rsid w:val="00F465B7"/>
    <w:rsid w:val="00F46726"/>
    <w:rsid w:val="00F46AFF"/>
    <w:rsid w:val="00F4705F"/>
    <w:rsid w:val="00F470AD"/>
    <w:rsid w:val="00F476EC"/>
    <w:rsid w:val="00F50319"/>
    <w:rsid w:val="00F50731"/>
    <w:rsid w:val="00F50ADA"/>
    <w:rsid w:val="00F50C30"/>
    <w:rsid w:val="00F50D68"/>
    <w:rsid w:val="00F50DF2"/>
    <w:rsid w:val="00F5177D"/>
    <w:rsid w:val="00F51A34"/>
    <w:rsid w:val="00F51E53"/>
    <w:rsid w:val="00F52990"/>
    <w:rsid w:val="00F52B5B"/>
    <w:rsid w:val="00F52DDE"/>
    <w:rsid w:val="00F53034"/>
    <w:rsid w:val="00F53035"/>
    <w:rsid w:val="00F5365B"/>
    <w:rsid w:val="00F540D0"/>
    <w:rsid w:val="00F542C9"/>
    <w:rsid w:val="00F54663"/>
    <w:rsid w:val="00F551BB"/>
    <w:rsid w:val="00F553FD"/>
    <w:rsid w:val="00F55792"/>
    <w:rsid w:val="00F559EC"/>
    <w:rsid w:val="00F561CE"/>
    <w:rsid w:val="00F5644C"/>
    <w:rsid w:val="00F56C6C"/>
    <w:rsid w:val="00F56F5D"/>
    <w:rsid w:val="00F57150"/>
    <w:rsid w:val="00F5733D"/>
    <w:rsid w:val="00F57A54"/>
    <w:rsid w:val="00F57B65"/>
    <w:rsid w:val="00F60BF7"/>
    <w:rsid w:val="00F6108A"/>
    <w:rsid w:val="00F61602"/>
    <w:rsid w:val="00F61A45"/>
    <w:rsid w:val="00F61ECD"/>
    <w:rsid w:val="00F621E6"/>
    <w:rsid w:val="00F624EE"/>
    <w:rsid w:val="00F6265D"/>
    <w:rsid w:val="00F62E95"/>
    <w:rsid w:val="00F63283"/>
    <w:rsid w:val="00F63653"/>
    <w:rsid w:val="00F63EBD"/>
    <w:rsid w:val="00F6460D"/>
    <w:rsid w:val="00F647A5"/>
    <w:rsid w:val="00F64B26"/>
    <w:rsid w:val="00F64D8D"/>
    <w:rsid w:val="00F651A1"/>
    <w:rsid w:val="00F65EB3"/>
    <w:rsid w:val="00F671C8"/>
    <w:rsid w:val="00F67245"/>
    <w:rsid w:val="00F674B7"/>
    <w:rsid w:val="00F70F7B"/>
    <w:rsid w:val="00F711A8"/>
    <w:rsid w:val="00F71284"/>
    <w:rsid w:val="00F717E9"/>
    <w:rsid w:val="00F71D64"/>
    <w:rsid w:val="00F720BB"/>
    <w:rsid w:val="00F72358"/>
    <w:rsid w:val="00F726A0"/>
    <w:rsid w:val="00F73096"/>
    <w:rsid w:val="00F73394"/>
    <w:rsid w:val="00F734A8"/>
    <w:rsid w:val="00F73DE0"/>
    <w:rsid w:val="00F742EF"/>
    <w:rsid w:val="00F74D57"/>
    <w:rsid w:val="00F74E49"/>
    <w:rsid w:val="00F74E6E"/>
    <w:rsid w:val="00F74E7B"/>
    <w:rsid w:val="00F74E83"/>
    <w:rsid w:val="00F7511B"/>
    <w:rsid w:val="00F75386"/>
    <w:rsid w:val="00F755AC"/>
    <w:rsid w:val="00F75707"/>
    <w:rsid w:val="00F75782"/>
    <w:rsid w:val="00F75A09"/>
    <w:rsid w:val="00F75F9A"/>
    <w:rsid w:val="00F761FF"/>
    <w:rsid w:val="00F7678D"/>
    <w:rsid w:val="00F76814"/>
    <w:rsid w:val="00F76BAF"/>
    <w:rsid w:val="00F770CB"/>
    <w:rsid w:val="00F7794B"/>
    <w:rsid w:val="00F77A1C"/>
    <w:rsid w:val="00F77AA3"/>
    <w:rsid w:val="00F8035F"/>
    <w:rsid w:val="00F8078C"/>
    <w:rsid w:val="00F80E11"/>
    <w:rsid w:val="00F81553"/>
    <w:rsid w:val="00F8250F"/>
    <w:rsid w:val="00F82714"/>
    <w:rsid w:val="00F82930"/>
    <w:rsid w:val="00F83167"/>
    <w:rsid w:val="00F83170"/>
    <w:rsid w:val="00F83320"/>
    <w:rsid w:val="00F834DC"/>
    <w:rsid w:val="00F84096"/>
    <w:rsid w:val="00F8428C"/>
    <w:rsid w:val="00F85031"/>
    <w:rsid w:val="00F854B6"/>
    <w:rsid w:val="00F8578B"/>
    <w:rsid w:val="00F860C9"/>
    <w:rsid w:val="00F86D07"/>
    <w:rsid w:val="00F86FC4"/>
    <w:rsid w:val="00F87087"/>
    <w:rsid w:val="00F87451"/>
    <w:rsid w:val="00F874B4"/>
    <w:rsid w:val="00F87632"/>
    <w:rsid w:val="00F878A2"/>
    <w:rsid w:val="00F90220"/>
    <w:rsid w:val="00F9056F"/>
    <w:rsid w:val="00F9128B"/>
    <w:rsid w:val="00F91621"/>
    <w:rsid w:val="00F9196F"/>
    <w:rsid w:val="00F919FB"/>
    <w:rsid w:val="00F93183"/>
    <w:rsid w:val="00F9342E"/>
    <w:rsid w:val="00F93EB8"/>
    <w:rsid w:val="00F94A6B"/>
    <w:rsid w:val="00F94BC7"/>
    <w:rsid w:val="00F95C39"/>
    <w:rsid w:val="00F95FAF"/>
    <w:rsid w:val="00F95FC5"/>
    <w:rsid w:val="00F96B10"/>
    <w:rsid w:val="00F971F8"/>
    <w:rsid w:val="00F9732F"/>
    <w:rsid w:val="00F97487"/>
    <w:rsid w:val="00F9750F"/>
    <w:rsid w:val="00F97EF9"/>
    <w:rsid w:val="00FA027A"/>
    <w:rsid w:val="00FA044B"/>
    <w:rsid w:val="00FA0E8B"/>
    <w:rsid w:val="00FA1534"/>
    <w:rsid w:val="00FA15BB"/>
    <w:rsid w:val="00FA1914"/>
    <w:rsid w:val="00FA1A8D"/>
    <w:rsid w:val="00FA2034"/>
    <w:rsid w:val="00FA24FC"/>
    <w:rsid w:val="00FA2910"/>
    <w:rsid w:val="00FA3062"/>
    <w:rsid w:val="00FA388B"/>
    <w:rsid w:val="00FA3C80"/>
    <w:rsid w:val="00FA3F96"/>
    <w:rsid w:val="00FA424C"/>
    <w:rsid w:val="00FA4965"/>
    <w:rsid w:val="00FA4F7A"/>
    <w:rsid w:val="00FA5260"/>
    <w:rsid w:val="00FA556A"/>
    <w:rsid w:val="00FA55D9"/>
    <w:rsid w:val="00FA59FD"/>
    <w:rsid w:val="00FA5A78"/>
    <w:rsid w:val="00FA5DDF"/>
    <w:rsid w:val="00FA69EA"/>
    <w:rsid w:val="00FA6C38"/>
    <w:rsid w:val="00FA7188"/>
    <w:rsid w:val="00FA729E"/>
    <w:rsid w:val="00FA753F"/>
    <w:rsid w:val="00FB1246"/>
    <w:rsid w:val="00FB1256"/>
    <w:rsid w:val="00FB1364"/>
    <w:rsid w:val="00FB143D"/>
    <w:rsid w:val="00FB1646"/>
    <w:rsid w:val="00FB18C2"/>
    <w:rsid w:val="00FB2276"/>
    <w:rsid w:val="00FB2396"/>
    <w:rsid w:val="00FB248D"/>
    <w:rsid w:val="00FB2C95"/>
    <w:rsid w:val="00FB3175"/>
    <w:rsid w:val="00FB33AD"/>
    <w:rsid w:val="00FB3723"/>
    <w:rsid w:val="00FB37FA"/>
    <w:rsid w:val="00FB466C"/>
    <w:rsid w:val="00FB48AD"/>
    <w:rsid w:val="00FB4EFC"/>
    <w:rsid w:val="00FB5268"/>
    <w:rsid w:val="00FB562D"/>
    <w:rsid w:val="00FB59A3"/>
    <w:rsid w:val="00FB5F18"/>
    <w:rsid w:val="00FB61C7"/>
    <w:rsid w:val="00FB62E3"/>
    <w:rsid w:val="00FB6596"/>
    <w:rsid w:val="00FB69D5"/>
    <w:rsid w:val="00FB6A16"/>
    <w:rsid w:val="00FB7208"/>
    <w:rsid w:val="00FC0093"/>
    <w:rsid w:val="00FC0EF1"/>
    <w:rsid w:val="00FC0FA4"/>
    <w:rsid w:val="00FC1D44"/>
    <w:rsid w:val="00FC20CE"/>
    <w:rsid w:val="00FC2771"/>
    <w:rsid w:val="00FC28BC"/>
    <w:rsid w:val="00FC2D46"/>
    <w:rsid w:val="00FC357F"/>
    <w:rsid w:val="00FC38F5"/>
    <w:rsid w:val="00FC3C8E"/>
    <w:rsid w:val="00FC4322"/>
    <w:rsid w:val="00FC4740"/>
    <w:rsid w:val="00FC484A"/>
    <w:rsid w:val="00FC4B55"/>
    <w:rsid w:val="00FC4FCF"/>
    <w:rsid w:val="00FC5005"/>
    <w:rsid w:val="00FC5C2D"/>
    <w:rsid w:val="00FC5D76"/>
    <w:rsid w:val="00FC60DF"/>
    <w:rsid w:val="00FC6C52"/>
    <w:rsid w:val="00FC6D02"/>
    <w:rsid w:val="00FC6F21"/>
    <w:rsid w:val="00FC6F28"/>
    <w:rsid w:val="00FC71E1"/>
    <w:rsid w:val="00FC7213"/>
    <w:rsid w:val="00FC7837"/>
    <w:rsid w:val="00FD0A07"/>
    <w:rsid w:val="00FD0AFA"/>
    <w:rsid w:val="00FD0DB4"/>
    <w:rsid w:val="00FD0F69"/>
    <w:rsid w:val="00FD105B"/>
    <w:rsid w:val="00FD14D8"/>
    <w:rsid w:val="00FD155E"/>
    <w:rsid w:val="00FD1FA0"/>
    <w:rsid w:val="00FD2018"/>
    <w:rsid w:val="00FD268F"/>
    <w:rsid w:val="00FD3BEB"/>
    <w:rsid w:val="00FD3D46"/>
    <w:rsid w:val="00FD4141"/>
    <w:rsid w:val="00FD4580"/>
    <w:rsid w:val="00FD4913"/>
    <w:rsid w:val="00FD4C73"/>
    <w:rsid w:val="00FD4C97"/>
    <w:rsid w:val="00FD5093"/>
    <w:rsid w:val="00FD54E1"/>
    <w:rsid w:val="00FD57A2"/>
    <w:rsid w:val="00FD65B6"/>
    <w:rsid w:val="00FD68C7"/>
    <w:rsid w:val="00FD6D43"/>
    <w:rsid w:val="00FD6FC1"/>
    <w:rsid w:val="00FD7378"/>
    <w:rsid w:val="00FD7BC1"/>
    <w:rsid w:val="00FE0333"/>
    <w:rsid w:val="00FE0626"/>
    <w:rsid w:val="00FE09D4"/>
    <w:rsid w:val="00FE0BFA"/>
    <w:rsid w:val="00FE0D0E"/>
    <w:rsid w:val="00FE115D"/>
    <w:rsid w:val="00FE16A2"/>
    <w:rsid w:val="00FE17B0"/>
    <w:rsid w:val="00FE19D7"/>
    <w:rsid w:val="00FE1AF9"/>
    <w:rsid w:val="00FE2092"/>
    <w:rsid w:val="00FE247F"/>
    <w:rsid w:val="00FE2B13"/>
    <w:rsid w:val="00FE2BB9"/>
    <w:rsid w:val="00FE328B"/>
    <w:rsid w:val="00FE3332"/>
    <w:rsid w:val="00FE360F"/>
    <w:rsid w:val="00FE36F3"/>
    <w:rsid w:val="00FE39D7"/>
    <w:rsid w:val="00FE41AC"/>
    <w:rsid w:val="00FE49EC"/>
    <w:rsid w:val="00FE4B9F"/>
    <w:rsid w:val="00FE4CFE"/>
    <w:rsid w:val="00FE4F2F"/>
    <w:rsid w:val="00FE4FF6"/>
    <w:rsid w:val="00FE51C1"/>
    <w:rsid w:val="00FE582F"/>
    <w:rsid w:val="00FE5875"/>
    <w:rsid w:val="00FE5BAD"/>
    <w:rsid w:val="00FE66F3"/>
    <w:rsid w:val="00FE701D"/>
    <w:rsid w:val="00FF01A9"/>
    <w:rsid w:val="00FF0551"/>
    <w:rsid w:val="00FF07EE"/>
    <w:rsid w:val="00FF09FD"/>
    <w:rsid w:val="00FF17BC"/>
    <w:rsid w:val="00FF17CF"/>
    <w:rsid w:val="00FF183C"/>
    <w:rsid w:val="00FF1AFE"/>
    <w:rsid w:val="00FF1B28"/>
    <w:rsid w:val="00FF1D60"/>
    <w:rsid w:val="00FF1DE0"/>
    <w:rsid w:val="00FF1EA9"/>
    <w:rsid w:val="00FF23DF"/>
    <w:rsid w:val="00FF26F0"/>
    <w:rsid w:val="00FF28A7"/>
    <w:rsid w:val="00FF2A19"/>
    <w:rsid w:val="00FF2D47"/>
    <w:rsid w:val="00FF2DFC"/>
    <w:rsid w:val="00FF3C9C"/>
    <w:rsid w:val="00FF3EC0"/>
    <w:rsid w:val="00FF43B5"/>
    <w:rsid w:val="00FF4B81"/>
    <w:rsid w:val="00FF541F"/>
    <w:rsid w:val="00FF5589"/>
    <w:rsid w:val="00FF558A"/>
    <w:rsid w:val="00FF5745"/>
    <w:rsid w:val="00FF5AE1"/>
    <w:rsid w:val="00FF6BE5"/>
    <w:rsid w:val="00FF715D"/>
    <w:rsid w:val="00FF7476"/>
    <w:rsid w:val="00FF7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74829C"/>
  <w15:chartTrackingRefBased/>
  <w15:docId w15:val="{0E9BE729-CF1E-4AB1-B2EA-D6A6FC6DA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0926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4F4FF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F4FF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F4FF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F4FF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F4FF5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B07319"/>
    <w:pPr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unhideWhenUsed/>
    <w:rsid w:val="00F74D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74D57"/>
  </w:style>
  <w:style w:type="paragraph" w:styleId="Pidipagina">
    <w:name w:val="footer"/>
    <w:basedOn w:val="Normale"/>
    <w:link w:val="PidipaginaCarattere"/>
    <w:uiPriority w:val="99"/>
    <w:unhideWhenUsed/>
    <w:rsid w:val="00F74D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74D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5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2B457-C0E0-426B-B70C-E9859A616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21</Pages>
  <Words>6531</Words>
  <Characters>37229</Characters>
  <Application>Microsoft Office Word</Application>
  <DocSecurity>0</DocSecurity>
  <Lines>310</Lines>
  <Paragraphs>8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greteria</dc:creator>
  <cp:keywords/>
  <dc:description/>
  <cp:lastModifiedBy>Piccolo Redazione</cp:lastModifiedBy>
  <cp:revision>46</cp:revision>
  <dcterms:created xsi:type="dcterms:W3CDTF">2022-07-29T09:54:00Z</dcterms:created>
  <dcterms:modified xsi:type="dcterms:W3CDTF">2022-08-01T07:59:00Z</dcterms:modified>
</cp:coreProperties>
</file>